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8312" w:type="dxa"/>
        <w:tblLayout w:type="fixed"/>
        <w:tblLook w:val="0000" w:firstRow="0" w:lastRow="0" w:firstColumn="0" w:lastColumn="0" w:noHBand="0" w:noVBand="0"/>
      </w:tblPr>
      <w:tblGrid>
        <w:gridCol w:w="8312"/>
      </w:tblGrid>
      <w:tr w:rsidR="00423A73" w:rsidRPr="00584808" w:rsidTr="00FA6759">
        <w:tc>
          <w:tcPr>
            <w:tcW w:w="8312" w:type="dxa"/>
          </w:tcPr>
          <w:p w:rsidR="00423A73" w:rsidRPr="00584808" w:rsidRDefault="00423A73" w:rsidP="0082322A">
            <w:pPr>
              <w:pStyle w:val="Titullapa-RTU"/>
              <w:rPr>
                <w:sz w:val="32"/>
              </w:rPr>
            </w:pPr>
            <w:r w:rsidRPr="00584808">
              <w:rPr>
                <w:sz w:val="32"/>
              </w:rPr>
              <w:t>RĪGAS TEHNISKĀ UNIVERSITĀTE</w:t>
            </w:r>
          </w:p>
        </w:tc>
      </w:tr>
      <w:tr w:rsidR="0082322A" w:rsidRPr="00584808" w:rsidTr="00FA6759">
        <w:tc>
          <w:tcPr>
            <w:tcW w:w="8312" w:type="dxa"/>
          </w:tcPr>
          <w:p w:rsidR="0082322A" w:rsidRPr="00584808" w:rsidRDefault="0082322A" w:rsidP="008F526E">
            <w:pPr>
              <w:pStyle w:val="Titullapa-RTU"/>
              <w:jc w:val="both"/>
              <w:rPr>
                <w:sz w:val="32"/>
              </w:rPr>
            </w:pPr>
          </w:p>
        </w:tc>
      </w:tr>
      <w:tr w:rsidR="00423A73" w:rsidRPr="00584808" w:rsidTr="00FA6759">
        <w:tc>
          <w:tcPr>
            <w:tcW w:w="8312" w:type="dxa"/>
          </w:tcPr>
          <w:p w:rsidR="00423A73" w:rsidRPr="00584808" w:rsidRDefault="00423A73" w:rsidP="00DC6EFF">
            <w:pPr>
              <w:pStyle w:val="Titullapa-DITF"/>
              <w:rPr>
                <w:b w:val="0"/>
                <w:sz w:val="32"/>
              </w:rPr>
            </w:pPr>
            <w:r w:rsidRPr="00584808">
              <w:rPr>
                <w:b w:val="0"/>
                <w:sz w:val="32"/>
              </w:rPr>
              <w:t>Datorzinātnes un informācijas tehnoloģijas fakultāte</w:t>
            </w:r>
          </w:p>
        </w:tc>
      </w:tr>
      <w:tr w:rsidR="00423A73" w:rsidRPr="00584808" w:rsidTr="00FA6759">
        <w:tc>
          <w:tcPr>
            <w:tcW w:w="8312" w:type="dxa"/>
          </w:tcPr>
          <w:p w:rsidR="00423A73" w:rsidRPr="00584808" w:rsidRDefault="00423A73" w:rsidP="00DC6EFF">
            <w:pPr>
              <w:pStyle w:val="Titullapa-ITI"/>
              <w:rPr>
                <w:b w:val="0"/>
              </w:rPr>
            </w:pPr>
            <w:r w:rsidRPr="00584808">
              <w:rPr>
                <w:b w:val="0"/>
                <w:sz w:val="32"/>
              </w:rPr>
              <w:t>Informācijas tehnoloģijas institūts</w:t>
            </w:r>
          </w:p>
        </w:tc>
      </w:tr>
      <w:tr w:rsidR="00423A73" w:rsidRPr="00584808" w:rsidTr="00FA6759">
        <w:trPr>
          <w:trHeight w:val="2930"/>
        </w:trPr>
        <w:tc>
          <w:tcPr>
            <w:tcW w:w="8312" w:type="dxa"/>
            <w:vAlign w:val="center"/>
          </w:tcPr>
          <w:p w:rsidR="00423A73" w:rsidRPr="00584808" w:rsidRDefault="002D7371" w:rsidP="00DC6EFF">
            <w:pPr>
              <w:jc w:val="center"/>
              <w:rPr>
                <w:b/>
                <w:sz w:val="32"/>
              </w:rPr>
            </w:pPr>
            <w:r w:rsidRPr="00584808">
              <w:rPr>
                <w:b/>
                <w:sz w:val="32"/>
              </w:rPr>
              <w:t>Edvīns Mališevskis</w:t>
            </w:r>
          </w:p>
          <w:p w:rsidR="002D7371" w:rsidRPr="00584808" w:rsidRDefault="002D7371" w:rsidP="002D7371">
            <w:pPr>
              <w:jc w:val="center"/>
              <w:rPr>
                <w:lang w:val="en-US"/>
              </w:rPr>
            </w:pPr>
            <w:r w:rsidRPr="00584808">
              <w:rPr>
                <w:lang w:val="en-US"/>
              </w:rPr>
              <w:t xml:space="preserve">bakalaura akadēmisko studiju programmas „Informācijas tehnoloģija” students, </w:t>
            </w:r>
            <w:r w:rsidRPr="00584808">
              <w:rPr>
                <w:lang w:val="en-US"/>
              </w:rPr>
              <w:br/>
              <w:t>stud. apl. nr. 121RBC083</w:t>
            </w:r>
          </w:p>
          <w:p w:rsidR="00423A73" w:rsidRPr="00584808" w:rsidRDefault="00423A73" w:rsidP="00DC6EFF">
            <w:pPr>
              <w:jc w:val="center"/>
              <w:rPr>
                <w:lang w:val="en-US"/>
              </w:rPr>
            </w:pPr>
          </w:p>
        </w:tc>
      </w:tr>
      <w:tr w:rsidR="00423A73" w:rsidRPr="00584808" w:rsidTr="00FA6759">
        <w:trPr>
          <w:trHeight w:val="2366"/>
        </w:trPr>
        <w:tc>
          <w:tcPr>
            <w:tcW w:w="8312" w:type="dxa"/>
          </w:tcPr>
          <w:p w:rsidR="00423A73" w:rsidRPr="00584808" w:rsidRDefault="00FE66B1" w:rsidP="00DC6EFF">
            <w:pPr>
              <w:jc w:val="center"/>
              <w:rPr>
                <w:b/>
                <w:sz w:val="48"/>
                <w:szCs w:val="48"/>
              </w:rPr>
            </w:pPr>
            <w:r w:rsidRPr="00584808">
              <w:t xml:space="preserve"> </w:t>
            </w:r>
            <w:r w:rsidRPr="00584808">
              <w:rPr>
                <w:b/>
                <w:sz w:val="48"/>
                <w:szCs w:val="48"/>
              </w:rPr>
              <w:t>PROGRAMMĒŠANAS VALODAS CEYLON IZMANTOŠANAS IESPĒJU VADĪBAS INFORMĀCIJU SISTĒMU VEIDOŠANĀ, ANALĪZE UN IZVĒRTĒJUMS</w:t>
            </w:r>
          </w:p>
          <w:p w:rsidR="00FE66B1" w:rsidRPr="00584808" w:rsidRDefault="00FE66B1" w:rsidP="00DC6EFF">
            <w:pPr>
              <w:jc w:val="center"/>
              <w:rPr>
                <w:b/>
                <w:sz w:val="48"/>
                <w:szCs w:val="48"/>
              </w:rPr>
            </w:pPr>
          </w:p>
        </w:tc>
      </w:tr>
      <w:tr w:rsidR="00423A73" w:rsidRPr="00584808" w:rsidTr="00FA6759">
        <w:trPr>
          <w:trHeight w:val="3118"/>
        </w:trPr>
        <w:tc>
          <w:tcPr>
            <w:tcW w:w="8312" w:type="dxa"/>
          </w:tcPr>
          <w:p w:rsidR="00FE66B1" w:rsidRPr="00584808" w:rsidRDefault="00423A73" w:rsidP="00FE66B1">
            <w:pPr>
              <w:jc w:val="center"/>
              <w:rPr>
                <w:b/>
                <w:sz w:val="32"/>
                <w:szCs w:val="32"/>
              </w:rPr>
            </w:pPr>
            <w:r w:rsidRPr="00584808">
              <w:rPr>
                <w:b/>
                <w:sz w:val="32"/>
                <w:szCs w:val="32"/>
              </w:rPr>
              <w:t xml:space="preserve"> BAKALAURA</w:t>
            </w:r>
            <w:r w:rsidR="002D7371" w:rsidRPr="00584808">
              <w:rPr>
                <w:b/>
                <w:sz w:val="32"/>
                <w:szCs w:val="32"/>
              </w:rPr>
              <w:t xml:space="preserve"> DA</w:t>
            </w:r>
            <w:r w:rsidR="00FE66B1" w:rsidRPr="00584808">
              <w:rPr>
                <w:b/>
                <w:sz w:val="32"/>
                <w:szCs w:val="32"/>
              </w:rPr>
              <w:t>RBS</w:t>
            </w:r>
          </w:p>
          <w:p w:rsidR="00FE66B1" w:rsidRPr="00584808" w:rsidRDefault="00FE66B1" w:rsidP="00FE66B1">
            <w:pPr>
              <w:rPr>
                <w:b/>
                <w:sz w:val="32"/>
                <w:szCs w:val="32"/>
              </w:rPr>
            </w:pPr>
          </w:p>
          <w:p w:rsidR="00FE66B1" w:rsidRPr="00584808" w:rsidRDefault="00FE66B1" w:rsidP="00FE66B1">
            <w:pPr>
              <w:jc w:val="right"/>
              <w:outlineLvl w:val="0"/>
              <w:rPr>
                <w:b/>
              </w:rPr>
            </w:pPr>
            <w:r w:rsidRPr="00584808">
              <w:t xml:space="preserve">Zinātniskais vadītājs </w:t>
            </w:r>
          </w:p>
          <w:p w:rsidR="00FE66B1" w:rsidRPr="00584808" w:rsidRDefault="00FE66B1" w:rsidP="00FE66B1">
            <w:pPr>
              <w:jc w:val="right"/>
            </w:pPr>
            <w:r w:rsidRPr="00584808">
              <w:t xml:space="preserve">Dr. sc. </w:t>
            </w:r>
            <w:r w:rsidR="00521EC7" w:rsidRPr="00584808">
              <w:t>I</w:t>
            </w:r>
            <w:r w:rsidRPr="00584808">
              <w:t>ng</w:t>
            </w:r>
            <w:r w:rsidR="00521EC7" w:rsidRPr="00584808">
              <w:t xml:space="preserve"> Assoc. prof</w:t>
            </w:r>
          </w:p>
          <w:p w:rsidR="00FE66B1" w:rsidRPr="00584808" w:rsidRDefault="00FE66B1" w:rsidP="00FE66B1">
            <w:pPr>
              <w:jc w:val="right"/>
              <w:rPr>
                <w:sz w:val="32"/>
              </w:rPr>
            </w:pPr>
            <w:r w:rsidRPr="00584808">
              <w:rPr>
                <w:sz w:val="32"/>
              </w:rPr>
              <w:t>Jānis Eiduks</w:t>
            </w:r>
          </w:p>
          <w:p w:rsidR="00FE66B1" w:rsidRPr="00584808" w:rsidRDefault="00FE66B1" w:rsidP="00FE66B1">
            <w:pPr>
              <w:jc w:val="center"/>
              <w:rPr>
                <w:sz w:val="32"/>
              </w:rPr>
            </w:pPr>
          </w:p>
          <w:p w:rsidR="00FE66B1" w:rsidRPr="00584808" w:rsidRDefault="00FE66B1" w:rsidP="00FE66B1">
            <w:pPr>
              <w:jc w:val="center"/>
              <w:rPr>
                <w:b/>
                <w:sz w:val="32"/>
                <w:szCs w:val="32"/>
              </w:rPr>
            </w:pPr>
            <w:r w:rsidRPr="00584808">
              <w:rPr>
                <w:sz w:val="32"/>
              </w:rPr>
              <w:t>RĪGA 2017</w:t>
            </w:r>
          </w:p>
        </w:tc>
      </w:tr>
      <w:tr w:rsidR="00423A73" w:rsidRPr="00584808" w:rsidTr="00FA6759">
        <w:trPr>
          <w:trHeight w:val="3120"/>
        </w:trPr>
        <w:tc>
          <w:tcPr>
            <w:tcW w:w="8312" w:type="dxa"/>
          </w:tcPr>
          <w:p w:rsidR="00423A73" w:rsidRPr="00AF7B7B" w:rsidRDefault="00423A73" w:rsidP="00FA6759">
            <w:pPr>
              <w:spacing w:line="240" w:lineRule="auto"/>
              <w:rPr>
                <w:noProof/>
                <w:lang w:val="en-US"/>
              </w:rPr>
            </w:pPr>
          </w:p>
          <w:p w:rsidR="00FB7A31" w:rsidRPr="00AF7B7B" w:rsidRDefault="00FB7A31" w:rsidP="00FA6759">
            <w:pPr>
              <w:spacing w:line="240" w:lineRule="auto"/>
              <w:rPr>
                <w:noProof/>
                <w:lang w:val="en-US"/>
              </w:rPr>
            </w:pPr>
          </w:p>
          <w:p w:rsidR="00FB7A31" w:rsidRPr="00AF7B7B" w:rsidRDefault="00FB7A31" w:rsidP="00FA6759">
            <w:pPr>
              <w:spacing w:line="240" w:lineRule="auto"/>
              <w:rPr>
                <w:noProof/>
                <w:lang w:val="en-US"/>
              </w:rPr>
            </w:pPr>
          </w:p>
          <w:p w:rsidR="00FB7A31" w:rsidRPr="00AF7B7B" w:rsidRDefault="00FB7A31" w:rsidP="00FA6759">
            <w:pPr>
              <w:spacing w:line="240" w:lineRule="auto"/>
              <w:rPr>
                <w:noProof/>
                <w:lang w:val="en-US"/>
              </w:rPr>
            </w:pPr>
          </w:p>
          <w:p w:rsidR="00FB7A31" w:rsidRPr="00AF7B7B" w:rsidRDefault="00FB7A31" w:rsidP="00FA6759">
            <w:pPr>
              <w:spacing w:line="240" w:lineRule="auto"/>
              <w:rPr>
                <w:noProof/>
                <w:lang w:val="en-US"/>
              </w:rPr>
            </w:pPr>
          </w:p>
          <w:p w:rsidR="00FB7A31" w:rsidRPr="00AF7B7B" w:rsidRDefault="00FB7A31" w:rsidP="00FA6759">
            <w:pPr>
              <w:spacing w:line="240" w:lineRule="auto"/>
              <w:rPr>
                <w:noProof/>
                <w:lang w:val="en-US"/>
              </w:rPr>
            </w:pPr>
          </w:p>
          <w:p w:rsidR="00FB7A31" w:rsidRPr="00AF7B7B" w:rsidRDefault="00FB7A31" w:rsidP="00FA6759">
            <w:pPr>
              <w:spacing w:line="240" w:lineRule="auto"/>
              <w:rPr>
                <w:noProof/>
                <w:lang w:val="en-US"/>
              </w:rPr>
            </w:pPr>
          </w:p>
          <w:p w:rsidR="00FB7A31" w:rsidRPr="00AF7B7B" w:rsidRDefault="00FB7A31" w:rsidP="00FA6759">
            <w:pPr>
              <w:spacing w:line="240" w:lineRule="auto"/>
              <w:rPr>
                <w:noProof/>
                <w:lang w:val="en-US"/>
              </w:rPr>
            </w:pPr>
          </w:p>
          <w:p w:rsidR="00FB7A31" w:rsidRPr="00AF7B7B" w:rsidRDefault="00FB7A31" w:rsidP="00FA6759">
            <w:pPr>
              <w:spacing w:line="240" w:lineRule="auto"/>
              <w:rPr>
                <w:noProof/>
                <w:lang w:val="en-US"/>
              </w:rPr>
            </w:pPr>
          </w:p>
          <w:p w:rsidR="00FB7A31" w:rsidRPr="00AF7B7B" w:rsidRDefault="00FB7A31" w:rsidP="00FA6759">
            <w:pPr>
              <w:spacing w:line="240" w:lineRule="auto"/>
              <w:rPr>
                <w:noProof/>
                <w:lang w:val="en-US"/>
              </w:rPr>
            </w:pPr>
          </w:p>
          <w:p w:rsidR="00FB7A31" w:rsidRPr="00AF7B7B" w:rsidRDefault="00FB7A31" w:rsidP="00FA6759">
            <w:pPr>
              <w:spacing w:line="240" w:lineRule="auto"/>
              <w:rPr>
                <w:noProof/>
                <w:lang w:val="en-US"/>
              </w:rPr>
            </w:pPr>
          </w:p>
          <w:p w:rsidR="00FB7A31" w:rsidRPr="00AF7B7B" w:rsidRDefault="00FB7A31" w:rsidP="00FA6759">
            <w:pPr>
              <w:spacing w:line="240" w:lineRule="auto"/>
              <w:rPr>
                <w:noProof/>
                <w:lang w:val="en-US"/>
              </w:rPr>
            </w:pPr>
          </w:p>
          <w:p w:rsidR="00FB7A31" w:rsidRPr="00AF7B7B" w:rsidRDefault="00FB7A31" w:rsidP="00FA6759">
            <w:pPr>
              <w:spacing w:line="240" w:lineRule="auto"/>
              <w:rPr>
                <w:noProof/>
                <w:lang w:val="en-US"/>
              </w:rPr>
            </w:pPr>
          </w:p>
          <w:p w:rsidR="00FB7A31" w:rsidRPr="00AF7B7B" w:rsidRDefault="00FB7A31" w:rsidP="00FA6759">
            <w:pPr>
              <w:spacing w:line="240" w:lineRule="auto"/>
              <w:rPr>
                <w:noProof/>
                <w:lang w:val="en-US"/>
              </w:rPr>
            </w:pPr>
          </w:p>
          <w:p w:rsidR="00FB7A31" w:rsidRPr="00AF7B7B" w:rsidRDefault="00FB7A31" w:rsidP="00FA6759">
            <w:pPr>
              <w:spacing w:line="240" w:lineRule="auto"/>
              <w:rPr>
                <w:noProof/>
                <w:lang w:val="en-US"/>
              </w:rPr>
            </w:pPr>
          </w:p>
          <w:p w:rsidR="00FB7A31" w:rsidRPr="00AF7B7B" w:rsidRDefault="00FB7A31" w:rsidP="00FA6759">
            <w:pPr>
              <w:spacing w:line="240" w:lineRule="auto"/>
              <w:rPr>
                <w:noProof/>
                <w:lang w:val="en-US"/>
              </w:rPr>
            </w:pPr>
          </w:p>
          <w:p w:rsidR="00FB7A31" w:rsidRPr="00AF7B7B" w:rsidRDefault="00FB7A31" w:rsidP="00FA6759">
            <w:pPr>
              <w:spacing w:line="240" w:lineRule="auto"/>
              <w:rPr>
                <w:noProof/>
                <w:lang w:val="en-US"/>
              </w:rPr>
            </w:pPr>
          </w:p>
          <w:p w:rsidR="00FB7A31" w:rsidRPr="00AF7B7B" w:rsidRDefault="00FB7A31" w:rsidP="00FA6759">
            <w:pPr>
              <w:spacing w:line="240" w:lineRule="auto"/>
              <w:rPr>
                <w:noProof/>
                <w:lang w:val="en-US"/>
              </w:rPr>
            </w:pPr>
          </w:p>
          <w:p w:rsidR="00FB7A31" w:rsidRPr="00AF7B7B" w:rsidRDefault="00FB7A31" w:rsidP="00FA6759">
            <w:pPr>
              <w:spacing w:line="240" w:lineRule="auto"/>
              <w:rPr>
                <w:noProof/>
                <w:lang w:val="en-US"/>
              </w:rPr>
            </w:pPr>
          </w:p>
          <w:p w:rsidR="00FB7A31" w:rsidRPr="00AF7B7B" w:rsidRDefault="00FB7A31" w:rsidP="00FA6759">
            <w:pPr>
              <w:spacing w:line="240" w:lineRule="auto"/>
              <w:rPr>
                <w:noProof/>
                <w:lang w:val="en-US"/>
              </w:rPr>
            </w:pPr>
          </w:p>
          <w:p w:rsidR="00FB7A31" w:rsidRPr="00AF7B7B" w:rsidRDefault="00FB7A31" w:rsidP="00FA6759">
            <w:pPr>
              <w:spacing w:line="240" w:lineRule="auto"/>
              <w:rPr>
                <w:noProof/>
                <w:lang w:val="en-US"/>
              </w:rPr>
            </w:pPr>
          </w:p>
          <w:p w:rsidR="00FB7A31" w:rsidRPr="00AF7B7B" w:rsidRDefault="00FB7A31" w:rsidP="00FA6759">
            <w:pPr>
              <w:spacing w:line="240" w:lineRule="auto"/>
              <w:rPr>
                <w:noProof/>
                <w:lang w:val="en-US"/>
              </w:rPr>
            </w:pPr>
          </w:p>
          <w:p w:rsidR="00FB7A31" w:rsidRPr="00AF7B7B" w:rsidRDefault="00FB7A31" w:rsidP="00FA6759">
            <w:pPr>
              <w:spacing w:line="240" w:lineRule="auto"/>
              <w:rPr>
                <w:noProof/>
                <w:lang w:val="en-US"/>
              </w:rPr>
            </w:pPr>
          </w:p>
          <w:p w:rsidR="00FB7A31" w:rsidRPr="00AF7B7B" w:rsidRDefault="00FB7A31" w:rsidP="00FA6759">
            <w:pPr>
              <w:spacing w:line="240" w:lineRule="auto"/>
              <w:rPr>
                <w:noProof/>
                <w:lang w:val="en-US"/>
              </w:rPr>
            </w:pPr>
          </w:p>
          <w:p w:rsidR="00FB7A31" w:rsidRPr="00AF7B7B" w:rsidRDefault="00FB7A31" w:rsidP="00FA6759">
            <w:pPr>
              <w:spacing w:line="240" w:lineRule="auto"/>
              <w:rPr>
                <w:noProof/>
                <w:lang w:val="en-US"/>
              </w:rPr>
            </w:pPr>
          </w:p>
          <w:p w:rsidR="00FB7A31" w:rsidRPr="00AF7B7B" w:rsidRDefault="00FB7A31" w:rsidP="00FA6759">
            <w:pPr>
              <w:spacing w:line="240" w:lineRule="auto"/>
              <w:rPr>
                <w:noProof/>
                <w:lang w:val="en-US"/>
              </w:rPr>
            </w:pPr>
          </w:p>
          <w:p w:rsidR="00FB7A31" w:rsidRPr="00AF7B7B" w:rsidRDefault="00FB7A31" w:rsidP="00FA6759">
            <w:pPr>
              <w:spacing w:line="240" w:lineRule="auto"/>
              <w:rPr>
                <w:noProof/>
                <w:lang w:val="en-US"/>
              </w:rPr>
            </w:pPr>
          </w:p>
          <w:p w:rsidR="00FB7A31" w:rsidRPr="00AF7B7B" w:rsidRDefault="00FB7A31" w:rsidP="00FA6759">
            <w:pPr>
              <w:spacing w:line="240" w:lineRule="auto"/>
              <w:rPr>
                <w:noProof/>
                <w:lang w:val="en-US"/>
              </w:rPr>
            </w:pPr>
          </w:p>
          <w:p w:rsidR="00FB7A31" w:rsidRPr="00AF7B7B" w:rsidRDefault="00FB7A31" w:rsidP="00FA6759">
            <w:pPr>
              <w:spacing w:line="240" w:lineRule="auto"/>
              <w:rPr>
                <w:noProof/>
                <w:lang w:val="en-US"/>
              </w:rPr>
            </w:pPr>
          </w:p>
          <w:p w:rsidR="00FB7A31" w:rsidRPr="00AF7B7B" w:rsidRDefault="00FB7A31" w:rsidP="00FA6759">
            <w:pPr>
              <w:spacing w:line="240" w:lineRule="auto"/>
              <w:rPr>
                <w:noProof/>
                <w:lang w:val="en-US"/>
              </w:rPr>
            </w:pPr>
          </w:p>
          <w:p w:rsidR="00FB7A31" w:rsidRPr="00AF7B7B" w:rsidRDefault="00FB7A31" w:rsidP="00FA6759">
            <w:pPr>
              <w:spacing w:line="240" w:lineRule="auto"/>
              <w:rPr>
                <w:noProof/>
                <w:lang w:val="en-US"/>
              </w:rPr>
            </w:pPr>
          </w:p>
          <w:p w:rsidR="00FB7A31" w:rsidRPr="00AF7B7B" w:rsidRDefault="00FB7A31" w:rsidP="00FA6759">
            <w:pPr>
              <w:spacing w:line="240" w:lineRule="auto"/>
              <w:rPr>
                <w:noProof/>
                <w:lang w:val="en-US"/>
              </w:rPr>
            </w:pPr>
          </w:p>
          <w:p w:rsidR="00FB7A31" w:rsidRPr="00AF7B7B" w:rsidRDefault="00FB7A31" w:rsidP="00FA6759">
            <w:pPr>
              <w:spacing w:line="240" w:lineRule="auto"/>
              <w:rPr>
                <w:noProof/>
                <w:lang w:val="en-US"/>
              </w:rPr>
            </w:pPr>
          </w:p>
          <w:p w:rsidR="00FB7A31" w:rsidRPr="00AF7B7B" w:rsidRDefault="00FB7A31" w:rsidP="00FA6759">
            <w:pPr>
              <w:spacing w:line="240" w:lineRule="auto"/>
              <w:rPr>
                <w:noProof/>
                <w:lang w:val="en-US"/>
              </w:rPr>
            </w:pPr>
          </w:p>
          <w:p w:rsidR="00FB7A31" w:rsidRPr="00AF7B7B" w:rsidRDefault="00FB7A31" w:rsidP="00FA6759">
            <w:pPr>
              <w:spacing w:line="240" w:lineRule="auto"/>
              <w:rPr>
                <w:noProof/>
                <w:lang w:val="en-US"/>
              </w:rPr>
            </w:pPr>
          </w:p>
          <w:p w:rsidR="00FB7A31" w:rsidRPr="00AF7B7B" w:rsidRDefault="00FB7A31" w:rsidP="00FA6759">
            <w:pPr>
              <w:spacing w:line="240" w:lineRule="auto"/>
              <w:rPr>
                <w:noProof/>
                <w:lang w:val="en-US"/>
              </w:rPr>
            </w:pPr>
          </w:p>
          <w:p w:rsidR="00FB7A31" w:rsidRPr="00AF7B7B" w:rsidRDefault="00FB7A31" w:rsidP="00FA6759">
            <w:pPr>
              <w:spacing w:line="240" w:lineRule="auto"/>
              <w:rPr>
                <w:noProof/>
                <w:lang w:val="en-US"/>
              </w:rPr>
            </w:pPr>
          </w:p>
          <w:p w:rsidR="00FB7A31" w:rsidRPr="00AF7B7B" w:rsidRDefault="00FB7A31" w:rsidP="00FA6759">
            <w:pPr>
              <w:spacing w:line="240" w:lineRule="auto"/>
              <w:rPr>
                <w:noProof/>
                <w:lang w:val="en-US"/>
              </w:rPr>
            </w:pPr>
          </w:p>
          <w:p w:rsidR="00FB7A31" w:rsidRPr="00AF7B7B" w:rsidRDefault="00FB7A31" w:rsidP="00FA6759">
            <w:pPr>
              <w:spacing w:line="240" w:lineRule="auto"/>
              <w:rPr>
                <w:noProof/>
                <w:lang w:val="en-US"/>
              </w:rPr>
            </w:pPr>
          </w:p>
          <w:p w:rsidR="00FB7A31" w:rsidRPr="00AF7B7B" w:rsidRDefault="00FB7A31" w:rsidP="00FA6759">
            <w:pPr>
              <w:spacing w:line="240" w:lineRule="auto"/>
              <w:rPr>
                <w:noProof/>
                <w:lang w:val="en-US"/>
              </w:rPr>
            </w:pPr>
          </w:p>
          <w:p w:rsidR="00FB7A31" w:rsidRPr="00AF7B7B" w:rsidRDefault="00FB7A31" w:rsidP="00FA6759">
            <w:pPr>
              <w:spacing w:line="240" w:lineRule="auto"/>
              <w:rPr>
                <w:noProof/>
                <w:lang w:val="en-US"/>
              </w:rPr>
            </w:pPr>
          </w:p>
          <w:p w:rsidR="00FB7A31" w:rsidRPr="00AF7B7B" w:rsidRDefault="00FB7A31" w:rsidP="00FA6759">
            <w:pPr>
              <w:spacing w:line="240" w:lineRule="auto"/>
              <w:rPr>
                <w:noProof/>
                <w:lang w:val="en-US"/>
              </w:rPr>
            </w:pPr>
          </w:p>
          <w:p w:rsidR="00FB7A31" w:rsidRPr="00AF7B7B" w:rsidRDefault="00FB7A31" w:rsidP="00FA6759">
            <w:pPr>
              <w:spacing w:line="240" w:lineRule="auto"/>
              <w:rPr>
                <w:noProof/>
                <w:lang w:val="en-US"/>
              </w:rPr>
            </w:pPr>
          </w:p>
          <w:p w:rsidR="00FB7A31" w:rsidRPr="00AF7B7B" w:rsidRDefault="00FB7A31" w:rsidP="00FA6759">
            <w:pPr>
              <w:spacing w:line="240" w:lineRule="auto"/>
              <w:rPr>
                <w:noProof/>
                <w:lang w:val="en-US"/>
              </w:rPr>
            </w:pPr>
          </w:p>
          <w:p w:rsidR="00FB7A31" w:rsidRPr="00AF7B7B" w:rsidRDefault="00FB7A31" w:rsidP="00FA6759">
            <w:pPr>
              <w:spacing w:line="240" w:lineRule="auto"/>
              <w:rPr>
                <w:noProof/>
                <w:lang w:val="en-US"/>
              </w:rPr>
            </w:pPr>
          </w:p>
          <w:p w:rsidR="00FB7A31" w:rsidRPr="00AF7B7B" w:rsidRDefault="00FB7A31" w:rsidP="00FA6759">
            <w:pPr>
              <w:spacing w:line="240" w:lineRule="auto"/>
              <w:rPr>
                <w:noProof/>
                <w:lang w:val="en-US"/>
              </w:rPr>
            </w:pPr>
          </w:p>
          <w:p w:rsidR="00FB7A31" w:rsidRPr="00AF7B7B" w:rsidRDefault="00FB7A31" w:rsidP="00FA6759">
            <w:pPr>
              <w:spacing w:line="240" w:lineRule="auto"/>
              <w:rPr>
                <w:noProof/>
                <w:sz w:val="20"/>
                <w:szCs w:val="20"/>
                <w:lang w:val="en-US"/>
              </w:rPr>
            </w:pPr>
          </w:p>
        </w:tc>
      </w:tr>
    </w:tbl>
    <w:p w:rsidR="00B0143A" w:rsidRPr="00584808" w:rsidRDefault="00B0143A" w:rsidP="00423A73"/>
    <w:p w:rsidR="00B0143A" w:rsidRPr="00584808" w:rsidRDefault="00B0143A" w:rsidP="00423A73"/>
    <w:tbl>
      <w:tblPr>
        <w:tblW w:w="8312" w:type="dxa"/>
        <w:tblLayout w:type="fixed"/>
        <w:tblLook w:val="0000" w:firstRow="0" w:lastRow="0" w:firstColumn="0" w:lastColumn="0" w:noHBand="0" w:noVBand="0"/>
      </w:tblPr>
      <w:tblGrid>
        <w:gridCol w:w="8312"/>
      </w:tblGrid>
      <w:tr w:rsidR="00423A73" w:rsidRPr="00584808" w:rsidTr="00DC6EFF">
        <w:tc>
          <w:tcPr>
            <w:tcW w:w="8613" w:type="dxa"/>
          </w:tcPr>
          <w:p w:rsidR="00423A73" w:rsidRPr="00584808" w:rsidRDefault="00423A73" w:rsidP="00DC6EFF">
            <w:pPr>
              <w:pStyle w:val="Anotcija-RTUDITF"/>
            </w:pPr>
            <w:r w:rsidRPr="00584808">
              <w:lastRenderedPageBreak/>
              <w:t>RĪGAS TEHNISKĀ UNIVERSITĀTE</w:t>
            </w:r>
          </w:p>
        </w:tc>
      </w:tr>
      <w:tr w:rsidR="00423A73" w:rsidRPr="00584808" w:rsidTr="00DC6EFF">
        <w:tc>
          <w:tcPr>
            <w:tcW w:w="8613" w:type="dxa"/>
          </w:tcPr>
          <w:p w:rsidR="00423A73" w:rsidRPr="00584808" w:rsidRDefault="00423A73" w:rsidP="00DC6EFF">
            <w:pPr>
              <w:pStyle w:val="Anotcija-RTUDITF"/>
            </w:pPr>
            <w:r w:rsidRPr="00584808">
              <w:t>DATORZINĀTNES UN INFORMĀCIJAS TEHNOLOĢIJAS FAKULTĀTE</w:t>
            </w:r>
          </w:p>
        </w:tc>
      </w:tr>
      <w:tr w:rsidR="00423A73" w:rsidRPr="00584808" w:rsidTr="00DC6EFF">
        <w:tc>
          <w:tcPr>
            <w:tcW w:w="8613" w:type="dxa"/>
          </w:tcPr>
          <w:p w:rsidR="00423A73" w:rsidRPr="00584808" w:rsidRDefault="00423A73" w:rsidP="00DC6EFF">
            <w:pPr>
              <w:pStyle w:val="Anotcija-ITI"/>
            </w:pPr>
            <w:r w:rsidRPr="00584808">
              <w:t>Informācijas tehnoloģijas institūts</w:t>
            </w:r>
          </w:p>
        </w:tc>
      </w:tr>
      <w:tr w:rsidR="00423A73" w:rsidRPr="00584808" w:rsidTr="00DC6EFF">
        <w:tc>
          <w:tcPr>
            <w:tcW w:w="8613" w:type="dxa"/>
          </w:tcPr>
          <w:p w:rsidR="00423A73" w:rsidRPr="00584808" w:rsidRDefault="00FE66B1" w:rsidP="00DC6EFF">
            <w:pPr>
              <w:pStyle w:val="Anotcija-temats"/>
              <w:rPr>
                <w:szCs w:val="28"/>
              </w:rPr>
            </w:pPr>
            <w:r w:rsidRPr="00584808">
              <w:rPr>
                <w:szCs w:val="28"/>
              </w:rPr>
              <w:t>PROGRAMMĒŠANAS VALODAS CEYLON IZMANTOŠANAS IESPĒJU VADĪBAS INFORMĀCIJU SISTĒMU VEIDOŠANĀ, ANALĪZE UN IZVĒRTĒJUMS</w:t>
            </w:r>
          </w:p>
        </w:tc>
      </w:tr>
      <w:tr w:rsidR="00423A73" w:rsidRPr="00584808" w:rsidTr="00DC6EFF">
        <w:tc>
          <w:tcPr>
            <w:tcW w:w="8613" w:type="dxa"/>
          </w:tcPr>
          <w:p w:rsidR="00423A73" w:rsidRPr="00584808" w:rsidRDefault="00423A73" w:rsidP="00DC6EFF">
            <w:pPr>
              <w:pStyle w:val="Anotcija-VrdsUzv"/>
            </w:pPr>
            <w:r w:rsidRPr="00584808">
              <w:t>Edvīns Mališevskis</w:t>
            </w:r>
          </w:p>
        </w:tc>
      </w:tr>
      <w:tr w:rsidR="00423A73" w:rsidRPr="00584808" w:rsidTr="00DC6EFF">
        <w:tc>
          <w:tcPr>
            <w:tcW w:w="8613" w:type="dxa"/>
          </w:tcPr>
          <w:p w:rsidR="00423A73" w:rsidRPr="00584808" w:rsidRDefault="00423A73" w:rsidP="00DC6EFF">
            <w:pPr>
              <w:pStyle w:val="Anotcija"/>
            </w:pPr>
            <w:r w:rsidRPr="00584808">
              <w:t>Anotācija</w:t>
            </w:r>
          </w:p>
        </w:tc>
      </w:tr>
    </w:tbl>
    <w:p w:rsidR="00B014D6" w:rsidRPr="00584808" w:rsidRDefault="00B014D6" w:rsidP="003E292D">
      <w:pPr>
        <w:pStyle w:val="Anotcija-VrdsUzv"/>
        <w:ind w:firstLine="720"/>
        <w:jc w:val="both"/>
      </w:pPr>
      <w:r w:rsidRPr="00584808">
        <w:t xml:space="preserve">Bakalaura darbā </w:t>
      </w:r>
      <w:r w:rsidR="00A736DE" w:rsidRPr="00584808">
        <w:t>galvenais analīzes mērķis ir programmēšanas valoda Ceylon- Java valodas pēcnācējs. Tiks apska</w:t>
      </w:r>
      <w:r w:rsidR="00506BFA" w:rsidRPr="00584808">
        <w:t>tītas gan stiprās, gan vājās</w:t>
      </w:r>
      <w:r w:rsidR="00A736DE" w:rsidRPr="00584808">
        <w:t xml:space="preserve"> valodas puses, kā arī doti tās izmantošanas piemēri.</w:t>
      </w:r>
    </w:p>
    <w:p w:rsidR="00A736DE" w:rsidRPr="00584808" w:rsidRDefault="00A736DE" w:rsidP="003E292D">
      <w:pPr>
        <w:pStyle w:val="Anotcija-VrdsUzv"/>
        <w:ind w:firstLine="720"/>
        <w:jc w:val="both"/>
      </w:pPr>
      <w:r w:rsidRPr="00584808">
        <w:t>Tiks izklāstītas domas par jauno programmēšanas valodu nepieciešamību un to veidošanās iemesliem. Tiks min</w:t>
      </w:r>
      <w:r w:rsidR="00A86921" w:rsidRPr="00584808">
        <w:t>ēts neliels Ceylon un Java priekšrocības un trūkum</w:t>
      </w:r>
      <w:r w:rsidRPr="00584808">
        <w:t>u salīdzinājums, kā arī</w:t>
      </w:r>
      <w:r w:rsidR="00A86921" w:rsidRPr="00584808">
        <w:t xml:space="preserve"> Ceylon piemērotības analīze tīmekļa</w:t>
      </w:r>
      <w:r w:rsidRPr="00584808">
        <w:t xml:space="preserve"> izstrādāšanā un tā lietošanas ērtībai. </w:t>
      </w:r>
    </w:p>
    <w:p w:rsidR="00A736DE" w:rsidRPr="00584808" w:rsidRDefault="00A736DE" w:rsidP="003E292D">
      <w:pPr>
        <w:pStyle w:val="Anotcija-VrdsUzv"/>
        <w:ind w:firstLine="720"/>
        <w:jc w:val="both"/>
      </w:pPr>
      <w:r w:rsidRPr="00584808">
        <w:t>Tāpat tiks akcentēts uz Ceylon galveno sāncensi</w:t>
      </w:r>
      <w:r w:rsidR="00A86921" w:rsidRPr="00584808">
        <w:t xml:space="preserve"> </w:t>
      </w:r>
      <w:r w:rsidRPr="00584808">
        <w:t>- Kotlin programmēšanas valodu.</w:t>
      </w:r>
    </w:p>
    <w:p w:rsidR="00A736DE" w:rsidRPr="00584808" w:rsidRDefault="00885922" w:rsidP="003E292D">
      <w:pPr>
        <w:pStyle w:val="Anotcija-VrdsUzv"/>
        <w:ind w:firstLine="720"/>
        <w:jc w:val="both"/>
        <w:rPr>
          <w:lang w:val="en-US"/>
        </w:rPr>
      </w:pPr>
      <w:r w:rsidRPr="00584808">
        <w:rPr>
          <w:lang w:val="en-US"/>
        </w:rPr>
        <w:tab/>
      </w:r>
      <w:r w:rsidR="00F619F9" w:rsidRPr="00584808">
        <w:rPr>
          <w:lang w:val="en-US"/>
        </w:rPr>
        <w:t xml:space="preserve"> </w:t>
      </w:r>
    </w:p>
    <w:p w:rsidR="004E6729" w:rsidRPr="00584808" w:rsidRDefault="00F01750" w:rsidP="003E292D">
      <w:pPr>
        <w:ind w:firstLine="720"/>
      </w:pPr>
      <w:r>
        <w:t xml:space="preserve">Darba apjoms - </w:t>
      </w:r>
      <w:r w:rsidR="00AF7B7B" w:rsidRPr="00AF7B7B">
        <w:rPr>
          <w:lang w:val="en-US"/>
        </w:rPr>
        <w:t>42</w:t>
      </w:r>
      <w:r w:rsidR="00BD40F5" w:rsidRPr="00584808">
        <w:t xml:space="preserve">. lpp., </w:t>
      </w:r>
      <w:r>
        <w:t>0 tabulas, 28 attēli un 0</w:t>
      </w:r>
      <w:r w:rsidR="00BD40F5" w:rsidRPr="00584808">
        <w:t xml:space="preserve"> pielikumi.</w:t>
      </w:r>
      <w:r w:rsidR="00423A73" w:rsidRPr="00584808">
        <w:br w:type="page"/>
      </w:r>
      <w:r w:rsidR="004E6729" w:rsidRPr="00584808">
        <w:lastRenderedPageBreak/>
        <w:t xml:space="preserve"> </w:t>
      </w:r>
    </w:p>
    <w:tbl>
      <w:tblPr>
        <w:tblW w:w="8312" w:type="dxa"/>
        <w:tblLayout w:type="fixed"/>
        <w:tblLook w:val="0000" w:firstRow="0" w:lastRow="0" w:firstColumn="0" w:lastColumn="0" w:noHBand="0" w:noVBand="0"/>
      </w:tblPr>
      <w:tblGrid>
        <w:gridCol w:w="8312"/>
      </w:tblGrid>
      <w:tr w:rsidR="00423A73" w:rsidRPr="00584808" w:rsidTr="00DC6EFF">
        <w:tc>
          <w:tcPr>
            <w:tcW w:w="8472" w:type="dxa"/>
          </w:tcPr>
          <w:p w:rsidR="00423A73" w:rsidRPr="00584808" w:rsidRDefault="00423A73" w:rsidP="00DC6EFF">
            <w:pPr>
              <w:pStyle w:val="Anotcija-RTUDITF"/>
              <w:rPr>
                <w:lang w:val="en-GB"/>
              </w:rPr>
            </w:pPr>
            <w:r w:rsidRPr="00584808">
              <w:t>RIGA TECHNICAL UNIVERS</w:t>
            </w:r>
            <w:r w:rsidRPr="00584808">
              <w:rPr>
                <w:lang w:val="en-GB"/>
              </w:rPr>
              <w:t>ITY</w:t>
            </w:r>
          </w:p>
        </w:tc>
      </w:tr>
      <w:tr w:rsidR="00423A73" w:rsidRPr="00584808" w:rsidTr="00DC6EFF">
        <w:tc>
          <w:tcPr>
            <w:tcW w:w="8472" w:type="dxa"/>
          </w:tcPr>
          <w:p w:rsidR="00423A73" w:rsidRPr="00584808" w:rsidRDefault="00423A73" w:rsidP="00DC6EFF">
            <w:pPr>
              <w:pStyle w:val="Anotcija-RTUDITF"/>
              <w:rPr>
                <w:lang w:val="en-GB"/>
              </w:rPr>
            </w:pPr>
            <w:r w:rsidRPr="00584808">
              <w:rPr>
                <w:lang w:val="en-GB"/>
              </w:rPr>
              <w:t>FACULTY OF COMPUTER SCIENCE AND INFORMATION TECHNOLOGY</w:t>
            </w:r>
          </w:p>
        </w:tc>
      </w:tr>
      <w:tr w:rsidR="00423A73" w:rsidRPr="00584808" w:rsidTr="00DC6EFF">
        <w:tc>
          <w:tcPr>
            <w:tcW w:w="8472" w:type="dxa"/>
          </w:tcPr>
          <w:p w:rsidR="00423A73" w:rsidRPr="00584808" w:rsidRDefault="00423A73" w:rsidP="00DC6EFF">
            <w:pPr>
              <w:pStyle w:val="Anotcija-ITI"/>
              <w:rPr>
                <w:lang w:val="en-GB"/>
              </w:rPr>
            </w:pPr>
            <w:r w:rsidRPr="00584808">
              <w:rPr>
                <w:lang w:val="en-GB"/>
              </w:rPr>
              <w:t>Institute of information technology</w:t>
            </w:r>
          </w:p>
        </w:tc>
      </w:tr>
      <w:tr w:rsidR="00423A73" w:rsidRPr="00584808" w:rsidTr="00DC6EFF">
        <w:tc>
          <w:tcPr>
            <w:tcW w:w="8472" w:type="dxa"/>
          </w:tcPr>
          <w:p w:rsidR="00FE66B1" w:rsidRPr="00584808" w:rsidRDefault="00FE66B1" w:rsidP="00FE66B1">
            <w:pPr>
              <w:pStyle w:val="Anotcija-temats"/>
              <w:rPr>
                <w:lang w:val="en-GB"/>
              </w:rPr>
            </w:pPr>
            <w:r w:rsidRPr="00584808">
              <w:rPr>
                <w:lang w:val="en-GB"/>
              </w:rPr>
              <w:t>ANALYSE AND EVALUATE OF PROGRAMMING LANGUAGE CEYLON IN THE MANAGEMENT SYSTEMS DESIGN AND DEVELOPLEMT</w:t>
            </w:r>
          </w:p>
        </w:tc>
      </w:tr>
      <w:tr w:rsidR="00423A73" w:rsidRPr="00584808" w:rsidTr="00DC6EFF">
        <w:tc>
          <w:tcPr>
            <w:tcW w:w="8472" w:type="dxa"/>
          </w:tcPr>
          <w:p w:rsidR="00423A73" w:rsidRPr="00584808" w:rsidRDefault="008267FE" w:rsidP="00DC6EFF">
            <w:pPr>
              <w:pStyle w:val="Anotcija-VrdsUzv"/>
              <w:rPr>
                <w:lang w:val="en-GB"/>
              </w:rPr>
            </w:pPr>
            <w:r w:rsidRPr="00584808">
              <w:t>Edvīns Mališevskis</w:t>
            </w:r>
          </w:p>
        </w:tc>
      </w:tr>
      <w:tr w:rsidR="00423A73" w:rsidRPr="00584808" w:rsidTr="00DC6EFF">
        <w:tc>
          <w:tcPr>
            <w:tcW w:w="8472" w:type="dxa"/>
          </w:tcPr>
          <w:p w:rsidR="00423A73" w:rsidRPr="00584808" w:rsidRDefault="00423A73" w:rsidP="00DC6EFF">
            <w:pPr>
              <w:pStyle w:val="Anotcija"/>
              <w:rPr>
                <w:lang w:val="en-GB"/>
              </w:rPr>
            </w:pPr>
            <w:r w:rsidRPr="00584808">
              <w:rPr>
                <w:lang w:val="en-GB"/>
              </w:rPr>
              <w:t>Annotation</w:t>
            </w:r>
          </w:p>
        </w:tc>
      </w:tr>
    </w:tbl>
    <w:p w:rsidR="00423A73" w:rsidRPr="00584808" w:rsidRDefault="00423A73" w:rsidP="00423A73">
      <w:pPr>
        <w:pStyle w:val="Anotcija-VrdsUzv"/>
        <w:rPr>
          <w:lang w:val="en-GB"/>
        </w:rPr>
      </w:pPr>
    </w:p>
    <w:p w:rsidR="00423A73" w:rsidRPr="00584808" w:rsidRDefault="00506BFA" w:rsidP="003E292D">
      <w:pPr>
        <w:pStyle w:val="apamatteksts"/>
        <w:rPr>
          <w:lang w:val="en-US"/>
        </w:rPr>
      </w:pPr>
      <w:r w:rsidRPr="00584808">
        <w:rPr>
          <w:lang w:val="en-GB"/>
        </w:rPr>
        <w:t>In Bachelor</w:t>
      </w:r>
      <w:r w:rsidRPr="00584808">
        <w:rPr>
          <w:lang w:val="en-US"/>
        </w:rPr>
        <w:t xml:space="preserve">’s thesis, the main point is to analyze the Ceylon programming language, which considered as Java child. The </w:t>
      </w:r>
      <w:r w:rsidR="003E292D" w:rsidRPr="00584808">
        <w:rPr>
          <w:lang w:val="en-US"/>
        </w:rPr>
        <w:t>analysis</w:t>
      </w:r>
      <w:r w:rsidRPr="00584808">
        <w:rPr>
          <w:lang w:val="en-US"/>
        </w:rPr>
        <w:t xml:space="preserve"> will contain strong and weak sides of language as well as some practical examples.</w:t>
      </w:r>
    </w:p>
    <w:p w:rsidR="00506BFA" w:rsidRPr="00584808" w:rsidRDefault="00506BFA" w:rsidP="003E292D">
      <w:pPr>
        <w:ind w:firstLine="720"/>
      </w:pPr>
      <w:r w:rsidRPr="00584808">
        <w:rPr>
          <w:lang w:val="en-US"/>
        </w:rPr>
        <w:t xml:space="preserve">Also, thesis contains </w:t>
      </w:r>
      <w:r w:rsidR="009F0A0D" w:rsidRPr="00584808">
        <w:rPr>
          <w:lang w:val="en-US"/>
        </w:rPr>
        <w:t xml:space="preserve">thoughts about new programming language and reasons they being created. Comparison between Java and Ceylon, and they weak and strong parts, </w:t>
      </w:r>
      <w:r w:rsidR="009F0A0D" w:rsidRPr="00584808">
        <w:t xml:space="preserve">as well as analysis of Ceylon usability and convenience </w:t>
      </w:r>
      <w:r w:rsidR="009F0A0D" w:rsidRPr="00584808">
        <w:rPr>
          <w:lang w:val="en-US"/>
        </w:rPr>
        <w:t>in</w:t>
      </w:r>
      <w:r w:rsidR="009F0A0D" w:rsidRPr="00584808">
        <w:t xml:space="preserve"> web development.</w:t>
      </w:r>
    </w:p>
    <w:p w:rsidR="009F0A0D" w:rsidRPr="00584808" w:rsidRDefault="009F0A0D" w:rsidP="003E292D">
      <w:pPr>
        <w:ind w:firstLine="720"/>
      </w:pPr>
      <w:r w:rsidRPr="00584808">
        <w:t>Also this thesis contains information about programming language Kotlin which is Ceylon main rival.</w:t>
      </w:r>
    </w:p>
    <w:p w:rsidR="00FE66B1" w:rsidRPr="00584808" w:rsidRDefault="00FE66B1" w:rsidP="003E292D">
      <w:pPr>
        <w:ind w:firstLine="720"/>
        <w:rPr>
          <w:lang w:val="en-GB"/>
        </w:rPr>
      </w:pPr>
    </w:p>
    <w:p w:rsidR="00423A73" w:rsidRPr="00584808" w:rsidRDefault="00F01750" w:rsidP="003E292D">
      <w:pPr>
        <w:ind w:firstLine="720"/>
        <w:rPr>
          <w:lang w:val="en-GB"/>
        </w:rPr>
      </w:pPr>
      <w:r>
        <w:rPr>
          <w:lang w:val="en-GB"/>
        </w:rPr>
        <w:t xml:space="preserve">The work contains </w:t>
      </w:r>
      <w:r w:rsidR="00AF7B7B" w:rsidRPr="00AF7B7B">
        <w:rPr>
          <w:lang w:val="en-US"/>
        </w:rPr>
        <w:t>42</w:t>
      </w:r>
      <w:r>
        <w:rPr>
          <w:lang w:val="en-GB"/>
        </w:rPr>
        <w:t xml:space="preserve"> p., 0 tables, 28 figures and 0 </w:t>
      </w:r>
      <w:r w:rsidR="00423A73" w:rsidRPr="00584808">
        <w:rPr>
          <w:lang w:val="en-GB"/>
        </w:rPr>
        <w:t>appendixes.</w:t>
      </w:r>
    </w:p>
    <w:p w:rsidR="00423A73" w:rsidRPr="00584808" w:rsidRDefault="00423A73" w:rsidP="00423A73">
      <w:pPr>
        <w:rPr>
          <w:lang w:val="en-GB"/>
        </w:rPr>
      </w:pPr>
      <w:r w:rsidRPr="00584808">
        <w:rPr>
          <w:lang w:val="en-GB"/>
        </w:rPr>
        <w:br w:type="page"/>
      </w:r>
    </w:p>
    <w:p w:rsidR="00423A73" w:rsidRPr="00584808" w:rsidRDefault="00423A73" w:rsidP="00423A73">
      <w:pPr>
        <w:pStyle w:val="AnotcijaSaturs"/>
        <w:sectPr w:rsidR="00423A73" w:rsidRPr="00584808" w:rsidSect="00423A73">
          <w:footerReference w:type="even" r:id="rId8"/>
          <w:footerReference w:type="default" r:id="rId9"/>
          <w:pgSz w:w="11907" w:h="16840" w:code="9"/>
          <w:pgMar w:top="1440" w:right="1797" w:bottom="1440" w:left="1797" w:header="720" w:footer="720" w:gutter="0"/>
          <w:pgNumType w:start="1"/>
          <w:cols w:space="720"/>
          <w:docGrid w:linePitch="326"/>
        </w:sectPr>
      </w:pPr>
    </w:p>
    <w:p w:rsidR="00423A73" w:rsidRPr="00584808" w:rsidRDefault="00423A73" w:rsidP="00423A73">
      <w:pPr>
        <w:pStyle w:val="AnotcijaSaturs"/>
      </w:pPr>
      <w:r w:rsidRPr="00584808">
        <w:lastRenderedPageBreak/>
        <w:t>saturs</w:t>
      </w:r>
    </w:p>
    <w:p w:rsidR="00AF7B7B" w:rsidRDefault="00AF7B7B">
      <w:pPr>
        <w:pStyle w:val="TOC1"/>
        <w:rPr>
          <w:rFonts w:asciiTheme="minorHAnsi" w:eastAsiaTheme="minorEastAsia" w:hAnsiTheme="minorHAnsi" w:cstheme="minorBidi"/>
          <w:caps w:val="0"/>
          <w:noProof/>
          <w:snapToGrid/>
          <w:sz w:val="22"/>
          <w:szCs w:val="22"/>
          <w:lang w:val="en-US" w:eastAsia="en-US" w:bidi="ar-SA"/>
        </w:rPr>
      </w:pPr>
      <w:r>
        <w:fldChar w:fldCharType="begin"/>
      </w:r>
      <w:r>
        <w:instrText xml:space="preserve"> TOC \o "2-3" \t "Heading 1,1,Heading1 bez Numbering,1,style2,1" </w:instrText>
      </w:r>
      <w:r>
        <w:fldChar w:fldCharType="separate"/>
      </w:r>
      <w:r w:rsidRPr="00180B4C">
        <w:rPr>
          <w:noProof/>
        </w:rPr>
        <w:t>TERMINU UN SAĪSINĀjumu saraksts</w:t>
      </w:r>
      <w:r>
        <w:rPr>
          <w:noProof/>
        </w:rPr>
        <w:tab/>
      </w:r>
      <w:r>
        <w:rPr>
          <w:noProof/>
        </w:rPr>
        <w:fldChar w:fldCharType="begin"/>
      </w:r>
      <w:r>
        <w:rPr>
          <w:noProof/>
        </w:rPr>
        <w:instrText xml:space="preserve"> PAGEREF _Toc484459750 \h </w:instrText>
      </w:r>
      <w:r>
        <w:rPr>
          <w:noProof/>
        </w:rPr>
      </w:r>
      <w:r>
        <w:rPr>
          <w:noProof/>
        </w:rPr>
        <w:fldChar w:fldCharType="separate"/>
      </w:r>
      <w:r>
        <w:rPr>
          <w:noProof/>
        </w:rPr>
        <w:t>7</w:t>
      </w:r>
      <w:r>
        <w:rPr>
          <w:noProof/>
        </w:rPr>
        <w:fldChar w:fldCharType="end"/>
      </w:r>
    </w:p>
    <w:p w:rsidR="00AF7B7B" w:rsidRDefault="00AF7B7B">
      <w:pPr>
        <w:pStyle w:val="TOC1"/>
        <w:rPr>
          <w:rFonts w:asciiTheme="minorHAnsi" w:eastAsiaTheme="minorEastAsia" w:hAnsiTheme="minorHAnsi" w:cstheme="minorBidi"/>
          <w:caps w:val="0"/>
          <w:noProof/>
          <w:snapToGrid/>
          <w:sz w:val="22"/>
          <w:szCs w:val="22"/>
          <w:lang w:val="en-US" w:eastAsia="en-US" w:bidi="ar-SA"/>
        </w:rPr>
      </w:pPr>
      <w:r>
        <w:rPr>
          <w:noProof/>
        </w:rPr>
        <w:t>Ievads</w:t>
      </w:r>
      <w:r>
        <w:rPr>
          <w:noProof/>
        </w:rPr>
        <w:tab/>
      </w:r>
      <w:r>
        <w:rPr>
          <w:noProof/>
        </w:rPr>
        <w:fldChar w:fldCharType="begin"/>
      </w:r>
      <w:r>
        <w:rPr>
          <w:noProof/>
        </w:rPr>
        <w:instrText xml:space="preserve"> PAGEREF _Toc484459751 \h </w:instrText>
      </w:r>
      <w:r>
        <w:rPr>
          <w:noProof/>
        </w:rPr>
      </w:r>
      <w:r>
        <w:rPr>
          <w:noProof/>
        </w:rPr>
        <w:fldChar w:fldCharType="separate"/>
      </w:r>
      <w:r>
        <w:rPr>
          <w:noProof/>
        </w:rPr>
        <w:t>8</w:t>
      </w:r>
      <w:r>
        <w:rPr>
          <w:noProof/>
        </w:rPr>
        <w:fldChar w:fldCharType="end"/>
      </w:r>
    </w:p>
    <w:p w:rsidR="00AF7B7B" w:rsidRDefault="00AF7B7B">
      <w:pPr>
        <w:pStyle w:val="TOC1"/>
        <w:rPr>
          <w:rFonts w:asciiTheme="minorHAnsi" w:eastAsiaTheme="minorEastAsia" w:hAnsiTheme="minorHAnsi" w:cstheme="minorBidi"/>
          <w:caps w:val="0"/>
          <w:noProof/>
          <w:snapToGrid/>
          <w:sz w:val="22"/>
          <w:szCs w:val="22"/>
          <w:lang w:val="en-US" w:eastAsia="en-US" w:bidi="ar-SA"/>
        </w:rPr>
      </w:pPr>
      <w:r>
        <w:rPr>
          <w:noProof/>
        </w:rPr>
        <w:t>1.</w:t>
      </w:r>
      <w:r>
        <w:rPr>
          <w:rFonts w:asciiTheme="minorHAnsi" w:eastAsiaTheme="minorEastAsia" w:hAnsiTheme="minorHAnsi" w:cstheme="minorBidi"/>
          <w:caps w:val="0"/>
          <w:noProof/>
          <w:snapToGrid/>
          <w:sz w:val="22"/>
          <w:szCs w:val="22"/>
          <w:lang w:val="en-US" w:eastAsia="en-US" w:bidi="ar-SA"/>
        </w:rPr>
        <w:tab/>
      </w:r>
      <w:r>
        <w:rPr>
          <w:noProof/>
        </w:rPr>
        <w:t>Programmēšanas valodas</w:t>
      </w:r>
      <w:r>
        <w:rPr>
          <w:noProof/>
        </w:rPr>
        <w:tab/>
      </w:r>
      <w:r>
        <w:rPr>
          <w:noProof/>
        </w:rPr>
        <w:fldChar w:fldCharType="begin"/>
      </w:r>
      <w:r>
        <w:rPr>
          <w:noProof/>
        </w:rPr>
        <w:instrText xml:space="preserve"> PAGEREF _Toc484459752 \h </w:instrText>
      </w:r>
      <w:r>
        <w:rPr>
          <w:noProof/>
        </w:rPr>
      </w:r>
      <w:r>
        <w:rPr>
          <w:noProof/>
        </w:rPr>
        <w:fldChar w:fldCharType="separate"/>
      </w:r>
      <w:r>
        <w:rPr>
          <w:noProof/>
        </w:rPr>
        <w:t>9</w:t>
      </w:r>
      <w:r>
        <w:rPr>
          <w:noProof/>
        </w:rPr>
        <w:fldChar w:fldCharType="end"/>
      </w:r>
    </w:p>
    <w:p w:rsidR="00AF7B7B" w:rsidRDefault="00AF7B7B">
      <w:pPr>
        <w:pStyle w:val="TOC2"/>
        <w:rPr>
          <w:rFonts w:asciiTheme="minorHAnsi" w:eastAsiaTheme="minorEastAsia" w:hAnsiTheme="minorHAnsi" w:cstheme="minorBidi"/>
          <w:noProof/>
          <w:sz w:val="22"/>
          <w:szCs w:val="22"/>
          <w:lang w:val="en-US" w:eastAsia="en-US" w:bidi="ar-SA"/>
        </w:rPr>
      </w:pPr>
      <w:r w:rsidRPr="00AF7B7B">
        <w:rPr>
          <w:noProof/>
          <w:lang w:val="en-US"/>
        </w:rPr>
        <w:t>1.1.</w:t>
      </w:r>
      <w:r>
        <w:rPr>
          <w:rFonts w:asciiTheme="minorHAnsi" w:eastAsiaTheme="minorEastAsia" w:hAnsiTheme="minorHAnsi" w:cstheme="minorBidi"/>
          <w:noProof/>
          <w:sz w:val="22"/>
          <w:szCs w:val="22"/>
          <w:lang w:val="en-US" w:eastAsia="en-US" w:bidi="ar-SA"/>
        </w:rPr>
        <w:tab/>
      </w:r>
      <w:r w:rsidRPr="00AF7B7B">
        <w:rPr>
          <w:noProof/>
          <w:lang w:val="en-US"/>
        </w:rPr>
        <w:t>Jaunās programmēšanas valodas</w:t>
      </w:r>
      <w:r w:rsidRPr="00AF7B7B">
        <w:rPr>
          <w:noProof/>
          <w:lang w:val="en-US"/>
        </w:rPr>
        <w:tab/>
      </w:r>
      <w:r>
        <w:rPr>
          <w:noProof/>
        </w:rPr>
        <w:fldChar w:fldCharType="begin"/>
      </w:r>
      <w:r w:rsidRPr="00AF7B7B">
        <w:rPr>
          <w:noProof/>
          <w:lang w:val="en-US"/>
        </w:rPr>
        <w:instrText xml:space="preserve"> PAGEREF _Toc484459753 \h </w:instrText>
      </w:r>
      <w:r>
        <w:rPr>
          <w:noProof/>
        </w:rPr>
      </w:r>
      <w:r>
        <w:rPr>
          <w:noProof/>
        </w:rPr>
        <w:fldChar w:fldCharType="separate"/>
      </w:r>
      <w:r w:rsidRPr="00AF7B7B">
        <w:rPr>
          <w:noProof/>
          <w:lang w:val="en-US"/>
        </w:rPr>
        <w:t>9</w:t>
      </w:r>
      <w:r>
        <w:rPr>
          <w:noProof/>
        </w:rPr>
        <w:fldChar w:fldCharType="end"/>
      </w:r>
    </w:p>
    <w:p w:rsidR="00AF7B7B" w:rsidRDefault="00AF7B7B">
      <w:pPr>
        <w:pStyle w:val="TOC3"/>
        <w:rPr>
          <w:rFonts w:asciiTheme="minorHAnsi" w:eastAsiaTheme="minorEastAsia" w:hAnsiTheme="minorHAnsi" w:cstheme="minorBidi"/>
          <w:sz w:val="22"/>
          <w:szCs w:val="22"/>
          <w:lang w:val="en-US" w:eastAsia="en-US" w:bidi="ar-SA"/>
        </w:rPr>
      </w:pPr>
      <w:r w:rsidRPr="00180B4C">
        <w:rPr>
          <w:lang w:val="en-US"/>
        </w:rPr>
        <w:t>1.1.1.</w:t>
      </w:r>
      <w:r>
        <w:rPr>
          <w:rFonts w:asciiTheme="minorHAnsi" w:eastAsiaTheme="minorEastAsia" w:hAnsiTheme="minorHAnsi" w:cstheme="minorBidi"/>
          <w:sz w:val="22"/>
          <w:szCs w:val="22"/>
          <w:lang w:val="en-US" w:eastAsia="en-US" w:bidi="ar-SA"/>
        </w:rPr>
        <w:tab/>
      </w:r>
      <w:r w:rsidRPr="00180B4C">
        <w:rPr>
          <w:lang w:val="en-US"/>
        </w:rPr>
        <w:t>Google Go</w:t>
      </w:r>
      <w:r w:rsidRPr="009549F6">
        <w:rPr>
          <w:lang w:val="en-US"/>
        </w:rPr>
        <w:tab/>
      </w:r>
      <w:r>
        <w:fldChar w:fldCharType="begin"/>
      </w:r>
      <w:r w:rsidRPr="009549F6">
        <w:rPr>
          <w:lang w:val="en-US"/>
        </w:rPr>
        <w:instrText xml:space="preserve"> PAGEREF _Toc484459754 \h </w:instrText>
      </w:r>
      <w:r>
        <w:fldChar w:fldCharType="separate"/>
      </w:r>
      <w:r w:rsidRPr="009549F6">
        <w:rPr>
          <w:lang w:val="en-US"/>
        </w:rPr>
        <w:t>9</w:t>
      </w:r>
      <w:r>
        <w:fldChar w:fldCharType="end"/>
      </w:r>
    </w:p>
    <w:p w:rsidR="00AF7B7B" w:rsidRDefault="00AF7B7B">
      <w:pPr>
        <w:pStyle w:val="TOC3"/>
        <w:rPr>
          <w:rFonts w:asciiTheme="minorHAnsi" w:eastAsiaTheme="minorEastAsia" w:hAnsiTheme="minorHAnsi" w:cstheme="minorBidi"/>
          <w:sz w:val="22"/>
          <w:szCs w:val="22"/>
          <w:lang w:val="en-US" w:eastAsia="en-US" w:bidi="ar-SA"/>
        </w:rPr>
      </w:pPr>
      <w:r w:rsidRPr="00180B4C">
        <w:rPr>
          <w:lang w:val="en-US"/>
        </w:rPr>
        <w:t>1.1.2.</w:t>
      </w:r>
      <w:r>
        <w:rPr>
          <w:rFonts w:asciiTheme="minorHAnsi" w:eastAsiaTheme="minorEastAsia" w:hAnsiTheme="minorHAnsi" w:cstheme="minorBidi"/>
          <w:sz w:val="22"/>
          <w:szCs w:val="22"/>
          <w:lang w:val="en-US" w:eastAsia="en-US" w:bidi="ar-SA"/>
        </w:rPr>
        <w:tab/>
      </w:r>
      <w:r w:rsidRPr="00180B4C">
        <w:rPr>
          <w:lang w:val="en-US"/>
        </w:rPr>
        <w:t>Swift</w:t>
      </w:r>
      <w:r w:rsidRPr="009549F6">
        <w:rPr>
          <w:lang w:val="en-US"/>
        </w:rPr>
        <w:tab/>
      </w:r>
      <w:r>
        <w:fldChar w:fldCharType="begin"/>
      </w:r>
      <w:r w:rsidRPr="009549F6">
        <w:rPr>
          <w:lang w:val="en-US"/>
        </w:rPr>
        <w:instrText xml:space="preserve"> PAGEREF _Toc484459755 \h </w:instrText>
      </w:r>
      <w:r>
        <w:fldChar w:fldCharType="separate"/>
      </w:r>
      <w:r w:rsidRPr="009549F6">
        <w:rPr>
          <w:lang w:val="en-US"/>
        </w:rPr>
        <w:t>9</w:t>
      </w:r>
      <w:r>
        <w:fldChar w:fldCharType="end"/>
      </w:r>
    </w:p>
    <w:p w:rsidR="00AF7B7B" w:rsidRDefault="00AF7B7B">
      <w:pPr>
        <w:pStyle w:val="TOC3"/>
        <w:rPr>
          <w:rFonts w:asciiTheme="minorHAnsi" w:eastAsiaTheme="minorEastAsia" w:hAnsiTheme="minorHAnsi" w:cstheme="minorBidi"/>
          <w:sz w:val="22"/>
          <w:szCs w:val="22"/>
          <w:lang w:val="en-US" w:eastAsia="en-US" w:bidi="ar-SA"/>
        </w:rPr>
      </w:pPr>
      <w:r w:rsidRPr="00180B4C">
        <w:rPr>
          <w:lang w:val="en-US"/>
        </w:rPr>
        <w:t>1.1.3.</w:t>
      </w:r>
      <w:r>
        <w:rPr>
          <w:rFonts w:asciiTheme="minorHAnsi" w:eastAsiaTheme="minorEastAsia" w:hAnsiTheme="minorHAnsi" w:cstheme="minorBidi"/>
          <w:sz w:val="22"/>
          <w:szCs w:val="22"/>
          <w:lang w:val="en-US" w:eastAsia="en-US" w:bidi="ar-SA"/>
        </w:rPr>
        <w:tab/>
      </w:r>
      <w:r w:rsidRPr="00180B4C">
        <w:rPr>
          <w:lang w:val="en-US"/>
        </w:rPr>
        <w:t>Scala</w:t>
      </w:r>
      <w:r w:rsidRPr="009549F6">
        <w:rPr>
          <w:lang w:val="en-US"/>
        </w:rPr>
        <w:tab/>
      </w:r>
      <w:r>
        <w:fldChar w:fldCharType="begin"/>
      </w:r>
      <w:r w:rsidRPr="009549F6">
        <w:rPr>
          <w:lang w:val="en-US"/>
        </w:rPr>
        <w:instrText xml:space="preserve"> PAGEREF _Toc484459756 \h </w:instrText>
      </w:r>
      <w:r>
        <w:fldChar w:fldCharType="separate"/>
      </w:r>
      <w:r w:rsidRPr="009549F6">
        <w:rPr>
          <w:lang w:val="en-US"/>
        </w:rPr>
        <w:t>10</w:t>
      </w:r>
      <w:r>
        <w:fldChar w:fldCharType="end"/>
      </w:r>
    </w:p>
    <w:p w:rsidR="00AF7B7B" w:rsidRDefault="00AF7B7B">
      <w:pPr>
        <w:pStyle w:val="TOC3"/>
        <w:rPr>
          <w:rFonts w:asciiTheme="minorHAnsi" w:eastAsiaTheme="minorEastAsia" w:hAnsiTheme="minorHAnsi" w:cstheme="minorBidi"/>
          <w:sz w:val="22"/>
          <w:szCs w:val="22"/>
          <w:lang w:val="en-US" w:eastAsia="en-US" w:bidi="ar-SA"/>
        </w:rPr>
      </w:pPr>
      <w:r w:rsidRPr="009549F6">
        <w:rPr>
          <w:lang w:val="en-US"/>
        </w:rPr>
        <w:t>1.1.4.</w:t>
      </w:r>
      <w:r>
        <w:rPr>
          <w:rFonts w:asciiTheme="minorHAnsi" w:eastAsiaTheme="minorEastAsia" w:hAnsiTheme="minorHAnsi" w:cstheme="minorBidi"/>
          <w:sz w:val="22"/>
          <w:szCs w:val="22"/>
          <w:lang w:val="en-US" w:eastAsia="en-US" w:bidi="ar-SA"/>
        </w:rPr>
        <w:tab/>
      </w:r>
      <w:r w:rsidRPr="009549F6">
        <w:rPr>
          <w:shd w:val="clear" w:color="auto" w:fill="FFFFFF"/>
          <w:lang w:val="en-US"/>
        </w:rPr>
        <w:t>Rust</w:t>
      </w:r>
      <w:r w:rsidRPr="009549F6">
        <w:rPr>
          <w:lang w:val="en-US"/>
        </w:rPr>
        <w:tab/>
      </w:r>
      <w:r>
        <w:fldChar w:fldCharType="begin"/>
      </w:r>
      <w:r w:rsidRPr="009549F6">
        <w:rPr>
          <w:lang w:val="en-US"/>
        </w:rPr>
        <w:instrText xml:space="preserve"> PAGEREF _Toc484459757 \h </w:instrText>
      </w:r>
      <w:r>
        <w:fldChar w:fldCharType="separate"/>
      </w:r>
      <w:r w:rsidRPr="009549F6">
        <w:rPr>
          <w:lang w:val="en-US"/>
        </w:rPr>
        <w:t>10</w:t>
      </w:r>
      <w:r>
        <w:fldChar w:fldCharType="end"/>
      </w:r>
    </w:p>
    <w:p w:rsidR="00AF7B7B" w:rsidRDefault="00AF7B7B">
      <w:pPr>
        <w:pStyle w:val="TOC3"/>
        <w:rPr>
          <w:rFonts w:asciiTheme="minorHAnsi" w:eastAsiaTheme="minorEastAsia" w:hAnsiTheme="minorHAnsi" w:cstheme="minorBidi"/>
          <w:sz w:val="22"/>
          <w:szCs w:val="22"/>
          <w:lang w:val="en-US" w:eastAsia="en-US" w:bidi="ar-SA"/>
        </w:rPr>
      </w:pPr>
      <w:r w:rsidRPr="009549F6">
        <w:rPr>
          <w:lang w:val="en-US"/>
        </w:rPr>
        <w:t>1.1.5.</w:t>
      </w:r>
      <w:r>
        <w:rPr>
          <w:rFonts w:asciiTheme="minorHAnsi" w:eastAsiaTheme="minorEastAsia" w:hAnsiTheme="minorHAnsi" w:cstheme="minorBidi"/>
          <w:sz w:val="22"/>
          <w:szCs w:val="22"/>
          <w:lang w:val="en-US" w:eastAsia="en-US" w:bidi="ar-SA"/>
        </w:rPr>
        <w:tab/>
      </w:r>
      <w:r w:rsidRPr="009549F6">
        <w:rPr>
          <w:lang w:val="en-US"/>
        </w:rPr>
        <w:t>Ceylon</w:t>
      </w:r>
      <w:r w:rsidRPr="009549F6">
        <w:rPr>
          <w:lang w:val="en-US"/>
        </w:rPr>
        <w:tab/>
      </w:r>
      <w:r>
        <w:fldChar w:fldCharType="begin"/>
      </w:r>
      <w:r w:rsidRPr="009549F6">
        <w:rPr>
          <w:lang w:val="en-US"/>
        </w:rPr>
        <w:instrText xml:space="preserve"> PAGEREF _Toc484459758 \h </w:instrText>
      </w:r>
      <w:r>
        <w:fldChar w:fldCharType="separate"/>
      </w:r>
      <w:r w:rsidRPr="009549F6">
        <w:rPr>
          <w:lang w:val="en-US"/>
        </w:rPr>
        <w:t>10</w:t>
      </w:r>
      <w:r>
        <w:fldChar w:fldCharType="end"/>
      </w:r>
    </w:p>
    <w:p w:rsidR="00AF7B7B" w:rsidRDefault="00AF7B7B">
      <w:pPr>
        <w:pStyle w:val="TOC2"/>
        <w:rPr>
          <w:rFonts w:asciiTheme="minorHAnsi" w:eastAsiaTheme="minorEastAsia" w:hAnsiTheme="minorHAnsi" w:cstheme="minorBidi"/>
          <w:noProof/>
          <w:sz w:val="22"/>
          <w:szCs w:val="22"/>
          <w:lang w:val="en-US" w:eastAsia="en-US" w:bidi="ar-SA"/>
        </w:rPr>
      </w:pPr>
      <w:r w:rsidRPr="009549F6">
        <w:rPr>
          <w:noProof/>
          <w:lang w:val="en-US"/>
        </w:rPr>
        <w:t>1.2.</w:t>
      </w:r>
      <w:r>
        <w:rPr>
          <w:rFonts w:asciiTheme="minorHAnsi" w:eastAsiaTheme="minorEastAsia" w:hAnsiTheme="minorHAnsi" w:cstheme="minorBidi"/>
          <w:noProof/>
          <w:sz w:val="22"/>
          <w:szCs w:val="22"/>
          <w:lang w:val="en-US" w:eastAsia="en-US" w:bidi="ar-SA"/>
        </w:rPr>
        <w:tab/>
      </w:r>
      <w:r w:rsidRPr="009549F6">
        <w:rPr>
          <w:noProof/>
          <w:lang w:val="en-US"/>
        </w:rPr>
        <w:t>Specificētas un universālas valodas</w:t>
      </w:r>
      <w:r w:rsidRPr="009549F6">
        <w:rPr>
          <w:noProof/>
          <w:lang w:val="en-US"/>
        </w:rPr>
        <w:tab/>
      </w:r>
      <w:r>
        <w:rPr>
          <w:noProof/>
        </w:rPr>
        <w:fldChar w:fldCharType="begin"/>
      </w:r>
      <w:r w:rsidRPr="009549F6">
        <w:rPr>
          <w:noProof/>
          <w:lang w:val="en-US"/>
        </w:rPr>
        <w:instrText xml:space="preserve"> PAGEREF _Toc484459759 \h </w:instrText>
      </w:r>
      <w:r>
        <w:rPr>
          <w:noProof/>
        </w:rPr>
      </w:r>
      <w:r>
        <w:rPr>
          <w:noProof/>
        </w:rPr>
        <w:fldChar w:fldCharType="separate"/>
      </w:r>
      <w:r w:rsidRPr="009549F6">
        <w:rPr>
          <w:noProof/>
          <w:lang w:val="en-US"/>
        </w:rPr>
        <w:t>11</w:t>
      </w:r>
      <w:r>
        <w:rPr>
          <w:noProof/>
        </w:rPr>
        <w:fldChar w:fldCharType="end"/>
      </w:r>
    </w:p>
    <w:p w:rsidR="00AF7B7B" w:rsidRDefault="00AF7B7B">
      <w:pPr>
        <w:pStyle w:val="TOC2"/>
        <w:rPr>
          <w:rFonts w:asciiTheme="minorHAnsi" w:eastAsiaTheme="minorEastAsia" w:hAnsiTheme="minorHAnsi" w:cstheme="minorBidi"/>
          <w:noProof/>
          <w:sz w:val="22"/>
          <w:szCs w:val="22"/>
          <w:lang w:val="en-US" w:eastAsia="en-US" w:bidi="ar-SA"/>
        </w:rPr>
      </w:pPr>
      <w:r w:rsidRPr="009549F6">
        <w:rPr>
          <w:noProof/>
          <w:lang w:val="en-US"/>
        </w:rPr>
        <w:t>1.3.</w:t>
      </w:r>
      <w:r>
        <w:rPr>
          <w:rFonts w:asciiTheme="minorHAnsi" w:eastAsiaTheme="minorEastAsia" w:hAnsiTheme="minorHAnsi" w:cstheme="minorBidi"/>
          <w:noProof/>
          <w:sz w:val="22"/>
          <w:szCs w:val="22"/>
          <w:lang w:val="en-US" w:eastAsia="en-US" w:bidi="ar-SA"/>
        </w:rPr>
        <w:tab/>
      </w:r>
      <w:r w:rsidRPr="009549F6">
        <w:rPr>
          <w:noProof/>
          <w:lang w:val="en-US"/>
        </w:rPr>
        <w:t>Secinājumi</w:t>
      </w:r>
      <w:r w:rsidRPr="009549F6">
        <w:rPr>
          <w:noProof/>
          <w:lang w:val="en-US"/>
        </w:rPr>
        <w:tab/>
      </w:r>
      <w:r>
        <w:rPr>
          <w:noProof/>
        </w:rPr>
        <w:fldChar w:fldCharType="begin"/>
      </w:r>
      <w:r w:rsidRPr="009549F6">
        <w:rPr>
          <w:noProof/>
          <w:lang w:val="en-US"/>
        </w:rPr>
        <w:instrText xml:space="preserve"> PAGEREF _Toc484459760 \h </w:instrText>
      </w:r>
      <w:r>
        <w:rPr>
          <w:noProof/>
        </w:rPr>
      </w:r>
      <w:r>
        <w:rPr>
          <w:noProof/>
        </w:rPr>
        <w:fldChar w:fldCharType="separate"/>
      </w:r>
      <w:r w:rsidRPr="009549F6">
        <w:rPr>
          <w:noProof/>
          <w:lang w:val="en-US"/>
        </w:rPr>
        <w:t>12</w:t>
      </w:r>
      <w:r>
        <w:rPr>
          <w:noProof/>
        </w:rPr>
        <w:fldChar w:fldCharType="end"/>
      </w:r>
    </w:p>
    <w:p w:rsidR="00AF7B7B" w:rsidRDefault="00AF7B7B">
      <w:pPr>
        <w:pStyle w:val="TOC1"/>
        <w:rPr>
          <w:rFonts w:asciiTheme="minorHAnsi" w:eastAsiaTheme="minorEastAsia" w:hAnsiTheme="minorHAnsi" w:cstheme="minorBidi"/>
          <w:caps w:val="0"/>
          <w:noProof/>
          <w:snapToGrid/>
          <w:sz w:val="22"/>
          <w:szCs w:val="22"/>
          <w:lang w:val="en-US" w:eastAsia="en-US" w:bidi="ar-SA"/>
        </w:rPr>
      </w:pPr>
      <w:r w:rsidRPr="00180B4C">
        <w:rPr>
          <w:noProof/>
          <w:lang w:val="en-US"/>
        </w:rPr>
        <w:t>2.</w:t>
      </w:r>
      <w:r>
        <w:rPr>
          <w:rFonts w:asciiTheme="minorHAnsi" w:eastAsiaTheme="minorEastAsia" w:hAnsiTheme="minorHAnsi" w:cstheme="minorBidi"/>
          <w:caps w:val="0"/>
          <w:noProof/>
          <w:snapToGrid/>
          <w:sz w:val="22"/>
          <w:szCs w:val="22"/>
          <w:lang w:val="en-US" w:eastAsia="en-US" w:bidi="ar-SA"/>
        </w:rPr>
        <w:tab/>
      </w:r>
      <w:r w:rsidRPr="00180B4C">
        <w:rPr>
          <w:noProof/>
          <w:lang w:val="en-US"/>
        </w:rPr>
        <w:t>CEYLON</w:t>
      </w:r>
      <w:r>
        <w:rPr>
          <w:noProof/>
        </w:rPr>
        <w:tab/>
      </w:r>
      <w:r>
        <w:rPr>
          <w:noProof/>
        </w:rPr>
        <w:fldChar w:fldCharType="begin"/>
      </w:r>
      <w:r>
        <w:rPr>
          <w:noProof/>
        </w:rPr>
        <w:instrText xml:space="preserve"> PAGEREF _Toc484459761 \h </w:instrText>
      </w:r>
      <w:r>
        <w:rPr>
          <w:noProof/>
        </w:rPr>
      </w:r>
      <w:r>
        <w:rPr>
          <w:noProof/>
        </w:rPr>
        <w:fldChar w:fldCharType="separate"/>
      </w:r>
      <w:r>
        <w:rPr>
          <w:noProof/>
        </w:rPr>
        <w:t>13</w:t>
      </w:r>
      <w:r>
        <w:rPr>
          <w:noProof/>
        </w:rPr>
        <w:fldChar w:fldCharType="end"/>
      </w:r>
    </w:p>
    <w:p w:rsidR="00AF7B7B" w:rsidRDefault="00AF7B7B">
      <w:pPr>
        <w:pStyle w:val="TOC2"/>
        <w:rPr>
          <w:rFonts w:asciiTheme="minorHAnsi" w:eastAsiaTheme="minorEastAsia" w:hAnsiTheme="minorHAnsi" w:cstheme="minorBidi"/>
          <w:noProof/>
          <w:sz w:val="22"/>
          <w:szCs w:val="22"/>
          <w:lang w:val="en-US" w:eastAsia="en-US" w:bidi="ar-SA"/>
        </w:rPr>
      </w:pPr>
      <w:r w:rsidRPr="00180B4C">
        <w:rPr>
          <w:noProof/>
          <w:lang w:val="en-US"/>
        </w:rPr>
        <w:t>2.1.</w:t>
      </w:r>
      <w:r>
        <w:rPr>
          <w:rFonts w:asciiTheme="minorHAnsi" w:eastAsiaTheme="minorEastAsia" w:hAnsiTheme="minorHAnsi" w:cstheme="minorBidi"/>
          <w:noProof/>
          <w:sz w:val="22"/>
          <w:szCs w:val="22"/>
          <w:lang w:val="en-US" w:eastAsia="en-US" w:bidi="ar-SA"/>
        </w:rPr>
        <w:tab/>
      </w:r>
      <w:r w:rsidRPr="00AF7B7B">
        <w:rPr>
          <w:noProof/>
          <w:lang w:val="en-US"/>
        </w:rPr>
        <w:t>Kādēļ Ceylon</w:t>
      </w:r>
      <w:r w:rsidRPr="00AF7B7B">
        <w:rPr>
          <w:noProof/>
          <w:lang w:val="en-US"/>
        </w:rPr>
        <w:tab/>
      </w:r>
      <w:r>
        <w:rPr>
          <w:noProof/>
        </w:rPr>
        <w:fldChar w:fldCharType="begin"/>
      </w:r>
      <w:r w:rsidRPr="00AF7B7B">
        <w:rPr>
          <w:noProof/>
          <w:lang w:val="en-US"/>
        </w:rPr>
        <w:instrText xml:space="preserve"> PAGEREF _Toc484459762 \h </w:instrText>
      </w:r>
      <w:r>
        <w:rPr>
          <w:noProof/>
        </w:rPr>
      </w:r>
      <w:r>
        <w:rPr>
          <w:noProof/>
        </w:rPr>
        <w:fldChar w:fldCharType="separate"/>
      </w:r>
      <w:r w:rsidRPr="00AF7B7B">
        <w:rPr>
          <w:noProof/>
          <w:lang w:val="en-US"/>
        </w:rPr>
        <w:t>13</w:t>
      </w:r>
      <w:r>
        <w:rPr>
          <w:noProof/>
        </w:rPr>
        <w:fldChar w:fldCharType="end"/>
      </w:r>
    </w:p>
    <w:p w:rsidR="00AF7B7B" w:rsidRDefault="00AF7B7B">
      <w:pPr>
        <w:pStyle w:val="TOC3"/>
        <w:rPr>
          <w:rFonts w:asciiTheme="minorHAnsi" w:eastAsiaTheme="minorEastAsia" w:hAnsiTheme="minorHAnsi" w:cstheme="minorBidi"/>
          <w:sz w:val="22"/>
          <w:szCs w:val="22"/>
          <w:lang w:val="en-US" w:eastAsia="en-US" w:bidi="ar-SA"/>
        </w:rPr>
      </w:pPr>
      <w:r w:rsidRPr="00AF7B7B">
        <w:rPr>
          <w:lang w:val="en-US"/>
        </w:rPr>
        <w:t>2.1.1.</w:t>
      </w:r>
      <w:r>
        <w:rPr>
          <w:rFonts w:asciiTheme="minorHAnsi" w:eastAsiaTheme="minorEastAsia" w:hAnsiTheme="minorHAnsi" w:cstheme="minorBidi"/>
          <w:sz w:val="22"/>
          <w:szCs w:val="22"/>
          <w:lang w:val="en-US" w:eastAsia="en-US" w:bidi="ar-SA"/>
        </w:rPr>
        <w:tab/>
      </w:r>
      <w:r w:rsidRPr="00AF7B7B">
        <w:rPr>
          <w:lang w:val="en-US"/>
        </w:rPr>
        <w:t>Red Hat</w:t>
      </w:r>
      <w:r w:rsidRPr="00AF7B7B">
        <w:rPr>
          <w:lang w:val="en-US"/>
        </w:rPr>
        <w:tab/>
      </w:r>
      <w:r>
        <w:fldChar w:fldCharType="begin"/>
      </w:r>
      <w:r w:rsidRPr="00AF7B7B">
        <w:rPr>
          <w:lang w:val="en-US"/>
        </w:rPr>
        <w:instrText xml:space="preserve"> PAGEREF _Toc484459763 \h </w:instrText>
      </w:r>
      <w:r>
        <w:fldChar w:fldCharType="separate"/>
      </w:r>
      <w:r w:rsidRPr="00AF7B7B">
        <w:rPr>
          <w:lang w:val="en-US"/>
        </w:rPr>
        <w:t>13</w:t>
      </w:r>
      <w:r>
        <w:fldChar w:fldCharType="end"/>
      </w:r>
    </w:p>
    <w:p w:rsidR="00AF7B7B" w:rsidRDefault="00AF7B7B">
      <w:pPr>
        <w:pStyle w:val="TOC2"/>
        <w:rPr>
          <w:rFonts w:asciiTheme="minorHAnsi" w:eastAsiaTheme="minorEastAsia" w:hAnsiTheme="minorHAnsi" w:cstheme="minorBidi"/>
          <w:noProof/>
          <w:sz w:val="22"/>
          <w:szCs w:val="22"/>
          <w:lang w:val="en-US" w:eastAsia="en-US" w:bidi="ar-SA"/>
        </w:rPr>
      </w:pPr>
      <w:r w:rsidRPr="00AF7B7B">
        <w:rPr>
          <w:noProof/>
          <w:lang w:val="en-US"/>
        </w:rPr>
        <w:t>2.2.</w:t>
      </w:r>
      <w:r>
        <w:rPr>
          <w:rFonts w:asciiTheme="minorHAnsi" w:eastAsiaTheme="minorEastAsia" w:hAnsiTheme="minorHAnsi" w:cstheme="minorBidi"/>
          <w:noProof/>
          <w:sz w:val="22"/>
          <w:szCs w:val="22"/>
          <w:lang w:val="en-US" w:eastAsia="en-US" w:bidi="ar-SA"/>
        </w:rPr>
        <w:tab/>
      </w:r>
      <w:r w:rsidRPr="00AF7B7B">
        <w:rPr>
          <w:noProof/>
          <w:lang w:val="en-US"/>
        </w:rPr>
        <w:t>JVM Alternatīvas</w:t>
      </w:r>
      <w:r w:rsidRPr="00AF7B7B">
        <w:rPr>
          <w:noProof/>
          <w:lang w:val="en-US"/>
        </w:rPr>
        <w:tab/>
      </w:r>
      <w:r>
        <w:rPr>
          <w:noProof/>
        </w:rPr>
        <w:fldChar w:fldCharType="begin"/>
      </w:r>
      <w:r w:rsidRPr="00AF7B7B">
        <w:rPr>
          <w:noProof/>
          <w:lang w:val="en-US"/>
        </w:rPr>
        <w:instrText xml:space="preserve"> PAGEREF _Toc484459764 \h </w:instrText>
      </w:r>
      <w:r>
        <w:rPr>
          <w:noProof/>
        </w:rPr>
      </w:r>
      <w:r>
        <w:rPr>
          <w:noProof/>
        </w:rPr>
        <w:fldChar w:fldCharType="separate"/>
      </w:r>
      <w:r w:rsidRPr="00AF7B7B">
        <w:rPr>
          <w:noProof/>
          <w:lang w:val="en-US"/>
        </w:rPr>
        <w:t>14</w:t>
      </w:r>
      <w:r>
        <w:rPr>
          <w:noProof/>
        </w:rPr>
        <w:fldChar w:fldCharType="end"/>
      </w:r>
    </w:p>
    <w:p w:rsidR="00AF7B7B" w:rsidRDefault="00AF7B7B">
      <w:pPr>
        <w:pStyle w:val="TOC3"/>
        <w:rPr>
          <w:rFonts w:asciiTheme="minorHAnsi" w:eastAsiaTheme="minorEastAsia" w:hAnsiTheme="minorHAnsi" w:cstheme="minorBidi"/>
          <w:sz w:val="22"/>
          <w:szCs w:val="22"/>
          <w:lang w:val="en-US" w:eastAsia="en-US" w:bidi="ar-SA"/>
        </w:rPr>
      </w:pPr>
      <w:r w:rsidRPr="00AF7B7B">
        <w:rPr>
          <w:lang w:val="en-US"/>
        </w:rPr>
        <w:t>2.2.1.</w:t>
      </w:r>
      <w:r>
        <w:rPr>
          <w:rFonts w:asciiTheme="minorHAnsi" w:eastAsiaTheme="minorEastAsia" w:hAnsiTheme="minorHAnsi" w:cstheme="minorBidi"/>
          <w:sz w:val="22"/>
          <w:szCs w:val="22"/>
          <w:lang w:val="en-US" w:eastAsia="en-US" w:bidi="ar-SA"/>
        </w:rPr>
        <w:tab/>
      </w:r>
      <w:r w:rsidRPr="00AF7B7B">
        <w:rPr>
          <w:lang w:val="en-US"/>
        </w:rPr>
        <w:t>Scala</w:t>
      </w:r>
      <w:r w:rsidRPr="00AF7B7B">
        <w:rPr>
          <w:lang w:val="en-US"/>
        </w:rPr>
        <w:tab/>
      </w:r>
      <w:r>
        <w:fldChar w:fldCharType="begin"/>
      </w:r>
      <w:r w:rsidRPr="00AF7B7B">
        <w:rPr>
          <w:lang w:val="en-US"/>
        </w:rPr>
        <w:instrText xml:space="preserve"> PAGEREF _Toc484459765 \h </w:instrText>
      </w:r>
      <w:r>
        <w:fldChar w:fldCharType="separate"/>
      </w:r>
      <w:r w:rsidRPr="00AF7B7B">
        <w:rPr>
          <w:lang w:val="en-US"/>
        </w:rPr>
        <w:t>14</w:t>
      </w:r>
      <w:r>
        <w:fldChar w:fldCharType="end"/>
      </w:r>
    </w:p>
    <w:p w:rsidR="00AF7B7B" w:rsidRDefault="00AF7B7B">
      <w:pPr>
        <w:pStyle w:val="TOC3"/>
        <w:rPr>
          <w:rFonts w:asciiTheme="minorHAnsi" w:eastAsiaTheme="minorEastAsia" w:hAnsiTheme="minorHAnsi" w:cstheme="minorBidi"/>
          <w:sz w:val="22"/>
          <w:szCs w:val="22"/>
          <w:lang w:val="en-US" w:eastAsia="en-US" w:bidi="ar-SA"/>
        </w:rPr>
      </w:pPr>
      <w:r w:rsidRPr="00AF7B7B">
        <w:rPr>
          <w:lang w:val="en-US"/>
        </w:rPr>
        <w:t>2.2.2.</w:t>
      </w:r>
      <w:r>
        <w:rPr>
          <w:rFonts w:asciiTheme="minorHAnsi" w:eastAsiaTheme="minorEastAsia" w:hAnsiTheme="minorHAnsi" w:cstheme="minorBidi"/>
          <w:sz w:val="22"/>
          <w:szCs w:val="22"/>
          <w:lang w:val="en-US" w:eastAsia="en-US" w:bidi="ar-SA"/>
        </w:rPr>
        <w:tab/>
      </w:r>
      <w:r w:rsidRPr="00AF7B7B">
        <w:rPr>
          <w:lang w:val="en-US"/>
        </w:rPr>
        <w:t>Groovy</w:t>
      </w:r>
      <w:r w:rsidRPr="00AF7B7B">
        <w:rPr>
          <w:lang w:val="en-US"/>
        </w:rPr>
        <w:tab/>
      </w:r>
      <w:r>
        <w:fldChar w:fldCharType="begin"/>
      </w:r>
      <w:r w:rsidRPr="00AF7B7B">
        <w:rPr>
          <w:lang w:val="en-US"/>
        </w:rPr>
        <w:instrText xml:space="preserve"> PAGEREF _Toc484459766 \h </w:instrText>
      </w:r>
      <w:r>
        <w:fldChar w:fldCharType="separate"/>
      </w:r>
      <w:r w:rsidRPr="00AF7B7B">
        <w:rPr>
          <w:lang w:val="en-US"/>
        </w:rPr>
        <w:t>14</w:t>
      </w:r>
      <w:r>
        <w:fldChar w:fldCharType="end"/>
      </w:r>
    </w:p>
    <w:p w:rsidR="00AF7B7B" w:rsidRDefault="00AF7B7B">
      <w:pPr>
        <w:pStyle w:val="TOC3"/>
        <w:rPr>
          <w:rFonts w:asciiTheme="minorHAnsi" w:eastAsiaTheme="minorEastAsia" w:hAnsiTheme="minorHAnsi" w:cstheme="minorBidi"/>
          <w:sz w:val="22"/>
          <w:szCs w:val="22"/>
          <w:lang w:val="en-US" w:eastAsia="en-US" w:bidi="ar-SA"/>
        </w:rPr>
      </w:pPr>
      <w:r w:rsidRPr="00AF7B7B">
        <w:rPr>
          <w:lang w:val="en-US"/>
        </w:rPr>
        <w:t>2.2.3.</w:t>
      </w:r>
      <w:r>
        <w:rPr>
          <w:rFonts w:asciiTheme="minorHAnsi" w:eastAsiaTheme="minorEastAsia" w:hAnsiTheme="minorHAnsi" w:cstheme="minorBidi"/>
          <w:sz w:val="22"/>
          <w:szCs w:val="22"/>
          <w:lang w:val="en-US" w:eastAsia="en-US" w:bidi="ar-SA"/>
        </w:rPr>
        <w:tab/>
      </w:r>
      <w:r w:rsidRPr="00AF7B7B">
        <w:rPr>
          <w:shd w:val="clear" w:color="auto" w:fill="FFFFFF"/>
          <w:lang w:val="en-US"/>
        </w:rPr>
        <w:t>Clojure</w:t>
      </w:r>
      <w:r w:rsidRPr="00AF7B7B">
        <w:rPr>
          <w:lang w:val="en-US"/>
        </w:rPr>
        <w:tab/>
      </w:r>
      <w:r>
        <w:fldChar w:fldCharType="begin"/>
      </w:r>
      <w:r w:rsidRPr="00AF7B7B">
        <w:rPr>
          <w:lang w:val="en-US"/>
        </w:rPr>
        <w:instrText xml:space="preserve"> PAGEREF _Toc484459767 \h </w:instrText>
      </w:r>
      <w:r>
        <w:fldChar w:fldCharType="separate"/>
      </w:r>
      <w:r w:rsidRPr="00AF7B7B">
        <w:rPr>
          <w:lang w:val="en-US"/>
        </w:rPr>
        <w:t>14</w:t>
      </w:r>
      <w:r>
        <w:fldChar w:fldCharType="end"/>
      </w:r>
    </w:p>
    <w:p w:rsidR="00AF7B7B" w:rsidRDefault="00AF7B7B">
      <w:pPr>
        <w:pStyle w:val="TOC3"/>
        <w:rPr>
          <w:rFonts w:asciiTheme="minorHAnsi" w:eastAsiaTheme="minorEastAsia" w:hAnsiTheme="minorHAnsi" w:cstheme="minorBidi"/>
          <w:sz w:val="22"/>
          <w:szCs w:val="22"/>
          <w:lang w:val="en-US" w:eastAsia="en-US" w:bidi="ar-SA"/>
        </w:rPr>
      </w:pPr>
      <w:r w:rsidRPr="00AF7B7B">
        <w:rPr>
          <w:lang w:val="en-US"/>
        </w:rPr>
        <w:t>2.2.4.</w:t>
      </w:r>
      <w:r>
        <w:rPr>
          <w:rFonts w:asciiTheme="minorHAnsi" w:eastAsiaTheme="minorEastAsia" w:hAnsiTheme="minorHAnsi" w:cstheme="minorBidi"/>
          <w:sz w:val="22"/>
          <w:szCs w:val="22"/>
          <w:lang w:val="en-US" w:eastAsia="en-US" w:bidi="ar-SA"/>
        </w:rPr>
        <w:tab/>
      </w:r>
      <w:r w:rsidRPr="00180B4C">
        <w:rPr>
          <w:lang w:val="en-US"/>
        </w:rPr>
        <w:t>Kotlin</w:t>
      </w:r>
      <w:r w:rsidRPr="00AF7B7B">
        <w:rPr>
          <w:lang w:val="en-US"/>
        </w:rPr>
        <w:tab/>
      </w:r>
      <w:r>
        <w:fldChar w:fldCharType="begin"/>
      </w:r>
      <w:r w:rsidRPr="00AF7B7B">
        <w:rPr>
          <w:lang w:val="en-US"/>
        </w:rPr>
        <w:instrText xml:space="preserve"> PAGEREF _Toc484459768 \h </w:instrText>
      </w:r>
      <w:r>
        <w:fldChar w:fldCharType="separate"/>
      </w:r>
      <w:r w:rsidRPr="00AF7B7B">
        <w:rPr>
          <w:lang w:val="en-US"/>
        </w:rPr>
        <w:t>15</w:t>
      </w:r>
      <w:r>
        <w:fldChar w:fldCharType="end"/>
      </w:r>
    </w:p>
    <w:p w:rsidR="00AF7B7B" w:rsidRDefault="00AF7B7B">
      <w:pPr>
        <w:pStyle w:val="TOC3"/>
        <w:rPr>
          <w:rFonts w:asciiTheme="minorHAnsi" w:eastAsiaTheme="minorEastAsia" w:hAnsiTheme="minorHAnsi" w:cstheme="minorBidi"/>
          <w:sz w:val="22"/>
          <w:szCs w:val="22"/>
          <w:lang w:val="en-US" w:eastAsia="en-US" w:bidi="ar-SA"/>
        </w:rPr>
      </w:pPr>
      <w:r w:rsidRPr="00180B4C">
        <w:rPr>
          <w:lang w:val="en-US"/>
        </w:rPr>
        <w:t>2.2.5.</w:t>
      </w:r>
      <w:r>
        <w:rPr>
          <w:rFonts w:asciiTheme="minorHAnsi" w:eastAsiaTheme="minorEastAsia" w:hAnsiTheme="minorHAnsi" w:cstheme="minorBidi"/>
          <w:sz w:val="22"/>
          <w:szCs w:val="22"/>
          <w:lang w:val="en-US" w:eastAsia="en-US" w:bidi="ar-SA"/>
        </w:rPr>
        <w:tab/>
      </w:r>
      <w:r w:rsidRPr="00180B4C">
        <w:rPr>
          <w:lang w:val="en-US"/>
        </w:rPr>
        <w:t>Xtend</w:t>
      </w:r>
      <w:r w:rsidRPr="00AF7B7B">
        <w:rPr>
          <w:lang w:val="en-US"/>
        </w:rPr>
        <w:tab/>
      </w:r>
      <w:r>
        <w:fldChar w:fldCharType="begin"/>
      </w:r>
      <w:r w:rsidRPr="00AF7B7B">
        <w:rPr>
          <w:lang w:val="en-US"/>
        </w:rPr>
        <w:instrText xml:space="preserve"> PAGEREF _Toc484459769 \h </w:instrText>
      </w:r>
      <w:r>
        <w:fldChar w:fldCharType="separate"/>
      </w:r>
      <w:r w:rsidRPr="00AF7B7B">
        <w:rPr>
          <w:lang w:val="en-US"/>
        </w:rPr>
        <w:t>15</w:t>
      </w:r>
      <w:r>
        <w:fldChar w:fldCharType="end"/>
      </w:r>
    </w:p>
    <w:p w:rsidR="00AF7B7B" w:rsidRDefault="00AF7B7B">
      <w:pPr>
        <w:pStyle w:val="TOC3"/>
        <w:rPr>
          <w:rFonts w:asciiTheme="minorHAnsi" w:eastAsiaTheme="minorEastAsia" w:hAnsiTheme="minorHAnsi" w:cstheme="minorBidi"/>
          <w:sz w:val="22"/>
          <w:szCs w:val="22"/>
          <w:lang w:val="en-US" w:eastAsia="en-US" w:bidi="ar-SA"/>
        </w:rPr>
      </w:pPr>
      <w:r w:rsidRPr="00180B4C">
        <w:rPr>
          <w:lang w:val="en-US"/>
        </w:rPr>
        <w:t>2.2.6.</w:t>
      </w:r>
      <w:r>
        <w:rPr>
          <w:rFonts w:asciiTheme="minorHAnsi" w:eastAsiaTheme="minorEastAsia" w:hAnsiTheme="minorHAnsi" w:cstheme="minorBidi"/>
          <w:sz w:val="22"/>
          <w:szCs w:val="22"/>
          <w:lang w:val="en-US" w:eastAsia="en-US" w:bidi="ar-SA"/>
        </w:rPr>
        <w:tab/>
      </w:r>
      <w:r w:rsidRPr="00180B4C">
        <w:rPr>
          <w:lang w:val="en-US"/>
        </w:rPr>
        <w:t>X10</w:t>
      </w:r>
      <w:r w:rsidRPr="00AF7B7B">
        <w:rPr>
          <w:lang w:val="en-US"/>
        </w:rPr>
        <w:tab/>
      </w:r>
      <w:r>
        <w:fldChar w:fldCharType="begin"/>
      </w:r>
      <w:r w:rsidRPr="00AF7B7B">
        <w:rPr>
          <w:lang w:val="en-US"/>
        </w:rPr>
        <w:instrText xml:space="preserve"> PAGEREF _Toc484459770 \h </w:instrText>
      </w:r>
      <w:r>
        <w:fldChar w:fldCharType="separate"/>
      </w:r>
      <w:r w:rsidRPr="00AF7B7B">
        <w:rPr>
          <w:lang w:val="en-US"/>
        </w:rPr>
        <w:t>16</w:t>
      </w:r>
      <w:r>
        <w:fldChar w:fldCharType="end"/>
      </w:r>
    </w:p>
    <w:p w:rsidR="00AF7B7B" w:rsidRDefault="00AF7B7B">
      <w:pPr>
        <w:pStyle w:val="TOC1"/>
        <w:rPr>
          <w:rFonts w:asciiTheme="minorHAnsi" w:eastAsiaTheme="minorEastAsia" w:hAnsiTheme="minorHAnsi" w:cstheme="minorBidi"/>
          <w:caps w:val="0"/>
          <w:noProof/>
          <w:snapToGrid/>
          <w:sz w:val="22"/>
          <w:szCs w:val="22"/>
          <w:lang w:val="en-US" w:eastAsia="en-US" w:bidi="ar-SA"/>
        </w:rPr>
      </w:pPr>
      <w:r w:rsidRPr="009549F6">
        <w:rPr>
          <w:noProof/>
          <w:lang w:val="en-US"/>
        </w:rPr>
        <w:t>3.</w:t>
      </w:r>
      <w:r>
        <w:rPr>
          <w:rFonts w:asciiTheme="minorHAnsi" w:eastAsiaTheme="minorEastAsia" w:hAnsiTheme="minorHAnsi" w:cstheme="minorBidi"/>
          <w:caps w:val="0"/>
          <w:noProof/>
          <w:snapToGrid/>
          <w:sz w:val="22"/>
          <w:szCs w:val="22"/>
          <w:lang w:val="en-US" w:eastAsia="en-US" w:bidi="ar-SA"/>
        </w:rPr>
        <w:tab/>
      </w:r>
      <w:r w:rsidRPr="009549F6">
        <w:rPr>
          <w:noProof/>
          <w:lang w:val="en-US"/>
        </w:rPr>
        <w:t>Tehniskie aspekti</w:t>
      </w:r>
      <w:r>
        <w:rPr>
          <w:noProof/>
        </w:rPr>
        <w:tab/>
      </w:r>
      <w:r>
        <w:rPr>
          <w:noProof/>
        </w:rPr>
        <w:fldChar w:fldCharType="begin"/>
      </w:r>
      <w:r>
        <w:rPr>
          <w:noProof/>
        </w:rPr>
        <w:instrText xml:space="preserve"> PAGEREF _Toc484459771 \h </w:instrText>
      </w:r>
      <w:r>
        <w:rPr>
          <w:noProof/>
        </w:rPr>
      </w:r>
      <w:r>
        <w:rPr>
          <w:noProof/>
        </w:rPr>
        <w:fldChar w:fldCharType="separate"/>
      </w:r>
      <w:r>
        <w:rPr>
          <w:noProof/>
        </w:rPr>
        <w:t>17</w:t>
      </w:r>
      <w:r>
        <w:rPr>
          <w:noProof/>
        </w:rPr>
        <w:fldChar w:fldCharType="end"/>
      </w:r>
    </w:p>
    <w:p w:rsidR="00AF7B7B" w:rsidRDefault="00AF7B7B">
      <w:pPr>
        <w:pStyle w:val="TOC2"/>
        <w:rPr>
          <w:rFonts w:asciiTheme="minorHAnsi" w:eastAsiaTheme="minorEastAsia" w:hAnsiTheme="minorHAnsi" w:cstheme="minorBidi"/>
          <w:noProof/>
          <w:sz w:val="22"/>
          <w:szCs w:val="22"/>
          <w:lang w:val="en-US" w:eastAsia="en-US" w:bidi="ar-SA"/>
        </w:rPr>
      </w:pPr>
      <w:r w:rsidRPr="00AF7B7B">
        <w:rPr>
          <w:noProof/>
          <w:lang w:val="en-US"/>
        </w:rPr>
        <w:t>3.1.</w:t>
      </w:r>
      <w:r>
        <w:rPr>
          <w:rFonts w:asciiTheme="minorHAnsi" w:eastAsiaTheme="minorEastAsia" w:hAnsiTheme="minorHAnsi" w:cstheme="minorBidi"/>
          <w:noProof/>
          <w:sz w:val="22"/>
          <w:szCs w:val="22"/>
          <w:lang w:val="en-US" w:eastAsia="en-US" w:bidi="ar-SA"/>
        </w:rPr>
        <w:tab/>
      </w:r>
      <w:r w:rsidRPr="00AF7B7B">
        <w:rPr>
          <w:noProof/>
          <w:lang w:val="en-US"/>
        </w:rPr>
        <w:t>Pamati</w:t>
      </w:r>
      <w:r w:rsidRPr="00AF7B7B">
        <w:rPr>
          <w:noProof/>
          <w:lang w:val="en-US"/>
        </w:rPr>
        <w:tab/>
      </w:r>
      <w:r>
        <w:rPr>
          <w:noProof/>
        </w:rPr>
        <w:fldChar w:fldCharType="begin"/>
      </w:r>
      <w:r w:rsidRPr="00AF7B7B">
        <w:rPr>
          <w:noProof/>
          <w:lang w:val="en-US"/>
        </w:rPr>
        <w:instrText xml:space="preserve"> PAGEREF _Toc484459772 \h </w:instrText>
      </w:r>
      <w:r>
        <w:rPr>
          <w:noProof/>
        </w:rPr>
      </w:r>
      <w:r>
        <w:rPr>
          <w:noProof/>
        </w:rPr>
        <w:fldChar w:fldCharType="separate"/>
      </w:r>
      <w:r w:rsidRPr="00AF7B7B">
        <w:rPr>
          <w:noProof/>
          <w:lang w:val="en-US"/>
        </w:rPr>
        <w:t>17</w:t>
      </w:r>
      <w:r>
        <w:rPr>
          <w:noProof/>
        </w:rPr>
        <w:fldChar w:fldCharType="end"/>
      </w:r>
    </w:p>
    <w:p w:rsidR="00AF7B7B" w:rsidRDefault="00AF7B7B">
      <w:pPr>
        <w:pStyle w:val="TOC3"/>
        <w:rPr>
          <w:rFonts w:asciiTheme="minorHAnsi" w:eastAsiaTheme="minorEastAsia" w:hAnsiTheme="minorHAnsi" w:cstheme="minorBidi"/>
          <w:sz w:val="22"/>
          <w:szCs w:val="22"/>
          <w:lang w:val="en-US" w:eastAsia="en-US" w:bidi="ar-SA"/>
        </w:rPr>
      </w:pPr>
      <w:r w:rsidRPr="00180B4C">
        <w:rPr>
          <w:lang w:val="en-US"/>
        </w:rPr>
        <w:t>3.1.1.</w:t>
      </w:r>
      <w:r>
        <w:rPr>
          <w:rFonts w:asciiTheme="minorHAnsi" w:eastAsiaTheme="minorEastAsia" w:hAnsiTheme="minorHAnsi" w:cstheme="minorBidi"/>
          <w:sz w:val="22"/>
          <w:szCs w:val="22"/>
          <w:lang w:val="en-US" w:eastAsia="en-US" w:bidi="ar-SA"/>
        </w:rPr>
        <w:tab/>
      </w:r>
      <w:r w:rsidRPr="00AF7B7B">
        <w:rPr>
          <w:lang w:val="en-US"/>
        </w:rPr>
        <w:t>Sveiki pasaule</w:t>
      </w:r>
      <w:r w:rsidRPr="00180B4C">
        <w:rPr>
          <w:lang w:val="en-US"/>
        </w:rPr>
        <w:t>!</w:t>
      </w:r>
      <w:r w:rsidRPr="00AF7B7B">
        <w:rPr>
          <w:lang w:val="en-US"/>
        </w:rPr>
        <w:tab/>
      </w:r>
      <w:r>
        <w:fldChar w:fldCharType="begin"/>
      </w:r>
      <w:r w:rsidRPr="00AF7B7B">
        <w:rPr>
          <w:lang w:val="en-US"/>
        </w:rPr>
        <w:instrText xml:space="preserve"> PAGEREF _Toc484459773 \h </w:instrText>
      </w:r>
      <w:r>
        <w:fldChar w:fldCharType="separate"/>
      </w:r>
      <w:r w:rsidRPr="00AF7B7B">
        <w:rPr>
          <w:lang w:val="en-US"/>
        </w:rPr>
        <w:t>17</w:t>
      </w:r>
      <w:r>
        <w:fldChar w:fldCharType="end"/>
      </w:r>
    </w:p>
    <w:p w:rsidR="00AF7B7B" w:rsidRDefault="00AF7B7B">
      <w:pPr>
        <w:pStyle w:val="TOC3"/>
        <w:rPr>
          <w:rFonts w:asciiTheme="minorHAnsi" w:eastAsiaTheme="minorEastAsia" w:hAnsiTheme="minorHAnsi" w:cstheme="minorBidi"/>
          <w:sz w:val="22"/>
          <w:szCs w:val="22"/>
          <w:lang w:val="en-US" w:eastAsia="en-US" w:bidi="ar-SA"/>
        </w:rPr>
      </w:pPr>
      <w:r w:rsidRPr="00AF7B7B">
        <w:rPr>
          <w:lang w:val="en-US"/>
        </w:rPr>
        <w:t>3.1.2.</w:t>
      </w:r>
      <w:r>
        <w:rPr>
          <w:rFonts w:asciiTheme="minorHAnsi" w:eastAsiaTheme="minorEastAsia" w:hAnsiTheme="minorHAnsi" w:cstheme="minorBidi"/>
          <w:sz w:val="22"/>
          <w:szCs w:val="22"/>
          <w:lang w:val="en-US" w:eastAsia="en-US" w:bidi="ar-SA"/>
        </w:rPr>
        <w:tab/>
      </w:r>
      <w:r w:rsidRPr="00AF7B7B">
        <w:rPr>
          <w:lang w:val="en-US"/>
        </w:rPr>
        <w:t>Tipi</w:t>
      </w:r>
      <w:r w:rsidRPr="00AF7B7B">
        <w:rPr>
          <w:lang w:val="en-US"/>
        </w:rPr>
        <w:tab/>
      </w:r>
      <w:r>
        <w:fldChar w:fldCharType="begin"/>
      </w:r>
      <w:r w:rsidRPr="00AF7B7B">
        <w:rPr>
          <w:lang w:val="en-US"/>
        </w:rPr>
        <w:instrText xml:space="preserve"> PAGEREF _Toc484459774 \h </w:instrText>
      </w:r>
      <w:r>
        <w:fldChar w:fldCharType="separate"/>
      </w:r>
      <w:r w:rsidRPr="00AF7B7B">
        <w:rPr>
          <w:lang w:val="en-US"/>
        </w:rPr>
        <w:t>17</w:t>
      </w:r>
      <w:r>
        <w:fldChar w:fldCharType="end"/>
      </w:r>
    </w:p>
    <w:p w:rsidR="00AF7B7B" w:rsidRDefault="00AF7B7B">
      <w:pPr>
        <w:pStyle w:val="TOC3"/>
        <w:rPr>
          <w:rFonts w:asciiTheme="minorHAnsi" w:eastAsiaTheme="minorEastAsia" w:hAnsiTheme="minorHAnsi" w:cstheme="minorBidi"/>
          <w:sz w:val="22"/>
          <w:szCs w:val="22"/>
          <w:lang w:val="en-US" w:eastAsia="en-US" w:bidi="ar-SA"/>
        </w:rPr>
      </w:pPr>
      <w:r w:rsidRPr="00AF7B7B">
        <w:rPr>
          <w:lang w:val="en-US"/>
        </w:rPr>
        <w:t>3.1.3.</w:t>
      </w:r>
      <w:r>
        <w:rPr>
          <w:rFonts w:asciiTheme="minorHAnsi" w:eastAsiaTheme="minorEastAsia" w:hAnsiTheme="minorHAnsi" w:cstheme="minorBidi"/>
          <w:sz w:val="22"/>
          <w:szCs w:val="22"/>
          <w:lang w:val="en-US" w:eastAsia="en-US" w:bidi="ar-SA"/>
        </w:rPr>
        <w:tab/>
      </w:r>
      <w:r w:rsidRPr="00AF7B7B">
        <w:rPr>
          <w:lang w:val="en-US"/>
        </w:rPr>
        <w:t>Operatori</w:t>
      </w:r>
      <w:r w:rsidRPr="00AF7B7B">
        <w:rPr>
          <w:lang w:val="en-US"/>
        </w:rPr>
        <w:tab/>
      </w:r>
      <w:r>
        <w:fldChar w:fldCharType="begin"/>
      </w:r>
      <w:r w:rsidRPr="00AF7B7B">
        <w:rPr>
          <w:lang w:val="en-US"/>
        </w:rPr>
        <w:instrText xml:space="preserve"> PAGEREF _Toc484459775 \h </w:instrText>
      </w:r>
      <w:r>
        <w:fldChar w:fldCharType="separate"/>
      </w:r>
      <w:r w:rsidRPr="00AF7B7B">
        <w:rPr>
          <w:lang w:val="en-US"/>
        </w:rPr>
        <w:t>18</w:t>
      </w:r>
      <w:r>
        <w:fldChar w:fldCharType="end"/>
      </w:r>
    </w:p>
    <w:p w:rsidR="00AF7B7B" w:rsidRDefault="00AF7B7B">
      <w:pPr>
        <w:pStyle w:val="TOC3"/>
        <w:rPr>
          <w:rFonts w:asciiTheme="minorHAnsi" w:eastAsiaTheme="minorEastAsia" w:hAnsiTheme="minorHAnsi" w:cstheme="minorBidi"/>
          <w:sz w:val="22"/>
          <w:szCs w:val="22"/>
          <w:lang w:val="en-US" w:eastAsia="en-US" w:bidi="ar-SA"/>
        </w:rPr>
      </w:pPr>
      <w:r w:rsidRPr="00AF7B7B">
        <w:rPr>
          <w:lang w:val="en-US"/>
        </w:rPr>
        <w:t>3.1.4.</w:t>
      </w:r>
      <w:r>
        <w:rPr>
          <w:rFonts w:asciiTheme="minorHAnsi" w:eastAsiaTheme="minorEastAsia" w:hAnsiTheme="minorHAnsi" w:cstheme="minorBidi"/>
          <w:sz w:val="22"/>
          <w:szCs w:val="22"/>
          <w:lang w:val="en-US" w:eastAsia="en-US" w:bidi="ar-SA"/>
        </w:rPr>
        <w:tab/>
      </w:r>
      <w:r w:rsidRPr="00AF7B7B">
        <w:rPr>
          <w:lang w:val="en-US"/>
        </w:rPr>
        <w:t>Loģiskie izteicieni</w:t>
      </w:r>
      <w:r w:rsidRPr="00AF7B7B">
        <w:rPr>
          <w:lang w:val="en-US"/>
        </w:rPr>
        <w:tab/>
      </w:r>
      <w:r>
        <w:fldChar w:fldCharType="begin"/>
      </w:r>
      <w:r w:rsidRPr="00AF7B7B">
        <w:rPr>
          <w:lang w:val="en-US"/>
        </w:rPr>
        <w:instrText xml:space="preserve"> PAGEREF _Toc484459776 \h </w:instrText>
      </w:r>
      <w:r>
        <w:fldChar w:fldCharType="separate"/>
      </w:r>
      <w:r w:rsidRPr="00AF7B7B">
        <w:rPr>
          <w:lang w:val="en-US"/>
        </w:rPr>
        <w:t>19</w:t>
      </w:r>
      <w:r>
        <w:fldChar w:fldCharType="end"/>
      </w:r>
    </w:p>
    <w:p w:rsidR="00AF7B7B" w:rsidRDefault="00AF7B7B">
      <w:pPr>
        <w:pStyle w:val="TOC2"/>
        <w:rPr>
          <w:rFonts w:asciiTheme="minorHAnsi" w:eastAsiaTheme="minorEastAsia" w:hAnsiTheme="minorHAnsi" w:cstheme="minorBidi"/>
          <w:noProof/>
          <w:sz w:val="22"/>
          <w:szCs w:val="22"/>
          <w:lang w:val="en-US" w:eastAsia="en-US" w:bidi="ar-SA"/>
        </w:rPr>
      </w:pPr>
      <w:r w:rsidRPr="00AF7B7B">
        <w:rPr>
          <w:noProof/>
          <w:lang w:val="en-US"/>
        </w:rPr>
        <w:t>3.2.</w:t>
      </w:r>
      <w:r>
        <w:rPr>
          <w:rFonts w:asciiTheme="minorHAnsi" w:eastAsiaTheme="minorEastAsia" w:hAnsiTheme="minorHAnsi" w:cstheme="minorBidi"/>
          <w:noProof/>
          <w:sz w:val="22"/>
          <w:szCs w:val="22"/>
          <w:lang w:val="en-US" w:eastAsia="en-US" w:bidi="ar-SA"/>
        </w:rPr>
        <w:tab/>
      </w:r>
      <w:r w:rsidRPr="00AF7B7B">
        <w:rPr>
          <w:noProof/>
          <w:lang w:val="en-US"/>
        </w:rPr>
        <w:t>OOP</w:t>
      </w:r>
      <w:r w:rsidRPr="00AF7B7B">
        <w:rPr>
          <w:noProof/>
          <w:lang w:val="en-US"/>
        </w:rPr>
        <w:tab/>
      </w:r>
      <w:r>
        <w:rPr>
          <w:noProof/>
        </w:rPr>
        <w:fldChar w:fldCharType="begin"/>
      </w:r>
      <w:r w:rsidRPr="00AF7B7B">
        <w:rPr>
          <w:noProof/>
          <w:lang w:val="en-US"/>
        </w:rPr>
        <w:instrText xml:space="preserve"> PAGEREF _Toc484459777 \h </w:instrText>
      </w:r>
      <w:r>
        <w:rPr>
          <w:noProof/>
        </w:rPr>
      </w:r>
      <w:r>
        <w:rPr>
          <w:noProof/>
        </w:rPr>
        <w:fldChar w:fldCharType="separate"/>
      </w:r>
      <w:r w:rsidRPr="00AF7B7B">
        <w:rPr>
          <w:noProof/>
          <w:lang w:val="en-US"/>
        </w:rPr>
        <w:t>19</w:t>
      </w:r>
      <w:r>
        <w:rPr>
          <w:noProof/>
        </w:rPr>
        <w:fldChar w:fldCharType="end"/>
      </w:r>
    </w:p>
    <w:p w:rsidR="00AF7B7B" w:rsidRDefault="00AF7B7B">
      <w:pPr>
        <w:pStyle w:val="TOC3"/>
        <w:rPr>
          <w:rFonts w:asciiTheme="minorHAnsi" w:eastAsiaTheme="minorEastAsia" w:hAnsiTheme="minorHAnsi" w:cstheme="minorBidi"/>
          <w:sz w:val="22"/>
          <w:szCs w:val="22"/>
          <w:lang w:val="en-US" w:eastAsia="en-US" w:bidi="ar-SA"/>
        </w:rPr>
      </w:pPr>
      <w:r w:rsidRPr="009549F6">
        <w:rPr>
          <w:lang w:val="en-US"/>
        </w:rPr>
        <w:t>3.2.1.</w:t>
      </w:r>
      <w:r>
        <w:rPr>
          <w:rFonts w:asciiTheme="minorHAnsi" w:eastAsiaTheme="minorEastAsia" w:hAnsiTheme="minorHAnsi" w:cstheme="minorBidi"/>
          <w:sz w:val="22"/>
          <w:szCs w:val="22"/>
          <w:lang w:val="en-US" w:eastAsia="en-US" w:bidi="ar-SA"/>
        </w:rPr>
        <w:tab/>
      </w:r>
      <w:r w:rsidRPr="009549F6">
        <w:rPr>
          <w:lang w:val="en-US"/>
        </w:rPr>
        <w:t>Klase</w:t>
      </w:r>
      <w:r w:rsidRPr="009549F6">
        <w:rPr>
          <w:lang w:val="en-US"/>
        </w:rPr>
        <w:tab/>
      </w:r>
      <w:r>
        <w:fldChar w:fldCharType="begin"/>
      </w:r>
      <w:r w:rsidRPr="009549F6">
        <w:rPr>
          <w:lang w:val="en-US"/>
        </w:rPr>
        <w:instrText xml:space="preserve"> PAGEREF _Toc484459778 \h </w:instrText>
      </w:r>
      <w:r>
        <w:fldChar w:fldCharType="separate"/>
      </w:r>
      <w:r w:rsidRPr="009549F6">
        <w:rPr>
          <w:lang w:val="en-US"/>
        </w:rPr>
        <w:t>20</w:t>
      </w:r>
      <w:r>
        <w:fldChar w:fldCharType="end"/>
      </w:r>
    </w:p>
    <w:p w:rsidR="00AF7B7B" w:rsidRDefault="00AF7B7B">
      <w:pPr>
        <w:pStyle w:val="TOC3"/>
        <w:rPr>
          <w:rFonts w:asciiTheme="minorHAnsi" w:eastAsiaTheme="minorEastAsia" w:hAnsiTheme="minorHAnsi" w:cstheme="minorBidi"/>
          <w:sz w:val="22"/>
          <w:szCs w:val="22"/>
          <w:lang w:val="en-US" w:eastAsia="en-US" w:bidi="ar-SA"/>
        </w:rPr>
      </w:pPr>
      <w:r w:rsidRPr="009549F6">
        <w:rPr>
          <w:lang w:val="en-US"/>
        </w:rPr>
        <w:t>3.2.2.</w:t>
      </w:r>
      <w:r>
        <w:rPr>
          <w:rFonts w:asciiTheme="minorHAnsi" w:eastAsiaTheme="minorEastAsia" w:hAnsiTheme="minorHAnsi" w:cstheme="minorBidi"/>
          <w:sz w:val="22"/>
          <w:szCs w:val="22"/>
          <w:lang w:val="en-US" w:eastAsia="en-US" w:bidi="ar-SA"/>
        </w:rPr>
        <w:tab/>
      </w:r>
      <w:r w:rsidRPr="009549F6">
        <w:rPr>
          <w:lang w:val="en-US"/>
        </w:rPr>
        <w:t>Interfeiss</w:t>
      </w:r>
      <w:r w:rsidRPr="009549F6">
        <w:rPr>
          <w:lang w:val="en-US"/>
        </w:rPr>
        <w:tab/>
      </w:r>
      <w:r>
        <w:fldChar w:fldCharType="begin"/>
      </w:r>
      <w:r w:rsidRPr="009549F6">
        <w:rPr>
          <w:lang w:val="en-US"/>
        </w:rPr>
        <w:instrText xml:space="preserve"> PAGEREF _Toc484459779 \h </w:instrText>
      </w:r>
      <w:r>
        <w:fldChar w:fldCharType="separate"/>
      </w:r>
      <w:r w:rsidRPr="009549F6">
        <w:rPr>
          <w:lang w:val="en-US"/>
        </w:rPr>
        <w:t>21</w:t>
      </w:r>
      <w:r>
        <w:fldChar w:fldCharType="end"/>
      </w:r>
    </w:p>
    <w:p w:rsidR="00AF7B7B" w:rsidRDefault="00AF7B7B">
      <w:pPr>
        <w:pStyle w:val="TOC2"/>
        <w:rPr>
          <w:rFonts w:asciiTheme="minorHAnsi" w:eastAsiaTheme="minorEastAsia" w:hAnsiTheme="minorHAnsi" w:cstheme="minorBidi"/>
          <w:noProof/>
          <w:sz w:val="22"/>
          <w:szCs w:val="22"/>
          <w:lang w:val="en-US" w:eastAsia="en-US" w:bidi="ar-SA"/>
        </w:rPr>
      </w:pPr>
      <w:r w:rsidRPr="009549F6">
        <w:rPr>
          <w:noProof/>
          <w:lang w:val="en-US"/>
        </w:rPr>
        <w:t>3.3.</w:t>
      </w:r>
      <w:r>
        <w:rPr>
          <w:rFonts w:asciiTheme="minorHAnsi" w:eastAsiaTheme="minorEastAsia" w:hAnsiTheme="minorHAnsi" w:cstheme="minorBidi"/>
          <w:noProof/>
          <w:sz w:val="22"/>
          <w:szCs w:val="22"/>
          <w:lang w:val="en-US" w:eastAsia="en-US" w:bidi="ar-SA"/>
        </w:rPr>
        <w:tab/>
      </w:r>
      <w:r w:rsidRPr="009549F6">
        <w:rPr>
          <w:noProof/>
          <w:lang w:val="en-US"/>
        </w:rPr>
        <w:t>Iezīmes</w:t>
      </w:r>
      <w:r w:rsidRPr="009549F6">
        <w:rPr>
          <w:noProof/>
          <w:lang w:val="en-US"/>
        </w:rPr>
        <w:tab/>
      </w:r>
      <w:r>
        <w:rPr>
          <w:noProof/>
        </w:rPr>
        <w:fldChar w:fldCharType="begin"/>
      </w:r>
      <w:r w:rsidRPr="009549F6">
        <w:rPr>
          <w:noProof/>
          <w:lang w:val="en-US"/>
        </w:rPr>
        <w:instrText xml:space="preserve"> PAGEREF _Toc484459780 \h </w:instrText>
      </w:r>
      <w:r>
        <w:rPr>
          <w:noProof/>
        </w:rPr>
      </w:r>
      <w:r>
        <w:rPr>
          <w:noProof/>
        </w:rPr>
        <w:fldChar w:fldCharType="separate"/>
      </w:r>
      <w:r w:rsidRPr="009549F6">
        <w:rPr>
          <w:noProof/>
          <w:lang w:val="en-US"/>
        </w:rPr>
        <w:t>22</w:t>
      </w:r>
      <w:r>
        <w:rPr>
          <w:noProof/>
        </w:rPr>
        <w:fldChar w:fldCharType="end"/>
      </w:r>
    </w:p>
    <w:p w:rsidR="00AF7B7B" w:rsidRDefault="00AF7B7B">
      <w:pPr>
        <w:pStyle w:val="TOC3"/>
        <w:rPr>
          <w:rFonts w:asciiTheme="minorHAnsi" w:eastAsiaTheme="minorEastAsia" w:hAnsiTheme="minorHAnsi" w:cstheme="minorBidi"/>
          <w:sz w:val="22"/>
          <w:szCs w:val="22"/>
          <w:lang w:val="en-US" w:eastAsia="en-US" w:bidi="ar-SA"/>
        </w:rPr>
      </w:pPr>
      <w:r w:rsidRPr="00180B4C">
        <w:rPr>
          <w:lang w:val="en-US"/>
        </w:rPr>
        <w:t>3.3.1.</w:t>
      </w:r>
      <w:r>
        <w:rPr>
          <w:rFonts w:asciiTheme="minorHAnsi" w:eastAsiaTheme="minorEastAsia" w:hAnsiTheme="minorHAnsi" w:cstheme="minorBidi"/>
          <w:sz w:val="22"/>
          <w:szCs w:val="22"/>
          <w:lang w:val="en-US" w:eastAsia="en-US" w:bidi="ar-SA"/>
        </w:rPr>
        <w:tab/>
      </w:r>
      <w:r w:rsidRPr="009549F6">
        <w:rPr>
          <w:lang w:val="en-US"/>
        </w:rPr>
        <w:t>Pseidonīmi</w:t>
      </w:r>
      <w:r w:rsidRPr="009549F6">
        <w:rPr>
          <w:lang w:val="en-US"/>
        </w:rPr>
        <w:tab/>
      </w:r>
      <w:r>
        <w:fldChar w:fldCharType="begin"/>
      </w:r>
      <w:r w:rsidRPr="009549F6">
        <w:rPr>
          <w:lang w:val="en-US"/>
        </w:rPr>
        <w:instrText xml:space="preserve"> PAGEREF _Toc484459781 \h </w:instrText>
      </w:r>
      <w:r>
        <w:fldChar w:fldCharType="separate"/>
      </w:r>
      <w:r w:rsidRPr="009549F6">
        <w:rPr>
          <w:lang w:val="en-US"/>
        </w:rPr>
        <w:t>22</w:t>
      </w:r>
      <w:r>
        <w:fldChar w:fldCharType="end"/>
      </w:r>
    </w:p>
    <w:p w:rsidR="00AF7B7B" w:rsidRDefault="00AF7B7B">
      <w:pPr>
        <w:pStyle w:val="TOC3"/>
        <w:rPr>
          <w:rFonts w:asciiTheme="minorHAnsi" w:eastAsiaTheme="minorEastAsia" w:hAnsiTheme="minorHAnsi" w:cstheme="minorBidi"/>
          <w:sz w:val="22"/>
          <w:szCs w:val="22"/>
          <w:lang w:val="en-US" w:eastAsia="en-US" w:bidi="ar-SA"/>
        </w:rPr>
      </w:pPr>
      <w:r w:rsidRPr="00180B4C">
        <w:rPr>
          <w:lang w:val="en-US"/>
        </w:rPr>
        <w:lastRenderedPageBreak/>
        <w:t>3.3.2.</w:t>
      </w:r>
      <w:r>
        <w:rPr>
          <w:rFonts w:asciiTheme="minorHAnsi" w:eastAsiaTheme="minorEastAsia" w:hAnsiTheme="minorHAnsi" w:cstheme="minorBidi"/>
          <w:sz w:val="22"/>
          <w:szCs w:val="22"/>
          <w:lang w:val="en-US" w:eastAsia="en-US" w:bidi="ar-SA"/>
        </w:rPr>
        <w:tab/>
      </w:r>
      <w:r w:rsidRPr="00180B4C">
        <w:rPr>
          <w:lang w:val="en-US"/>
        </w:rPr>
        <w:t>Union Tipi</w:t>
      </w:r>
      <w:r w:rsidRPr="009549F6">
        <w:rPr>
          <w:lang w:val="en-US"/>
        </w:rPr>
        <w:tab/>
      </w:r>
      <w:r>
        <w:fldChar w:fldCharType="begin"/>
      </w:r>
      <w:r w:rsidRPr="009549F6">
        <w:rPr>
          <w:lang w:val="en-US"/>
        </w:rPr>
        <w:instrText xml:space="preserve"> PAGEREF _Toc484459782 \h </w:instrText>
      </w:r>
      <w:r>
        <w:fldChar w:fldCharType="separate"/>
      </w:r>
      <w:r w:rsidRPr="009549F6">
        <w:rPr>
          <w:lang w:val="en-US"/>
        </w:rPr>
        <w:t>23</w:t>
      </w:r>
      <w:r>
        <w:fldChar w:fldCharType="end"/>
      </w:r>
    </w:p>
    <w:p w:rsidR="00AF7B7B" w:rsidRDefault="00AF7B7B">
      <w:pPr>
        <w:pStyle w:val="TOC3"/>
        <w:rPr>
          <w:rFonts w:asciiTheme="minorHAnsi" w:eastAsiaTheme="minorEastAsia" w:hAnsiTheme="minorHAnsi" w:cstheme="minorBidi"/>
          <w:sz w:val="22"/>
          <w:szCs w:val="22"/>
          <w:lang w:val="en-US" w:eastAsia="en-US" w:bidi="ar-SA"/>
        </w:rPr>
      </w:pPr>
      <w:r w:rsidRPr="009549F6">
        <w:rPr>
          <w:lang w:val="en-US"/>
        </w:rPr>
        <w:t>3.3.3.</w:t>
      </w:r>
      <w:r>
        <w:rPr>
          <w:rFonts w:asciiTheme="minorHAnsi" w:eastAsiaTheme="minorEastAsia" w:hAnsiTheme="minorHAnsi" w:cstheme="minorBidi"/>
          <w:sz w:val="22"/>
          <w:szCs w:val="22"/>
          <w:lang w:val="en-US" w:eastAsia="en-US" w:bidi="ar-SA"/>
        </w:rPr>
        <w:tab/>
      </w:r>
      <w:r w:rsidRPr="009549F6">
        <w:rPr>
          <w:lang w:val="en-US"/>
        </w:rPr>
        <w:t>Uzskaitītie tipi</w:t>
      </w:r>
      <w:r w:rsidRPr="009549F6">
        <w:rPr>
          <w:lang w:val="en-US"/>
        </w:rPr>
        <w:tab/>
      </w:r>
      <w:r>
        <w:fldChar w:fldCharType="begin"/>
      </w:r>
      <w:r w:rsidRPr="009549F6">
        <w:rPr>
          <w:lang w:val="en-US"/>
        </w:rPr>
        <w:instrText xml:space="preserve"> PAGEREF _Toc484459783 \h </w:instrText>
      </w:r>
      <w:r>
        <w:fldChar w:fldCharType="separate"/>
      </w:r>
      <w:r w:rsidRPr="009549F6">
        <w:rPr>
          <w:lang w:val="en-US"/>
        </w:rPr>
        <w:t>23</w:t>
      </w:r>
      <w:r>
        <w:fldChar w:fldCharType="end"/>
      </w:r>
    </w:p>
    <w:p w:rsidR="00AF7B7B" w:rsidRDefault="00AF7B7B">
      <w:pPr>
        <w:pStyle w:val="TOC3"/>
        <w:rPr>
          <w:rFonts w:asciiTheme="minorHAnsi" w:eastAsiaTheme="minorEastAsia" w:hAnsiTheme="minorHAnsi" w:cstheme="minorBidi"/>
          <w:sz w:val="22"/>
          <w:szCs w:val="22"/>
          <w:lang w:val="en-US" w:eastAsia="en-US" w:bidi="ar-SA"/>
        </w:rPr>
      </w:pPr>
      <w:r w:rsidRPr="00180B4C">
        <w:rPr>
          <w:lang w:val="en-US"/>
        </w:rPr>
        <w:t>3.3.4.</w:t>
      </w:r>
      <w:r>
        <w:rPr>
          <w:rFonts w:asciiTheme="minorHAnsi" w:eastAsiaTheme="minorEastAsia" w:hAnsiTheme="minorHAnsi" w:cstheme="minorBidi"/>
          <w:sz w:val="22"/>
          <w:szCs w:val="22"/>
          <w:lang w:val="en-US" w:eastAsia="en-US" w:bidi="ar-SA"/>
        </w:rPr>
        <w:tab/>
      </w:r>
      <w:r w:rsidRPr="009549F6">
        <w:rPr>
          <w:lang w:val="en-US"/>
        </w:rPr>
        <w:t>Importēšana</w:t>
      </w:r>
      <w:r w:rsidRPr="009549F6">
        <w:rPr>
          <w:lang w:val="en-US"/>
        </w:rPr>
        <w:tab/>
      </w:r>
      <w:r>
        <w:fldChar w:fldCharType="begin"/>
      </w:r>
      <w:r w:rsidRPr="009549F6">
        <w:rPr>
          <w:lang w:val="en-US"/>
        </w:rPr>
        <w:instrText xml:space="preserve"> PAGEREF _Toc484459784 \h </w:instrText>
      </w:r>
      <w:r>
        <w:fldChar w:fldCharType="separate"/>
      </w:r>
      <w:r w:rsidRPr="009549F6">
        <w:rPr>
          <w:lang w:val="en-US"/>
        </w:rPr>
        <w:t>24</w:t>
      </w:r>
      <w:r>
        <w:fldChar w:fldCharType="end"/>
      </w:r>
    </w:p>
    <w:p w:rsidR="00AF7B7B" w:rsidRDefault="00AF7B7B">
      <w:pPr>
        <w:pStyle w:val="TOC3"/>
        <w:rPr>
          <w:rFonts w:asciiTheme="minorHAnsi" w:eastAsiaTheme="minorEastAsia" w:hAnsiTheme="minorHAnsi" w:cstheme="minorBidi"/>
          <w:sz w:val="22"/>
          <w:szCs w:val="22"/>
          <w:lang w:val="en-US" w:eastAsia="en-US" w:bidi="ar-SA"/>
        </w:rPr>
      </w:pPr>
      <w:r w:rsidRPr="009549F6">
        <w:rPr>
          <w:lang w:val="en-US"/>
        </w:rPr>
        <w:t>3.3.5.</w:t>
      </w:r>
      <w:r>
        <w:rPr>
          <w:rFonts w:asciiTheme="minorHAnsi" w:eastAsiaTheme="minorEastAsia" w:hAnsiTheme="minorHAnsi" w:cstheme="minorBidi"/>
          <w:sz w:val="22"/>
          <w:szCs w:val="22"/>
          <w:lang w:val="en-US" w:eastAsia="en-US" w:bidi="ar-SA"/>
        </w:rPr>
        <w:tab/>
      </w:r>
      <w:r w:rsidRPr="009549F6">
        <w:rPr>
          <w:lang w:val="en-US"/>
        </w:rPr>
        <w:t>Funkcijas</w:t>
      </w:r>
      <w:r w:rsidRPr="009549F6">
        <w:rPr>
          <w:lang w:val="en-US"/>
        </w:rPr>
        <w:tab/>
      </w:r>
      <w:r>
        <w:fldChar w:fldCharType="begin"/>
      </w:r>
      <w:r w:rsidRPr="009549F6">
        <w:rPr>
          <w:lang w:val="en-US"/>
        </w:rPr>
        <w:instrText xml:space="preserve"> PAGEREF _Toc484459785 \h </w:instrText>
      </w:r>
      <w:r>
        <w:fldChar w:fldCharType="separate"/>
      </w:r>
      <w:r w:rsidRPr="009549F6">
        <w:rPr>
          <w:lang w:val="en-US"/>
        </w:rPr>
        <w:t>25</w:t>
      </w:r>
      <w:r>
        <w:fldChar w:fldCharType="end"/>
      </w:r>
    </w:p>
    <w:p w:rsidR="00AF7B7B" w:rsidRDefault="00AF7B7B">
      <w:pPr>
        <w:pStyle w:val="TOC3"/>
        <w:rPr>
          <w:rFonts w:asciiTheme="minorHAnsi" w:eastAsiaTheme="minorEastAsia" w:hAnsiTheme="minorHAnsi" w:cstheme="minorBidi"/>
          <w:sz w:val="22"/>
          <w:szCs w:val="22"/>
          <w:lang w:val="en-US" w:eastAsia="en-US" w:bidi="ar-SA"/>
        </w:rPr>
      </w:pPr>
      <w:r w:rsidRPr="009549F6">
        <w:rPr>
          <w:lang w:val="en-US"/>
        </w:rPr>
        <w:t>3.3.6.</w:t>
      </w:r>
      <w:r>
        <w:rPr>
          <w:rFonts w:asciiTheme="minorHAnsi" w:eastAsiaTheme="minorEastAsia" w:hAnsiTheme="minorHAnsi" w:cstheme="minorBidi"/>
          <w:sz w:val="22"/>
          <w:szCs w:val="22"/>
          <w:lang w:val="en-US" w:eastAsia="en-US" w:bidi="ar-SA"/>
        </w:rPr>
        <w:tab/>
      </w:r>
      <w:r w:rsidRPr="009549F6">
        <w:rPr>
          <w:lang w:val="en-US"/>
        </w:rPr>
        <w:t>Agrumenti</w:t>
      </w:r>
      <w:r w:rsidRPr="009549F6">
        <w:rPr>
          <w:lang w:val="en-US"/>
        </w:rPr>
        <w:tab/>
      </w:r>
      <w:r>
        <w:fldChar w:fldCharType="begin"/>
      </w:r>
      <w:r w:rsidRPr="009549F6">
        <w:rPr>
          <w:lang w:val="en-US"/>
        </w:rPr>
        <w:instrText xml:space="preserve"> PAGEREF _Toc484459786 \h </w:instrText>
      </w:r>
      <w:r>
        <w:fldChar w:fldCharType="separate"/>
      </w:r>
      <w:r w:rsidRPr="009549F6">
        <w:rPr>
          <w:lang w:val="en-US"/>
        </w:rPr>
        <w:t>26</w:t>
      </w:r>
      <w:r>
        <w:fldChar w:fldCharType="end"/>
      </w:r>
    </w:p>
    <w:p w:rsidR="00AF7B7B" w:rsidRDefault="00AF7B7B">
      <w:pPr>
        <w:pStyle w:val="TOC3"/>
        <w:rPr>
          <w:rFonts w:asciiTheme="minorHAnsi" w:eastAsiaTheme="minorEastAsia" w:hAnsiTheme="minorHAnsi" w:cstheme="minorBidi"/>
          <w:sz w:val="22"/>
          <w:szCs w:val="22"/>
          <w:lang w:val="en-US" w:eastAsia="en-US" w:bidi="ar-SA"/>
        </w:rPr>
      </w:pPr>
      <w:r w:rsidRPr="00AF7B7B">
        <w:rPr>
          <w:lang w:val="en-US"/>
        </w:rPr>
        <w:t>3.3.7.</w:t>
      </w:r>
      <w:r>
        <w:rPr>
          <w:rFonts w:asciiTheme="minorHAnsi" w:eastAsiaTheme="minorEastAsia" w:hAnsiTheme="minorHAnsi" w:cstheme="minorBidi"/>
          <w:sz w:val="22"/>
          <w:szCs w:val="22"/>
          <w:lang w:val="en-US" w:eastAsia="en-US" w:bidi="ar-SA"/>
        </w:rPr>
        <w:tab/>
      </w:r>
      <w:r w:rsidRPr="00AF7B7B">
        <w:rPr>
          <w:lang w:val="en-US"/>
        </w:rPr>
        <w:t>Darbs ar kolekcijām</w:t>
      </w:r>
      <w:r w:rsidRPr="00AF7B7B">
        <w:rPr>
          <w:lang w:val="en-US"/>
        </w:rPr>
        <w:tab/>
      </w:r>
      <w:r>
        <w:fldChar w:fldCharType="begin"/>
      </w:r>
      <w:r w:rsidRPr="00AF7B7B">
        <w:rPr>
          <w:lang w:val="en-US"/>
        </w:rPr>
        <w:instrText xml:space="preserve"> PAGEREF _Toc484459787 \h </w:instrText>
      </w:r>
      <w:r>
        <w:fldChar w:fldCharType="separate"/>
      </w:r>
      <w:r w:rsidRPr="00AF7B7B">
        <w:rPr>
          <w:lang w:val="en-US"/>
        </w:rPr>
        <w:t>26</w:t>
      </w:r>
      <w:r>
        <w:fldChar w:fldCharType="end"/>
      </w:r>
    </w:p>
    <w:p w:rsidR="00AF7B7B" w:rsidRDefault="00AF7B7B">
      <w:pPr>
        <w:pStyle w:val="TOC3"/>
        <w:rPr>
          <w:rFonts w:asciiTheme="minorHAnsi" w:eastAsiaTheme="minorEastAsia" w:hAnsiTheme="minorHAnsi" w:cstheme="minorBidi"/>
          <w:sz w:val="22"/>
          <w:szCs w:val="22"/>
          <w:lang w:val="en-US" w:eastAsia="en-US" w:bidi="ar-SA"/>
        </w:rPr>
      </w:pPr>
      <w:r w:rsidRPr="00AF7B7B">
        <w:rPr>
          <w:lang w:val="en-US"/>
        </w:rPr>
        <w:t>3.3.8.</w:t>
      </w:r>
      <w:r>
        <w:rPr>
          <w:rFonts w:asciiTheme="minorHAnsi" w:eastAsiaTheme="minorEastAsia" w:hAnsiTheme="minorHAnsi" w:cstheme="minorBidi"/>
          <w:sz w:val="22"/>
          <w:szCs w:val="22"/>
          <w:lang w:val="en-US" w:eastAsia="en-US" w:bidi="ar-SA"/>
        </w:rPr>
        <w:tab/>
      </w:r>
      <w:r w:rsidRPr="00AF7B7B">
        <w:rPr>
          <w:lang w:val="en-US"/>
        </w:rPr>
        <w:t>Konstruktora īpatnības</w:t>
      </w:r>
      <w:r w:rsidRPr="00AF7B7B">
        <w:rPr>
          <w:lang w:val="en-US"/>
        </w:rPr>
        <w:tab/>
      </w:r>
      <w:r>
        <w:fldChar w:fldCharType="begin"/>
      </w:r>
      <w:r w:rsidRPr="00AF7B7B">
        <w:rPr>
          <w:lang w:val="en-US"/>
        </w:rPr>
        <w:instrText xml:space="preserve"> PAGEREF _Toc484459788 \h </w:instrText>
      </w:r>
      <w:r>
        <w:fldChar w:fldCharType="separate"/>
      </w:r>
      <w:r w:rsidRPr="00AF7B7B">
        <w:rPr>
          <w:lang w:val="en-US"/>
        </w:rPr>
        <w:t>27</w:t>
      </w:r>
      <w:r>
        <w:fldChar w:fldCharType="end"/>
      </w:r>
    </w:p>
    <w:p w:rsidR="00AF7B7B" w:rsidRDefault="00AF7B7B">
      <w:pPr>
        <w:pStyle w:val="TOC3"/>
        <w:rPr>
          <w:rFonts w:asciiTheme="minorHAnsi" w:eastAsiaTheme="minorEastAsia" w:hAnsiTheme="minorHAnsi" w:cstheme="minorBidi"/>
          <w:sz w:val="22"/>
          <w:szCs w:val="22"/>
          <w:lang w:val="en-US" w:eastAsia="en-US" w:bidi="ar-SA"/>
        </w:rPr>
      </w:pPr>
      <w:r w:rsidRPr="009549F6">
        <w:rPr>
          <w:lang w:val="en-US"/>
        </w:rPr>
        <w:t>3.3.9.</w:t>
      </w:r>
      <w:r>
        <w:rPr>
          <w:rFonts w:asciiTheme="minorHAnsi" w:eastAsiaTheme="minorEastAsia" w:hAnsiTheme="minorHAnsi" w:cstheme="minorBidi"/>
          <w:sz w:val="22"/>
          <w:szCs w:val="22"/>
          <w:lang w:val="en-US" w:eastAsia="en-US" w:bidi="ar-SA"/>
        </w:rPr>
        <w:tab/>
      </w:r>
      <w:r w:rsidRPr="009549F6">
        <w:rPr>
          <w:lang w:val="en-US"/>
        </w:rPr>
        <w:t>Mijiedarbība ar datubāzēm</w:t>
      </w:r>
      <w:r w:rsidRPr="009549F6">
        <w:rPr>
          <w:lang w:val="en-US"/>
        </w:rPr>
        <w:tab/>
      </w:r>
      <w:r>
        <w:fldChar w:fldCharType="begin"/>
      </w:r>
      <w:r w:rsidRPr="009549F6">
        <w:rPr>
          <w:lang w:val="en-US"/>
        </w:rPr>
        <w:instrText xml:space="preserve"> PAGEREF _Toc484459789 \h </w:instrText>
      </w:r>
      <w:r>
        <w:fldChar w:fldCharType="separate"/>
      </w:r>
      <w:r w:rsidRPr="009549F6">
        <w:rPr>
          <w:lang w:val="en-US"/>
        </w:rPr>
        <w:t>27</w:t>
      </w:r>
      <w:r>
        <w:fldChar w:fldCharType="end"/>
      </w:r>
    </w:p>
    <w:p w:rsidR="00AF7B7B" w:rsidRDefault="00AF7B7B">
      <w:pPr>
        <w:pStyle w:val="TOC2"/>
        <w:rPr>
          <w:rFonts w:asciiTheme="minorHAnsi" w:eastAsiaTheme="minorEastAsia" w:hAnsiTheme="minorHAnsi" w:cstheme="minorBidi"/>
          <w:noProof/>
          <w:sz w:val="22"/>
          <w:szCs w:val="22"/>
          <w:lang w:val="en-US" w:eastAsia="en-US" w:bidi="ar-SA"/>
        </w:rPr>
      </w:pPr>
      <w:r w:rsidRPr="009549F6">
        <w:rPr>
          <w:noProof/>
          <w:lang w:val="en-US"/>
        </w:rPr>
        <w:t>3.4.</w:t>
      </w:r>
      <w:r>
        <w:rPr>
          <w:rFonts w:asciiTheme="minorHAnsi" w:eastAsiaTheme="minorEastAsia" w:hAnsiTheme="minorHAnsi" w:cstheme="minorBidi"/>
          <w:noProof/>
          <w:sz w:val="22"/>
          <w:szCs w:val="22"/>
          <w:lang w:val="en-US" w:eastAsia="en-US" w:bidi="ar-SA"/>
        </w:rPr>
        <w:tab/>
      </w:r>
      <w:r w:rsidRPr="009549F6">
        <w:rPr>
          <w:noProof/>
          <w:lang w:val="en-US"/>
        </w:rPr>
        <w:t>Ceylon principi izvērtejums</w:t>
      </w:r>
      <w:r w:rsidRPr="009549F6">
        <w:rPr>
          <w:noProof/>
          <w:lang w:val="en-US"/>
        </w:rPr>
        <w:tab/>
      </w:r>
      <w:r>
        <w:rPr>
          <w:noProof/>
        </w:rPr>
        <w:fldChar w:fldCharType="begin"/>
      </w:r>
      <w:r w:rsidRPr="009549F6">
        <w:rPr>
          <w:noProof/>
          <w:lang w:val="en-US"/>
        </w:rPr>
        <w:instrText xml:space="preserve"> PAGEREF _Toc484459790 \h </w:instrText>
      </w:r>
      <w:r>
        <w:rPr>
          <w:noProof/>
        </w:rPr>
      </w:r>
      <w:r>
        <w:rPr>
          <w:noProof/>
        </w:rPr>
        <w:fldChar w:fldCharType="separate"/>
      </w:r>
      <w:r w:rsidRPr="009549F6">
        <w:rPr>
          <w:noProof/>
          <w:lang w:val="en-US"/>
        </w:rPr>
        <w:t>28</w:t>
      </w:r>
      <w:r>
        <w:rPr>
          <w:noProof/>
        </w:rPr>
        <w:fldChar w:fldCharType="end"/>
      </w:r>
    </w:p>
    <w:p w:rsidR="00AF7B7B" w:rsidRDefault="00AF7B7B">
      <w:pPr>
        <w:pStyle w:val="TOC1"/>
        <w:rPr>
          <w:rFonts w:asciiTheme="minorHAnsi" w:eastAsiaTheme="minorEastAsia" w:hAnsiTheme="minorHAnsi" w:cstheme="minorBidi"/>
          <w:caps w:val="0"/>
          <w:noProof/>
          <w:snapToGrid/>
          <w:sz w:val="22"/>
          <w:szCs w:val="22"/>
          <w:lang w:val="en-US" w:eastAsia="en-US" w:bidi="ar-SA"/>
        </w:rPr>
      </w:pPr>
      <w:r>
        <w:rPr>
          <w:noProof/>
        </w:rPr>
        <w:t>4.</w:t>
      </w:r>
      <w:r>
        <w:rPr>
          <w:rFonts w:asciiTheme="minorHAnsi" w:eastAsiaTheme="minorEastAsia" w:hAnsiTheme="minorHAnsi" w:cstheme="minorBidi"/>
          <w:caps w:val="0"/>
          <w:noProof/>
          <w:snapToGrid/>
          <w:sz w:val="22"/>
          <w:szCs w:val="22"/>
          <w:lang w:val="en-US" w:eastAsia="en-US" w:bidi="ar-SA"/>
        </w:rPr>
        <w:tab/>
      </w:r>
      <w:r>
        <w:rPr>
          <w:noProof/>
        </w:rPr>
        <w:t>Novērtējums</w:t>
      </w:r>
      <w:r>
        <w:rPr>
          <w:noProof/>
        </w:rPr>
        <w:tab/>
      </w:r>
      <w:r>
        <w:rPr>
          <w:noProof/>
        </w:rPr>
        <w:fldChar w:fldCharType="begin"/>
      </w:r>
      <w:r>
        <w:rPr>
          <w:noProof/>
        </w:rPr>
        <w:instrText xml:space="preserve"> PAGEREF _Toc484459791 \h </w:instrText>
      </w:r>
      <w:r>
        <w:rPr>
          <w:noProof/>
        </w:rPr>
      </w:r>
      <w:r>
        <w:rPr>
          <w:noProof/>
        </w:rPr>
        <w:fldChar w:fldCharType="separate"/>
      </w:r>
      <w:r>
        <w:rPr>
          <w:noProof/>
        </w:rPr>
        <w:t>29</w:t>
      </w:r>
      <w:r>
        <w:rPr>
          <w:noProof/>
        </w:rPr>
        <w:fldChar w:fldCharType="end"/>
      </w:r>
    </w:p>
    <w:p w:rsidR="00AF7B7B" w:rsidRDefault="00AF7B7B">
      <w:pPr>
        <w:pStyle w:val="TOC2"/>
        <w:rPr>
          <w:rFonts w:asciiTheme="minorHAnsi" w:eastAsiaTheme="minorEastAsia" w:hAnsiTheme="minorHAnsi" w:cstheme="minorBidi"/>
          <w:noProof/>
          <w:sz w:val="22"/>
          <w:szCs w:val="22"/>
          <w:lang w:val="en-US" w:eastAsia="en-US" w:bidi="ar-SA"/>
        </w:rPr>
      </w:pPr>
      <w:r w:rsidRPr="00AF7B7B">
        <w:rPr>
          <w:noProof/>
          <w:lang w:val="en-US"/>
        </w:rPr>
        <w:t>4.1.</w:t>
      </w:r>
      <w:r>
        <w:rPr>
          <w:rFonts w:asciiTheme="minorHAnsi" w:eastAsiaTheme="minorEastAsia" w:hAnsiTheme="minorHAnsi" w:cstheme="minorBidi"/>
          <w:noProof/>
          <w:sz w:val="22"/>
          <w:szCs w:val="22"/>
          <w:lang w:val="en-US" w:eastAsia="en-US" w:bidi="ar-SA"/>
        </w:rPr>
        <w:tab/>
      </w:r>
      <w:r w:rsidRPr="00AF7B7B">
        <w:rPr>
          <w:noProof/>
          <w:lang w:val="en-US"/>
        </w:rPr>
        <w:t>Ceylon, plusi</w:t>
      </w:r>
      <w:r w:rsidRPr="00AF7B7B">
        <w:rPr>
          <w:noProof/>
          <w:lang w:val="en-US"/>
        </w:rPr>
        <w:tab/>
      </w:r>
      <w:r>
        <w:rPr>
          <w:noProof/>
        </w:rPr>
        <w:fldChar w:fldCharType="begin"/>
      </w:r>
      <w:r w:rsidRPr="00AF7B7B">
        <w:rPr>
          <w:noProof/>
          <w:lang w:val="en-US"/>
        </w:rPr>
        <w:instrText xml:space="preserve"> PAGEREF _Toc484459792 \h </w:instrText>
      </w:r>
      <w:r>
        <w:rPr>
          <w:noProof/>
        </w:rPr>
      </w:r>
      <w:r>
        <w:rPr>
          <w:noProof/>
        </w:rPr>
        <w:fldChar w:fldCharType="separate"/>
      </w:r>
      <w:r w:rsidRPr="00AF7B7B">
        <w:rPr>
          <w:noProof/>
          <w:lang w:val="en-US"/>
        </w:rPr>
        <w:t>29</w:t>
      </w:r>
      <w:r>
        <w:rPr>
          <w:noProof/>
        </w:rPr>
        <w:fldChar w:fldCharType="end"/>
      </w:r>
    </w:p>
    <w:p w:rsidR="00AF7B7B" w:rsidRDefault="00AF7B7B">
      <w:pPr>
        <w:pStyle w:val="TOC3"/>
        <w:rPr>
          <w:rFonts w:asciiTheme="minorHAnsi" w:eastAsiaTheme="minorEastAsia" w:hAnsiTheme="minorHAnsi" w:cstheme="minorBidi"/>
          <w:sz w:val="22"/>
          <w:szCs w:val="22"/>
          <w:lang w:val="en-US" w:eastAsia="en-US" w:bidi="ar-SA"/>
        </w:rPr>
      </w:pPr>
      <w:r w:rsidRPr="00AF7B7B">
        <w:rPr>
          <w:lang w:val="en-US"/>
        </w:rPr>
        <w:t>4.1.1.</w:t>
      </w:r>
      <w:r>
        <w:rPr>
          <w:rFonts w:asciiTheme="minorHAnsi" w:eastAsiaTheme="minorEastAsia" w:hAnsiTheme="minorHAnsi" w:cstheme="minorBidi"/>
          <w:sz w:val="22"/>
          <w:szCs w:val="22"/>
          <w:lang w:val="en-US" w:eastAsia="en-US" w:bidi="ar-SA"/>
        </w:rPr>
        <w:tab/>
      </w:r>
      <w:r w:rsidRPr="00AF7B7B">
        <w:rPr>
          <w:lang w:val="en-US"/>
        </w:rPr>
        <w:t>Bežsūvu tīmekļa izstrāde</w:t>
      </w:r>
      <w:r w:rsidRPr="00AF7B7B">
        <w:rPr>
          <w:lang w:val="en-US"/>
        </w:rPr>
        <w:tab/>
      </w:r>
      <w:r>
        <w:fldChar w:fldCharType="begin"/>
      </w:r>
      <w:r w:rsidRPr="00AF7B7B">
        <w:rPr>
          <w:lang w:val="en-US"/>
        </w:rPr>
        <w:instrText xml:space="preserve"> PAGEREF _Toc484459793 \h </w:instrText>
      </w:r>
      <w:r>
        <w:fldChar w:fldCharType="separate"/>
      </w:r>
      <w:r w:rsidRPr="00AF7B7B">
        <w:rPr>
          <w:lang w:val="en-US"/>
        </w:rPr>
        <w:t>29</w:t>
      </w:r>
      <w:r>
        <w:fldChar w:fldCharType="end"/>
      </w:r>
    </w:p>
    <w:p w:rsidR="00AF7B7B" w:rsidRDefault="00AF7B7B">
      <w:pPr>
        <w:pStyle w:val="TOC3"/>
        <w:rPr>
          <w:rFonts w:asciiTheme="minorHAnsi" w:eastAsiaTheme="minorEastAsia" w:hAnsiTheme="minorHAnsi" w:cstheme="minorBidi"/>
          <w:sz w:val="22"/>
          <w:szCs w:val="22"/>
          <w:lang w:val="en-US" w:eastAsia="en-US" w:bidi="ar-SA"/>
        </w:rPr>
      </w:pPr>
      <w:r w:rsidRPr="00AF7B7B">
        <w:rPr>
          <w:lang w:val="en-US"/>
        </w:rPr>
        <w:t>4.1.2.</w:t>
      </w:r>
      <w:r>
        <w:rPr>
          <w:rFonts w:asciiTheme="minorHAnsi" w:eastAsiaTheme="minorEastAsia" w:hAnsiTheme="minorHAnsi" w:cstheme="minorBidi"/>
          <w:sz w:val="22"/>
          <w:szCs w:val="22"/>
          <w:lang w:val="en-US" w:eastAsia="en-US" w:bidi="ar-SA"/>
        </w:rPr>
        <w:tab/>
      </w:r>
      <w:r w:rsidRPr="00AF7B7B">
        <w:rPr>
          <w:lang w:val="en-US"/>
        </w:rPr>
        <w:t>Statska rakstīšana</w:t>
      </w:r>
      <w:r w:rsidRPr="00AF7B7B">
        <w:rPr>
          <w:lang w:val="en-US"/>
        </w:rPr>
        <w:tab/>
      </w:r>
      <w:r>
        <w:fldChar w:fldCharType="begin"/>
      </w:r>
      <w:r w:rsidRPr="00AF7B7B">
        <w:rPr>
          <w:lang w:val="en-US"/>
        </w:rPr>
        <w:instrText xml:space="preserve"> PAGEREF _Toc484459794 \h </w:instrText>
      </w:r>
      <w:r>
        <w:fldChar w:fldCharType="separate"/>
      </w:r>
      <w:r w:rsidRPr="00AF7B7B">
        <w:rPr>
          <w:lang w:val="en-US"/>
        </w:rPr>
        <w:t>29</w:t>
      </w:r>
      <w:r>
        <w:fldChar w:fldCharType="end"/>
      </w:r>
    </w:p>
    <w:p w:rsidR="00AF7B7B" w:rsidRDefault="00AF7B7B">
      <w:pPr>
        <w:pStyle w:val="TOC3"/>
        <w:rPr>
          <w:rFonts w:asciiTheme="minorHAnsi" w:eastAsiaTheme="minorEastAsia" w:hAnsiTheme="minorHAnsi" w:cstheme="minorBidi"/>
          <w:sz w:val="22"/>
          <w:szCs w:val="22"/>
          <w:lang w:val="en-US" w:eastAsia="en-US" w:bidi="ar-SA"/>
        </w:rPr>
      </w:pPr>
      <w:r w:rsidRPr="00AF7B7B">
        <w:rPr>
          <w:lang w:val="en-US"/>
        </w:rPr>
        <w:t>4.1.3.</w:t>
      </w:r>
      <w:r>
        <w:rPr>
          <w:rFonts w:asciiTheme="minorHAnsi" w:eastAsiaTheme="minorEastAsia" w:hAnsiTheme="minorHAnsi" w:cstheme="minorBidi"/>
          <w:sz w:val="22"/>
          <w:szCs w:val="22"/>
          <w:lang w:val="en-US" w:eastAsia="en-US" w:bidi="ar-SA"/>
        </w:rPr>
        <w:tab/>
      </w:r>
      <w:r w:rsidRPr="00AF7B7B">
        <w:rPr>
          <w:lang w:val="en-US"/>
        </w:rPr>
        <w:t>Savienošanas un krustošanas tipi</w:t>
      </w:r>
      <w:r w:rsidRPr="00AF7B7B">
        <w:rPr>
          <w:lang w:val="en-US"/>
        </w:rPr>
        <w:tab/>
      </w:r>
      <w:r>
        <w:fldChar w:fldCharType="begin"/>
      </w:r>
      <w:r w:rsidRPr="00AF7B7B">
        <w:rPr>
          <w:lang w:val="en-US"/>
        </w:rPr>
        <w:instrText xml:space="preserve"> PAGEREF _Toc484459795 \h </w:instrText>
      </w:r>
      <w:r>
        <w:fldChar w:fldCharType="separate"/>
      </w:r>
      <w:r w:rsidRPr="00AF7B7B">
        <w:rPr>
          <w:lang w:val="en-US"/>
        </w:rPr>
        <w:t>29</w:t>
      </w:r>
      <w:r>
        <w:fldChar w:fldCharType="end"/>
      </w:r>
    </w:p>
    <w:p w:rsidR="00AF7B7B" w:rsidRDefault="00AF7B7B">
      <w:pPr>
        <w:pStyle w:val="TOC3"/>
        <w:rPr>
          <w:rFonts w:asciiTheme="minorHAnsi" w:eastAsiaTheme="minorEastAsia" w:hAnsiTheme="minorHAnsi" w:cstheme="minorBidi"/>
          <w:sz w:val="22"/>
          <w:szCs w:val="22"/>
          <w:lang w:val="en-US" w:eastAsia="en-US" w:bidi="ar-SA"/>
        </w:rPr>
      </w:pPr>
      <w:r w:rsidRPr="009549F6">
        <w:rPr>
          <w:lang w:val="en-US"/>
        </w:rPr>
        <w:t>4.1.4.</w:t>
      </w:r>
      <w:r>
        <w:rPr>
          <w:rFonts w:asciiTheme="minorHAnsi" w:eastAsiaTheme="minorEastAsia" w:hAnsiTheme="minorHAnsi" w:cstheme="minorBidi"/>
          <w:sz w:val="22"/>
          <w:szCs w:val="22"/>
          <w:lang w:val="en-US" w:eastAsia="en-US" w:bidi="ar-SA"/>
        </w:rPr>
        <w:tab/>
      </w:r>
      <w:r w:rsidRPr="009549F6">
        <w:rPr>
          <w:lang w:val="en-US"/>
        </w:rPr>
        <w:t>Plūsmjūtīgā tipizācija</w:t>
      </w:r>
      <w:r w:rsidRPr="009549F6">
        <w:rPr>
          <w:lang w:val="en-US"/>
        </w:rPr>
        <w:tab/>
      </w:r>
      <w:r>
        <w:fldChar w:fldCharType="begin"/>
      </w:r>
      <w:r w:rsidRPr="009549F6">
        <w:rPr>
          <w:lang w:val="en-US"/>
        </w:rPr>
        <w:instrText xml:space="preserve"> PAGEREF _Toc484459796 \h </w:instrText>
      </w:r>
      <w:r>
        <w:fldChar w:fldCharType="separate"/>
      </w:r>
      <w:r w:rsidRPr="009549F6">
        <w:rPr>
          <w:lang w:val="en-US"/>
        </w:rPr>
        <w:t>30</w:t>
      </w:r>
      <w:r>
        <w:fldChar w:fldCharType="end"/>
      </w:r>
    </w:p>
    <w:p w:rsidR="00AF7B7B" w:rsidRDefault="00AF7B7B">
      <w:pPr>
        <w:pStyle w:val="TOC3"/>
        <w:rPr>
          <w:rFonts w:asciiTheme="minorHAnsi" w:eastAsiaTheme="minorEastAsia" w:hAnsiTheme="minorHAnsi" w:cstheme="minorBidi"/>
          <w:sz w:val="22"/>
          <w:szCs w:val="22"/>
          <w:lang w:val="en-US" w:eastAsia="en-US" w:bidi="ar-SA"/>
        </w:rPr>
      </w:pPr>
      <w:r w:rsidRPr="00AF7B7B">
        <w:rPr>
          <w:lang w:val="en-US"/>
        </w:rPr>
        <w:t>4.1.5.</w:t>
      </w:r>
      <w:r>
        <w:rPr>
          <w:rFonts w:asciiTheme="minorHAnsi" w:eastAsiaTheme="minorEastAsia" w:hAnsiTheme="minorHAnsi" w:cstheme="minorBidi"/>
          <w:sz w:val="22"/>
          <w:szCs w:val="22"/>
          <w:lang w:val="en-US" w:eastAsia="en-US" w:bidi="ar-SA"/>
        </w:rPr>
        <w:tab/>
      </w:r>
      <w:r w:rsidRPr="00AF7B7B">
        <w:rPr>
          <w:lang w:val="en-US"/>
        </w:rPr>
        <w:t>Tīrākais risinājums problēmām ar null</w:t>
      </w:r>
      <w:r w:rsidRPr="00AF7B7B">
        <w:rPr>
          <w:lang w:val="en-US"/>
        </w:rPr>
        <w:tab/>
      </w:r>
      <w:r>
        <w:fldChar w:fldCharType="begin"/>
      </w:r>
      <w:r w:rsidRPr="00AF7B7B">
        <w:rPr>
          <w:lang w:val="en-US"/>
        </w:rPr>
        <w:instrText xml:space="preserve"> PAGEREF _Toc484459797 \h </w:instrText>
      </w:r>
      <w:r>
        <w:fldChar w:fldCharType="separate"/>
      </w:r>
      <w:r w:rsidRPr="00AF7B7B">
        <w:rPr>
          <w:lang w:val="en-US"/>
        </w:rPr>
        <w:t>30</w:t>
      </w:r>
      <w:r>
        <w:fldChar w:fldCharType="end"/>
      </w:r>
    </w:p>
    <w:p w:rsidR="00AF7B7B" w:rsidRDefault="00AF7B7B">
      <w:pPr>
        <w:pStyle w:val="TOC3"/>
        <w:rPr>
          <w:rFonts w:asciiTheme="minorHAnsi" w:eastAsiaTheme="minorEastAsia" w:hAnsiTheme="minorHAnsi" w:cstheme="minorBidi"/>
          <w:sz w:val="22"/>
          <w:szCs w:val="22"/>
          <w:lang w:val="en-US" w:eastAsia="en-US" w:bidi="ar-SA"/>
        </w:rPr>
      </w:pPr>
      <w:r w:rsidRPr="00AF7B7B">
        <w:rPr>
          <w:lang w:val="en-US"/>
        </w:rPr>
        <w:t>4.1.6.</w:t>
      </w:r>
      <w:r>
        <w:rPr>
          <w:rFonts w:asciiTheme="minorHAnsi" w:eastAsiaTheme="minorEastAsia" w:hAnsiTheme="minorHAnsi" w:cstheme="minorBidi"/>
          <w:sz w:val="22"/>
          <w:szCs w:val="22"/>
          <w:lang w:val="en-US" w:eastAsia="en-US" w:bidi="ar-SA"/>
        </w:rPr>
        <w:tab/>
      </w:r>
      <w:r w:rsidRPr="00AF7B7B">
        <w:rPr>
          <w:lang w:val="en-US"/>
        </w:rPr>
        <w:t>Eleganta un spēcīgs vektoru un funkciju tipu reprezentācija</w:t>
      </w:r>
      <w:r w:rsidRPr="00AF7B7B">
        <w:rPr>
          <w:lang w:val="en-US"/>
        </w:rPr>
        <w:tab/>
      </w:r>
      <w:r>
        <w:fldChar w:fldCharType="begin"/>
      </w:r>
      <w:r w:rsidRPr="00AF7B7B">
        <w:rPr>
          <w:lang w:val="en-US"/>
        </w:rPr>
        <w:instrText xml:space="preserve"> PAGEREF _Toc484459798 \h </w:instrText>
      </w:r>
      <w:r>
        <w:fldChar w:fldCharType="separate"/>
      </w:r>
      <w:r w:rsidRPr="00AF7B7B">
        <w:rPr>
          <w:lang w:val="en-US"/>
        </w:rPr>
        <w:t>30</w:t>
      </w:r>
      <w:r>
        <w:fldChar w:fldCharType="end"/>
      </w:r>
    </w:p>
    <w:p w:rsidR="00AF7B7B" w:rsidRDefault="00AF7B7B">
      <w:pPr>
        <w:pStyle w:val="TOC3"/>
        <w:rPr>
          <w:rFonts w:asciiTheme="minorHAnsi" w:eastAsiaTheme="minorEastAsia" w:hAnsiTheme="minorHAnsi" w:cstheme="minorBidi"/>
          <w:sz w:val="22"/>
          <w:szCs w:val="22"/>
          <w:lang w:val="en-US" w:eastAsia="en-US" w:bidi="ar-SA"/>
        </w:rPr>
      </w:pPr>
      <w:r w:rsidRPr="00AF7B7B">
        <w:rPr>
          <w:lang w:val="en-US"/>
        </w:rPr>
        <w:t>4.1.7.</w:t>
      </w:r>
      <w:r>
        <w:rPr>
          <w:rFonts w:asciiTheme="minorHAnsi" w:eastAsiaTheme="minorEastAsia" w:hAnsiTheme="minorHAnsi" w:cstheme="minorBidi"/>
          <w:sz w:val="22"/>
          <w:szCs w:val="22"/>
          <w:lang w:val="en-US" w:eastAsia="en-US" w:bidi="ar-SA"/>
        </w:rPr>
        <w:tab/>
      </w:r>
      <w:r w:rsidRPr="00AF7B7B">
        <w:rPr>
          <w:lang w:val="en-US"/>
        </w:rPr>
        <w:t>Konkrēti</w:t>
      </w:r>
      <w:r w:rsidRPr="00AF7B7B">
        <w:rPr>
          <w:lang w:val="en-US"/>
        </w:rPr>
        <w:tab/>
      </w:r>
      <w:r>
        <w:fldChar w:fldCharType="begin"/>
      </w:r>
      <w:r w:rsidRPr="00AF7B7B">
        <w:rPr>
          <w:lang w:val="en-US"/>
        </w:rPr>
        <w:instrText xml:space="preserve"> PAGEREF _Toc484459799 \h </w:instrText>
      </w:r>
      <w:r>
        <w:fldChar w:fldCharType="separate"/>
      </w:r>
      <w:r w:rsidRPr="00AF7B7B">
        <w:rPr>
          <w:lang w:val="en-US"/>
        </w:rPr>
        <w:t>31</w:t>
      </w:r>
      <w:r>
        <w:fldChar w:fldCharType="end"/>
      </w:r>
    </w:p>
    <w:p w:rsidR="00AF7B7B" w:rsidRDefault="00AF7B7B">
      <w:pPr>
        <w:pStyle w:val="TOC2"/>
        <w:rPr>
          <w:rFonts w:asciiTheme="minorHAnsi" w:eastAsiaTheme="minorEastAsia" w:hAnsiTheme="minorHAnsi" w:cstheme="minorBidi"/>
          <w:noProof/>
          <w:sz w:val="22"/>
          <w:szCs w:val="22"/>
          <w:lang w:val="en-US" w:eastAsia="en-US" w:bidi="ar-SA"/>
        </w:rPr>
      </w:pPr>
      <w:r w:rsidRPr="00AF7B7B">
        <w:rPr>
          <w:noProof/>
          <w:lang w:val="en-US"/>
        </w:rPr>
        <w:t>4.2.</w:t>
      </w:r>
      <w:r>
        <w:rPr>
          <w:rFonts w:asciiTheme="minorHAnsi" w:eastAsiaTheme="minorEastAsia" w:hAnsiTheme="minorHAnsi" w:cstheme="minorBidi"/>
          <w:noProof/>
          <w:sz w:val="22"/>
          <w:szCs w:val="22"/>
          <w:lang w:val="en-US" w:eastAsia="en-US" w:bidi="ar-SA"/>
        </w:rPr>
        <w:tab/>
      </w:r>
      <w:r w:rsidRPr="00180B4C">
        <w:rPr>
          <w:noProof/>
          <w:lang w:val="en-US"/>
        </w:rPr>
        <w:t xml:space="preserve">Ceylon </w:t>
      </w:r>
      <w:r w:rsidRPr="00AF7B7B">
        <w:rPr>
          <w:noProof/>
          <w:lang w:val="en-US"/>
        </w:rPr>
        <w:t>mīnusi</w:t>
      </w:r>
      <w:r w:rsidRPr="00AF7B7B">
        <w:rPr>
          <w:noProof/>
          <w:lang w:val="en-US"/>
        </w:rPr>
        <w:tab/>
      </w:r>
      <w:r>
        <w:rPr>
          <w:noProof/>
        </w:rPr>
        <w:fldChar w:fldCharType="begin"/>
      </w:r>
      <w:r w:rsidRPr="00AF7B7B">
        <w:rPr>
          <w:noProof/>
          <w:lang w:val="en-US"/>
        </w:rPr>
        <w:instrText xml:space="preserve"> PAGEREF _Toc484459800 \h </w:instrText>
      </w:r>
      <w:r>
        <w:rPr>
          <w:noProof/>
        </w:rPr>
      </w:r>
      <w:r>
        <w:rPr>
          <w:noProof/>
        </w:rPr>
        <w:fldChar w:fldCharType="separate"/>
      </w:r>
      <w:r w:rsidRPr="00AF7B7B">
        <w:rPr>
          <w:noProof/>
          <w:lang w:val="en-US"/>
        </w:rPr>
        <w:t>31</w:t>
      </w:r>
      <w:r>
        <w:rPr>
          <w:noProof/>
        </w:rPr>
        <w:fldChar w:fldCharType="end"/>
      </w:r>
    </w:p>
    <w:p w:rsidR="00AF7B7B" w:rsidRDefault="00AF7B7B">
      <w:pPr>
        <w:pStyle w:val="TOC3"/>
        <w:rPr>
          <w:rFonts w:asciiTheme="minorHAnsi" w:eastAsiaTheme="minorEastAsia" w:hAnsiTheme="minorHAnsi" w:cstheme="minorBidi"/>
          <w:sz w:val="22"/>
          <w:szCs w:val="22"/>
          <w:lang w:val="en-US" w:eastAsia="en-US" w:bidi="ar-SA"/>
        </w:rPr>
      </w:pPr>
      <w:r w:rsidRPr="00AF7B7B">
        <w:rPr>
          <w:lang w:val="en-US"/>
        </w:rPr>
        <w:t>4.2.1.</w:t>
      </w:r>
      <w:r>
        <w:rPr>
          <w:rFonts w:asciiTheme="minorHAnsi" w:eastAsiaTheme="minorEastAsia" w:hAnsiTheme="minorHAnsi" w:cstheme="minorBidi"/>
          <w:sz w:val="22"/>
          <w:szCs w:val="22"/>
          <w:lang w:val="en-US" w:eastAsia="en-US" w:bidi="ar-SA"/>
        </w:rPr>
        <w:tab/>
      </w:r>
      <w:r w:rsidRPr="00AF7B7B">
        <w:rPr>
          <w:lang w:val="en-US"/>
        </w:rPr>
        <w:t>IDE atbalsts</w:t>
      </w:r>
      <w:r w:rsidRPr="00AF7B7B">
        <w:rPr>
          <w:lang w:val="en-US"/>
        </w:rPr>
        <w:tab/>
      </w:r>
      <w:r>
        <w:fldChar w:fldCharType="begin"/>
      </w:r>
      <w:r w:rsidRPr="00AF7B7B">
        <w:rPr>
          <w:lang w:val="en-US"/>
        </w:rPr>
        <w:instrText xml:space="preserve"> PAGEREF _Toc484459801 \h </w:instrText>
      </w:r>
      <w:r>
        <w:fldChar w:fldCharType="separate"/>
      </w:r>
      <w:r w:rsidRPr="00AF7B7B">
        <w:rPr>
          <w:lang w:val="en-US"/>
        </w:rPr>
        <w:t>31</w:t>
      </w:r>
      <w:r>
        <w:fldChar w:fldCharType="end"/>
      </w:r>
    </w:p>
    <w:p w:rsidR="00AF7B7B" w:rsidRDefault="00AF7B7B">
      <w:pPr>
        <w:pStyle w:val="TOC3"/>
        <w:rPr>
          <w:rFonts w:asciiTheme="minorHAnsi" w:eastAsiaTheme="minorEastAsia" w:hAnsiTheme="minorHAnsi" w:cstheme="minorBidi"/>
          <w:sz w:val="22"/>
          <w:szCs w:val="22"/>
          <w:lang w:val="en-US" w:eastAsia="en-US" w:bidi="ar-SA"/>
        </w:rPr>
      </w:pPr>
      <w:r w:rsidRPr="00AF7B7B">
        <w:rPr>
          <w:lang w:val="en-US"/>
        </w:rPr>
        <w:t>4.2.2.</w:t>
      </w:r>
      <w:r>
        <w:rPr>
          <w:rFonts w:asciiTheme="minorHAnsi" w:eastAsiaTheme="minorEastAsia" w:hAnsiTheme="minorHAnsi" w:cstheme="minorBidi"/>
          <w:sz w:val="22"/>
          <w:szCs w:val="22"/>
          <w:lang w:val="en-US" w:eastAsia="en-US" w:bidi="ar-SA"/>
        </w:rPr>
        <w:tab/>
      </w:r>
      <w:r w:rsidRPr="00AF7B7B">
        <w:rPr>
          <w:lang w:val="en-US"/>
        </w:rPr>
        <w:t>Projektu un attīstības trūkums</w:t>
      </w:r>
      <w:r w:rsidRPr="00AF7B7B">
        <w:rPr>
          <w:lang w:val="en-US"/>
        </w:rPr>
        <w:tab/>
      </w:r>
      <w:r>
        <w:fldChar w:fldCharType="begin"/>
      </w:r>
      <w:r w:rsidRPr="00AF7B7B">
        <w:rPr>
          <w:lang w:val="en-US"/>
        </w:rPr>
        <w:instrText xml:space="preserve"> PAGEREF _Toc484459802 \h </w:instrText>
      </w:r>
      <w:r>
        <w:fldChar w:fldCharType="separate"/>
      </w:r>
      <w:r w:rsidRPr="00AF7B7B">
        <w:rPr>
          <w:lang w:val="en-US"/>
        </w:rPr>
        <w:t>31</w:t>
      </w:r>
      <w:r>
        <w:fldChar w:fldCharType="end"/>
      </w:r>
    </w:p>
    <w:p w:rsidR="00AF7B7B" w:rsidRDefault="00AF7B7B">
      <w:pPr>
        <w:pStyle w:val="TOC3"/>
        <w:rPr>
          <w:rFonts w:asciiTheme="minorHAnsi" w:eastAsiaTheme="minorEastAsia" w:hAnsiTheme="minorHAnsi" w:cstheme="minorBidi"/>
          <w:sz w:val="22"/>
          <w:szCs w:val="22"/>
          <w:lang w:val="en-US" w:eastAsia="en-US" w:bidi="ar-SA"/>
        </w:rPr>
      </w:pPr>
      <w:r w:rsidRPr="00AF7B7B">
        <w:rPr>
          <w:lang w:val="en-US"/>
        </w:rPr>
        <w:t>4.2.3.</w:t>
      </w:r>
      <w:r>
        <w:rPr>
          <w:rFonts w:asciiTheme="minorHAnsi" w:eastAsiaTheme="minorEastAsia" w:hAnsiTheme="minorHAnsi" w:cstheme="minorBidi"/>
          <w:sz w:val="22"/>
          <w:szCs w:val="22"/>
          <w:lang w:val="en-US" w:eastAsia="en-US" w:bidi="ar-SA"/>
        </w:rPr>
        <w:tab/>
      </w:r>
      <w:r w:rsidRPr="00AF7B7B">
        <w:rPr>
          <w:lang w:val="en-US"/>
        </w:rPr>
        <w:t>Kopiena</w:t>
      </w:r>
      <w:r w:rsidRPr="00AF7B7B">
        <w:rPr>
          <w:lang w:val="en-US"/>
        </w:rPr>
        <w:tab/>
      </w:r>
      <w:r>
        <w:fldChar w:fldCharType="begin"/>
      </w:r>
      <w:r w:rsidRPr="00AF7B7B">
        <w:rPr>
          <w:lang w:val="en-US"/>
        </w:rPr>
        <w:instrText xml:space="preserve"> PAGEREF _Toc484459803 \h </w:instrText>
      </w:r>
      <w:r>
        <w:fldChar w:fldCharType="separate"/>
      </w:r>
      <w:r w:rsidRPr="00AF7B7B">
        <w:rPr>
          <w:lang w:val="en-US"/>
        </w:rPr>
        <w:t>32</w:t>
      </w:r>
      <w:r>
        <w:fldChar w:fldCharType="end"/>
      </w:r>
    </w:p>
    <w:p w:rsidR="00AF7B7B" w:rsidRDefault="00AF7B7B">
      <w:pPr>
        <w:pStyle w:val="TOC3"/>
        <w:rPr>
          <w:rFonts w:asciiTheme="minorHAnsi" w:eastAsiaTheme="minorEastAsia" w:hAnsiTheme="minorHAnsi" w:cstheme="minorBidi"/>
          <w:sz w:val="22"/>
          <w:szCs w:val="22"/>
          <w:lang w:val="en-US" w:eastAsia="en-US" w:bidi="ar-SA"/>
        </w:rPr>
      </w:pPr>
      <w:r w:rsidRPr="00AF7B7B">
        <w:rPr>
          <w:lang w:val="en-US"/>
        </w:rPr>
        <w:t>4.2.4.</w:t>
      </w:r>
      <w:r>
        <w:rPr>
          <w:rFonts w:asciiTheme="minorHAnsi" w:eastAsiaTheme="minorEastAsia" w:hAnsiTheme="minorHAnsi" w:cstheme="minorBidi"/>
          <w:sz w:val="22"/>
          <w:szCs w:val="22"/>
          <w:lang w:val="en-US" w:eastAsia="en-US" w:bidi="ar-SA"/>
        </w:rPr>
        <w:tab/>
      </w:r>
      <w:r w:rsidRPr="00AF7B7B">
        <w:rPr>
          <w:lang w:val="en-US"/>
        </w:rPr>
        <w:t>Unikalitātes trūkums</w:t>
      </w:r>
      <w:r w:rsidRPr="00AF7B7B">
        <w:rPr>
          <w:lang w:val="en-US"/>
        </w:rPr>
        <w:tab/>
      </w:r>
      <w:r>
        <w:fldChar w:fldCharType="begin"/>
      </w:r>
      <w:r w:rsidRPr="00AF7B7B">
        <w:rPr>
          <w:lang w:val="en-US"/>
        </w:rPr>
        <w:instrText xml:space="preserve"> PAGEREF _Toc484459804 \h </w:instrText>
      </w:r>
      <w:r>
        <w:fldChar w:fldCharType="separate"/>
      </w:r>
      <w:r w:rsidRPr="00AF7B7B">
        <w:rPr>
          <w:lang w:val="en-US"/>
        </w:rPr>
        <w:t>32</w:t>
      </w:r>
      <w:r>
        <w:fldChar w:fldCharType="end"/>
      </w:r>
    </w:p>
    <w:p w:rsidR="00AF7B7B" w:rsidRDefault="00AF7B7B">
      <w:pPr>
        <w:pStyle w:val="TOC2"/>
        <w:rPr>
          <w:rFonts w:asciiTheme="minorHAnsi" w:eastAsiaTheme="minorEastAsia" w:hAnsiTheme="minorHAnsi" w:cstheme="minorBidi"/>
          <w:noProof/>
          <w:sz w:val="22"/>
          <w:szCs w:val="22"/>
          <w:lang w:val="en-US" w:eastAsia="en-US" w:bidi="ar-SA"/>
        </w:rPr>
      </w:pPr>
      <w:r w:rsidRPr="00180B4C">
        <w:rPr>
          <w:noProof/>
          <w:lang w:val="en-US"/>
        </w:rPr>
        <w:t>4.3.</w:t>
      </w:r>
      <w:r>
        <w:rPr>
          <w:rFonts w:asciiTheme="minorHAnsi" w:eastAsiaTheme="minorEastAsia" w:hAnsiTheme="minorHAnsi" w:cstheme="minorBidi"/>
          <w:noProof/>
          <w:sz w:val="22"/>
          <w:szCs w:val="22"/>
          <w:lang w:val="en-US" w:eastAsia="en-US" w:bidi="ar-SA"/>
        </w:rPr>
        <w:tab/>
      </w:r>
      <w:r w:rsidRPr="00AF7B7B">
        <w:rPr>
          <w:noProof/>
          <w:lang w:val="en-US"/>
        </w:rPr>
        <w:t>Vai tā ir cienīga aizņemt Java vietu</w:t>
      </w:r>
      <w:r w:rsidRPr="00AF7B7B">
        <w:rPr>
          <w:noProof/>
          <w:lang w:val="en-US"/>
        </w:rPr>
        <w:tab/>
      </w:r>
      <w:r>
        <w:rPr>
          <w:noProof/>
        </w:rPr>
        <w:fldChar w:fldCharType="begin"/>
      </w:r>
      <w:r w:rsidRPr="00AF7B7B">
        <w:rPr>
          <w:noProof/>
          <w:lang w:val="en-US"/>
        </w:rPr>
        <w:instrText xml:space="preserve"> PAGEREF _Toc484459805 \h </w:instrText>
      </w:r>
      <w:r>
        <w:rPr>
          <w:noProof/>
        </w:rPr>
      </w:r>
      <w:r>
        <w:rPr>
          <w:noProof/>
        </w:rPr>
        <w:fldChar w:fldCharType="separate"/>
      </w:r>
      <w:r w:rsidRPr="00AF7B7B">
        <w:rPr>
          <w:noProof/>
          <w:lang w:val="en-US"/>
        </w:rPr>
        <w:t>32</w:t>
      </w:r>
      <w:r>
        <w:rPr>
          <w:noProof/>
        </w:rPr>
        <w:fldChar w:fldCharType="end"/>
      </w:r>
    </w:p>
    <w:p w:rsidR="00AF7B7B" w:rsidRDefault="00AF7B7B">
      <w:pPr>
        <w:pStyle w:val="TOC2"/>
        <w:rPr>
          <w:rFonts w:asciiTheme="minorHAnsi" w:eastAsiaTheme="minorEastAsia" w:hAnsiTheme="minorHAnsi" w:cstheme="minorBidi"/>
          <w:noProof/>
          <w:sz w:val="22"/>
          <w:szCs w:val="22"/>
          <w:lang w:val="en-US" w:eastAsia="en-US" w:bidi="ar-SA"/>
        </w:rPr>
      </w:pPr>
      <w:r w:rsidRPr="00AF7B7B">
        <w:rPr>
          <w:noProof/>
          <w:lang w:val="en-US"/>
        </w:rPr>
        <w:t>4.4.</w:t>
      </w:r>
      <w:r>
        <w:rPr>
          <w:rFonts w:asciiTheme="minorHAnsi" w:eastAsiaTheme="minorEastAsia" w:hAnsiTheme="minorHAnsi" w:cstheme="minorBidi"/>
          <w:noProof/>
          <w:sz w:val="22"/>
          <w:szCs w:val="22"/>
          <w:lang w:val="en-US" w:eastAsia="en-US" w:bidi="ar-SA"/>
        </w:rPr>
        <w:tab/>
      </w:r>
      <w:r w:rsidRPr="00AF7B7B">
        <w:rPr>
          <w:noProof/>
          <w:lang w:val="en-US"/>
        </w:rPr>
        <w:t>Prakstiskas pielietošanas piemērs</w:t>
      </w:r>
      <w:r w:rsidRPr="00AF7B7B">
        <w:rPr>
          <w:noProof/>
          <w:lang w:val="en-US"/>
        </w:rPr>
        <w:tab/>
      </w:r>
      <w:r>
        <w:rPr>
          <w:noProof/>
        </w:rPr>
        <w:fldChar w:fldCharType="begin"/>
      </w:r>
      <w:r w:rsidRPr="00AF7B7B">
        <w:rPr>
          <w:noProof/>
          <w:lang w:val="en-US"/>
        </w:rPr>
        <w:instrText xml:space="preserve"> PAGEREF _Toc484459806 \h </w:instrText>
      </w:r>
      <w:r>
        <w:rPr>
          <w:noProof/>
        </w:rPr>
      </w:r>
      <w:r>
        <w:rPr>
          <w:noProof/>
        </w:rPr>
        <w:fldChar w:fldCharType="separate"/>
      </w:r>
      <w:r w:rsidRPr="00AF7B7B">
        <w:rPr>
          <w:noProof/>
          <w:lang w:val="en-US"/>
        </w:rPr>
        <w:t>33</w:t>
      </w:r>
      <w:r>
        <w:rPr>
          <w:noProof/>
        </w:rPr>
        <w:fldChar w:fldCharType="end"/>
      </w:r>
    </w:p>
    <w:p w:rsidR="00AF7B7B" w:rsidRDefault="00AF7B7B">
      <w:pPr>
        <w:pStyle w:val="TOC3"/>
        <w:rPr>
          <w:rFonts w:asciiTheme="minorHAnsi" w:eastAsiaTheme="minorEastAsia" w:hAnsiTheme="minorHAnsi" w:cstheme="minorBidi"/>
          <w:sz w:val="22"/>
          <w:szCs w:val="22"/>
          <w:lang w:val="en-US" w:eastAsia="en-US" w:bidi="ar-SA"/>
        </w:rPr>
      </w:pPr>
      <w:r w:rsidRPr="00AF7B7B">
        <w:rPr>
          <w:lang w:val="en-US"/>
        </w:rPr>
        <w:t>4.4.1.</w:t>
      </w:r>
      <w:r>
        <w:rPr>
          <w:rFonts w:asciiTheme="minorHAnsi" w:eastAsiaTheme="minorEastAsia" w:hAnsiTheme="minorHAnsi" w:cstheme="minorBidi"/>
          <w:sz w:val="22"/>
          <w:szCs w:val="22"/>
          <w:lang w:val="en-US" w:eastAsia="en-US" w:bidi="ar-SA"/>
        </w:rPr>
        <w:tab/>
      </w:r>
      <w:r w:rsidRPr="00AF7B7B">
        <w:rPr>
          <w:lang w:val="en-US"/>
        </w:rPr>
        <w:t>Projekta struktūra</w:t>
      </w:r>
      <w:r w:rsidRPr="00AF7B7B">
        <w:rPr>
          <w:lang w:val="en-US"/>
        </w:rPr>
        <w:tab/>
      </w:r>
      <w:r>
        <w:fldChar w:fldCharType="begin"/>
      </w:r>
      <w:r w:rsidRPr="00AF7B7B">
        <w:rPr>
          <w:lang w:val="en-US"/>
        </w:rPr>
        <w:instrText xml:space="preserve"> PAGEREF _Toc484459807 \h </w:instrText>
      </w:r>
      <w:r>
        <w:fldChar w:fldCharType="separate"/>
      </w:r>
      <w:r w:rsidRPr="00AF7B7B">
        <w:rPr>
          <w:lang w:val="en-US"/>
        </w:rPr>
        <w:t>33</w:t>
      </w:r>
      <w:r>
        <w:fldChar w:fldCharType="end"/>
      </w:r>
    </w:p>
    <w:p w:rsidR="00AF7B7B" w:rsidRDefault="00AF7B7B">
      <w:pPr>
        <w:pStyle w:val="TOC3"/>
        <w:rPr>
          <w:rFonts w:asciiTheme="minorHAnsi" w:eastAsiaTheme="minorEastAsia" w:hAnsiTheme="minorHAnsi" w:cstheme="minorBidi"/>
          <w:sz w:val="22"/>
          <w:szCs w:val="22"/>
          <w:lang w:val="en-US" w:eastAsia="en-US" w:bidi="ar-SA"/>
        </w:rPr>
      </w:pPr>
      <w:r w:rsidRPr="00AF7B7B">
        <w:rPr>
          <w:lang w:val="en-US"/>
        </w:rPr>
        <w:t>4.4.2.</w:t>
      </w:r>
      <w:r>
        <w:rPr>
          <w:rFonts w:asciiTheme="minorHAnsi" w:eastAsiaTheme="minorEastAsia" w:hAnsiTheme="minorHAnsi" w:cstheme="minorBidi"/>
          <w:sz w:val="22"/>
          <w:szCs w:val="22"/>
          <w:lang w:val="en-US" w:eastAsia="en-US" w:bidi="ar-SA"/>
        </w:rPr>
        <w:tab/>
      </w:r>
      <w:r w:rsidRPr="00AF7B7B">
        <w:rPr>
          <w:lang w:val="en-US"/>
        </w:rPr>
        <w:t>Module</w:t>
      </w:r>
      <w:r w:rsidRPr="00AF7B7B">
        <w:rPr>
          <w:lang w:val="en-US"/>
        </w:rPr>
        <w:tab/>
      </w:r>
      <w:r>
        <w:fldChar w:fldCharType="begin"/>
      </w:r>
      <w:r w:rsidRPr="00AF7B7B">
        <w:rPr>
          <w:lang w:val="en-US"/>
        </w:rPr>
        <w:instrText xml:space="preserve"> PAGEREF _Toc484459808 \h </w:instrText>
      </w:r>
      <w:r>
        <w:fldChar w:fldCharType="separate"/>
      </w:r>
      <w:r w:rsidRPr="00AF7B7B">
        <w:rPr>
          <w:lang w:val="en-US"/>
        </w:rPr>
        <w:t>36</w:t>
      </w:r>
      <w:r>
        <w:fldChar w:fldCharType="end"/>
      </w:r>
    </w:p>
    <w:p w:rsidR="00AF7B7B" w:rsidRDefault="00AF7B7B">
      <w:pPr>
        <w:pStyle w:val="TOC3"/>
        <w:rPr>
          <w:rFonts w:asciiTheme="minorHAnsi" w:eastAsiaTheme="minorEastAsia" w:hAnsiTheme="minorHAnsi" w:cstheme="minorBidi"/>
          <w:sz w:val="22"/>
          <w:szCs w:val="22"/>
          <w:lang w:val="en-US" w:eastAsia="en-US" w:bidi="ar-SA"/>
        </w:rPr>
      </w:pPr>
      <w:r w:rsidRPr="00AF7B7B">
        <w:rPr>
          <w:lang w:val="en-US"/>
        </w:rPr>
        <w:t>4.4.3.</w:t>
      </w:r>
      <w:r>
        <w:rPr>
          <w:rFonts w:asciiTheme="minorHAnsi" w:eastAsiaTheme="minorEastAsia" w:hAnsiTheme="minorHAnsi" w:cstheme="minorBidi"/>
          <w:sz w:val="22"/>
          <w:szCs w:val="22"/>
          <w:lang w:val="en-US" w:eastAsia="en-US" w:bidi="ar-SA"/>
        </w:rPr>
        <w:tab/>
      </w:r>
      <w:r w:rsidRPr="00AF7B7B">
        <w:rPr>
          <w:lang w:val="en-US"/>
        </w:rPr>
        <w:t>Lietojumprogramma</w:t>
      </w:r>
      <w:r w:rsidRPr="00AF7B7B">
        <w:rPr>
          <w:lang w:val="en-US"/>
        </w:rPr>
        <w:tab/>
      </w:r>
      <w:r>
        <w:fldChar w:fldCharType="begin"/>
      </w:r>
      <w:r w:rsidRPr="00AF7B7B">
        <w:rPr>
          <w:lang w:val="en-US"/>
        </w:rPr>
        <w:instrText xml:space="preserve"> PAGEREF _Toc484459809 \h </w:instrText>
      </w:r>
      <w:r>
        <w:fldChar w:fldCharType="separate"/>
      </w:r>
      <w:r w:rsidRPr="00AF7B7B">
        <w:rPr>
          <w:lang w:val="en-US"/>
        </w:rPr>
        <w:t>37</w:t>
      </w:r>
      <w:r>
        <w:fldChar w:fldCharType="end"/>
      </w:r>
    </w:p>
    <w:p w:rsidR="00AF7B7B" w:rsidRDefault="00AF7B7B">
      <w:pPr>
        <w:pStyle w:val="TOC3"/>
        <w:rPr>
          <w:rFonts w:asciiTheme="minorHAnsi" w:eastAsiaTheme="minorEastAsia" w:hAnsiTheme="minorHAnsi" w:cstheme="minorBidi"/>
          <w:sz w:val="22"/>
          <w:szCs w:val="22"/>
          <w:lang w:val="en-US" w:eastAsia="en-US" w:bidi="ar-SA"/>
        </w:rPr>
      </w:pPr>
      <w:r w:rsidRPr="00AF7B7B">
        <w:rPr>
          <w:lang w:val="en-US"/>
        </w:rPr>
        <w:t>4.4.4.</w:t>
      </w:r>
      <w:r>
        <w:rPr>
          <w:rFonts w:asciiTheme="minorHAnsi" w:eastAsiaTheme="minorEastAsia" w:hAnsiTheme="minorHAnsi" w:cstheme="minorBidi"/>
          <w:sz w:val="22"/>
          <w:szCs w:val="22"/>
          <w:lang w:val="en-US" w:eastAsia="en-US" w:bidi="ar-SA"/>
        </w:rPr>
        <w:tab/>
      </w:r>
      <w:r w:rsidRPr="00AF7B7B">
        <w:rPr>
          <w:lang w:val="en-US"/>
        </w:rPr>
        <w:t>Klients</w:t>
      </w:r>
      <w:r w:rsidRPr="00AF7B7B">
        <w:rPr>
          <w:lang w:val="en-US"/>
        </w:rPr>
        <w:tab/>
      </w:r>
      <w:r>
        <w:fldChar w:fldCharType="begin"/>
      </w:r>
      <w:r w:rsidRPr="00AF7B7B">
        <w:rPr>
          <w:lang w:val="en-US"/>
        </w:rPr>
        <w:instrText xml:space="preserve"> PAGEREF _Toc484459810 \h </w:instrText>
      </w:r>
      <w:r>
        <w:fldChar w:fldCharType="separate"/>
      </w:r>
      <w:r w:rsidRPr="00AF7B7B">
        <w:rPr>
          <w:lang w:val="en-US"/>
        </w:rPr>
        <w:t>38</w:t>
      </w:r>
      <w:r>
        <w:fldChar w:fldCharType="end"/>
      </w:r>
    </w:p>
    <w:p w:rsidR="00AF7B7B" w:rsidRDefault="00AF7B7B">
      <w:pPr>
        <w:pStyle w:val="TOC3"/>
        <w:rPr>
          <w:rFonts w:asciiTheme="minorHAnsi" w:eastAsiaTheme="minorEastAsia" w:hAnsiTheme="minorHAnsi" w:cstheme="minorBidi"/>
          <w:sz w:val="22"/>
          <w:szCs w:val="22"/>
          <w:lang w:val="en-US" w:eastAsia="en-US" w:bidi="ar-SA"/>
        </w:rPr>
      </w:pPr>
      <w:r w:rsidRPr="00AF7B7B">
        <w:rPr>
          <w:lang w:val="en-US"/>
        </w:rPr>
        <w:t>4.4.5.</w:t>
      </w:r>
      <w:r>
        <w:rPr>
          <w:rFonts w:asciiTheme="minorHAnsi" w:eastAsiaTheme="minorEastAsia" w:hAnsiTheme="minorHAnsi" w:cstheme="minorBidi"/>
          <w:sz w:val="22"/>
          <w:szCs w:val="22"/>
          <w:lang w:val="en-US" w:eastAsia="en-US" w:bidi="ar-SA"/>
        </w:rPr>
        <w:tab/>
      </w:r>
      <w:r w:rsidRPr="00AF7B7B">
        <w:rPr>
          <w:lang w:val="en-US"/>
        </w:rPr>
        <w:t>Glabētuve</w:t>
      </w:r>
      <w:r w:rsidRPr="00AF7B7B">
        <w:rPr>
          <w:lang w:val="en-US"/>
        </w:rPr>
        <w:tab/>
      </w:r>
      <w:r>
        <w:fldChar w:fldCharType="begin"/>
      </w:r>
      <w:r w:rsidRPr="00AF7B7B">
        <w:rPr>
          <w:lang w:val="en-US"/>
        </w:rPr>
        <w:instrText xml:space="preserve"> PAGEREF _Toc484459811 \h </w:instrText>
      </w:r>
      <w:r>
        <w:fldChar w:fldCharType="separate"/>
      </w:r>
      <w:r w:rsidRPr="00AF7B7B">
        <w:rPr>
          <w:lang w:val="en-US"/>
        </w:rPr>
        <w:t>39</w:t>
      </w:r>
      <w:r>
        <w:fldChar w:fldCharType="end"/>
      </w:r>
    </w:p>
    <w:p w:rsidR="00AF7B7B" w:rsidRDefault="00AF7B7B">
      <w:pPr>
        <w:pStyle w:val="TOC3"/>
        <w:rPr>
          <w:rFonts w:asciiTheme="minorHAnsi" w:eastAsiaTheme="minorEastAsia" w:hAnsiTheme="minorHAnsi" w:cstheme="minorBidi"/>
          <w:sz w:val="22"/>
          <w:szCs w:val="22"/>
          <w:lang w:val="en-US" w:eastAsia="en-US" w:bidi="ar-SA"/>
        </w:rPr>
      </w:pPr>
      <w:r w:rsidRPr="00180B4C">
        <w:rPr>
          <w:lang w:val="en-US"/>
        </w:rPr>
        <w:t>4.4.6.</w:t>
      </w:r>
      <w:r>
        <w:rPr>
          <w:rFonts w:asciiTheme="minorHAnsi" w:eastAsiaTheme="minorEastAsia" w:hAnsiTheme="minorHAnsi" w:cstheme="minorBidi"/>
          <w:sz w:val="22"/>
          <w:szCs w:val="22"/>
          <w:lang w:val="en-US" w:eastAsia="en-US" w:bidi="ar-SA"/>
        </w:rPr>
        <w:tab/>
      </w:r>
      <w:r w:rsidRPr="00180B4C">
        <w:rPr>
          <w:lang w:val="en-US"/>
        </w:rPr>
        <w:t>Pārzinis</w:t>
      </w:r>
      <w:r w:rsidRPr="00AF7B7B">
        <w:rPr>
          <w:lang w:val="en-US"/>
        </w:rPr>
        <w:tab/>
      </w:r>
      <w:r>
        <w:fldChar w:fldCharType="begin"/>
      </w:r>
      <w:r w:rsidRPr="00AF7B7B">
        <w:rPr>
          <w:lang w:val="en-US"/>
        </w:rPr>
        <w:instrText xml:space="preserve"> PAGEREF _Toc484459812 \h </w:instrText>
      </w:r>
      <w:r>
        <w:fldChar w:fldCharType="separate"/>
      </w:r>
      <w:r w:rsidRPr="00AF7B7B">
        <w:rPr>
          <w:lang w:val="en-US"/>
        </w:rPr>
        <w:t>40</w:t>
      </w:r>
      <w:r>
        <w:fldChar w:fldCharType="end"/>
      </w:r>
    </w:p>
    <w:p w:rsidR="00AF7B7B" w:rsidRDefault="00AF7B7B">
      <w:pPr>
        <w:pStyle w:val="TOC1"/>
        <w:rPr>
          <w:rFonts w:asciiTheme="minorHAnsi" w:eastAsiaTheme="minorEastAsia" w:hAnsiTheme="minorHAnsi" w:cstheme="minorBidi"/>
          <w:caps w:val="0"/>
          <w:noProof/>
          <w:snapToGrid/>
          <w:sz w:val="22"/>
          <w:szCs w:val="22"/>
          <w:lang w:val="en-US" w:eastAsia="en-US" w:bidi="ar-SA"/>
        </w:rPr>
      </w:pPr>
      <w:r w:rsidRPr="00180B4C">
        <w:rPr>
          <w:iCs/>
          <w:noProof/>
          <w:lang w:val="en-US"/>
        </w:rPr>
        <w:t>Secinājumi</w:t>
      </w:r>
      <w:r>
        <w:rPr>
          <w:noProof/>
        </w:rPr>
        <w:tab/>
      </w:r>
      <w:r>
        <w:rPr>
          <w:noProof/>
        </w:rPr>
        <w:fldChar w:fldCharType="begin"/>
      </w:r>
      <w:r>
        <w:rPr>
          <w:noProof/>
        </w:rPr>
        <w:instrText xml:space="preserve"> PAGEREF _Toc484459813 \h </w:instrText>
      </w:r>
      <w:r>
        <w:rPr>
          <w:noProof/>
        </w:rPr>
      </w:r>
      <w:r>
        <w:rPr>
          <w:noProof/>
        </w:rPr>
        <w:fldChar w:fldCharType="separate"/>
      </w:r>
      <w:r>
        <w:rPr>
          <w:noProof/>
        </w:rPr>
        <w:t>42</w:t>
      </w:r>
      <w:r>
        <w:rPr>
          <w:noProof/>
        </w:rPr>
        <w:fldChar w:fldCharType="end"/>
      </w:r>
    </w:p>
    <w:p w:rsidR="00AF7B7B" w:rsidRDefault="00AF7B7B">
      <w:pPr>
        <w:pStyle w:val="TOC1"/>
        <w:rPr>
          <w:rFonts w:asciiTheme="minorHAnsi" w:eastAsiaTheme="minorEastAsia" w:hAnsiTheme="minorHAnsi" w:cstheme="minorBidi"/>
          <w:caps w:val="0"/>
          <w:noProof/>
          <w:snapToGrid/>
          <w:sz w:val="22"/>
          <w:szCs w:val="22"/>
          <w:lang w:val="en-US" w:eastAsia="en-US" w:bidi="ar-SA"/>
        </w:rPr>
      </w:pPr>
      <w:r>
        <w:rPr>
          <w:noProof/>
        </w:rPr>
        <w:t>Izmantotās literatūras saraksts</w:t>
      </w:r>
      <w:r>
        <w:rPr>
          <w:noProof/>
        </w:rPr>
        <w:tab/>
      </w:r>
      <w:r>
        <w:rPr>
          <w:noProof/>
        </w:rPr>
        <w:fldChar w:fldCharType="begin"/>
      </w:r>
      <w:r>
        <w:rPr>
          <w:noProof/>
        </w:rPr>
        <w:instrText xml:space="preserve"> PAGEREF _Toc484459814 \h </w:instrText>
      </w:r>
      <w:r>
        <w:rPr>
          <w:noProof/>
        </w:rPr>
      </w:r>
      <w:r>
        <w:rPr>
          <w:noProof/>
        </w:rPr>
        <w:fldChar w:fldCharType="separate"/>
      </w:r>
      <w:r>
        <w:rPr>
          <w:noProof/>
        </w:rPr>
        <w:t>43</w:t>
      </w:r>
      <w:r>
        <w:rPr>
          <w:noProof/>
        </w:rPr>
        <w:fldChar w:fldCharType="end"/>
      </w:r>
    </w:p>
    <w:p w:rsidR="00BD40F5" w:rsidRPr="00584808" w:rsidRDefault="00AF7B7B" w:rsidP="00423A73">
      <w:pPr>
        <w:pStyle w:val="Heading1bezNumbering"/>
        <w:rPr>
          <w:rFonts w:cs="Arial Unicode MS"/>
          <w:bCs w:val="0"/>
          <w:snapToGrid w:val="0"/>
          <w:kern w:val="0"/>
          <w:szCs w:val="28"/>
        </w:rPr>
      </w:pPr>
      <w:r>
        <w:rPr>
          <w:rFonts w:cs="Arial Unicode MS"/>
          <w:snapToGrid w:val="0"/>
          <w:kern w:val="0"/>
          <w:sz w:val="24"/>
          <w:szCs w:val="24"/>
        </w:rPr>
        <w:lastRenderedPageBreak/>
        <w:fldChar w:fldCharType="end"/>
      </w:r>
      <w:bookmarkStart w:id="0" w:name="_Toc484459750"/>
      <w:r w:rsidR="00BD40F5" w:rsidRPr="00584808">
        <w:rPr>
          <w:rFonts w:cs="Arial Unicode MS"/>
          <w:bCs w:val="0"/>
          <w:snapToGrid w:val="0"/>
          <w:kern w:val="0"/>
          <w:szCs w:val="28"/>
        </w:rPr>
        <w:t>TERMINU UN SAĪSINĀjumu saraksts</w:t>
      </w:r>
      <w:bookmarkEnd w:id="0"/>
    </w:p>
    <w:p w:rsidR="00584808" w:rsidRPr="00584808" w:rsidRDefault="00584808" w:rsidP="00584808">
      <w:pPr>
        <w:rPr>
          <w:rFonts w:cs="Times New Roman"/>
          <w:shd w:val="clear" w:color="auto" w:fill="FFFFFF"/>
        </w:rPr>
      </w:pPr>
      <w:r w:rsidRPr="00584808">
        <w:rPr>
          <w:rFonts w:cs="Times New Roman"/>
          <w:shd w:val="clear" w:color="auto" w:fill="FFFFFF"/>
        </w:rPr>
        <w:t xml:space="preserve">OOP – </w:t>
      </w:r>
      <w:r w:rsidRPr="00584808">
        <w:rPr>
          <w:rStyle w:val="apple-converted-space"/>
          <w:rFonts w:ascii="Arial" w:hAnsi="Arial" w:cs="Arial"/>
          <w:sz w:val="19"/>
          <w:szCs w:val="19"/>
          <w:shd w:val="clear" w:color="auto" w:fill="FFFFFF"/>
        </w:rPr>
        <w:t> </w:t>
      </w:r>
      <w:r w:rsidRPr="00584808">
        <w:rPr>
          <w:rStyle w:val="apple-converted-space"/>
          <w:rFonts w:cs="Times New Roman"/>
          <w:szCs w:val="19"/>
          <w:shd w:val="clear" w:color="auto" w:fill="FFFFFF"/>
        </w:rPr>
        <w:t>Objekta-Orientētā Programmēšana (</w:t>
      </w:r>
      <w:r w:rsidRPr="00584808">
        <w:rPr>
          <w:rStyle w:val="apple-converted-space"/>
          <w:rFonts w:cs="Times New Roman"/>
          <w:shd w:val="clear" w:color="auto" w:fill="FFFFFF"/>
        </w:rPr>
        <w:t xml:space="preserve">Object oriented programming) </w:t>
      </w:r>
    </w:p>
    <w:p w:rsidR="00584808" w:rsidRPr="00584808" w:rsidRDefault="00584808" w:rsidP="00584808">
      <w:pPr>
        <w:rPr>
          <w:rFonts w:cs="Times New Roman"/>
          <w:shd w:val="clear" w:color="auto" w:fill="FFFFFF"/>
        </w:rPr>
      </w:pPr>
      <w:r w:rsidRPr="00584808">
        <w:rPr>
          <w:rFonts w:cs="Times New Roman"/>
        </w:rPr>
        <w:t xml:space="preserve">WWDC – </w:t>
      </w:r>
      <w:r w:rsidRPr="00584808">
        <w:rPr>
          <w:rFonts w:cs="Times New Roman"/>
          <w:bCs/>
          <w:shd w:val="clear" w:color="auto" w:fill="FFFFFF"/>
        </w:rPr>
        <w:t>P</w:t>
      </w:r>
      <w:r w:rsidRPr="00584808">
        <w:rPr>
          <w:rFonts w:cs="Times New Roman"/>
          <w:shd w:val="clear" w:color="auto" w:fill="FFFFFF"/>
        </w:rPr>
        <w:t>asaules Konference izstrādātājiem Apple Platformā</w:t>
      </w:r>
      <w:r w:rsidRPr="00584808">
        <w:rPr>
          <w:rFonts w:cs="Times New Roman"/>
          <w:bCs/>
          <w:shd w:val="clear" w:color="auto" w:fill="FFFFFF"/>
        </w:rPr>
        <w:t xml:space="preserve"> (Apple Worldwide Developers Conference)</w:t>
      </w:r>
    </w:p>
    <w:p w:rsidR="00584808" w:rsidRPr="00584808" w:rsidRDefault="00584808" w:rsidP="00584808">
      <w:pPr>
        <w:rPr>
          <w:rFonts w:cs="Times New Roman"/>
        </w:rPr>
      </w:pPr>
      <w:r w:rsidRPr="00584808">
        <w:rPr>
          <w:rFonts w:cs="Times New Roman"/>
        </w:rPr>
        <w:t>JVM –  Java Virtuāla Mašīna (Java Virtual Machine)</w:t>
      </w:r>
    </w:p>
    <w:p w:rsidR="00584808" w:rsidRPr="00584808" w:rsidRDefault="00584808" w:rsidP="00584808">
      <w:pPr>
        <w:pStyle w:val="FootnoteText"/>
        <w:spacing w:line="360" w:lineRule="auto"/>
        <w:rPr>
          <w:rFonts w:cs="Times New Roman"/>
          <w:sz w:val="24"/>
        </w:rPr>
      </w:pPr>
      <w:r w:rsidRPr="00584808">
        <w:rPr>
          <w:rFonts w:cs="Times New Roman"/>
          <w:sz w:val="24"/>
        </w:rPr>
        <w:t xml:space="preserve">SDK – Programmatūru Rīku Komplekts (Software development kit) </w:t>
      </w:r>
    </w:p>
    <w:p w:rsidR="00584808" w:rsidRPr="00584808" w:rsidRDefault="00FA6759" w:rsidP="00584808">
      <w:pPr>
        <w:pStyle w:val="FootnoteText"/>
        <w:spacing w:line="360" w:lineRule="auto"/>
        <w:rPr>
          <w:rFonts w:cs="Times New Roman"/>
          <w:sz w:val="24"/>
          <w:szCs w:val="24"/>
        </w:rPr>
      </w:pPr>
      <w:r>
        <w:rPr>
          <w:rFonts w:cs="Times New Roman"/>
          <w:sz w:val="24"/>
          <w:szCs w:val="24"/>
        </w:rPr>
        <w:t xml:space="preserve">IDE – Integrēta </w:t>
      </w:r>
      <w:r w:rsidR="00584808" w:rsidRPr="00584808">
        <w:rPr>
          <w:rFonts w:cs="Times New Roman"/>
          <w:sz w:val="24"/>
          <w:szCs w:val="24"/>
        </w:rPr>
        <w:t xml:space="preserve">Izstrādes Vide (Integrated Development Environment) </w:t>
      </w:r>
    </w:p>
    <w:p w:rsidR="00584808" w:rsidRPr="00584808" w:rsidRDefault="00584808" w:rsidP="00584808">
      <w:pPr>
        <w:pStyle w:val="FootnoteText"/>
        <w:spacing w:line="360" w:lineRule="auto"/>
        <w:rPr>
          <w:rFonts w:cs="Times New Roman"/>
          <w:sz w:val="32"/>
          <w:szCs w:val="24"/>
        </w:rPr>
      </w:pPr>
      <w:r w:rsidRPr="00584808">
        <w:rPr>
          <w:sz w:val="24"/>
        </w:rPr>
        <w:t>API – Lietojumprogramma Programmas Saskarne (Application Programming Interface)</w:t>
      </w:r>
    </w:p>
    <w:p w:rsidR="00584808" w:rsidRPr="00584808" w:rsidRDefault="00584808" w:rsidP="00584808">
      <w:pPr>
        <w:pStyle w:val="FootnoteText"/>
        <w:spacing w:line="360" w:lineRule="auto"/>
        <w:rPr>
          <w:rFonts w:cs="Times New Roman"/>
          <w:sz w:val="24"/>
          <w:szCs w:val="24"/>
        </w:rPr>
      </w:pPr>
      <w:r w:rsidRPr="00584808">
        <w:rPr>
          <w:rFonts w:cs="Times New Roman"/>
          <w:sz w:val="24"/>
          <w:szCs w:val="24"/>
        </w:rPr>
        <w:t xml:space="preserve">HTTP – Hiperteksta Pārsūtīšanas Protokols (HyperText Transfer Protocol) </w:t>
      </w:r>
    </w:p>
    <w:p w:rsidR="00584808" w:rsidRPr="00584808" w:rsidRDefault="00584808" w:rsidP="00584808">
      <w:pPr>
        <w:rPr>
          <w:rFonts w:cs="Times New Roman"/>
        </w:rPr>
      </w:pPr>
      <w:r w:rsidRPr="00584808">
        <w:rPr>
          <w:rFonts w:cs="Times New Roman"/>
          <w:lang w:val="en-US"/>
        </w:rPr>
        <w:t xml:space="preserve">JSON – </w:t>
      </w:r>
      <w:r w:rsidR="0040024E">
        <w:rPr>
          <w:rFonts w:cs="Times New Roman"/>
          <w:lang w:val="en-US"/>
        </w:rPr>
        <w:t>JavaScri</w:t>
      </w:r>
      <w:r>
        <w:rPr>
          <w:rFonts w:cs="Times New Roman"/>
          <w:lang w:val="en-US"/>
        </w:rPr>
        <w:t xml:space="preserve">pt Objekta Apzīmējums </w:t>
      </w:r>
      <w:r w:rsidRPr="00584808">
        <w:rPr>
          <w:rFonts w:cs="Times New Roman"/>
          <w:lang w:val="en-US"/>
        </w:rPr>
        <w:t>(JavaScript Object Notation)</w:t>
      </w:r>
    </w:p>
    <w:p w:rsidR="00BD40F5" w:rsidRPr="00584808" w:rsidRDefault="00BD40F5" w:rsidP="00BD40F5">
      <w:pPr>
        <w:pStyle w:val="NormalarTab"/>
      </w:pPr>
    </w:p>
    <w:p w:rsidR="00423A73" w:rsidRPr="00584808" w:rsidRDefault="00423A73" w:rsidP="00423A73">
      <w:pPr>
        <w:pStyle w:val="Heading1bezNumbering"/>
      </w:pPr>
      <w:bookmarkStart w:id="1" w:name="_Toc484459751"/>
      <w:r w:rsidRPr="00584808">
        <w:lastRenderedPageBreak/>
        <w:t>Ievads</w:t>
      </w:r>
      <w:bookmarkEnd w:id="1"/>
    </w:p>
    <w:p w:rsidR="0040024E" w:rsidRDefault="006306AF" w:rsidP="00D42796">
      <w:pPr>
        <w:pStyle w:val="apamatteksts"/>
      </w:pPr>
      <w:r w:rsidRPr="00584808">
        <w:t>Šajā darbā tiks runāts par Ceylon programmēšanas valodu. Šī valoda ir balstīta uz Java. Šajā darbā tiks apskatīta gan pati valoda, gan tās izmantošanas iespējas. Valodas veidotāji saka, ka Ceylon valoda risina problēmas, kuras ir bieži sastopamas Java valodas izstrādātāji, īpaši strādājot lielos projektos. Jaunāko programmatūru izstrāde lielos projektos mūsdienās parasti notiek dalot šos projektus neatkarīgās daļās, un tie pat tiek palaisti dažādos serveros. Java ir viena no vado</w:t>
      </w:r>
      <w:r w:rsidR="00366FF2" w:rsidRPr="00584808">
        <w:t>šajām programmēšanas valodām tīmekļa lietojumprogramm</w:t>
      </w:r>
      <w:r w:rsidRPr="00584808">
        <w:t>as servera daļai, secīgi Ceylon sevi pozicionē kā valodu servera daļai. Šajā darbā tiks apskatītas Ceylon īpašības un tā stiprās un vājās puses attiecība pret Java valodu. Tāpa</w:t>
      </w:r>
      <w:r w:rsidR="0040024E">
        <w:t>t tiks apskatīti priekšrocības un trūkumi</w:t>
      </w:r>
      <w:r w:rsidRPr="00584808">
        <w:t>, kuri neattiecas uz koda darbī</w:t>
      </w:r>
      <w:r w:rsidR="00303BA6" w:rsidRPr="00584808">
        <w:t xml:space="preserve">bu, popularitātes izaugsme un iemesli, kas to ietekmē, un citas ne tehniskas nianses. </w:t>
      </w:r>
    </w:p>
    <w:p w:rsidR="0040024E" w:rsidRDefault="00303BA6" w:rsidP="00D42796">
      <w:pPr>
        <w:pStyle w:val="apamatteksts"/>
      </w:pPr>
      <w:r w:rsidRPr="00584808">
        <w:t>Tāpat Ceylon tiks salīdzināts ar citām programmēšanas valodām un tiks i</w:t>
      </w:r>
      <w:r w:rsidR="00AF2123" w:rsidRPr="00584808">
        <w:t>zveidots neliela tīmekļa lietojumprogramma,</w:t>
      </w:r>
      <w:r w:rsidRPr="00584808">
        <w:t xml:space="preserve"> piemērs</w:t>
      </w:r>
      <w:r w:rsidR="00AF2123" w:rsidRPr="00584808">
        <w:t>,</w:t>
      </w:r>
      <w:r w:rsidRPr="00584808">
        <w:t xml:space="preserve"> Ceylon valodā. Iespējams, ka šī valoda atvērsies no perspektīvas, par kuru </w:t>
      </w:r>
      <w:r w:rsidR="004229FC" w:rsidRPr="00584808">
        <w:t>veidotāji nebija padomājuši. Tīmekļa</w:t>
      </w:r>
      <w:r w:rsidRPr="00584808">
        <w:t xml:space="preserve"> izstrādāšanas un tās tendenču tēma būs arī nedaudz apskatīta. Paši izstrādātāji uzsver, ka Java valoda nav ideāla un ir dažas lietas, par viņi atvainojas. </w:t>
      </w:r>
      <w:r w:rsidR="0040024E">
        <w:t>Tiek apskatīta</w:t>
      </w:r>
      <w:r w:rsidRPr="00584808">
        <w:t>, cik labi Ceylon valoda var tikt galā ar šīm problēmām un kādus risinājumus tā var piedāvāt.</w:t>
      </w:r>
    </w:p>
    <w:p w:rsidR="006306AF" w:rsidRPr="00584808" w:rsidRDefault="00303BA6" w:rsidP="00D42796">
      <w:pPr>
        <w:pStyle w:val="apamatteksts"/>
      </w:pPr>
      <w:r w:rsidRPr="00584808">
        <w:t xml:space="preserve"> Tāpat tiks aplūkotas papildus bibliotēkas, veidotas Ceylon valodai, un Ceylon saderību ar Java. Tiks apskatīti plusi un mīnusi striktai tipizācijai programmēšanas valod</w:t>
      </w:r>
      <w:r w:rsidR="00366FF2" w:rsidRPr="00584808">
        <w:t>ās un šo valodu izmantošana  tīmeklī</w:t>
      </w:r>
      <w:r w:rsidRPr="00584808">
        <w:t xml:space="preserve"> izstrādāšanā. Tiks izskaidrots, kādēļ Java izstrādātāji pieļāva kļūdas savā valodā, tāpat arī piemēri un iemesli, kuru dēļ šīs kļūdas vēljoprojām eksistē valodā.</w:t>
      </w:r>
    </w:p>
    <w:p w:rsidR="00423A73" w:rsidRPr="00584808" w:rsidRDefault="00423A73" w:rsidP="00423A73">
      <w:pPr>
        <w:pStyle w:val="NormalarTab"/>
      </w:pPr>
    </w:p>
    <w:p w:rsidR="00423A73" w:rsidRPr="00584808" w:rsidRDefault="002D72F8" w:rsidP="00423A73">
      <w:pPr>
        <w:pStyle w:val="Heading1"/>
      </w:pPr>
      <w:bookmarkStart w:id="2" w:name="_Toc484459752"/>
      <w:bookmarkStart w:id="3" w:name="_Toc121243842"/>
      <w:r w:rsidRPr="00584808">
        <w:lastRenderedPageBreak/>
        <w:t>Programmēšanas valodas</w:t>
      </w:r>
      <w:bookmarkEnd w:id="2"/>
    </w:p>
    <w:p w:rsidR="00B37193" w:rsidRPr="00584808" w:rsidRDefault="002D72F8" w:rsidP="00C57A07">
      <w:pPr>
        <w:pStyle w:val="Heading2"/>
        <w:rPr>
          <w:lang w:val="ru-RU"/>
        </w:rPr>
      </w:pPr>
      <w:bookmarkStart w:id="4" w:name="_Toc484459753"/>
      <w:r w:rsidRPr="00584808">
        <w:t>Jaunās programmēšanas valodas</w:t>
      </w:r>
      <w:bookmarkEnd w:id="4"/>
    </w:p>
    <w:p w:rsidR="00483706" w:rsidRPr="00584808" w:rsidRDefault="002D72F8" w:rsidP="00C4271F">
      <w:pPr>
        <w:pStyle w:val="NormalarTab"/>
        <w:rPr>
          <w:lang w:eastAsia="en-US"/>
        </w:rPr>
      </w:pPr>
      <w:r w:rsidRPr="00584808">
        <w:rPr>
          <w:lang w:eastAsia="en-US"/>
        </w:rPr>
        <w:t>Pasaulē eksistē milzīgs daudzums programmēšanas valodu, taču tas netraucē pastāvīgi rasties jaunām valodām. Rodas pilnīgi dabisks jautājums</w:t>
      </w:r>
      <w:r w:rsidR="00A86921" w:rsidRPr="00584808">
        <w:rPr>
          <w:lang w:eastAsia="en-US"/>
        </w:rPr>
        <w:t xml:space="preserve"> </w:t>
      </w:r>
      <w:r w:rsidRPr="00584808">
        <w:rPr>
          <w:lang w:eastAsia="en-US"/>
        </w:rPr>
        <w:t>- kādēļ tās rodas. Eksistē taču tādi industrijas titāni kā “Java”, “C”, “C++”,</w:t>
      </w:r>
      <w:r w:rsidR="00E42BEB" w:rsidRPr="00584808">
        <w:rPr>
          <w:lang w:eastAsia="en-US"/>
        </w:rPr>
        <w:t xml:space="preserve"> ”</w:t>
      </w:r>
      <w:r w:rsidRPr="00584808">
        <w:rPr>
          <w:lang w:eastAsia="en-US"/>
        </w:rPr>
        <w:t>Objective-C”, kā arī ne tik veci, taču ieņēmuši specifiskas nišas</w:t>
      </w:r>
      <w:r w:rsidR="00A86921" w:rsidRPr="00584808">
        <w:rPr>
          <w:lang w:eastAsia="en-US"/>
        </w:rPr>
        <w:t xml:space="preserve"> </w:t>
      </w:r>
      <w:r w:rsidRPr="00584808">
        <w:rPr>
          <w:lang w:eastAsia="en-US"/>
        </w:rPr>
        <w:t>- “JavaScript”, “PHP”,</w:t>
      </w:r>
      <w:r w:rsidR="002D29CE" w:rsidRPr="00584808">
        <w:rPr>
          <w:lang w:eastAsia="en-US"/>
        </w:rPr>
        <w:t xml:space="preserve"> </w:t>
      </w:r>
      <w:r w:rsidRPr="00584808">
        <w:rPr>
          <w:lang w:eastAsia="en-US"/>
        </w:rPr>
        <w:t>”Ruby”. Tam ir vairāki iemesli un pirmais ir valodu foku</w:t>
      </w:r>
      <w:r w:rsidR="00C4271F" w:rsidRPr="00584808">
        <w:rPr>
          <w:lang w:eastAsia="en-US"/>
        </w:rPr>
        <w:t xml:space="preserve">ss. Ir jāpiekrīt, ka zemu līmeņu </w:t>
      </w:r>
      <w:r w:rsidR="00BF5880" w:rsidRPr="00584808">
        <w:rPr>
          <w:lang w:eastAsia="en-US"/>
        </w:rPr>
        <w:t>mehānismu</w:t>
      </w:r>
      <w:r w:rsidR="00C4271F" w:rsidRPr="00584808">
        <w:rPr>
          <w:lang w:eastAsia="en-US"/>
        </w:rPr>
        <w:t xml:space="preserve"> programmēšanai labā</w:t>
      </w:r>
      <w:r w:rsidR="002D29CE" w:rsidRPr="00584808">
        <w:rPr>
          <w:lang w:eastAsia="en-US"/>
        </w:rPr>
        <w:t>k izmantot C, bet interaktīvus tīmekļa lietojumprogrammas</w:t>
      </w:r>
      <w:r w:rsidR="00BF5880" w:rsidRPr="00584808">
        <w:rPr>
          <w:lang w:eastAsia="en-US"/>
        </w:rPr>
        <w:t xml:space="preserve"> </w:t>
      </w:r>
      <w:r w:rsidR="002D29CE" w:rsidRPr="00584808">
        <w:rPr>
          <w:lang w:eastAsia="en-US"/>
        </w:rPr>
        <w:t>–</w:t>
      </w:r>
      <w:r w:rsidR="00C4271F" w:rsidRPr="00584808">
        <w:rPr>
          <w:lang w:eastAsia="en-US"/>
        </w:rPr>
        <w:t xml:space="preserve"> Javascript</w:t>
      </w:r>
      <w:r w:rsidR="002D29CE" w:rsidRPr="00584808">
        <w:rPr>
          <w:lang w:eastAsia="en-US"/>
        </w:rPr>
        <w:t xml:space="preserve"> valodā</w:t>
      </w:r>
      <w:r w:rsidR="00C4271F" w:rsidRPr="00584808">
        <w:rPr>
          <w:lang w:eastAsia="en-US"/>
        </w:rPr>
        <w:t xml:space="preserve">. Otrs iemesls ir valodas arhitektūra. Ne visas valodas var pielietot smagi piekrautās programmās ar lielu paralēlu skaitļošanu daudzumu. Arhitektūras specifikas kā </w:t>
      </w:r>
      <w:r w:rsidR="00C44EC4" w:rsidRPr="00584808">
        <w:rPr>
          <w:lang w:eastAsia="en-US"/>
        </w:rPr>
        <w:t>“null</w:t>
      </w:r>
      <w:r w:rsidR="001D3858" w:rsidRPr="00584808">
        <w:rPr>
          <w:lang w:val="en-US" w:eastAsia="en-US"/>
        </w:rPr>
        <w:t>”</w:t>
      </w:r>
      <w:r w:rsidR="002D29CE" w:rsidRPr="00584808">
        <w:rPr>
          <w:lang w:val="en-US" w:eastAsia="en-US"/>
        </w:rPr>
        <w:t xml:space="preserve"> </w:t>
      </w:r>
      <w:r w:rsidR="001D3858" w:rsidRPr="00584808">
        <w:rPr>
          <w:lang w:val="en-US" w:eastAsia="en-US"/>
        </w:rPr>
        <w:t>(</w:t>
      </w:r>
      <w:r w:rsidR="009F0A0D" w:rsidRPr="00584808">
        <w:t>t</w:t>
      </w:r>
      <w:r w:rsidR="001D3858" w:rsidRPr="00584808">
        <w:t>ukšuma apraksts programmēšanu valodās</w:t>
      </w:r>
      <w:r w:rsidR="001D3858" w:rsidRPr="00584808">
        <w:rPr>
          <w:lang w:val="en-US"/>
        </w:rPr>
        <w:t>)</w:t>
      </w:r>
      <w:r w:rsidR="00C44EC4" w:rsidRPr="00584808">
        <w:rPr>
          <w:lang w:eastAsia="en-US"/>
        </w:rPr>
        <w:t xml:space="preserve"> </w:t>
      </w:r>
      <w:r w:rsidR="00C4271F" w:rsidRPr="00584808">
        <w:rPr>
          <w:lang w:eastAsia="en-US"/>
        </w:rPr>
        <w:t>un</w:t>
      </w:r>
      <w:r w:rsidR="00C44EC4" w:rsidRPr="00584808">
        <w:rPr>
          <w:lang w:eastAsia="en-US"/>
        </w:rPr>
        <w:t xml:space="preserve"> ”Generics”.</w:t>
      </w:r>
      <w:r w:rsidR="00C4271F" w:rsidRPr="00584808">
        <w:rPr>
          <w:lang w:eastAsia="en-US"/>
        </w:rPr>
        <w:t xml:space="preserve"> </w:t>
      </w:r>
      <w:r w:rsidR="006C6E3D" w:rsidRPr="00584808">
        <w:rPr>
          <w:lang w:eastAsia="en-US"/>
        </w:rPr>
        <w:t>Daudzi programmētāji uzskata, ka null ir milzīga p</w:t>
      </w:r>
      <w:r w:rsidR="002D29CE" w:rsidRPr="00584808">
        <w:rPr>
          <w:lang w:eastAsia="en-US"/>
        </w:rPr>
        <w:t>rogrammēšanu valodu kļūda. P</w:t>
      </w:r>
      <w:r w:rsidR="006C6E3D" w:rsidRPr="00584808">
        <w:rPr>
          <w:lang w:eastAsia="en-US"/>
        </w:rPr>
        <w:t xml:space="preserve">iemēram, Java veidotāji atvainojas par Generics ieviešanu. </w:t>
      </w:r>
    </w:p>
    <w:p w:rsidR="005A37F7" w:rsidRPr="00584808" w:rsidRDefault="006C6E3D" w:rsidP="00AF7B7B">
      <w:pPr>
        <w:pStyle w:val="NormalarTab"/>
        <w:rPr>
          <w:lang w:eastAsia="en-US"/>
        </w:rPr>
      </w:pPr>
      <w:r w:rsidRPr="00584808">
        <w:rPr>
          <w:lang w:eastAsia="en-US"/>
        </w:rPr>
        <w:t>Taču tā kā lielākā daļa programmēšanas valodu ir at</w:t>
      </w:r>
      <w:r w:rsidR="00A13382" w:rsidRPr="00584808">
        <w:rPr>
          <w:lang w:eastAsia="en-US"/>
        </w:rPr>
        <w:t xml:space="preserve">griezeniski </w:t>
      </w:r>
      <w:r w:rsidRPr="00584808">
        <w:rPr>
          <w:lang w:eastAsia="en-US"/>
        </w:rPr>
        <w:t>saderīgas</w:t>
      </w:r>
      <w:r w:rsidR="00FF709C" w:rsidRPr="00584808">
        <w:rPr>
          <w:lang w:eastAsia="en-US"/>
        </w:rPr>
        <w:t xml:space="preserve"> (backward compatibility - </w:t>
      </w:r>
      <w:r w:rsidR="001D3858" w:rsidRPr="00584808">
        <w:t>programmu un interfeisu eksistēš</w:t>
      </w:r>
      <w:r w:rsidR="00E42BEB" w:rsidRPr="00584808">
        <w:t>ana jaunākos datoru modeļos, kur</w:t>
      </w:r>
      <w:r w:rsidR="001D3858" w:rsidRPr="00584808">
        <w:t>as tika izmantotas vecākos modeļos, kas atvieglina programmu darba turpināšanu bez drastiskas pārmācīšanās</w:t>
      </w:r>
      <w:r w:rsidR="001D3858" w:rsidRPr="00584808">
        <w:rPr>
          <w:lang w:eastAsia="en-US"/>
        </w:rPr>
        <w:t>)</w:t>
      </w:r>
      <w:r w:rsidRPr="00584808">
        <w:rPr>
          <w:lang w:eastAsia="en-US"/>
        </w:rPr>
        <w:t>, nav iespējams izmainīt vai uzlabot šīs daļas. Tieši šis ir iemesls, kādēļ rodas jaunas programmēšanas valodas, kuras ne atkārto savu priekšnācēju kļūdas un optimizējas jaunajām programmēšanas tendencēm. Zemāk būs apskatītas dažas programmēšanas valodas, kuras izveidojās pēdējo trīs gadu laikā.</w:t>
      </w:r>
    </w:p>
    <w:p w:rsidR="00FD4B3C" w:rsidRPr="00584808" w:rsidRDefault="00FD4B3C" w:rsidP="00FD4B3C">
      <w:pPr>
        <w:pStyle w:val="Heading3"/>
        <w:rPr>
          <w:lang w:val="en-US"/>
        </w:rPr>
      </w:pPr>
      <w:bookmarkStart w:id="5" w:name="_Toc484459754"/>
      <w:r w:rsidRPr="00584808">
        <w:rPr>
          <w:lang w:val="en-US"/>
        </w:rPr>
        <w:t>Google Go</w:t>
      </w:r>
      <w:bookmarkEnd w:id="5"/>
    </w:p>
    <w:p w:rsidR="00E64EC8" w:rsidRPr="00584808" w:rsidRDefault="00E64EC8" w:rsidP="00D42796">
      <w:pPr>
        <w:pStyle w:val="apamatteksts"/>
        <w:rPr>
          <w:lang w:eastAsia="en-US"/>
        </w:rPr>
      </w:pPr>
      <w:r w:rsidRPr="00584808">
        <w:rPr>
          <w:lang w:val="en-US" w:eastAsia="en-US"/>
        </w:rPr>
        <w:t>Go</w:t>
      </w:r>
      <w:r w:rsidR="001751CD" w:rsidRPr="00584808">
        <w:rPr>
          <w:lang w:val="en-US" w:eastAsia="en-US"/>
        </w:rPr>
        <w:t xml:space="preserve"> </w:t>
      </w:r>
      <w:r w:rsidRPr="00584808">
        <w:rPr>
          <w:lang w:eastAsia="en-US"/>
        </w:rPr>
        <w:t>- arī pazīstams</w:t>
      </w:r>
      <w:r w:rsidR="001751CD" w:rsidRPr="00584808">
        <w:rPr>
          <w:lang w:eastAsia="en-US"/>
        </w:rPr>
        <w:t xml:space="preserve"> kā </w:t>
      </w:r>
      <w:r w:rsidR="00483706" w:rsidRPr="00584808">
        <w:rPr>
          <w:lang w:eastAsia="en-US"/>
        </w:rPr>
        <w:t xml:space="preserve">“golang” </w:t>
      </w:r>
      <w:r w:rsidR="001751CD" w:rsidRPr="00584808">
        <w:rPr>
          <w:lang w:eastAsia="en-US"/>
        </w:rPr>
        <w:t>tika palaists 2009. g</w:t>
      </w:r>
      <w:r w:rsidRPr="00584808">
        <w:rPr>
          <w:lang w:eastAsia="en-US"/>
        </w:rPr>
        <w:t xml:space="preserve">adā. </w:t>
      </w:r>
      <w:r w:rsidR="001D3858" w:rsidRPr="00584808">
        <w:t>Šī publiskās piekļuves</w:t>
      </w:r>
      <w:r w:rsidRPr="00584808">
        <w:t xml:space="preserve"> valoda tika raksturota kā ātra un viegli izmantojama, salīdzinot ar eksistējošām valodām kā Java un C. Tieši šīs valodas tika izmantotas kā Go pamats. Tā tiek izmantota visdažādākās organizācijās sākot ar BBC, SoundCloud un Facebook, līdz pat Lielbritāni</w:t>
      </w:r>
      <w:r w:rsidR="00483706" w:rsidRPr="00584808">
        <w:t xml:space="preserve">jas valdības mājaslapai GOV.UK. </w:t>
      </w:r>
      <w:r w:rsidRPr="00584808">
        <w:t>Tā tiek arī izmantota Docker tehnoloģijās.</w:t>
      </w:r>
      <w:r w:rsidR="00BC7A1B" w:rsidRPr="00584808">
        <w:t xml:space="preserve"> Go vei</w:t>
      </w:r>
      <w:r w:rsidR="001751CD" w:rsidRPr="00584808">
        <w:t>dotāji vēsta: “</w:t>
      </w:r>
      <w:r w:rsidR="00BC7A1B" w:rsidRPr="00584808">
        <w:t>Go ir mēģinājums kombinēt programmēšanas vieglumu dinamiskā valodā ar statisku, kompilētu valodu efektivitāti un drošību”</w:t>
      </w:r>
      <w:r w:rsidR="001751CD" w:rsidRPr="00584808">
        <w:t>.</w:t>
      </w:r>
    </w:p>
    <w:p w:rsidR="00FD4B3C" w:rsidRPr="00584808" w:rsidRDefault="00FD4B3C" w:rsidP="00FD4B3C">
      <w:pPr>
        <w:pStyle w:val="Heading3"/>
        <w:rPr>
          <w:lang w:val="en-US"/>
        </w:rPr>
      </w:pPr>
      <w:bookmarkStart w:id="6" w:name="_Toc484459755"/>
      <w:r w:rsidRPr="00584808">
        <w:rPr>
          <w:lang w:val="en-US"/>
        </w:rPr>
        <w:t>Swift</w:t>
      </w:r>
      <w:bookmarkEnd w:id="6"/>
    </w:p>
    <w:p w:rsidR="00D97089" w:rsidRPr="00584808" w:rsidRDefault="00BC7A1B" w:rsidP="00AF7B7B">
      <w:pPr>
        <w:pStyle w:val="apamatteksts"/>
      </w:pPr>
      <w:r w:rsidRPr="00584808">
        <w:t>Swift tika atklāts Apple WWDC</w:t>
      </w:r>
      <w:r w:rsidR="00483706" w:rsidRPr="00584808">
        <w:t xml:space="preserve"> (Apple Worldwide Developers Conference)</w:t>
      </w:r>
      <w:r w:rsidRPr="00584808">
        <w:t xml:space="preserve"> conference</w:t>
      </w:r>
      <w:r w:rsidR="00BF5880" w:rsidRPr="00584808">
        <w:t>s</w:t>
      </w:r>
      <w:r w:rsidR="001751CD" w:rsidRPr="00584808">
        <w:t xml:space="preserve"> laikā 2014. </w:t>
      </w:r>
      <w:r w:rsidR="00483706" w:rsidRPr="00584808">
        <w:t>gadā [6].</w:t>
      </w:r>
      <w:r w:rsidR="00157333" w:rsidRPr="00584808">
        <w:t xml:space="preserve"> </w:t>
      </w:r>
      <w:r w:rsidRPr="00584808">
        <w:t xml:space="preserve">Tās veidošanas nolūks bija Objective-C valodas </w:t>
      </w:r>
      <w:r w:rsidRPr="00584808">
        <w:lastRenderedPageBreak/>
        <w:t>aizvietošana priekš OSX un iOS attīstībā. Apple š</w:t>
      </w:r>
      <w:r w:rsidR="001751CD" w:rsidRPr="00584808">
        <w:t>o valodu publiskoja 2015. gada d</w:t>
      </w:r>
      <w:r w:rsidRPr="00584808">
        <w:t>ecembrī zem Apache licenzijas. Tas nozīmē, ka viss avota kods</w:t>
      </w:r>
      <w:r w:rsidR="001751CD" w:rsidRPr="00584808">
        <w:t xml:space="preserve"> </w:t>
      </w:r>
      <w:r w:rsidRPr="00584808">
        <w:t>(source code) ir atk</w:t>
      </w:r>
      <w:r w:rsidR="00BF5880" w:rsidRPr="00584808">
        <w:t>lāti pieejams iz</w:t>
      </w:r>
      <w:r w:rsidRPr="00584808">
        <w:t>maiņām un uz tā pamatiem var tikt veidotas programmas, nesaistītas ar Apple. Swift, kuram piemīt līdzība ar modernajām Ruby un Python valodām, tika pakļauts neizmērojamai izaugsmei kopš tā palai</w:t>
      </w:r>
      <w:r w:rsidR="00E745EE" w:rsidRPr="00584808">
        <w:t>šanas.</w:t>
      </w:r>
      <w:r w:rsidR="001751CD" w:rsidRPr="00584808">
        <w:t xml:space="preserve"> </w:t>
      </w:r>
      <w:r w:rsidR="00B06DFA" w:rsidRPr="00584808">
        <w:t>“</w:t>
      </w:r>
      <w:r w:rsidR="00E745EE" w:rsidRPr="00584808">
        <w:t>Swift iekļauj sevī drošu programmēšanu un modernus uzlabojumus, lai padarītu programmēšanu vieglu, dinamisku un interesantu” saka Apple.</w:t>
      </w:r>
      <w:r w:rsidR="00D97089" w:rsidRPr="00584808">
        <w:t> </w:t>
      </w:r>
    </w:p>
    <w:p w:rsidR="00D0452C" w:rsidRPr="00584808" w:rsidRDefault="00D0452C" w:rsidP="00D0452C">
      <w:pPr>
        <w:pStyle w:val="Heading3"/>
        <w:rPr>
          <w:lang w:val="en-US"/>
        </w:rPr>
      </w:pPr>
      <w:bookmarkStart w:id="7" w:name="_Toc484459756"/>
      <w:r w:rsidRPr="00584808">
        <w:rPr>
          <w:lang w:val="en-US"/>
        </w:rPr>
        <w:t>Scala</w:t>
      </w:r>
      <w:bookmarkEnd w:id="7"/>
    </w:p>
    <w:p w:rsidR="003357AC" w:rsidRPr="00584808" w:rsidRDefault="003357AC" w:rsidP="00FF709C">
      <w:pPr>
        <w:pStyle w:val="apamatteksts"/>
        <w:rPr>
          <w:szCs w:val="24"/>
          <w:shd w:val="clear" w:color="auto" w:fill="FFFFFF"/>
        </w:rPr>
      </w:pPr>
      <w:r w:rsidRPr="00584808">
        <w:rPr>
          <w:szCs w:val="24"/>
          <w:shd w:val="clear" w:color="auto" w:fill="FFFFFF"/>
        </w:rPr>
        <w:t>Scala ir funkcionāla un objekt</w:t>
      </w:r>
      <w:r w:rsidR="001751CD" w:rsidRPr="00584808">
        <w:rPr>
          <w:szCs w:val="24"/>
          <w:shd w:val="clear" w:color="auto" w:fill="FFFFFF"/>
        </w:rPr>
        <w:t xml:space="preserve"> </w:t>
      </w:r>
      <w:r w:rsidRPr="00584808">
        <w:rPr>
          <w:szCs w:val="24"/>
          <w:shd w:val="clear" w:color="auto" w:fill="FFFFFF"/>
        </w:rPr>
        <w:t>-</w:t>
      </w:r>
      <w:r w:rsidR="001751CD" w:rsidRPr="00584808">
        <w:rPr>
          <w:szCs w:val="24"/>
          <w:shd w:val="clear" w:color="auto" w:fill="FFFFFF"/>
        </w:rPr>
        <w:t xml:space="preserve"> </w:t>
      </w:r>
      <w:r w:rsidRPr="00584808">
        <w:rPr>
          <w:szCs w:val="24"/>
          <w:shd w:val="clear" w:color="auto" w:fill="FFFFFF"/>
        </w:rPr>
        <w:t>orientēta valoda, no kuras vārda var secināt par tās mērogojamību</w:t>
      </w:r>
      <w:r w:rsidR="001751CD" w:rsidRPr="00584808">
        <w:rPr>
          <w:szCs w:val="24"/>
          <w:shd w:val="clear" w:color="auto" w:fill="FFFFFF"/>
        </w:rPr>
        <w:t xml:space="preserve"> </w:t>
      </w:r>
      <w:r w:rsidRPr="00584808">
        <w:rPr>
          <w:szCs w:val="24"/>
          <w:shd w:val="clear" w:color="auto" w:fill="FFFFFF"/>
        </w:rPr>
        <w:t>(scalability). Tā tiek pielietota labi pazīstamās organizācijās. Tā ir cieši saistīta ar JVM</w:t>
      </w:r>
      <w:r w:rsidR="001751CD" w:rsidRPr="00584808">
        <w:rPr>
          <w:szCs w:val="24"/>
          <w:shd w:val="clear" w:color="auto" w:fill="FFFFFF"/>
        </w:rPr>
        <w:t xml:space="preserve"> </w:t>
      </w:r>
      <w:r w:rsidR="001D3858" w:rsidRPr="00584808">
        <w:rPr>
          <w:szCs w:val="24"/>
          <w:shd w:val="clear" w:color="auto" w:fill="FFFFFF"/>
        </w:rPr>
        <w:t>(</w:t>
      </w:r>
      <w:r w:rsidR="001D3858" w:rsidRPr="00584808">
        <w:rPr>
          <w:szCs w:val="24"/>
        </w:rPr>
        <w:t>Java Virtual Machine</w:t>
      </w:r>
      <w:r w:rsidR="00FF709C" w:rsidRPr="00584808">
        <w:rPr>
          <w:szCs w:val="24"/>
        </w:rPr>
        <w:t>). JVM</w:t>
      </w:r>
      <w:r w:rsidR="001D3858" w:rsidRPr="00584808">
        <w:rPr>
          <w:szCs w:val="24"/>
        </w:rPr>
        <w:t xml:space="preserve"> veic bait kodu Java, kurš tika kompilēts no Java valodas koda. JVM var arī veikt darbības ar programmām, kuras tiek rakstīt</w:t>
      </w:r>
      <w:r w:rsidR="00FF709C" w:rsidRPr="00584808">
        <w:rPr>
          <w:szCs w:val="24"/>
        </w:rPr>
        <w:t>as citās programmēšanas valodās</w:t>
      </w:r>
      <w:r w:rsidRPr="00584808">
        <w:rPr>
          <w:szCs w:val="24"/>
          <w:shd w:val="clear" w:color="auto" w:fill="FFFFFF"/>
        </w:rPr>
        <w:t>. Tā tiek pielietota lielās uzdevumu kritiskās sistēmās</w:t>
      </w:r>
      <w:r w:rsidR="001751CD" w:rsidRPr="00584808">
        <w:rPr>
          <w:szCs w:val="24"/>
          <w:shd w:val="clear" w:color="auto" w:fill="FFFFFF"/>
        </w:rPr>
        <w:t xml:space="preserve"> </w:t>
      </w:r>
      <w:r w:rsidRPr="00584808">
        <w:rPr>
          <w:szCs w:val="24"/>
          <w:shd w:val="clear" w:color="auto" w:fill="FFFFFF"/>
        </w:rPr>
        <w:t>(large mission critical systems) kā piemēram Twitter, LinkedIn un Intel.</w:t>
      </w:r>
    </w:p>
    <w:p w:rsidR="00D0452C" w:rsidRPr="00584808" w:rsidRDefault="00D0452C" w:rsidP="00D0452C">
      <w:pPr>
        <w:pStyle w:val="Heading3"/>
        <w:rPr>
          <w:shd w:val="clear" w:color="auto" w:fill="FFFFFF"/>
        </w:rPr>
      </w:pPr>
      <w:bookmarkStart w:id="8" w:name="_Toc484459757"/>
      <w:r w:rsidRPr="00584808">
        <w:rPr>
          <w:shd w:val="clear" w:color="auto" w:fill="FFFFFF"/>
        </w:rPr>
        <w:t>Rust</w:t>
      </w:r>
      <w:bookmarkEnd w:id="8"/>
    </w:p>
    <w:p w:rsidR="003357AC" w:rsidRPr="00584808" w:rsidRDefault="003357AC" w:rsidP="00FF709C">
      <w:pPr>
        <w:pStyle w:val="apamatteksts"/>
        <w:rPr>
          <w:shd w:val="clear" w:color="auto" w:fill="FFFFFF"/>
        </w:rPr>
      </w:pPr>
      <w:r w:rsidRPr="00584808">
        <w:rPr>
          <w:shd w:val="clear" w:color="auto" w:fill="FFFFFF"/>
        </w:rPr>
        <w:t>Rust 1.0 tika izveidots 2014. gadā Mozilla kompānijas iniciatīvas dēļ un uzlabots šo dažu gadu laikā. Dažos aspektos Rust ir līdzīgs C un C</w:t>
      </w:r>
      <w:r w:rsidR="001751CD" w:rsidRPr="00584808">
        <w:rPr>
          <w:shd w:val="clear" w:color="auto" w:fill="FFFFFF"/>
        </w:rPr>
        <w:t>++, un Mozilla apraksta to kā “</w:t>
      </w:r>
      <w:r w:rsidRPr="00584808">
        <w:rPr>
          <w:shd w:val="clear" w:color="auto" w:fill="FFFFFF"/>
        </w:rPr>
        <w:t xml:space="preserve">jaunu programmēšanas valodu, kura fokusējas uz procesu izpildi, paralelizēšanu un atmiņas drošību”. </w:t>
      </w:r>
      <w:r w:rsidR="00A13382" w:rsidRPr="00584808">
        <w:rPr>
          <w:shd w:val="clear" w:color="auto" w:fill="FFFFFF"/>
        </w:rPr>
        <w:t xml:space="preserve">Veidojot jaunu valodu un pieliekot elementus no mūsdienu programmēšanas valodu dizaina, Rust veidotāji izvairās no liela daudzuma </w:t>
      </w:r>
      <w:r w:rsidR="00A13382" w:rsidRPr="00584808">
        <w:rPr>
          <w:lang w:eastAsia="en-US"/>
        </w:rPr>
        <w:t>atgriezeniski saderības prasībām, kurām tradicionālās valodas velta lielu uzmanību.</w:t>
      </w:r>
    </w:p>
    <w:p w:rsidR="00557402" w:rsidRPr="00584808" w:rsidRDefault="00557402" w:rsidP="00D0452C">
      <w:pPr>
        <w:rPr>
          <w:shd w:val="clear" w:color="auto" w:fill="FFFFFF"/>
        </w:rPr>
      </w:pPr>
    </w:p>
    <w:p w:rsidR="00557402" w:rsidRPr="00584808" w:rsidRDefault="00557402" w:rsidP="00D0452C">
      <w:pPr>
        <w:rPr>
          <w:shd w:val="clear" w:color="auto" w:fill="FFFFFF"/>
        </w:rPr>
      </w:pPr>
    </w:p>
    <w:p w:rsidR="00557402" w:rsidRPr="00584808" w:rsidRDefault="00557402" w:rsidP="00D0452C">
      <w:pPr>
        <w:rPr>
          <w:shd w:val="clear" w:color="auto" w:fill="FFFFFF"/>
        </w:rPr>
      </w:pPr>
    </w:p>
    <w:p w:rsidR="00557402" w:rsidRPr="00584808" w:rsidRDefault="00557402" w:rsidP="00D0452C">
      <w:pPr>
        <w:rPr>
          <w:shd w:val="clear" w:color="auto" w:fill="FFFFFF"/>
        </w:rPr>
      </w:pPr>
    </w:p>
    <w:p w:rsidR="00557402" w:rsidRPr="00584808" w:rsidRDefault="00557402" w:rsidP="00D0452C">
      <w:pPr>
        <w:rPr>
          <w:shd w:val="clear" w:color="auto" w:fill="FFFFFF"/>
        </w:rPr>
      </w:pPr>
    </w:p>
    <w:p w:rsidR="00557402" w:rsidRPr="00584808" w:rsidRDefault="00557402" w:rsidP="00D0452C">
      <w:pPr>
        <w:rPr>
          <w:shd w:val="clear" w:color="auto" w:fill="FFFFFF"/>
        </w:rPr>
      </w:pPr>
    </w:p>
    <w:p w:rsidR="00557402" w:rsidRPr="00584808" w:rsidRDefault="00D0452C" w:rsidP="00557402">
      <w:pPr>
        <w:pStyle w:val="Heading3"/>
      </w:pPr>
      <w:bookmarkStart w:id="9" w:name="_Toc484459758"/>
      <w:r w:rsidRPr="00584808">
        <w:t>Ceylon</w:t>
      </w:r>
      <w:bookmarkEnd w:id="9"/>
    </w:p>
    <w:p w:rsidR="003B5C27" w:rsidRPr="00584808" w:rsidRDefault="001751CD" w:rsidP="003B5C27">
      <w:pPr>
        <w:pStyle w:val="apamatteksts"/>
      </w:pPr>
      <w:r w:rsidRPr="00584808">
        <w:t>Ceylon ir o</w:t>
      </w:r>
      <w:r w:rsidR="000A3603" w:rsidRPr="00584808">
        <w:t>bjekt-orientēta augsta līmeņa valoda ar prasīgu statisku tipizāciju un SDK</w:t>
      </w:r>
      <w:r w:rsidR="00FF709C" w:rsidRPr="00584808">
        <w:t xml:space="preserve"> (</w:t>
      </w:r>
      <w:r w:rsidR="003B5C27" w:rsidRPr="00584808">
        <w:t>Software development kit)</w:t>
      </w:r>
      <w:r w:rsidR="000A3603" w:rsidRPr="00584808">
        <w:t>, kuru pilnveido Red Hat kompānija.</w:t>
      </w:r>
      <w:r w:rsidR="003B5C27" w:rsidRPr="00584808">
        <w:t xml:space="preserve"> SDK - rīku komplekts, kurš ļauj speciālistiem veidot lietojumus noteiktam programmu veidam. </w:t>
      </w:r>
    </w:p>
    <w:p w:rsidR="00FD4B3C" w:rsidRPr="00584808" w:rsidRDefault="000A3603" w:rsidP="003B5C27">
      <w:pPr>
        <w:pStyle w:val="apamatteksts"/>
      </w:pPr>
      <w:r w:rsidRPr="00584808">
        <w:lastRenderedPageBreak/>
        <w:t xml:space="preserve"> Pirmā informācija par šo valodu </w:t>
      </w:r>
      <w:r w:rsidR="00BF5880" w:rsidRPr="00584808">
        <w:t>parādījās</w:t>
      </w:r>
      <w:r w:rsidRPr="00584808">
        <w:t xml:space="preserve"> 2011. gadā</w:t>
      </w:r>
      <w:r w:rsidR="00AD615E" w:rsidRPr="00584808">
        <w:t xml:space="preserve"> [</w:t>
      </w:r>
      <w:r w:rsidR="00590CBF" w:rsidRPr="00584808">
        <w:t>7</w:t>
      </w:r>
      <w:r w:rsidR="00AD615E" w:rsidRPr="00584808">
        <w:t>]</w:t>
      </w:r>
      <w:r w:rsidRPr="00584808">
        <w:t>, kad tās veidotāji izveidoja blogu, kur dalījās ar valodas panākumiem un sasniegumiem. Pirmā pilnā versija ti</w:t>
      </w:r>
      <w:r w:rsidR="00AD615E" w:rsidRPr="00584808">
        <w:t>ka laista klajā 2013. gada 12. n</w:t>
      </w:r>
      <w:r w:rsidRPr="00584808">
        <w:t>ovembrī</w:t>
      </w:r>
      <w:r w:rsidR="00AD615E" w:rsidRPr="00584808">
        <w:t xml:space="preserve"> [</w:t>
      </w:r>
      <w:r w:rsidR="00590CBF" w:rsidRPr="00584808">
        <w:t>7</w:t>
      </w:r>
      <w:r w:rsidR="00AD615E" w:rsidRPr="00584808">
        <w:t>]</w:t>
      </w:r>
      <w:r w:rsidRPr="00584808">
        <w:t>. Šī valoda var tikt kompilēta ar JVM vai arī JavaScript.</w:t>
      </w:r>
    </w:p>
    <w:p w:rsidR="00423A73" w:rsidRPr="00584808" w:rsidRDefault="009850B0" w:rsidP="00423A73">
      <w:pPr>
        <w:pStyle w:val="Heading2"/>
      </w:pPr>
      <w:bookmarkStart w:id="10" w:name="_Toc484459759"/>
      <w:r w:rsidRPr="00584808">
        <w:t>Specificētas un universālas valodas</w:t>
      </w:r>
      <w:bookmarkEnd w:id="10"/>
      <w:r w:rsidR="002C06ED" w:rsidRPr="00584808">
        <w:rPr>
          <w:lang w:val="ru-RU"/>
        </w:rPr>
        <w:t xml:space="preserve"> </w:t>
      </w:r>
    </w:p>
    <w:p w:rsidR="009850B0" w:rsidRPr="00584808" w:rsidRDefault="009850B0" w:rsidP="003B5C27">
      <w:pPr>
        <w:pStyle w:val="apamatteksts"/>
      </w:pPr>
      <w:r w:rsidRPr="00584808">
        <w:t>Katra programmēšanas valoda var tikt izmantota vienā vai vairākās nozarēs. Pamatnozares iekļauj sevī</w:t>
      </w:r>
      <w:r w:rsidR="00AD615E" w:rsidRPr="00584808">
        <w:t xml:space="preserve"> </w:t>
      </w:r>
      <w:r w:rsidRPr="00584808">
        <w:t>- Web, Desktop, Mobile,</w:t>
      </w:r>
      <w:r w:rsidR="00AD615E" w:rsidRPr="00584808">
        <w:t xml:space="preserve"> </w:t>
      </w:r>
      <w:r w:rsidRPr="00584808">
        <w:t>Embedded.</w:t>
      </w:r>
    </w:p>
    <w:p w:rsidR="009850B0" w:rsidRPr="00584808" w:rsidRDefault="009850B0" w:rsidP="009850B0">
      <w:pPr>
        <w:pStyle w:val="NormalarTab"/>
        <w:numPr>
          <w:ilvl w:val="0"/>
          <w:numId w:val="17"/>
        </w:numPr>
        <w:rPr>
          <w:lang w:val="ru-RU" w:eastAsia="en-US"/>
        </w:rPr>
      </w:pPr>
      <w:r w:rsidRPr="00584808">
        <w:rPr>
          <w:lang w:eastAsia="en-US"/>
        </w:rPr>
        <w:t xml:space="preserve">Web – </w:t>
      </w:r>
      <w:r w:rsidR="005D6984" w:rsidRPr="00584808">
        <w:rPr>
          <w:lang w:eastAsia="en-US"/>
        </w:rPr>
        <w:t>Tīmekļa lietojumprogramma valodas, kurie ir pieejami</w:t>
      </w:r>
      <w:r w:rsidRPr="00584808">
        <w:rPr>
          <w:lang w:eastAsia="en-US"/>
        </w:rPr>
        <w:t xml:space="preserve"> caur internetu un kuras strādā attālinātā serverī. Simbols</w:t>
      </w:r>
      <w:r w:rsidR="00933D36" w:rsidRPr="00584808">
        <w:rPr>
          <w:lang w:eastAsia="en-US"/>
        </w:rPr>
        <w:t xml:space="preserve"> </w:t>
      </w:r>
      <w:r w:rsidRPr="00584808">
        <w:rPr>
          <w:lang w:eastAsia="en-US"/>
        </w:rPr>
        <w:t>- aplis ar līniju noklājumu.</w:t>
      </w:r>
    </w:p>
    <w:p w:rsidR="009850B0" w:rsidRPr="00584808" w:rsidRDefault="009850B0" w:rsidP="009850B0">
      <w:pPr>
        <w:pStyle w:val="NormalarTab"/>
        <w:numPr>
          <w:ilvl w:val="0"/>
          <w:numId w:val="17"/>
        </w:numPr>
        <w:rPr>
          <w:lang w:val="ru-RU" w:eastAsia="en-US"/>
        </w:rPr>
      </w:pPr>
      <w:r w:rsidRPr="00584808">
        <w:rPr>
          <w:lang w:val="da-DK" w:eastAsia="en-US"/>
        </w:rPr>
        <w:t xml:space="preserve">Desktop – </w:t>
      </w:r>
      <w:r w:rsidRPr="00584808">
        <w:rPr>
          <w:lang w:eastAsia="en-US"/>
        </w:rPr>
        <w:t xml:space="preserve">Valodas programmām, kuras tiek instalētas un izmantotas uz konkrēta datora. Pašlaik tās ir pārsvarā tikai </w:t>
      </w:r>
      <w:r w:rsidR="00BF5880" w:rsidRPr="00584808">
        <w:rPr>
          <w:lang w:eastAsia="en-US"/>
        </w:rPr>
        <w:t>zinātniskās</w:t>
      </w:r>
      <w:r w:rsidRPr="00584808">
        <w:rPr>
          <w:lang w:eastAsia="en-US"/>
        </w:rPr>
        <w:t xml:space="preserve"> programmas. Simbols- monitors</w:t>
      </w:r>
      <w:r w:rsidR="00933D36" w:rsidRPr="00584808">
        <w:rPr>
          <w:lang w:eastAsia="en-US"/>
        </w:rPr>
        <w:t xml:space="preserve">. </w:t>
      </w:r>
    </w:p>
    <w:p w:rsidR="009850B0" w:rsidRPr="00584808" w:rsidRDefault="009850B0" w:rsidP="009850B0">
      <w:pPr>
        <w:pStyle w:val="NormalarTab"/>
        <w:numPr>
          <w:ilvl w:val="0"/>
          <w:numId w:val="17"/>
        </w:numPr>
        <w:rPr>
          <w:lang w:val="ru-RU" w:eastAsia="en-US"/>
        </w:rPr>
      </w:pPr>
      <w:r w:rsidRPr="00584808">
        <w:rPr>
          <w:lang w:val="da-DK" w:eastAsia="en-US"/>
        </w:rPr>
        <w:t xml:space="preserve">Mobile – </w:t>
      </w:r>
      <w:r w:rsidR="00CF7D45" w:rsidRPr="00584808">
        <w:rPr>
          <w:lang w:val="da-DK" w:eastAsia="en-US"/>
        </w:rPr>
        <w:t xml:space="preserve">Tīmekļa lietojumprogrammās </w:t>
      </w:r>
      <w:r w:rsidR="00CF7D45" w:rsidRPr="00584808">
        <w:rPr>
          <w:lang w:eastAsia="en-US"/>
        </w:rPr>
        <w:t>valodas, kurie</w:t>
      </w:r>
      <w:r w:rsidRPr="00584808">
        <w:rPr>
          <w:lang w:eastAsia="en-US"/>
        </w:rPr>
        <w:t xml:space="preserve"> strādā uz telefoniem</w:t>
      </w:r>
      <w:r w:rsidR="00933D36" w:rsidRPr="00584808">
        <w:rPr>
          <w:lang w:eastAsia="en-US"/>
        </w:rPr>
        <w:t xml:space="preserve"> </w:t>
      </w:r>
      <w:r w:rsidRPr="00584808">
        <w:rPr>
          <w:lang w:eastAsia="en-US"/>
        </w:rPr>
        <w:t>(</w:t>
      </w:r>
      <w:r w:rsidR="00933D36" w:rsidRPr="00584808">
        <w:rPr>
          <w:lang w:eastAsia="en-US"/>
        </w:rPr>
        <w:t>smartphone</w:t>
      </w:r>
      <w:r w:rsidRPr="00584808">
        <w:rPr>
          <w:lang w:eastAsia="en-US"/>
        </w:rPr>
        <w:t>). Simbols</w:t>
      </w:r>
      <w:r w:rsidR="00933D36" w:rsidRPr="00584808">
        <w:rPr>
          <w:lang w:eastAsia="en-US"/>
        </w:rPr>
        <w:t xml:space="preserve"> - veidtālrunis</w:t>
      </w:r>
      <w:r w:rsidRPr="00584808">
        <w:rPr>
          <w:lang w:eastAsia="en-US"/>
        </w:rPr>
        <w:t>.</w:t>
      </w:r>
    </w:p>
    <w:p w:rsidR="009850B0" w:rsidRPr="00584808" w:rsidRDefault="009850B0" w:rsidP="009850B0">
      <w:pPr>
        <w:pStyle w:val="NormalarTab"/>
        <w:numPr>
          <w:ilvl w:val="0"/>
          <w:numId w:val="17"/>
        </w:numPr>
        <w:rPr>
          <w:lang w:val="en-GB" w:eastAsia="en-US"/>
        </w:rPr>
      </w:pPr>
      <w:r w:rsidRPr="00584808">
        <w:rPr>
          <w:lang w:val="en-US" w:eastAsia="en-US"/>
        </w:rPr>
        <w:t>Embedded</w:t>
      </w:r>
      <w:r w:rsidR="00933D36" w:rsidRPr="00584808">
        <w:rPr>
          <w:lang w:val="en-US" w:eastAsia="en-US"/>
        </w:rPr>
        <w:t xml:space="preserve"> </w:t>
      </w:r>
      <w:r w:rsidRPr="00584808">
        <w:rPr>
          <w:lang w:val="en-US" w:eastAsia="en-US"/>
        </w:rPr>
        <w:t>–</w:t>
      </w:r>
      <w:r w:rsidR="00933D36" w:rsidRPr="00584808">
        <w:rPr>
          <w:lang w:val="en-US" w:eastAsia="en-US"/>
        </w:rPr>
        <w:t xml:space="preserve"> </w:t>
      </w:r>
      <w:r w:rsidRPr="00584808">
        <w:rPr>
          <w:lang w:eastAsia="en-US"/>
        </w:rPr>
        <w:t>Programmēšanas valodas zemu līmeņu ierīcēm. Simbols</w:t>
      </w:r>
      <w:r w:rsidR="00933D36" w:rsidRPr="00584808">
        <w:rPr>
          <w:lang w:eastAsia="en-US"/>
        </w:rPr>
        <w:t xml:space="preserve"> -mikroshēma</w:t>
      </w:r>
      <w:r w:rsidRPr="00584808">
        <w:rPr>
          <w:lang w:eastAsia="en-US"/>
        </w:rPr>
        <w:t>.</w:t>
      </w:r>
      <w:r w:rsidRPr="00584808">
        <w:rPr>
          <w:lang w:val="en-GB" w:eastAsia="en-US"/>
        </w:rPr>
        <w:t xml:space="preserve"> </w:t>
      </w:r>
    </w:p>
    <w:p w:rsidR="009850B0" w:rsidRPr="00584808" w:rsidRDefault="003B5C27" w:rsidP="009850B0">
      <w:pPr>
        <w:pStyle w:val="NormalarTab"/>
        <w:rPr>
          <w:lang w:eastAsia="en-US"/>
        </w:rPr>
      </w:pPr>
      <w:r w:rsidRPr="00584808">
        <w:rPr>
          <w:noProof/>
          <w:snapToGrid/>
          <w:lang w:val="en-US" w:eastAsia="en-US" w:bidi="ar-SA"/>
        </w:rPr>
        <w:drawing>
          <wp:anchor distT="0" distB="0" distL="114300" distR="114300" simplePos="0" relativeHeight="251658240" behindDoc="1" locked="0" layoutInCell="1" allowOverlap="1" wp14:anchorId="3937E9ED" wp14:editId="3115F992">
            <wp:simplePos x="0" y="0"/>
            <wp:positionH relativeFrom="margin">
              <wp:posOffset>1609090</wp:posOffset>
            </wp:positionH>
            <wp:positionV relativeFrom="paragraph">
              <wp:posOffset>-5080</wp:posOffset>
            </wp:positionV>
            <wp:extent cx="2122805" cy="2817495"/>
            <wp:effectExtent l="0" t="0" r="0"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teractive_ The Top Programming Languages 2016 - IEEE Spectrum.png"/>
                    <pic:cNvPicPr/>
                  </pic:nvPicPr>
                  <pic:blipFill>
                    <a:blip r:embed="rId10">
                      <a:extLst>
                        <a:ext uri="{28A0092B-C50C-407E-A947-70E740481C1C}">
                          <a14:useLocalDpi xmlns:a14="http://schemas.microsoft.com/office/drawing/2010/main" val="0"/>
                        </a:ext>
                      </a:extLst>
                    </a:blip>
                    <a:stretch>
                      <a:fillRect/>
                    </a:stretch>
                  </pic:blipFill>
                  <pic:spPr>
                    <a:xfrm>
                      <a:off x="0" y="0"/>
                      <a:ext cx="2122805" cy="2817495"/>
                    </a:xfrm>
                    <a:prstGeom prst="rect">
                      <a:avLst/>
                    </a:prstGeom>
                  </pic:spPr>
                </pic:pic>
              </a:graphicData>
            </a:graphic>
            <wp14:sizeRelH relativeFrom="margin">
              <wp14:pctWidth>0</wp14:pctWidth>
            </wp14:sizeRelH>
            <wp14:sizeRelV relativeFrom="margin">
              <wp14:pctHeight>0</wp14:pctHeight>
            </wp14:sizeRelV>
          </wp:anchor>
        </w:drawing>
      </w:r>
    </w:p>
    <w:p w:rsidR="004971E4" w:rsidRPr="00584808" w:rsidRDefault="004971E4" w:rsidP="004971E4">
      <w:pPr>
        <w:pStyle w:val="NormalarTab"/>
        <w:ind w:firstLine="0"/>
        <w:rPr>
          <w:lang w:val="en-GB" w:eastAsia="en-US"/>
        </w:rPr>
      </w:pPr>
    </w:p>
    <w:p w:rsidR="00A24717" w:rsidRPr="00584808" w:rsidRDefault="00A24717" w:rsidP="004971E4">
      <w:pPr>
        <w:pStyle w:val="NormalarTab"/>
        <w:ind w:firstLine="0"/>
        <w:rPr>
          <w:lang w:val="en-GB" w:eastAsia="en-US"/>
        </w:rPr>
      </w:pPr>
    </w:p>
    <w:p w:rsidR="00A24717" w:rsidRPr="00584808" w:rsidRDefault="00A24717" w:rsidP="004971E4">
      <w:pPr>
        <w:pStyle w:val="NormalarTab"/>
        <w:ind w:firstLine="0"/>
        <w:rPr>
          <w:lang w:val="en-GB" w:eastAsia="en-US"/>
        </w:rPr>
      </w:pPr>
    </w:p>
    <w:p w:rsidR="00A24717" w:rsidRPr="00584808" w:rsidRDefault="00A24717" w:rsidP="004971E4">
      <w:pPr>
        <w:pStyle w:val="NormalarTab"/>
        <w:ind w:firstLine="0"/>
        <w:rPr>
          <w:lang w:val="en-GB" w:eastAsia="en-US"/>
        </w:rPr>
      </w:pPr>
    </w:p>
    <w:p w:rsidR="00A24717" w:rsidRPr="00584808" w:rsidRDefault="00A24717" w:rsidP="004971E4">
      <w:pPr>
        <w:pStyle w:val="NormalarTab"/>
        <w:ind w:firstLine="0"/>
        <w:rPr>
          <w:lang w:val="en-GB" w:eastAsia="en-US"/>
        </w:rPr>
      </w:pPr>
    </w:p>
    <w:p w:rsidR="00A24717" w:rsidRPr="00584808" w:rsidRDefault="00A24717" w:rsidP="004971E4">
      <w:pPr>
        <w:pStyle w:val="NormalarTab"/>
        <w:ind w:firstLine="0"/>
        <w:rPr>
          <w:lang w:val="en-GB" w:eastAsia="en-US"/>
        </w:rPr>
      </w:pPr>
    </w:p>
    <w:p w:rsidR="00A24717" w:rsidRPr="00584808" w:rsidRDefault="00A24717" w:rsidP="004971E4">
      <w:pPr>
        <w:pStyle w:val="NormalarTab"/>
        <w:ind w:firstLine="0"/>
        <w:rPr>
          <w:lang w:val="en-GB" w:eastAsia="en-US"/>
        </w:rPr>
      </w:pPr>
    </w:p>
    <w:p w:rsidR="00A24717" w:rsidRPr="00584808" w:rsidRDefault="00A24717" w:rsidP="004971E4">
      <w:pPr>
        <w:pStyle w:val="NormalarTab"/>
        <w:ind w:firstLine="0"/>
        <w:rPr>
          <w:lang w:val="en-GB" w:eastAsia="en-US"/>
        </w:rPr>
      </w:pPr>
    </w:p>
    <w:p w:rsidR="00A24717" w:rsidRPr="00584808" w:rsidRDefault="00A24717" w:rsidP="004971E4">
      <w:pPr>
        <w:pStyle w:val="NormalarTab"/>
        <w:ind w:firstLine="0"/>
        <w:rPr>
          <w:lang w:val="en-GB" w:eastAsia="en-US"/>
        </w:rPr>
      </w:pPr>
    </w:p>
    <w:p w:rsidR="00A24717" w:rsidRPr="00584808" w:rsidRDefault="00A24717" w:rsidP="004971E4">
      <w:pPr>
        <w:pStyle w:val="NormalarTab"/>
        <w:ind w:firstLine="0"/>
        <w:rPr>
          <w:lang w:val="en-GB" w:eastAsia="en-US"/>
        </w:rPr>
      </w:pPr>
    </w:p>
    <w:p w:rsidR="00A24717" w:rsidRPr="00584808" w:rsidRDefault="00A24717" w:rsidP="003B5C27">
      <w:pPr>
        <w:pStyle w:val="PictureCaption"/>
        <w:rPr>
          <w:b/>
          <w:lang w:val="en-GB"/>
        </w:rPr>
      </w:pPr>
      <w:r w:rsidRPr="00584808">
        <w:t xml:space="preserve">1.1. att. </w:t>
      </w:r>
      <w:r w:rsidR="007F451F" w:rsidRPr="00584808">
        <w:rPr>
          <w:b/>
        </w:rPr>
        <w:t>Valodu specialitāte un popularitāte</w:t>
      </w:r>
    </w:p>
    <w:p w:rsidR="007F451F" w:rsidRPr="00584808" w:rsidRDefault="003B5C27" w:rsidP="003B5C27">
      <w:pPr>
        <w:pStyle w:val="apamatteksts"/>
      </w:pPr>
      <w:r w:rsidRPr="00584808">
        <w:t>1.1. a</w:t>
      </w:r>
      <w:r w:rsidR="007F451F" w:rsidRPr="00584808">
        <w:t xml:space="preserve">ttēlā </w:t>
      </w:r>
      <w:r w:rsidR="001637BE" w:rsidRPr="00584808">
        <w:t>var redzēt</w:t>
      </w:r>
      <w:r w:rsidR="007F451F" w:rsidRPr="00584808">
        <w:t>, eksistē valodas ar ļoti šauru specialitāti kā R un arī pietiekami universālas valodas kā Java un C. Savukārt</w:t>
      </w:r>
      <w:r w:rsidR="005C0057" w:rsidRPr="00584808">
        <w:t>, tīmekļa</w:t>
      </w:r>
      <w:r w:rsidR="007F451F" w:rsidRPr="00584808">
        <w:t xml:space="preserve"> nodaļa dalās </w:t>
      </w:r>
      <w:r w:rsidR="005C0057" w:rsidRPr="00584808">
        <w:t xml:space="preserve">uz 2 daļām: </w:t>
      </w:r>
      <w:r w:rsidR="007F451F" w:rsidRPr="00584808">
        <w:t xml:space="preserve"> </w:t>
      </w:r>
      <w:r w:rsidR="007F451F" w:rsidRPr="00584808">
        <w:rPr>
          <w:lang w:val="da-DK"/>
        </w:rPr>
        <w:t>backend</w:t>
      </w:r>
      <w:r w:rsidR="00E27F19" w:rsidRPr="00584808">
        <w:rPr>
          <w:lang w:val="da-DK"/>
        </w:rPr>
        <w:t xml:space="preserve"> (d</w:t>
      </w:r>
      <w:r w:rsidR="00E27F19" w:rsidRPr="00584808">
        <w:t>atora programmas vai sistēmas daļa, kura strādā ar datiem un kurai lietotājam nav piekļuves)</w:t>
      </w:r>
      <w:r w:rsidR="007F451F" w:rsidRPr="00584808">
        <w:t xml:space="preserve"> </w:t>
      </w:r>
      <w:r w:rsidR="007F451F" w:rsidRPr="00584808">
        <w:rPr>
          <w:lang w:val="da-DK"/>
        </w:rPr>
        <w:t>un</w:t>
      </w:r>
      <w:r w:rsidR="007F451F" w:rsidRPr="00584808">
        <w:t xml:space="preserve"> </w:t>
      </w:r>
      <w:r w:rsidR="007F451F" w:rsidRPr="00584808">
        <w:rPr>
          <w:lang w:val="da-DK"/>
        </w:rPr>
        <w:t>frontend</w:t>
      </w:r>
      <w:r w:rsidR="005C0057" w:rsidRPr="00584808">
        <w:rPr>
          <w:lang w:val="da-DK"/>
        </w:rPr>
        <w:t xml:space="preserve"> </w:t>
      </w:r>
      <w:r w:rsidR="00B06DFA" w:rsidRPr="00584808">
        <w:rPr>
          <w:lang w:val="en-GB"/>
        </w:rPr>
        <w:t>(</w:t>
      </w:r>
      <w:r w:rsidR="00B06DFA" w:rsidRPr="00584808">
        <w:t xml:space="preserve">datora sistēmas daļa vai lietojumprogramma, </w:t>
      </w:r>
      <w:r w:rsidR="00B06DFA" w:rsidRPr="00584808">
        <w:lastRenderedPageBreak/>
        <w:t>kurai lietotājam ir tieša piekļuve</w:t>
      </w:r>
      <w:r w:rsidR="00B06DFA" w:rsidRPr="00584808">
        <w:rPr>
          <w:lang w:val="en-GB"/>
        </w:rPr>
        <w:t>)</w:t>
      </w:r>
      <w:r w:rsidR="007F451F" w:rsidRPr="00584808">
        <w:t xml:space="preserve">. </w:t>
      </w:r>
      <w:r w:rsidR="007F451F" w:rsidRPr="00584808">
        <w:rPr>
          <w:lang w:val="da-DK"/>
        </w:rPr>
        <w:t>Parasti</w:t>
      </w:r>
      <w:r w:rsidR="007F451F" w:rsidRPr="00584808">
        <w:t xml:space="preserve"> </w:t>
      </w:r>
      <w:r w:rsidR="007F451F" w:rsidRPr="00584808">
        <w:rPr>
          <w:lang w:val="da-DK"/>
        </w:rPr>
        <w:t>backend</w:t>
      </w:r>
      <w:r w:rsidR="007F451F" w:rsidRPr="00584808">
        <w:t xml:space="preserve"> </w:t>
      </w:r>
      <w:r w:rsidR="007F451F" w:rsidRPr="00584808">
        <w:rPr>
          <w:lang w:val="da-DK"/>
        </w:rPr>
        <w:t>un</w:t>
      </w:r>
      <w:r w:rsidR="007F451F" w:rsidRPr="00584808">
        <w:t xml:space="preserve"> </w:t>
      </w:r>
      <w:r w:rsidR="007F451F" w:rsidRPr="00584808">
        <w:rPr>
          <w:lang w:val="da-DK"/>
        </w:rPr>
        <w:t>frontend</w:t>
      </w:r>
      <w:r w:rsidR="007F451F" w:rsidRPr="00584808">
        <w:t xml:space="preserve"> </w:t>
      </w:r>
      <w:r w:rsidR="007F451F" w:rsidRPr="00584808">
        <w:rPr>
          <w:lang w:val="da-DK"/>
        </w:rPr>
        <w:t>tiek</w:t>
      </w:r>
      <w:r w:rsidR="007F451F" w:rsidRPr="00584808">
        <w:t xml:space="preserve"> </w:t>
      </w:r>
      <w:r w:rsidR="007F451F" w:rsidRPr="00584808">
        <w:rPr>
          <w:lang w:val="da-DK"/>
        </w:rPr>
        <w:t>rakst</w:t>
      </w:r>
      <w:r w:rsidR="007F451F" w:rsidRPr="00584808">
        <w:t>ī</w:t>
      </w:r>
      <w:r w:rsidR="007F451F" w:rsidRPr="00584808">
        <w:rPr>
          <w:lang w:val="da-DK"/>
        </w:rPr>
        <w:t>ti</w:t>
      </w:r>
      <w:r w:rsidR="007F451F" w:rsidRPr="00584808">
        <w:t xml:space="preserve"> </w:t>
      </w:r>
      <w:r w:rsidR="007F451F" w:rsidRPr="00584808">
        <w:rPr>
          <w:lang w:val="da-DK"/>
        </w:rPr>
        <w:t>da</w:t>
      </w:r>
      <w:r w:rsidR="007F451F" w:rsidRPr="00584808">
        <w:t>žā</w:t>
      </w:r>
      <w:r w:rsidR="007F451F" w:rsidRPr="00584808">
        <w:rPr>
          <w:lang w:val="da-DK"/>
        </w:rPr>
        <w:t>d</w:t>
      </w:r>
      <w:r w:rsidR="007F451F" w:rsidRPr="00584808">
        <w:t>ā</w:t>
      </w:r>
      <w:r w:rsidR="007F451F" w:rsidRPr="00584808">
        <w:rPr>
          <w:lang w:val="da-DK"/>
        </w:rPr>
        <w:t>s</w:t>
      </w:r>
      <w:r w:rsidR="007F451F" w:rsidRPr="00584808">
        <w:t xml:space="preserve"> </w:t>
      </w:r>
      <w:r w:rsidR="007F451F" w:rsidRPr="00584808">
        <w:rPr>
          <w:lang w:val="da-DK"/>
        </w:rPr>
        <w:t>valod</w:t>
      </w:r>
      <w:r w:rsidR="007F451F" w:rsidRPr="00584808">
        <w:t>ā</w:t>
      </w:r>
      <w:r w:rsidR="007F451F" w:rsidRPr="00584808">
        <w:rPr>
          <w:lang w:val="da-DK"/>
        </w:rPr>
        <w:t>s</w:t>
      </w:r>
      <w:r w:rsidR="007F451F" w:rsidRPr="00584808">
        <w:t xml:space="preserve">. </w:t>
      </w:r>
      <w:r w:rsidR="007F451F" w:rsidRPr="00584808">
        <w:rPr>
          <w:lang w:val="da-DK"/>
        </w:rPr>
        <w:t>Parasti</w:t>
      </w:r>
      <w:r w:rsidR="007F451F" w:rsidRPr="00584808">
        <w:t xml:space="preserve"> </w:t>
      </w:r>
      <w:r w:rsidR="007F451F" w:rsidRPr="00584808">
        <w:rPr>
          <w:lang w:val="da-DK"/>
        </w:rPr>
        <w:t>backend</w:t>
      </w:r>
      <w:r w:rsidR="007F451F" w:rsidRPr="00584808">
        <w:t xml:space="preserve"> </w:t>
      </w:r>
      <w:r w:rsidR="007F451F" w:rsidRPr="00584808">
        <w:rPr>
          <w:lang w:val="da-DK"/>
        </w:rPr>
        <w:t>programm</w:t>
      </w:r>
      <w:r w:rsidR="007F451F" w:rsidRPr="00584808">
        <w:t>ēš</w:t>
      </w:r>
      <w:r w:rsidR="007F451F" w:rsidRPr="00584808">
        <w:rPr>
          <w:lang w:val="da-DK"/>
        </w:rPr>
        <w:t>an</w:t>
      </w:r>
      <w:r w:rsidR="007F451F" w:rsidRPr="00584808">
        <w:t xml:space="preserve">ā </w:t>
      </w:r>
      <w:r w:rsidR="007F451F" w:rsidRPr="00584808">
        <w:rPr>
          <w:lang w:val="da-DK"/>
        </w:rPr>
        <w:t>izmanto</w:t>
      </w:r>
      <w:r w:rsidR="007F451F" w:rsidRPr="00584808">
        <w:t xml:space="preserve"> </w:t>
      </w:r>
      <w:r w:rsidR="007F451F" w:rsidRPr="00584808">
        <w:rPr>
          <w:lang w:val="da-DK"/>
        </w:rPr>
        <w:t>Java</w:t>
      </w:r>
      <w:r w:rsidR="007F451F" w:rsidRPr="00584808">
        <w:t xml:space="preserve">, </w:t>
      </w:r>
      <w:r w:rsidR="007F451F" w:rsidRPr="00584808">
        <w:rPr>
          <w:lang w:val="da-DK"/>
        </w:rPr>
        <w:t>C</w:t>
      </w:r>
      <w:r w:rsidR="007F451F" w:rsidRPr="00584808">
        <w:t xml:space="preserve"># </w:t>
      </w:r>
      <w:r w:rsidR="007F451F" w:rsidRPr="00584808">
        <w:rPr>
          <w:lang w:val="da-DK"/>
        </w:rPr>
        <w:t>vai</w:t>
      </w:r>
      <w:r w:rsidR="007F451F" w:rsidRPr="00584808">
        <w:t xml:space="preserve"> </w:t>
      </w:r>
      <w:r w:rsidR="007F451F" w:rsidRPr="00584808">
        <w:rPr>
          <w:lang w:val="da-DK"/>
        </w:rPr>
        <w:t>PHP</w:t>
      </w:r>
      <w:r w:rsidR="007F451F" w:rsidRPr="00584808">
        <w:t xml:space="preserve">, </w:t>
      </w:r>
      <w:r w:rsidR="007F451F" w:rsidRPr="00584808">
        <w:rPr>
          <w:lang w:val="da-DK"/>
        </w:rPr>
        <w:t>ta</w:t>
      </w:r>
      <w:r w:rsidR="007F451F" w:rsidRPr="00584808">
        <w:t>č</w:t>
      </w:r>
      <w:r w:rsidR="007F451F" w:rsidRPr="00584808">
        <w:rPr>
          <w:lang w:val="da-DK"/>
        </w:rPr>
        <w:t>u</w:t>
      </w:r>
      <w:r w:rsidR="007F451F" w:rsidRPr="00584808">
        <w:t xml:space="preserve"> </w:t>
      </w:r>
      <w:r w:rsidR="007F451F" w:rsidRPr="00584808">
        <w:rPr>
          <w:lang w:val="da-DK"/>
        </w:rPr>
        <w:t>frontend</w:t>
      </w:r>
      <w:r w:rsidR="001D3858" w:rsidRPr="00584808">
        <w:rPr>
          <w:lang w:val="da-DK"/>
        </w:rPr>
        <w:t xml:space="preserve"> </w:t>
      </w:r>
      <w:r w:rsidR="007F451F" w:rsidRPr="00584808">
        <w:rPr>
          <w:lang w:val="da-DK"/>
        </w:rPr>
        <w:t>programm</w:t>
      </w:r>
      <w:r w:rsidR="007F451F" w:rsidRPr="00584808">
        <w:t>ēš</w:t>
      </w:r>
      <w:r w:rsidR="007F451F" w:rsidRPr="00584808">
        <w:rPr>
          <w:lang w:val="da-DK"/>
        </w:rPr>
        <w:t>an</w:t>
      </w:r>
      <w:r w:rsidR="007F451F" w:rsidRPr="00584808">
        <w:t xml:space="preserve">ā </w:t>
      </w:r>
      <w:r w:rsidR="007F451F" w:rsidRPr="00584808">
        <w:rPr>
          <w:lang w:val="da-DK"/>
        </w:rPr>
        <w:t>izmanto</w:t>
      </w:r>
      <w:r w:rsidR="007F451F" w:rsidRPr="00584808">
        <w:t xml:space="preserve"> </w:t>
      </w:r>
      <w:r w:rsidR="007F451F" w:rsidRPr="00584808">
        <w:rPr>
          <w:lang w:val="da-DK"/>
        </w:rPr>
        <w:t>Javascript</w:t>
      </w:r>
      <w:r w:rsidR="007F451F" w:rsidRPr="00584808">
        <w:t xml:space="preserve">, </w:t>
      </w:r>
      <w:r w:rsidR="007F451F" w:rsidRPr="00584808">
        <w:rPr>
          <w:lang w:val="da-DK"/>
        </w:rPr>
        <w:t>tom</w:t>
      </w:r>
      <w:r w:rsidR="007F451F" w:rsidRPr="00584808">
        <w:t>ē</w:t>
      </w:r>
      <w:r w:rsidR="007F451F" w:rsidRPr="00584808">
        <w:rPr>
          <w:lang w:val="da-DK"/>
        </w:rPr>
        <w:t>r</w:t>
      </w:r>
      <w:r w:rsidR="007F451F" w:rsidRPr="00584808">
        <w:t xml:space="preserve"> </w:t>
      </w:r>
      <w:r w:rsidR="007F451F" w:rsidRPr="00584808">
        <w:rPr>
          <w:lang w:val="da-DK"/>
        </w:rPr>
        <w:t>gandr</w:t>
      </w:r>
      <w:r w:rsidR="007F451F" w:rsidRPr="00584808">
        <w:t>ī</w:t>
      </w:r>
      <w:r w:rsidR="007F451F" w:rsidRPr="00584808">
        <w:rPr>
          <w:lang w:val="da-DK"/>
        </w:rPr>
        <w:t>z</w:t>
      </w:r>
      <w:r w:rsidR="007F451F" w:rsidRPr="00584808">
        <w:t xml:space="preserve"> </w:t>
      </w:r>
      <w:r w:rsidR="007F451F" w:rsidRPr="00584808">
        <w:rPr>
          <w:lang w:val="da-DK"/>
        </w:rPr>
        <w:t>vis</w:t>
      </w:r>
      <w:r w:rsidR="007F451F" w:rsidRPr="00584808">
        <w:t>ā</w:t>
      </w:r>
      <w:r w:rsidR="007F451F" w:rsidRPr="00584808">
        <w:rPr>
          <w:lang w:val="da-DK"/>
        </w:rPr>
        <w:t>s</w:t>
      </w:r>
      <w:r w:rsidR="007F451F" w:rsidRPr="00584808">
        <w:t xml:space="preserve"> </w:t>
      </w:r>
      <w:r w:rsidR="007F451F" w:rsidRPr="00584808">
        <w:rPr>
          <w:lang w:val="da-DK"/>
        </w:rPr>
        <w:t>valod</w:t>
      </w:r>
      <w:r w:rsidR="007F451F" w:rsidRPr="00584808">
        <w:t xml:space="preserve">ā </w:t>
      </w:r>
      <w:r w:rsidR="007F451F" w:rsidRPr="00584808">
        <w:rPr>
          <w:lang w:val="da-DK"/>
        </w:rPr>
        <w:t>ir</w:t>
      </w:r>
      <w:r w:rsidR="007F451F" w:rsidRPr="00584808">
        <w:t xml:space="preserve"> </w:t>
      </w:r>
      <w:r w:rsidR="001D3858" w:rsidRPr="00584808">
        <w:rPr>
          <w:lang w:val="da-DK"/>
        </w:rPr>
        <w:t>satvars</w:t>
      </w:r>
      <w:r w:rsidR="0096487B" w:rsidRPr="00584808">
        <w:rPr>
          <w:lang w:val="da-DK"/>
        </w:rPr>
        <w:t xml:space="preserve"> (framework)</w:t>
      </w:r>
      <w:r w:rsidR="001D3858" w:rsidRPr="00584808">
        <w:rPr>
          <w:lang w:val="da-DK"/>
        </w:rPr>
        <w:t xml:space="preserve"> </w:t>
      </w:r>
      <w:r w:rsidR="0096487B" w:rsidRPr="00584808">
        <w:rPr>
          <w:lang w:val="da-DK"/>
        </w:rPr>
        <w:t>frontend</w:t>
      </w:r>
      <w:r w:rsidR="0096487B" w:rsidRPr="00584808">
        <w:t xml:space="preserve"> </w:t>
      </w:r>
      <w:r w:rsidR="0096487B" w:rsidRPr="00584808">
        <w:rPr>
          <w:lang w:val="da-DK"/>
        </w:rPr>
        <w:t>programm</w:t>
      </w:r>
      <w:r w:rsidR="0096487B" w:rsidRPr="00584808">
        <w:t>ēš</w:t>
      </w:r>
      <w:r w:rsidR="0096487B" w:rsidRPr="00584808">
        <w:rPr>
          <w:lang w:val="da-DK"/>
        </w:rPr>
        <w:t>anai.</w:t>
      </w:r>
      <w:r w:rsidR="0096487B" w:rsidRPr="00584808">
        <w:t xml:space="preserve"> Satvars - </w:t>
      </w:r>
      <w:r w:rsidR="001D3858" w:rsidRPr="00584808">
        <w:t>programmas platforma, kura nosaka programmas sistēmas struktūru; programmatūra, kura atvieglo dažādu liela projekta kom</w:t>
      </w:r>
      <w:r w:rsidR="0096487B" w:rsidRPr="00584808">
        <w:t>ponenšu izstrādi un apvienošanu</w:t>
      </w:r>
      <w:r w:rsidR="007F451F" w:rsidRPr="00584808">
        <w:t xml:space="preserve">. </w:t>
      </w:r>
      <w:r w:rsidR="007F451F" w:rsidRPr="00584808">
        <w:rPr>
          <w:lang w:val="da-DK"/>
        </w:rPr>
        <w:t>Programm</w:t>
      </w:r>
      <w:r w:rsidR="007F451F" w:rsidRPr="00584808">
        <w:t>ēš</w:t>
      </w:r>
      <w:r w:rsidR="007F451F" w:rsidRPr="00584808">
        <w:rPr>
          <w:lang w:val="da-DK"/>
        </w:rPr>
        <w:t>anas</w:t>
      </w:r>
      <w:r w:rsidR="007F451F" w:rsidRPr="00584808">
        <w:t xml:space="preserve"> </w:t>
      </w:r>
      <w:r w:rsidR="007F451F" w:rsidRPr="00584808">
        <w:rPr>
          <w:lang w:val="da-DK"/>
        </w:rPr>
        <w:t>valoda</w:t>
      </w:r>
      <w:r w:rsidR="007F451F" w:rsidRPr="00584808">
        <w:t xml:space="preserve">, </w:t>
      </w:r>
      <w:r w:rsidR="007F451F" w:rsidRPr="00584808">
        <w:rPr>
          <w:lang w:val="da-DK"/>
        </w:rPr>
        <w:t>kura</w:t>
      </w:r>
      <w:r w:rsidR="007F451F" w:rsidRPr="00584808">
        <w:t xml:space="preserve"> </w:t>
      </w:r>
      <w:r w:rsidR="007F451F" w:rsidRPr="00584808">
        <w:rPr>
          <w:lang w:val="da-DK"/>
        </w:rPr>
        <w:t>tiks</w:t>
      </w:r>
      <w:r w:rsidR="007F451F" w:rsidRPr="00584808">
        <w:t xml:space="preserve"> </w:t>
      </w:r>
      <w:r w:rsidR="007F451F" w:rsidRPr="00584808">
        <w:rPr>
          <w:lang w:val="da-DK"/>
        </w:rPr>
        <w:t>apskat</w:t>
      </w:r>
      <w:r w:rsidR="007F451F" w:rsidRPr="00584808">
        <w:t>ī</w:t>
      </w:r>
      <w:r w:rsidR="007F451F" w:rsidRPr="00584808">
        <w:rPr>
          <w:lang w:val="da-DK"/>
        </w:rPr>
        <w:t>ta</w:t>
      </w:r>
      <w:r w:rsidR="007F451F" w:rsidRPr="00584808">
        <w:t xml:space="preserve"> </w:t>
      </w:r>
      <w:r w:rsidR="007F451F" w:rsidRPr="00584808">
        <w:rPr>
          <w:lang w:val="da-DK"/>
        </w:rPr>
        <w:t>pirm</w:t>
      </w:r>
      <w:r w:rsidR="007F451F" w:rsidRPr="00584808">
        <w:t xml:space="preserve">ā, </w:t>
      </w:r>
      <w:r w:rsidR="007F451F" w:rsidRPr="00584808">
        <w:rPr>
          <w:lang w:val="da-DK"/>
        </w:rPr>
        <w:t>saucas</w:t>
      </w:r>
      <w:r w:rsidR="007F451F" w:rsidRPr="00584808">
        <w:t xml:space="preserve"> </w:t>
      </w:r>
      <w:r w:rsidR="007F451F" w:rsidRPr="00584808">
        <w:rPr>
          <w:lang w:val="da-DK"/>
        </w:rPr>
        <w:t>Ceylon</w:t>
      </w:r>
      <w:r w:rsidR="007F451F" w:rsidRPr="00584808">
        <w:t xml:space="preserve">. </w:t>
      </w:r>
      <w:r w:rsidR="007F451F" w:rsidRPr="00584808">
        <w:rPr>
          <w:lang w:val="da-DK"/>
        </w:rPr>
        <w:t>To</w:t>
      </w:r>
      <w:r w:rsidR="007F451F" w:rsidRPr="00584808">
        <w:t xml:space="preserve"> </w:t>
      </w:r>
      <w:r w:rsidR="007F451F" w:rsidRPr="00584808">
        <w:rPr>
          <w:lang w:val="da-DK"/>
        </w:rPr>
        <w:t>var</w:t>
      </w:r>
      <w:r w:rsidR="007F451F" w:rsidRPr="00584808">
        <w:t xml:space="preserve"> </w:t>
      </w:r>
      <w:r w:rsidR="007F451F" w:rsidRPr="00584808">
        <w:rPr>
          <w:lang w:val="da-DK"/>
        </w:rPr>
        <w:t>uzskat</w:t>
      </w:r>
      <w:r w:rsidR="007F451F" w:rsidRPr="00584808">
        <w:t>ī</w:t>
      </w:r>
      <w:r w:rsidR="007F451F" w:rsidRPr="00584808">
        <w:rPr>
          <w:lang w:val="da-DK"/>
        </w:rPr>
        <w:t>t</w:t>
      </w:r>
      <w:r w:rsidR="007F451F" w:rsidRPr="00584808">
        <w:t xml:space="preserve"> </w:t>
      </w:r>
      <w:r w:rsidR="007F451F" w:rsidRPr="00584808">
        <w:rPr>
          <w:lang w:val="da-DK"/>
        </w:rPr>
        <w:t>par</w:t>
      </w:r>
      <w:r w:rsidR="007F451F" w:rsidRPr="00584808">
        <w:t xml:space="preserve"> ļ</w:t>
      </w:r>
      <w:r w:rsidR="007F451F" w:rsidRPr="00584808">
        <w:rPr>
          <w:lang w:val="da-DK"/>
        </w:rPr>
        <w:t>oti</w:t>
      </w:r>
      <w:r w:rsidR="007F451F" w:rsidRPr="00584808">
        <w:t xml:space="preserve"> </w:t>
      </w:r>
      <w:r w:rsidR="007F451F" w:rsidRPr="00584808">
        <w:rPr>
          <w:lang w:val="da-DK"/>
        </w:rPr>
        <w:t>jaunu</w:t>
      </w:r>
      <w:r w:rsidR="007F451F" w:rsidRPr="00584808">
        <w:t xml:space="preserve"> </w:t>
      </w:r>
      <w:r w:rsidR="007F451F" w:rsidRPr="00584808">
        <w:rPr>
          <w:lang w:val="da-DK"/>
        </w:rPr>
        <w:t>valodu</w:t>
      </w:r>
      <w:r w:rsidR="007F451F" w:rsidRPr="00584808">
        <w:t xml:space="preserve">, </w:t>
      </w:r>
      <w:r w:rsidR="007F451F" w:rsidRPr="00584808">
        <w:rPr>
          <w:lang w:val="da-DK"/>
        </w:rPr>
        <w:t>kura</w:t>
      </w:r>
      <w:r w:rsidR="007F451F" w:rsidRPr="00584808">
        <w:t xml:space="preserve"> </w:t>
      </w:r>
      <w:r w:rsidR="007F451F" w:rsidRPr="00584808">
        <w:rPr>
          <w:lang w:val="da-DK"/>
        </w:rPr>
        <w:t>tiks</w:t>
      </w:r>
      <w:r w:rsidR="007F451F" w:rsidRPr="00584808">
        <w:t xml:space="preserve"> </w:t>
      </w:r>
      <w:r w:rsidR="007F451F" w:rsidRPr="00584808">
        <w:rPr>
          <w:lang w:val="da-DK"/>
        </w:rPr>
        <w:t>va</w:t>
      </w:r>
      <w:r w:rsidR="007F451F" w:rsidRPr="00584808">
        <w:t xml:space="preserve">ļā </w:t>
      </w:r>
      <w:r w:rsidR="007F451F" w:rsidRPr="00584808">
        <w:rPr>
          <w:lang w:val="da-DK"/>
        </w:rPr>
        <w:t>no</w:t>
      </w:r>
      <w:r w:rsidR="007F451F" w:rsidRPr="00584808">
        <w:t xml:space="preserve"> </w:t>
      </w:r>
      <w:r w:rsidR="007F451F" w:rsidRPr="00584808">
        <w:rPr>
          <w:lang w:val="da-DK"/>
        </w:rPr>
        <w:t>probl</w:t>
      </w:r>
      <w:r w:rsidR="007F451F" w:rsidRPr="00584808">
        <w:t>ē</w:t>
      </w:r>
      <w:r w:rsidR="007F451F" w:rsidRPr="00584808">
        <w:rPr>
          <w:lang w:val="da-DK"/>
        </w:rPr>
        <w:t>m</w:t>
      </w:r>
      <w:r w:rsidR="007F451F" w:rsidRPr="00584808">
        <w:t>ā</w:t>
      </w:r>
      <w:r w:rsidR="007F451F" w:rsidRPr="00584808">
        <w:rPr>
          <w:lang w:val="da-DK"/>
        </w:rPr>
        <w:t>m</w:t>
      </w:r>
      <w:r w:rsidR="007F451F" w:rsidRPr="00584808">
        <w:t xml:space="preserve">, </w:t>
      </w:r>
      <w:r w:rsidR="007F451F" w:rsidRPr="00584808">
        <w:rPr>
          <w:lang w:val="da-DK"/>
        </w:rPr>
        <w:t>kuras</w:t>
      </w:r>
      <w:r w:rsidR="007F451F" w:rsidRPr="00584808">
        <w:t xml:space="preserve"> </w:t>
      </w:r>
      <w:r w:rsidR="007F451F" w:rsidRPr="00584808">
        <w:rPr>
          <w:lang w:val="da-DK"/>
        </w:rPr>
        <w:t>roda</w:t>
      </w:r>
      <w:r w:rsidR="007F451F" w:rsidRPr="00584808">
        <w:t xml:space="preserve"> </w:t>
      </w:r>
      <w:r w:rsidR="007F451F" w:rsidRPr="00584808">
        <w:rPr>
          <w:lang w:val="da-DK"/>
        </w:rPr>
        <w:t>Java</w:t>
      </w:r>
      <w:r w:rsidR="007F451F" w:rsidRPr="00584808">
        <w:t xml:space="preserve"> </w:t>
      </w:r>
      <w:r w:rsidR="007F451F" w:rsidRPr="00584808">
        <w:rPr>
          <w:lang w:val="da-DK"/>
        </w:rPr>
        <w:t>programm</w:t>
      </w:r>
      <w:r w:rsidR="007F451F" w:rsidRPr="00584808">
        <w:t>ē</w:t>
      </w:r>
      <w:r w:rsidR="007F451F" w:rsidRPr="00584808">
        <w:rPr>
          <w:lang w:val="da-DK"/>
        </w:rPr>
        <w:t>t</w:t>
      </w:r>
      <w:r w:rsidR="007F451F" w:rsidRPr="00584808">
        <w:t>ā</w:t>
      </w:r>
      <w:r w:rsidR="007F451F" w:rsidRPr="00584808">
        <w:rPr>
          <w:lang w:val="da-DK"/>
        </w:rPr>
        <w:t>jiem</w:t>
      </w:r>
      <w:r w:rsidR="007F451F" w:rsidRPr="00584808">
        <w:t xml:space="preserve">, </w:t>
      </w:r>
      <w:r w:rsidR="007F451F" w:rsidRPr="00584808">
        <w:rPr>
          <w:lang w:val="da-DK"/>
        </w:rPr>
        <w:t>v</w:t>
      </w:r>
      <w:r w:rsidR="007F451F" w:rsidRPr="00584808">
        <w:t>ē</w:t>
      </w:r>
      <w:r w:rsidR="007F451F" w:rsidRPr="00584808">
        <w:rPr>
          <w:lang w:val="da-DK"/>
        </w:rPr>
        <w:t>sta</w:t>
      </w:r>
      <w:r w:rsidR="007F451F" w:rsidRPr="00584808">
        <w:t xml:space="preserve"> </w:t>
      </w:r>
      <w:r w:rsidR="007F451F" w:rsidRPr="00584808">
        <w:rPr>
          <w:lang w:val="da-DK"/>
        </w:rPr>
        <w:t>t</w:t>
      </w:r>
      <w:r w:rsidR="007F451F" w:rsidRPr="00584808">
        <w:t>ā</w:t>
      </w:r>
      <w:r w:rsidR="007F451F" w:rsidRPr="00584808">
        <w:rPr>
          <w:lang w:val="da-DK"/>
        </w:rPr>
        <w:t>s</w:t>
      </w:r>
      <w:r w:rsidR="007F451F" w:rsidRPr="00584808">
        <w:t xml:space="preserve"> </w:t>
      </w:r>
      <w:r w:rsidR="007F451F" w:rsidRPr="00584808">
        <w:rPr>
          <w:lang w:val="da-DK"/>
        </w:rPr>
        <w:t>izveidot</w:t>
      </w:r>
      <w:r w:rsidR="007F451F" w:rsidRPr="00584808">
        <w:t>ā</w:t>
      </w:r>
      <w:r w:rsidR="007F451F" w:rsidRPr="00584808">
        <w:rPr>
          <w:lang w:val="da-DK"/>
        </w:rPr>
        <w:t>ji</w:t>
      </w:r>
      <w:r w:rsidR="007F451F" w:rsidRPr="00584808">
        <w:t>.</w:t>
      </w:r>
    </w:p>
    <w:p w:rsidR="000A5B9F" w:rsidRPr="00584808" w:rsidRDefault="000A5B9F" w:rsidP="004971E4">
      <w:pPr>
        <w:pStyle w:val="NormalarTab"/>
        <w:ind w:firstLine="0"/>
        <w:rPr>
          <w:lang w:eastAsia="en-US"/>
        </w:rPr>
      </w:pPr>
    </w:p>
    <w:p w:rsidR="000A5B9F" w:rsidRPr="00584808" w:rsidRDefault="00303BA6" w:rsidP="00895298">
      <w:pPr>
        <w:pStyle w:val="Heading2"/>
      </w:pPr>
      <w:bookmarkStart w:id="11" w:name="_Toc484459760"/>
      <w:r w:rsidRPr="00584808">
        <w:t>Secinā</w:t>
      </w:r>
      <w:r w:rsidR="000A5B9F" w:rsidRPr="00584808">
        <w:t>jumi</w:t>
      </w:r>
      <w:bookmarkEnd w:id="11"/>
    </w:p>
    <w:p w:rsidR="00303BA6" w:rsidRPr="00584808" w:rsidRDefault="00303BA6" w:rsidP="0096487B">
      <w:pPr>
        <w:pStyle w:val="apamatteksts"/>
      </w:pPr>
      <w:r w:rsidRPr="00584808">
        <w:t xml:space="preserve">Nemitīgi rodas jaunas programmēšanas valodas, taču lielākā to daļa paliek palietojamas tikai specifiskās nišās. </w:t>
      </w:r>
      <w:r w:rsidR="00B014D6" w:rsidRPr="00584808">
        <w:t>Lielākoties programmēšanas valodas tiek veidotas privātai izmantošanai, taču tās tiek publicētas. Parasti tās veido organizācijas, kuras neatrada vajadzīgās īpašības jau eksistējošajās valodās vai negrib samierināties ar esošām nepilnībām. Dažreiz notiek tā, ka šīs valodas tiek publiski atzītas un kļūst populāras, un aizņem nopietnu tirgus daļu noteiktam segmentam. Es neuzskatu, ka jaunās programmēšanas valodas ir tik ļoti nepieciešamas, taču, kā jau es minēju iepriekš, ļoti maz valodu tiek veidotas masām. Iespējams, ka jaunās programmēšanas valodas būs vajadzīgas, ja tuvākajā laikā pierastie binārie datori tiks aizvietoti ar trīsvienību skaitļošanas sistēmu. Pagaidām, manuprāt, nav īpašas vajadzības jaunās programmēšanas valodās.</w:t>
      </w:r>
    </w:p>
    <w:p w:rsidR="00423A73" w:rsidRPr="00584808" w:rsidRDefault="00C06563" w:rsidP="00423A73">
      <w:pPr>
        <w:pStyle w:val="Heading1"/>
        <w:rPr>
          <w:lang w:val="en-US"/>
        </w:rPr>
      </w:pPr>
      <w:bookmarkStart w:id="12" w:name="_Toc484459761"/>
      <w:bookmarkEnd w:id="3"/>
      <w:r w:rsidRPr="00584808">
        <w:rPr>
          <w:lang w:val="en-US"/>
        </w:rPr>
        <w:lastRenderedPageBreak/>
        <w:t>CEYLON</w:t>
      </w:r>
      <w:bookmarkEnd w:id="12"/>
    </w:p>
    <w:p w:rsidR="002E6ED8" w:rsidRPr="00584808" w:rsidRDefault="00F031E8" w:rsidP="002E6ED8">
      <w:pPr>
        <w:pStyle w:val="Heading2"/>
        <w:rPr>
          <w:lang w:val="en-US"/>
        </w:rPr>
      </w:pPr>
      <w:bookmarkStart w:id="13" w:name="_Toc484459762"/>
      <w:r w:rsidRPr="00584808">
        <w:t>Kādēļ Ceylon</w:t>
      </w:r>
      <w:bookmarkEnd w:id="13"/>
    </w:p>
    <w:p w:rsidR="00F031E8" w:rsidRPr="00584808" w:rsidRDefault="00F031E8" w:rsidP="0096487B">
      <w:pPr>
        <w:pStyle w:val="apamatteksts"/>
      </w:pPr>
      <w:r w:rsidRPr="00584808">
        <w:t>Uz JVM pamatiem tika izveidots liels daudzums valoda</w:t>
      </w:r>
      <w:r w:rsidR="005C0057" w:rsidRPr="00584808">
        <w:t xml:space="preserve"> </w:t>
      </w:r>
      <w:r w:rsidRPr="00584808">
        <w:t xml:space="preserve">- Scala, Groovy,Clojure, Kotlin, Ceylon, Xtend, X10. Visām šīm valodām ir tieša piekļuve ilgi krātai Java infrastruktūrai, bibliotēkām, struktūrām un citam. Šis ir viens no iemesliem, kādēļ es domāju, ka uz JVM balstītās valodas būs </w:t>
      </w:r>
      <w:r w:rsidR="00BF5880" w:rsidRPr="00584808">
        <w:t>veiksmīgi</w:t>
      </w:r>
      <w:r w:rsidR="005145A0" w:rsidRPr="00584808">
        <w:t xml:space="preserve"> pielietojamas vienā no vispopulārākaj</w:t>
      </w:r>
      <w:r w:rsidR="005C0057" w:rsidRPr="00584808">
        <w:t>ām industrijām. Runa iet par tīmekļa</w:t>
      </w:r>
      <w:r w:rsidR="005145A0" w:rsidRPr="00584808">
        <w:t xml:space="preserve"> platformām, lielām un sarežģītām sistēmām, kuras tiek izmantotas lielos uzņēmumos. Java pašlaik ieņem līdera pozīciju šajā jomā. Manuprāt, Ceylon is visperspektīvākā valoda no JVM valodu skaita. Ceylon nav funkcionējoša programmēšanas valoda, ko uzskatu par plusu, jo mūsdienu sistēmas ir pietiekami sarežģītas pat bez funkcionāliem elementiem. Ceylon var tikt kompilēts JavaScript, kas ir kaut kas eksotisks starp JVM valodām. Tas ļauj programmētājiem rakstīt programmas, kuras</w:t>
      </w:r>
      <w:r w:rsidR="005958DC" w:rsidRPr="00584808">
        <w:t xml:space="preserve"> tiks izmantotas lietotāja pārlūkprogrammā, nevis server</w:t>
      </w:r>
      <w:r w:rsidR="00BF5880" w:rsidRPr="00584808">
        <w:t>a</w:t>
      </w:r>
      <w:r w:rsidR="005958DC" w:rsidRPr="00584808">
        <w:t xml:space="preserve"> pusē.</w:t>
      </w:r>
    </w:p>
    <w:p w:rsidR="00B1458D" w:rsidRPr="00584808" w:rsidRDefault="00B1458D" w:rsidP="0096487B">
      <w:pPr>
        <w:pStyle w:val="apamatteksts"/>
      </w:pPr>
    </w:p>
    <w:p w:rsidR="007152CA" w:rsidRPr="00584808" w:rsidRDefault="007152CA" w:rsidP="007152CA">
      <w:pPr>
        <w:pStyle w:val="Heading3"/>
      </w:pPr>
      <w:bookmarkStart w:id="14" w:name="_Toc484459763"/>
      <w:r w:rsidRPr="00584808">
        <w:t>Red Hat</w:t>
      </w:r>
      <w:bookmarkEnd w:id="14"/>
    </w:p>
    <w:p w:rsidR="003D6733" w:rsidRPr="00584808" w:rsidRDefault="005958DC" w:rsidP="0096487B">
      <w:pPr>
        <w:pStyle w:val="apamatteksts"/>
        <w:rPr>
          <w:lang w:eastAsia="en-US"/>
        </w:rPr>
      </w:pPr>
      <w:r w:rsidRPr="00584808">
        <w:rPr>
          <w:lang w:eastAsia="en-US"/>
        </w:rPr>
        <w:t>Red Hat ir vislielākā kompānija, kura nodarbojas ar</w:t>
      </w:r>
      <w:r w:rsidR="00786FD8" w:rsidRPr="00584808">
        <w:rPr>
          <w:lang w:eastAsia="en-US"/>
        </w:rPr>
        <w:t xml:space="preserve"> Open-S</w:t>
      </w:r>
      <w:r w:rsidRPr="00584808">
        <w:rPr>
          <w:lang w:eastAsia="en-US"/>
        </w:rPr>
        <w:t>ource Software</w:t>
      </w:r>
      <w:r w:rsidR="0096487B" w:rsidRPr="00584808">
        <w:rPr>
          <w:lang w:eastAsia="en-US"/>
        </w:rPr>
        <w:t xml:space="preserve"> (Atvērta-koda programmatūra)</w:t>
      </w:r>
      <w:r w:rsidR="00B06DFA" w:rsidRPr="00584808">
        <w:rPr>
          <w:lang w:eastAsia="en-US"/>
        </w:rPr>
        <w:t xml:space="preserve"> </w:t>
      </w:r>
      <w:r w:rsidRPr="00584808">
        <w:rPr>
          <w:lang w:eastAsia="en-US"/>
        </w:rPr>
        <w:t xml:space="preserve">produktu izstrādi. </w:t>
      </w:r>
      <w:r w:rsidR="0096487B" w:rsidRPr="00584808">
        <w:rPr>
          <w:lang w:eastAsia="en-US"/>
        </w:rPr>
        <w:t>Open-Source Software –</w:t>
      </w:r>
      <w:r w:rsidR="00B06DFA" w:rsidRPr="00584808">
        <w:rPr>
          <w:lang w:eastAsia="en-US"/>
        </w:rPr>
        <w:t xml:space="preserve"> </w:t>
      </w:r>
      <w:r w:rsidR="00B06DFA" w:rsidRPr="00584808">
        <w:t>datora programmatūra kopā ar tās pirmavota kodu, kura ir kļuvusi publiski atklāta un kuras veidotājs sniedz tiesības izmantot, mainīt un dalīties and šo programmatūru. Šī veida programmas var tikt veidotas publiskā manierē.</w:t>
      </w:r>
      <w:r w:rsidR="00B06DFA" w:rsidRPr="00584808">
        <w:rPr>
          <w:lang w:eastAsia="en-US"/>
        </w:rPr>
        <w:t xml:space="preserve"> </w:t>
      </w:r>
      <w:r w:rsidRPr="00584808">
        <w:rPr>
          <w:lang w:eastAsia="en-US"/>
        </w:rPr>
        <w:t xml:space="preserve">Šī </w:t>
      </w:r>
      <w:r w:rsidR="00B06DFA" w:rsidRPr="00584808">
        <w:rPr>
          <w:lang w:eastAsia="en-US"/>
        </w:rPr>
        <w:t>kompānija tika izveidota 1993. g</w:t>
      </w:r>
      <w:r w:rsidRPr="00584808">
        <w:rPr>
          <w:lang w:eastAsia="en-US"/>
        </w:rPr>
        <w:t>adā.</w:t>
      </w:r>
      <w:r w:rsidR="00786FD8" w:rsidRPr="00584808">
        <w:rPr>
          <w:lang w:eastAsia="en-US"/>
        </w:rPr>
        <w:t xml:space="preserve"> Šī ir tā kompānija, kura izveidoja atklātu bezmaksas operētājsistēmu, kura tiek izmantota visa pasaulē- Linux. Red Hat arī nodarbojas ar savu produktu atbalstīšanu un dažādu servisu piedāvāšanu. Šis ir otrs iemesls, kādēļ es domāju, ka Ceylon ir visperspektīvākā valoda. Manuprāt, tieši cilvēki, kuri izgudroja Linux un milzīgu daudzumu citu produktu, kuri strādā kopā ar līderkompānijām savās industrijās, var izveidot vislabāko programmēšanas valodu, balstītu uz JVM.</w:t>
      </w:r>
    </w:p>
    <w:p w:rsidR="00B1458D" w:rsidRPr="00584808" w:rsidRDefault="00B1458D" w:rsidP="0096487B">
      <w:pPr>
        <w:pStyle w:val="apamatteksts"/>
        <w:rPr>
          <w:lang w:eastAsia="en-US"/>
        </w:rPr>
      </w:pPr>
    </w:p>
    <w:p w:rsidR="00B1458D" w:rsidRPr="00584808" w:rsidRDefault="00B1458D" w:rsidP="0096487B">
      <w:pPr>
        <w:pStyle w:val="apamatteksts"/>
        <w:rPr>
          <w:lang w:eastAsia="en-US"/>
        </w:rPr>
      </w:pPr>
    </w:p>
    <w:p w:rsidR="00B1458D" w:rsidRPr="00584808" w:rsidRDefault="00B1458D" w:rsidP="0096487B">
      <w:pPr>
        <w:pStyle w:val="apamatteksts"/>
        <w:rPr>
          <w:lang w:eastAsia="en-US"/>
        </w:rPr>
      </w:pPr>
    </w:p>
    <w:p w:rsidR="003D6733" w:rsidRPr="00584808" w:rsidRDefault="00E52731" w:rsidP="003D6733">
      <w:pPr>
        <w:pStyle w:val="Heading2"/>
      </w:pPr>
      <w:bookmarkStart w:id="15" w:name="_Toc484459764"/>
      <w:r w:rsidRPr="00584808">
        <w:lastRenderedPageBreak/>
        <w:t>JVM Alternatīvas</w:t>
      </w:r>
      <w:bookmarkEnd w:id="15"/>
    </w:p>
    <w:p w:rsidR="00E52731" w:rsidRPr="00584808" w:rsidRDefault="00B1458D" w:rsidP="00CD0CD6">
      <w:pPr>
        <w:pStyle w:val="NormalarTab"/>
        <w:rPr>
          <w:lang w:eastAsia="en-US"/>
        </w:rPr>
      </w:pPr>
      <w:r w:rsidRPr="00584808">
        <w:rPr>
          <w:lang w:eastAsia="en-US"/>
        </w:rPr>
        <w:t xml:space="preserve">Tālāk detalizētāk tiek apskatīts </w:t>
      </w:r>
      <w:r w:rsidRPr="00584808">
        <w:t>citas JVM valodas</w:t>
      </w:r>
      <w:r w:rsidR="00CD0CD6" w:rsidRPr="00584808">
        <w:t xml:space="preserve"> un tiek pamēģināts tās izvērtēt </w:t>
      </w:r>
      <w:r w:rsidR="00E52731" w:rsidRPr="00584808">
        <w:t>kā alternatīvu Java valodai. Kā tas bija minēts agrāk, Java ir līderis start valodām serveru izstrādē lielām un sarežģītām sistēmām korporācijām un bankām.</w:t>
      </w:r>
    </w:p>
    <w:p w:rsidR="00251586" w:rsidRPr="00584808" w:rsidRDefault="00251586" w:rsidP="00251586">
      <w:pPr>
        <w:pStyle w:val="Heading3"/>
      </w:pPr>
      <w:bookmarkStart w:id="16" w:name="_Toc484459765"/>
      <w:r w:rsidRPr="00584808">
        <w:t>Scala</w:t>
      </w:r>
      <w:bookmarkEnd w:id="16"/>
    </w:p>
    <w:p w:rsidR="007475E0" w:rsidRPr="00AF7B7B" w:rsidRDefault="00E52731" w:rsidP="00AF7B7B">
      <w:pPr>
        <w:pStyle w:val="apamatteksts"/>
      </w:pPr>
      <w:r w:rsidRPr="00584808">
        <w:t>Scala ir statistiski tipizēta programmēšanas valoda, kura savieno objektorientētu modeli kopā ar funkcionālām idejām. Tas nozīmē, ka praksē ir iespējams deklarēt klases, veidot objektus un izsaukt metodes</w:t>
      </w:r>
      <w:r w:rsidR="00975F3F" w:rsidRPr="00584808">
        <w:t xml:space="preserve"> tāpat kā ierastajā Java. Taču Scala ievieš arī modernās funkcionālās programmēšanas iezīmes kā piemēram</w:t>
      </w:r>
      <w:r w:rsidR="00CD0CD6" w:rsidRPr="00584808">
        <w:t xml:space="preserve"> parauga salīdzinašana</w:t>
      </w:r>
      <w:r w:rsidR="00975F3F" w:rsidRPr="00584808">
        <w:t xml:space="preserve"> </w:t>
      </w:r>
      <w:r w:rsidR="00CD0CD6" w:rsidRPr="00584808">
        <w:t>(</w:t>
      </w:r>
      <w:r w:rsidR="00975F3F" w:rsidRPr="00584808">
        <w:t>pattern matching</w:t>
      </w:r>
      <w:r w:rsidR="00CD0CD6" w:rsidRPr="00584808">
        <w:t xml:space="preserve">) </w:t>
      </w:r>
      <w:r w:rsidR="00975F3F" w:rsidRPr="00584808">
        <w:t>datu struktūrām,</w:t>
      </w:r>
      <w:r w:rsidR="00CD0CD6" w:rsidRPr="00584808">
        <w:t xml:space="preserve"> lokala tipu secīnajums (</w:t>
      </w:r>
      <w:r w:rsidR="00975F3F" w:rsidRPr="00584808">
        <w:rPr>
          <w:shd w:val="clear" w:color="auto" w:fill="FFFFFF"/>
        </w:rPr>
        <w:t xml:space="preserve">local </w:t>
      </w:r>
      <w:r w:rsidR="00975F3F" w:rsidRPr="00584808">
        <w:t>type inference</w:t>
      </w:r>
      <w:r w:rsidR="00CD0CD6" w:rsidRPr="00584808">
        <w:t>)</w:t>
      </w:r>
      <w:r w:rsidR="00975F3F" w:rsidRPr="00584808">
        <w:t>, persistent collections</w:t>
      </w:r>
      <w:r w:rsidR="00CD0CD6" w:rsidRPr="00584808">
        <w:t xml:space="preserve"> (</w:t>
      </w:r>
      <w:r w:rsidR="00B029E3" w:rsidRPr="00584808">
        <w:t>patstāvīgas kolekcijas)</w:t>
      </w:r>
      <w:r w:rsidR="00975F3F" w:rsidRPr="00584808">
        <w:t xml:space="preserve">, un </w:t>
      </w:r>
      <w:r w:rsidR="000A5B9F" w:rsidRPr="00584808">
        <w:t>kortežs</w:t>
      </w:r>
      <w:r w:rsidR="00B029E3" w:rsidRPr="00584808">
        <w:t xml:space="preserve"> (tuple)</w:t>
      </w:r>
      <w:r w:rsidR="00975F3F" w:rsidRPr="00584808">
        <w:t>. Es uzskatu, ka Scala ir nepietiekami piemērota lieliem projektiem, kuros strādā liels cilvēku daudzums. Scala ir labi pielietojama projektos ar ļoti augstu slodzi un ļoti labu ātrdarbību. Arī</w:t>
      </w:r>
      <w:r w:rsidR="00975F3F" w:rsidRPr="00584808">
        <w:rPr>
          <w:shd w:val="clear" w:color="auto" w:fill="FFFFFF"/>
        </w:rPr>
        <w:t xml:space="preserve"> šī valoda var izmantot gandrīz visas Java bibliotēkas.</w:t>
      </w:r>
    </w:p>
    <w:p w:rsidR="007475E0" w:rsidRPr="00584808" w:rsidRDefault="007475E0" w:rsidP="007475E0">
      <w:pPr>
        <w:pStyle w:val="Heading3"/>
      </w:pPr>
      <w:bookmarkStart w:id="17" w:name="_Toc484459766"/>
      <w:r w:rsidRPr="00584808">
        <w:t>Groovy</w:t>
      </w:r>
      <w:bookmarkEnd w:id="17"/>
    </w:p>
    <w:p w:rsidR="008E4F3A" w:rsidRPr="00584808" w:rsidRDefault="00975F3F" w:rsidP="00AF7B7B">
      <w:pPr>
        <w:pStyle w:val="apamatteksts"/>
      </w:pPr>
      <w:r w:rsidRPr="00584808">
        <w:t>Groovy ir dinamiski tipizēta objektorientēta valoda. Groovy dinamisk</w:t>
      </w:r>
      <w:r w:rsidR="008E4F3A" w:rsidRPr="00584808">
        <w:t>ais raksturs ļauj veikt grandiozas manipulācijas ar kodu. Piemēram, ir iespēja palielināt objektus izpildes laikā</w:t>
      </w:r>
      <w:r w:rsidR="00B06DFA" w:rsidRPr="00584808">
        <w:t xml:space="preserve"> </w:t>
      </w:r>
      <w:r w:rsidR="008E4C32" w:rsidRPr="00584808">
        <w:t>(runtime)</w:t>
      </w:r>
      <w:r w:rsidR="00B029E3" w:rsidRPr="00584808">
        <w:t xml:space="preserve"> </w:t>
      </w:r>
      <w:r w:rsidR="008E4F3A" w:rsidRPr="00584808">
        <w:t>- pievienojot tiem laukus un metodes. Manuprāt, Groovy neder  lieliem projektiem un komandām. Dinamiskā tipizācija nav īpaši pārliecinoša, jo vairāki cilvēki strādā pie viena projekta un neviens nepārzin visas projekta daļas. Tomēr Groovy ir ļoti ērta koda testēšanai. Sanāk ļoti lakoniski testi. Groovy piemīt visas Java raksturīpašības, dažas pat ir uzlabotas, piemēram, darbs ar kolekcijām.</w:t>
      </w:r>
    </w:p>
    <w:p w:rsidR="007D78DA" w:rsidRPr="00584808" w:rsidRDefault="007D78DA" w:rsidP="007D78DA">
      <w:pPr>
        <w:pStyle w:val="Heading3"/>
        <w:rPr>
          <w:shd w:val="clear" w:color="auto" w:fill="FFFFFF"/>
        </w:rPr>
      </w:pPr>
      <w:bookmarkStart w:id="18" w:name="_Toc484459767"/>
      <w:r w:rsidRPr="00584808">
        <w:rPr>
          <w:shd w:val="clear" w:color="auto" w:fill="FFFFFF"/>
        </w:rPr>
        <w:t>Clojure</w:t>
      </w:r>
      <w:bookmarkEnd w:id="18"/>
    </w:p>
    <w:p w:rsidR="003B545F" w:rsidRPr="00584808" w:rsidRDefault="003B545F" w:rsidP="00B029E3">
      <w:pPr>
        <w:pStyle w:val="apamatteksts"/>
      </w:pPr>
      <w:r w:rsidRPr="00584808">
        <w:t xml:space="preserve">Clojure ir dinamiski tipizēta programmēšanas valoda, kuru var uzskatīt par modernu Lisp </w:t>
      </w:r>
      <w:r w:rsidR="00BF5880" w:rsidRPr="00584808">
        <w:t>interpretāciju</w:t>
      </w:r>
      <w:r w:rsidR="00B029E3" w:rsidRPr="00584808">
        <w:t xml:space="preserve">. </w:t>
      </w:r>
      <w:r w:rsidR="00B029E3" w:rsidRPr="00584808">
        <w:rPr>
          <w:lang w:val="da-DK"/>
        </w:rPr>
        <w:t xml:space="preserve">Lisp – </w:t>
      </w:r>
      <w:r w:rsidR="00B029E3" w:rsidRPr="00584808">
        <w:t xml:space="preserve">programmēšanas valoda, kura parādijās 1958. gadā, zinātniska valoda, lielākoties izmantota Mākslīgā intelekta izstrādē. </w:t>
      </w:r>
      <w:r w:rsidRPr="00584808">
        <w:t xml:space="preserve">Tā radikāli atšķiras no pieņemtā objekt-orientētās programmēšanas veida. Faktiski, Clojure ir pilnīgi funkcionāla programmēšanas valoda, un tādēļ tā ir centrēta ap nemainīgām datu struktūrām, rekursijām un funkcijām. Es uzskatu, ka Clojure ir izmantojama tikai zinātniskos nolūkos, kā jebkura cita pilnīgi funkcionāla programmēšanas valoda, un tā </w:t>
      </w:r>
      <w:r w:rsidRPr="00584808">
        <w:lastRenderedPageBreak/>
        <w:t xml:space="preserve">ir pilnīgi nelietojama korporatīvos nolūkos. Šai valodai piemīt </w:t>
      </w:r>
      <w:r w:rsidR="00BF5880" w:rsidRPr="00584808">
        <w:t>piekļuve</w:t>
      </w:r>
      <w:r w:rsidRPr="00584808">
        <w:t xml:space="preserve"> Java ekosistēmai, taču, tā kā valoda nav objekt-orientēta, tās funkcionalitāte var būt ierobežota.</w:t>
      </w:r>
    </w:p>
    <w:p w:rsidR="000331D4" w:rsidRPr="00584808" w:rsidRDefault="000331D4" w:rsidP="000331D4">
      <w:pPr>
        <w:pStyle w:val="Heading3"/>
        <w:rPr>
          <w:lang w:val="ru-RU"/>
        </w:rPr>
      </w:pPr>
      <w:bookmarkStart w:id="19" w:name="_Toc484459768"/>
      <w:r w:rsidRPr="00584808">
        <w:rPr>
          <w:lang w:val="en-US"/>
        </w:rPr>
        <w:t>Kotlin</w:t>
      </w:r>
      <w:bookmarkEnd w:id="19"/>
    </w:p>
    <w:p w:rsidR="003B545F" w:rsidRPr="00584808" w:rsidRDefault="003B545F" w:rsidP="00F42257">
      <w:pPr>
        <w:pStyle w:val="apamatteksts"/>
      </w:pPr>
      <w:r w:rsidRPr="00584808">
        <w:t>Kotlin ir statiski tipizēta objekt-orientēta programmēšanas valoda</w:t>
      </w:r>
      <w:r w:rsidR="00BF5880" w:rsidRPr="00584808">
        <w:t>. Tās dizaina galvenie mērķi ir spēja apvienoties ar Java API</w:t>
      </w:r>
      <w:r w:rsidR="00B029E3" w:rsidRPr="00584808">
        <w:t xml:space="preserve"> (Application Programming Interface)</w:t>
      </w:r>
      <w:r w:rsidR="00BF5880" w:rsidRPr="00584808">
        <w:t>, izveidot sistēmu, kura atrod vairāk kļūdu kompilācijas laikā un saturētu mazāk teksta nekā Java. Kotlin veidotāji uzskata, ka Scala ir tuvs piemērs viņu dizainam, taču tās sarežģītība un ilgais kompilācijas laiks</w:t>
      </w:r>
      <w:r w:rsidR="00D305E0" w:rsidRPr="00584808">
        <w:t>,</w:t>
      </w:r>
      <w:r w:rsidR="00BF5880" w:rsidRPr="00584808">
        <w:t xml:space="preserve"> salīdzinot ar Java, ir milzīgs mīnuss.</w:t>
      </w:r>
      <w:r w:rsidR="00D305E0" w:rsidRPr="00584808">
        <w:t xml:space="preserve"> Kotlin mērķis ir pārvarēt šīs mīnusus. Manuprāt, Kotlin ir labākais kandidāts no iepriekš apskatītām valodām, kuru var intensīvi pielietot lielos projektos. Saīsinātais kompilācijas laiks un kļūdu atrašana kompilācijas laikā samazinās cilvēcisko kļūdu skaitu. Kotlin izstrādātāji ir Jetbrains kompānija, kura ir izstrādājusi lielu skaitu IDE</w:t>
      </w:r>
      <w:r w:rsidR="00B029E3" w:rsidRPr="00584808">
        <w:t xml:space="preserve"> (Intergrated Development Enviroment)</w:t>
      </w:r>
      <w:r w:rsidR="00E04C29" w:rsidRPr="00584808">
        <w:t xml:space="preserve"> visdažādākajām valodām</w:t>
      </w:r>
      <w:r w:rsidR="00D305E0" w:rsidRPr="00584808">
        <w:t>.</w:t>
      </w:r>
      <w:r w:rsidR="00F42257" w:rsidRPr="00584808">
        <w:t xml:space="preserve"> IDE tas ir lietojuprogrammatūra, kura nodrošina visaptverošan iespējas programmētājiem lietojumprogrammatūru izstrāde. </w:t>
      </w:r>
      <w:r w:rsidR="00E04C29" w:rsidRPr="00584808">
        <w:t>IDE Java valodai nesen tapusi par vispieprasītāko šai valodai.</w:t>
      </w:r>
    </w:p>
    <w:p w:rsidR="000331D4" w:rsidRPr="00584808" w:rsidRDefault="000331D4" w:rsidP="000331D4">
      <w:pPr>
        <w:pStyle w:val="Heading3"/>
        <w:rPr>
          <w:lang w:val="en-US"/>
        </w:rPr>
      </w:pPr>
      <w:bookmarkStart w:id="20" w:name="_Toc484459769"/>
      <w:r w:rsidRPr="00584808">
        <w:rPr>
          <w:lang w:val="en-US"/>
        </w:rPr>
        <w:t>Xtend</w:t>
      </w:r>
      <w:bookmarkEnd w:id="20"/>
    </w:p>
    <w:p w:rsidR="00E04C29" w:rsidRPr="00584808" w:rsidRDefault="00E04C29" w:rsidP="00A4595C">
      <w:pPr>
        <w:pStyle w:val="apamatteksts"/>
      </w:pPr>
      <w:r w:rsidRPr="00584808">
        <w:t xml:space="preserve">Xtend ir statiski tipizēta objekt-orientēta valoda. Tās lielākā atšķirība no citā valodām ir tās kompilēšana, kura izmanto </w:t>
      </w:r>
      <w:r w:rsidR="00B06DFA" w:rsidRPr="00584808">
        <w:t xml:space="preserve">skaisti noprintētu </w:t>
      </w:r>
      <w:r w:rsidRPr="00584808">
        <w:t xml:space="preserve">Java kodu nevis baitkodu. No tā seko, ka šajā valodā ir iespējams strādāt ar ģenerētu kodu. </w:t>
      </w:r>
    </w:p>
    <w:p w:rsidR="00E34D6D" w:rsidRPr="00584808" w:rsidRDefault="00E04C29" w:rsidP="00A4595C">
      <w:pPr>
        <w:pStyle w:val="apamatteksts"/>
      </w:pPr>
      <w:r w:rsidRPr="00584808">
        <w:t>Xtend atbalst</w:t>
      </w:r>
      <w:r w:rsidR="00B06DFA" w:rsidRPr="00584808">
        <w:t>a divu veidu metožu piesaukšanu</w:t>
      </w:r>
      <w:r w:rsidR="00E34D6D" w:rsidRPr="00584808">
        <w:t>: Noklusējama Java nosūtīšanu (</w:t>
      </w:r>
      <w:r w:rsidRPr="00584808">
        <w:t xml:space="preserve">default Java dispatching) un daudzkārtīgu nosūtīšanu (multiple dispatching). Daudzkārtīgā nosūtīšanā tiek izvēlēta pārslogota metode, balstoties uz izpildlaika </w:t>
      </w:r>
      <w:r w:rsidR="000D0652" w:rsidRPr="00584808">
        <w:t xml:space="preserve">veidu </w:t>
      </w:r>
      <w:r w:rsidRPr="00584808">
        <w:t>tās argument</w:t>
      </w:r>
      <w:r w:rsidR="000D0652" w:rsidRPr="00584808">
        <w:t>iem. Xtend nodrošina daudzas citas populāras funkcijas, kas pieejamas arī citās valodās, piemēram, operatora pārslodze</w:t>
      </w:r>
      <w:r w:rsidR="00A4595C" w:rsidRPr="00584808">
        <w:t xml:space="preserve"> (operator overloading)</w:t>
      </w:r>
      <w:r w:rsidR="000D0652" w:rsidRPr="00584808">
        <w:t xml:space="preserve"> un tipa secināšana</w:t>
      </w:r>
      <w:r w:rsidR="00A4595C" w:rsidRPr="00584808">
        <w:t xml:space="preserve"> </w:t>
      </w:r>
      <w:r w:rsidR="000D0652" w:rsidRPr="00584808">
        <w:t xml:space="preserve">(type inference). </w:t>
      </w:r>
    </w:p>
    <w:p w:rsidR="00E04C29" w:rsidRPr="00584808" w:rsidRDefault="000D0652" w:rsidP="00A4595C">
      <w:pPr>
        <w:pStyle w:val="apamatteksts"/>
      </w:pPr>
      <w:r w:rsidRPr="00584808">
        <w:t>Interesanta šīs valodas iezīme ir aktīvās anotācijas. Aktīvās anotācijas ir veids, kā izmantot meta programmēšanu koda kompilācijas laikā.</w:t>
      </w:r>
      <w:r w:rsidR="00E34D6D" w:rsidRPr="00584808">
        <w:t xml:space="preserve"> Meta programmēšana - programmēšana veids, kas saistīts ar programmu radīšanu, kas dod pamatu citām programmām savas izpildes rezultātā. It īpaši, pirmkoda kompilācijas laikā vai programmās, kuras maina pašas sevi izpildes laikā.</w:t>
      </w:r>
      <w:r w:rsidRPr="00584808">
        <w:t xml:space="preserve"> Manuprāt, galvenā šīs valoda iezīme </w:t>
      </w:r>
      <w:r w:rsidRPr="00584808">
        <w:lastRenderedPageBreak/>
        <w:t>ir arī tās galvenais trūkums</w:t>
      </w:r>
      <w:r w:rsidR="00634C68" w:rsidRPr="00584808">
        <w:t>. Rodas jautājums, kādēļ programmēt valodā, kura vēlāk pārrakstās Java kodā. Es uzskatu, ka izmantot šo valodu būs grūti un neērti lielos korporatīvos projektos.</w:t>
      </w:r>
    </w:p>
    <w:p w:rsidR="0018156B" w:rsidRPr="00584808" w:rsidRDefault="0018156B" w:rsidP="0018156B">
      <w:pPr>
        <w:pStyle w:val="Heading3"/>
        <w:rPr>
          <w:lang w:val="en-US"/>
        </w:rPr>
      </w:pPr>
      <w:bookmarkStart w:id="21" w:name="_Toc484459770"/>
      <w:r w:rsidRPr="00584808">
        <w:rPr>
          <w:lang w:val="en-US"/>
        </w:rPr>
        <w:t>X10</w:t>
      </w:r>
      <w:bookmarkEnd w:id="21"/>
    </w:p>
    <w:p w:rsidR="00E34D6D" w:rsidRPr="00584808" w:rsidRDefault="00634C68" w:rsidP="00E34D6D">
      <w:pPr>
        <w:pStyle w:val="apamatteksts"/>
      </w:pPr>
      <w:r w:rsidRPr="00584808">
        <w:t>X10 ir eksperimentāla objekt-orientēta programmēšanas valoda, kuru izstrādāja IBM. Tā atbalsta tādas funkcijas, kā pirmklasīgas funkcijas (</w:t>
      </w:r>
      <w:r w:rsidRPr="00584808">
        <w:rPr>
          <w:shd w:val="clear" w:color="auto" w:fill="FFFFFF"/>
        </w:rPr>
        <w:t>first-class functions</w:t>
      </w:r>
      <w:r w:rsidRPr="00584808">
        <w:t>), kuras ir paredzētas, lai veicinātu efektīvu plānošanu augstas veiktspējas paralēlā skaitļošanā.</w:t>
      </w:r>
      <w:r w:rsidR="00E34D6D" w:rsidRPr="00584808">
        <w:t xml:space="preserve"> Tas nozīmē, ka valodas atbalsta funkcijas kā argumentus citās funkcijās, to atgriešanu kā rezultātu citās funkcijās, to piešķiršanu mainīgajiem vai uzglabāšanu datu struktūras.</w:t>
      </w:r>
    </w:p>
    <w:p w:rsidR="00E34D6D" w:rsidRPr="00584808" w:rsidRDefault="00634C68" w:rsidP="00E34D6D">
      <w:pPr>
        <w:pStyle w:val="apamatteksts"/>
      </w:pPr>
      <w:r w:rsidRPr="00584808">
        <w:t xml:space="preserve"> Šī valoda ir balstīta uz programmēšanas modeli</w:t>
      </w:r>
      <w:r w:rsidR="00E34D6D" w:rsidRPr="00584808">
        <w:t xml:space="preserve"> –</w:t>
      </w:r>
      <w:r w:rsidRPr="00584808">
        <w:t xml:space="preserve"> </w:t>
      </w:r>
      <w:r w:rsidR="00E34D6D" w:rsidRPr="00584808">
        <w:rPr>
          <w:rStyle w:val="apple-converted-space"/>
          <w:rFonts w:ascii="Arial" w:hAnsi="Arial" w:cs="Arial"/>
          <w:sz w:val="18"/>
          <w:szCs w:val="18"/>
          <w:shd w:val="clear" w:color="auto" w:fill="FFFFFF"/>
        </w:rPr>
        <w:t>“</w:t>
      </w:r>
      <w:r w:rsidRPr="00584808">
        <w:t>partitioned global address space”</w:t>
      </w:r>
      <w:r w:rsidR="00477334" w:rsidRPr="00584808">
        <w:t xml:space="preserve">. Šajā modelī katrs process dala globālo adrešu telpu, un šīs telpas daļas tiek piešķirtas privātai atmiņai vietējiem datiem un piekļuvēm. Lai strādātu ar šo modeli, X10 izmanto specializētas iebūvētas valodas konstrukcijas, lai strādātu ar laiksakritība un izplatītu izpildi. </w:t>
      </w:r>
    </w:p>
    <w:p w:rsidR="00634C68" w:rsidRPr="00584808" w:rsidRDefault="00477334" w:rsidP="00E34D6D">
      <w:pPr>
        <w:pStyle w:val="apamatteksts"/>
      </w:pPr>
      <w:r w:rsidRPr="00584808">
        <w:t>Tā kā IBM paši nosauc šo valodu par eksperimentālu, ir muļķīgi izmantot šo valodu korporatīvos projektos. Es uzskatu, ka IBM paši izmantos šo valodu veidojot kādu ļoti sarežģītu sistēmu līdzīgu IBM Watson.</w:t>
      </w:r>
      <w:r w:rsidR="00E34D6D" w:rsidRPr="00584808">
        <w:t xml:space="preserve"> IBM Watson – Superdators, kurš ir aprīkots ar jautājumu- atbilžu mākslīgā intelekta sistēmu Watson galvenais uzdevums – izprast jautājumus cilvēku valodā, un rast atbildes uz tiem datu bāzē.</w:t>
      </w:r>
    </w:p>
    <w:p w:rsidR="000331D4" w:rsidRPr="00584808" w:rsidRDefault="000331D4" w:rsidP="000331D4">
      <w:pPr>
        <w:rPr>
          <w:lang w:eastAsia="en-US"/>
        </w:rPr>
      </w:pPr>
    </w:p>
    <w:p w:rsidR="003D6733" w:rsidRPr="00584808" w:rsidRDefault="003D6733" w:rsidP="003D6733">
      <w:pPr>
        <w:pStyle w:val="NormalarTab"/>
        <w:ind w:firstLine="0"/>
        <w:rPr>
          <w:lang w:eastAsia="en-US"/>
        </w:rPr>
      </w:pPr>
    </w:p>
    <w:p w:rsidR="007B3261" w:rsidRPr="00584808" w:rsidRDefault="00AB4DCA" w:rsidP="007B3261">
      <w:pPr>
        <w:pStyle w:val="Heading1"/>
        <w:rPr>
          <w:lang w:val="ru-RU"/>
        </w:rPr>
      </w:pPr>
      <w:bookmarkStart w:id="22" w:name="_Toc484459771"/>
      <w:r w:rsidRPr="00584808">
        <w:rPr>
          <w:lang w:val="ru-RU"/>
        </w:rPr>
        <w:lastRenderedPageBreak/>
        <w:t>Tehniskie aspekti</w:t>
      </w:r>
      <w:bookmarkEnd w:id="22"/>
    </w:p>
    <w:p w:rsidR="007B3261" w:rsidRPr="00584808" w:rsidRDefault="00AB4DCA" w:rsidP="007B3261">
      <w:pPr>
        <w:pStyle w:val="Heading2"/>
        <w:rPr>
          <w:lang w:val="ru-RU"/>
        </w:rPr>
      </w:pPr>
      <w:bookmarkStart w:id="23" w:name="_Toc484459772"/>
      <w:r w:rsidRPr="00584808">
        <w:t>Pamati</w:t>
      </w:r>
      <w:bookmarkEnd w:id="23"/>
    </w:p>
    <w:p w:rsidR="007B3261" w:rsidRPr="00584808" w:rsidRDefault="00E34D6D" w:rsidP="007B3261">
      <w:pPr>
        <w:pStyle w:val="Heading3"/>
        <w:rPr>
          <w:lang w:val="en-US"/>
        </w:rPr>
      </w:pPr>
      <w:bookmarkStart w:id="24" w:name="_Toc484459773"/>
      <w:r w:rsidRPr="00584808">
        <w:t>Sveiki</w:t>
      </w:r>
      <w:r w:rsidR="00C3010A" w:rsidRPr="00584808">
        <w:t xml:space="preserve"> pasaule</w:t>
      </w:r>
      <w:r w:rsidR="007B3261" w:rsidRPr="00584808">
        <w:rPr>
          <w:lang w:val="en-US"/>
        </w:rPr>
        <w:t>!</w:t>
      </w:r>
      <w:bookmarkEnd w:id="24"/>
    </w:p>
    <w:p w:rsidR="00AB4DCA" w:rsidRPr="00584808" w:rsidRDefault="00AB4DCA" w:rsidP="00E34D6D">
      <w:pPr>
        <w:pStyle w:val="apamatteksts"/>
      </w:pPr>
      <w:r w:rsidRPr="00584808">
        <w:t>Tradīciju ietvaros pirmā programma jaunajā programmēšanas valodā ir pasaules sveicināšana. Cylon valodā tas izskatās šādi.</w:t>
      </w:r>
    </w:p>
    <w:p w:rsidR="007B3261" w:rsidRPr="00584808" w:rsidRDefault="007B3261" w:rsidP="007B3261">
      <w:pPr>
        <w:rPr>
          <w:lang w:eastAsia="en-US"/>
        </w:rPr>
      </w:pPr>
    </w:p>
    <w:p w:rsidR="007B3261" w:rsidRPr="00584808" w:rsidRDefault="007B3261" w:rsidP="007B3261">
      <w:pPr>
        <w:rPr>
          <w:lang w:eastAsia="en-US"/>
        </w:rPr>
      </w:pPr>
    </w:p>
    <w:p w:rsidR="007B3261" w:rsidRPr="00584808" w:rsidRDefault="00AF7B7B" w:rsidP="007B3261">
      <w:pPr>
        <w:rPr>
          <w:lang w:eastAsia="en-US"/>
        </w:rPr>
      </w:pPr>
      <w:r w:rsidRPr="00584808">
        <w:rPr>
          <w:noProof/>
          <w:lang w:val="en-US" w:eastAsia="en-US" w:bidi="ar-SA"/>
        </w:rPr>
        <mc:AlternateContent>
          <mc:Choice Requires="wps">
            <w:drawing>
              <wp:anchor distT="0" distB="0" distL="114300" distR="114300" simplePos="0" relativeHeight="251660288" behindDoc="1" locked="0" layoutInCell="1" allowOverlap="1" wp14:anchorId="068E4A8A" wp14:editId="1BCE4975">
                <wp:simplePos x="0" y="0"/>
                <wp:positionH relativeFrom="margin">
                  <wp:align>center</wp:align>
                </wp:positionH>
                <wp:positionV relativeFrom="page">
                  <wp:posOffset>3289300</wp:posOffset>
                </wp:positionV>
                <wp:extent cx="1542415" cy="342900"/>
                <wp:effectExtent l="0" t="0" r="635" b="0"/>
                <wp:wrapTight wrapText="bothSides">
                  <wp:wrapPolygon edited="0">
                    <wp:start x="0" y="0"/>
                    <wp:lineTo x="0" y="20400"/>
                    <wp:lineTo x="21342" y="20400"/>
                    <wp:lineTo x="21342" y="0"/>
                    <wp:lineTo x="0" y="0"/>
                  </wp:wrapPolygon>
                </wp:wrapTight>
                <wp:docPr id="3" name="Text Box 3"/>
                <wp:cNvGraphicFramePr/>
                <a:graphic xmlns:a="http://schemas.openxmlformats.org/drawingml/2006/main">
                  <a:graphicData uri="http://schemas.microsoft.com/office/word/2010/wordprocessingShape">
                    <wps:wsp>
                      <wps:cNvSpPr txBox="1"/>
                      <wps:spPr>
                        <a:xfrm>
                          <a:off x="0" y="0"/>
                          <a:ext cx="1542415" cy="342900"/>
                        </a:xfrm>
                        <a:prstGeom prst="rect">
                          <a:avLst/>
                        </a:prstGeom>
                        <a:solidFill>
                          <a:prstClr val="white"/>
                        </a:solidFill>
                        <a:ln>
                          <a:noFill/>
                        </a:ln>
                      </wps:spPr>
                      <wps:txbx>
                        <w:txbxContent>
                          <w:p w:rsidR="00FA6759" w:rsidRPr="005453AC" w:rsidRDefault="00FA6759" w:rsidP="00D27D7A">
                            <w:pPr>
                              <w:pStyle w:val="Caption"/>
                              <w:rPr>
                                <w:noProof/>
                                <w:lang w:val="en-US"/>
                              </w:rPr>
                            </w:pPr>
                            <w:r>
                              <w:t xml:space="preserve">3.1. att. </w:t>
                            </w:r>
                            <w:r>
                              <w:rPr>
                                <w:b/>
                                <w:lang w:val="en-US"/>
                              </w:rPr>
                              <w:t>Sveiki Pasaule</w:t>
                            </w:r>
                            <w:r w:rsidRPr="00C3010A">
                              <w:rPr>
                                <w:b/>
                                <w:lang w:val="en-U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8E4A8A" id="_x0000_t202" coordsize="21600,21600" o:spt="202" path="m,l,21600r21600,l21600,xe">
                <v:stroke joinstyle="miter"/>
                <v:path gradientshapeok="t" o:connecttype="rect"/>
              </v:shapetype>
              <v:shape id="Text Box 3" o:spid="_x0000_s1026" type="#_x0000_t202" style="position:absolute;left:0;text-align:left;margin-left:0;margin-top:259pt;width:121.45pt;height:27pt;z-index:-251656192;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" stroked="f">
                <v:textbox inset="0,0,0,0">
                  <w:txbxContent>
                    <w:p w:rsidR="00FA6759" w:rsidRPr="005453AC" w:rsidRDefault="00FA6759" w:rsidP="00D27D7A">
                      <w:pPr>
                        <w:pStyle w:val="Caption"/>
                        <w:rPr>
                          <w:noProof/>
                          <w:lang w:val="en-US"/>
                        </w:rPr>
                      </w:pPr>
                      <w:r>
                        <w:t xml:space="preserve">3.1. att. </w:t>
                      </w:r>
                      <w:proofErr w:type="spellStart"/>
                      <w:r>
                        <w:rPr>
                          <w:b/>
                          <w:lang w:val="en-US"/>
                        </w:rPr>
                        <w:t>Sveiki</w:t>
                      </w:r>
                      <w:proofErr w:type="spellEnd"/>
                      <w:r>
                        <w:rPr>
                          <w:b/>
                          <w:lang w:val="en-US"/>
                        </w:rPr>
                        <w:t xml:space="preserve"> </w:t>
                      </w:r>
                      <w:proofErr w:type="spellStart"/>
                      <w:r>
                        <w:rPr>
                          <w:b/>
                          <w:lang w:val="en-US"/>
                        </w:rPr>
                        <w:t>Pasaule</w:t>
                      </w:r>
                      <w:proofErr w:type="spellEnd"/>
                      <w:r w:rsidRPr="00C3010A">
                        <w:rPr>
                          <w:b/>
                          <w:lang w:val="en-US"/>
                        </w:rPr>
                        <w:t>!</w:t>
                      </w:r>
                    </w:p>
                  </w:txbxContent>
                </v:textbox>
                <w10:wrap type="tight" anchorx="margin" anchory="page"/>
              </v:shape>
            </w:pict>
          </mc:Fallback>
        </mc:AlternateContent>
      </w:r>
    </w:p>
    <w:p w:rsidR="007B3261" w:rsidRPr="00584808" w:rsidRDefault="007B3261" w:rsidP="007B3261">
      <w:pPr>
        <w:rPr>
          <w:lang w:eastAsia="en-US"/>
        </w:rPr>
      </w:pPr>
    </w:p>
    <w:p w:rsidR="007B3261" w:rsidRPr="00584808" w:rsidRDefault="007B3261" w:rsidP="007B3261">
      <w:pPr>
        <w:rPr>
          <w:lang w:eastAsia="en-US"/>
        </w:rPr>
      </w:pPr>
    </w:p>
    <w:p w:rsidR="007B3261" w:rsidRPr="00584808" w:rsidRDefault="00E34D6D" w:rsidP="00AF7B7B">
      <w:pPr>
        <w:pStyle w:val="apamatteksts"/>
      </w:pPr>
      <w:r w:rsidRPr="00584808">
        <w:t>3.1. a</w:t>
      </w:r>
      <w:r w:rsidR="0058596D" w:rsidRPr="00584808">
        <w:t>ttēlā redzams</w:t>
      </w:r>
      <w:r w:rsidR="00AB4DCA" w:rsidRPr="00584808">
        <w:t xml:space="preserve"> Ceylon neizmanto visiem pierasto klasi Main ar statisko metodi main. Ceylon valodā run metode ne izmanto nekādu parametru, neko neatgriež un izmanto shared modifikāciju. Shared nozīmē, ka šī metode ir publiska un var</w:t>
      </w:r>
      <w:r w:rsidR="00635746" w:rsidRPr="00584808">
        <w:t xml:space="preserve"> tikt izsaukta jebkurā lietojumprogramm</w:t>
      </w:r>
      <w:r w:rsidR="00AF7B7B">
        <w:t>as vietā.</w:t>
      </w:r>
      <w:r w:rsidR="007B3261" w:rsidRPr="00584808">
        <w:rPr>
          <w:noProof/>
          <w:lang w:val="en-US" w:eastAsia="en-US"/>
        </w:rPr>
        <w:drawing>
          <wp:anchor distT="0" distB="0" distL="114300" distR="114300" simplePos="0" relativeHeight="251661312" behindDoc="1" locked="0" layoutInCell="1" allowOverlap="1" wp14:anchorId="098A11D5" wp14:editId="10DADD77">
            <wp:simplePos x="0" y="0"/>
            <wp:positionH relativeFrom="margin">
              <wp:align>center</wp:align>
            </wp:positionH>
            <wp:positionV relativeFrom="page">
              <wp:posOffset>2742537</wp:posOffset>
            </wp:positionV>
            <wp:extent cx="2595880" cy="542925"/>
            <wp:effectExtent l="0" t="0" r="0" b="9525"/>
            <wp:wrapTight wrapText="bothSides">
              <wp:wrapPolygon edited="0">
                <wp:start x="0" y="0"/>
                <wp:lineTo x="0" y="21221"/>
                <wp:lineTo x="21399" y="21221"/>
                <wp:lineTo x="2139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eylon hello world.png"/>
                    <pic:cNvPicPr/>
                  </pic:nvPicPr>
                  <pic:blipFill>
                    <a:blip r:embed="rId11">
                      <a:extLst>
                        <a:ext uri="{28A0092B-C50C-407E-A947-70E740481C1C}">
                          <a14:useLocalDpi xmlns:a14="http://schemas.microsoft.com/office/drawing/2010/main" val="0"/>
                        </a:ext>
                      </a:extLst>
                    </a:blip>
                    <a:stretch>
                      <a:fillRect/>
                    </a:stretch>
                  </pic:blipFill>
                  <pic:spPr>
                    <a:xfrm>
                      <a:off x="0" y="0"/>
                      <a:ext cx="2595880" cy="542925"/>
                    </a:xfrm>
                    <a:prstGeom prst="rect">
                      <a:avLst/>
                    </a:prstGeom>
                  </pic:spPr>
                </pic:pic>
              </a:graphicData>
            </a:graphic>
            <wp14:sizeRelH relativeFrom="margin">
              <wp14:pctWidth>0</wp14:pctWidth>
            </wp14:sizeRelH>
          </wp:anchor>
        </w:drawing>
      </w:r>
    </w:p>
    <w:p w:rsidR="007B3261" w:rsidRPr="00584808" w:rsidRDefault="00AB4DCA" w:rsidP="007B3261">
      <w:pPr>
        <w:pStyle w:val="Heading3"/>
        <w:rPr>
          <w:lang w:val="ru-RU"/>
        </w:rPr>
      </w:pPr>
      <w:bookmarkStart w:id="25" w:name="_Toc484459774"/>
      <w:r w:rsidRPr="00584808">
        <w:t>Tipi</w:t>
      </w:r>
      <w:bookmarkEnd w:id="25"/>
    </w:p>
    <w:p w:rsidR="007B3261" w:rsidRPr="00584808" w:rsidRDefault="00E34D6D" w:rsidP="00337BD2">
      <w:pPr>
        <w:pStyle w:val="apamatteksts"/>
      </w:pPr>
      <w:r w:rsidRPr="00584808">
        <w:rPr>
          <w:noProof/>
          <w:lang w:val="en-US" w:eastAsia="en-US"/>
        </w:rPr>
        <w:drawing>
          <wp:anchor distT="0" distB="0" distL="114300" distR="114300" simplePos="0" relativeHeight="251698176" behindDoc="1" locked="0" layoutInCell="1" allowOverlap="1" wp14:anchorId="4558EDC4" wp14:editId="7FA64500">
            <wp:simplePos x="0" y="0"/>
            <wp:positionH relativeFrom="margin">
              <wp:posOffset>1250315</wp:posOffset>
            </wp:positionH>
            <wp:positionV relativeFrom="paragraph">
              <wp:posOffset>504825</wp:posOffset>
            </wp:positionV>
            <wp:extent cx="2409190" cy="1504950"/>
            <wp:effectExtent l="0" t="0" r="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eylon not nulls.png"/>
                    <pic:cNvPicPr/>
                  </pic:nvPicPr>
                  <pic:blipFill>
                    <a:blip r:embed="rId12">
                      <a:extLst>
                        <a:ext uri="{28A0092B-C50C-407E-A947-70E740481C1C}">
                          <a14:useLocalDpi xmlns:a14="http://schemas.microsoft.com/office/drawing/2010/main" val="0"/>
                        </a:ext>
                      </a:extLst>
                    </a:blip>
                    <a:stretch>
                      <a:fillRect/>
                    </a:stretch>
                  </pic:blipFill>
                  <pic:spPr>
                    <a:xfrm>
                      <a:off x="0" y="0"/>
                      <a:ext cx="2409190" cy="1504950"/>
                    </a:xfrm>
                    <a:prstGeom prst="rect">
                      <a:avLst/>
                    </a:prstGeom>
                  </pic:spPr>
                </pic:pic>
              </a:graphicData>
            </a:graphic>
          </wp:anchor>
        </w:drawing>
      </w:r>
      <w:r w:rsidR="00AB4DCA" w:rsidRPr="00584808">
        <w:t>Atšķirībā no Java, Ceylon neviens tips nevar būt null pēc noklusējuma.</w:t>
      </w:r>
    </w:p>
    <w:p w:rsidR="00AB4DCA" w:rsidRPr="00584808" w:rsidRDefault="00AF7B7B" w:rsidP="007B3261">
      <w:pPr>
        <w:rPr>
          <w:lang w:val="en-US" w:eastAsia="en-US"/>
        </w:rPr>
      </w:pPr>
      <w:r w:rsidRPr="00584808">
        <w:rPr>
          <w:noProof/>
          <w:lang w:val="en-US" w:eastAsia="en-US" w:bidi="ar-SA"/>
        </w:rPr>
        <mc:AlternateContent>
          <mc:Choice Requires="wps">
            <w:drawing>
              <wp:anchor distT="0" distB="0" distL="114300" distR="114300" simplePos="0" relativeHeight="251700224" behindDoc="1" locked="0" layoutInCell="1" allowOverlap="1" wp14:anchorId="69BEC4B0" wp14:editId="568C7485">
                <wp:simplePos x="0" y="0"/>
                <wp:positionH relativeFrom="column">
                  <wp:posOffset>1219200</wp:posOffset>
                </wp:positionH>
                <wp:positionV relativeFrom="paragraph">
                  <wp:posOffset>1726565</wp:posOffset>
                </wp:positionV>
                <wp:extent cx="2409190" cy="374015"/>
                <wp:effectExtent l="0" t="0" r="0" b="6985"/>
                <wp:wrapTopAndBottom/>
                <wp:docPr id="38" name="Text Box 38"/>
                <wp:cNvGraphicFramePr/>
                <a:graphic xmlns:a="http://schemas.openxmlformats.org/drawingml/2006/main">
                  <a:graphicData uri="http://schemas.microsoft.com/office/word/2010/wordprocessingShape">
                    <wps:wsp>
                      <wps:cNvSpPr txBox="1"/>
                      <wps:spPr>
                        <a:xfrm>
                          <a:off x="0" y="0"/>
                          <a:ext cx="2409190" cy="374015"/>
                        </a:xfrm>
                        <a:prstGeom prst="rect">
                          <a:avLst/>
                        </a:prstGeom>
                        <a:solidFill>
                          <a:prstClr val="white"/>
                        </a:solidFill>
                        <a:ln>
                          <a:noFill/>
                        </a:ln>
                        <a:effectLst/>
                      </wps:spPr>
                      <wps:txbx>
                        <w:txbxContent>
                          <w:p w:rsidR="00FA6759" w:rsidRPr="00524DAF" w:rsidRDefault="00FA6759" w:rsidP="00D27D7A">
                            <w:pPr>
                              <w:pStyle w:val="Caption"/>
                              <w:rPr>
                                <w:noProof/>
                              </w:rPr>
                            </w:pPr>
                            <w:r>
                              <w:t>3.</w:t>
                            </w:r>
                            <w:r>
                              <w:rPr>
                                <w:lang w:val="ru-RU"/>
                              </w:rPr>
                              <w:t>2.</w:t>
                            </w:r>
                            <w:r>
                              <w:t xml:space="preserve"> att.  </w:t>
                            </w:r>
                            <w:r w:rsidRPr="00C3010A">
                              <w:rPr>
                                <w:b/>
                              </w:rPr>
                              <w:t>Ne null tipi</w:t>
                            </w:r>
                          </w:p>
                          <w:p w:rsidR="00FA6759" w:rsidRPr="000769A6" w:rsidRDefault="00FA6759" w:rsidP="00D27D7A">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9BEC4B0" id="Text Box 38" o:spid="_x0000_s1027" type="#_x0000_t202" style="position:absolute;left:0;text-align:left;margin-left:96pt;margin-top:135.95pt;width:189.7pt;height:29.45pt;z-index:-251616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" stroked="f">
                <v:textbox inset="0,0,0,0">
                  <w:txbxContent>
                    <w:p w:rsidR="00FA6759" w:rsidRPr="00524DAF" w:rsidRDefault="00FA6759" w:rsidP="00D27D7A">
                      <w:pPr>
                        <w:pStyle w:val="Caption"/>
                        <w:rPr>
                          <w:noProof/>
                        </w:rPr>
                      </w:pPr>
                      <w:r>
                        <w:t>3.</w:t>
                      </w:r>
                      <w:r>
                        <w:rPr>
                          <w:lang w:val="ru-RU"/>
                        </w:rPr>
                        <w:t>2.</w:t>
                      </w:r>
                      <w:r>
                        <w:t xml:space="preserve"> att.  </w:t>
                      </w:r>
                      <w:r w:rsidRPr="00C3010A">
                        <w:rPr>
                          <w:b/>
                        </w:rPr>
                        <w:t>Ne null tipi</w:t>
                      </w:r>
                    </w:p>
                    <w:p w:rsidR="00FA6759" w:rsidRPr="000769A6" w:rsidRDefault="00FA6759" w:rsidP="00D27D7A">
                      <w:pPr>
                        <w:pStyle w:val="Caption"/>
                        <w:rPr>
                          <w:noProof/>
                        </w:rPr>
                      </w:pPr>
                    </w:p>
                  </w:txbxContent>
                </v:textbox>
                <w10:wrap type="topAndBottom"/>
              </v:shape>
            </w:pict>
          </mc:Fallback>
        </mc:AlternateContent>
      </w:r>
    </w:p>
    <w:p w:rsidR="007B3261" w:rsidRPr="00584808" w:rsidRDefault="0058596D" w:rsidP="00337BD2">
      <w:pPr>
        <w:pStyle w:val="apamatteksts"/>
      </w:pPr>
      <w:r w:rsidRPr="00584808">
        <w:t xml:space="preserve">Kā redzams </w:t>
      </w:r>
      <w:r w:rsidR="00E34D6D" w:rsidRPr="00584808">
        <w:t xml:space="preserve">3.2. </w:t>
      </w:r>
      <w:r w:rsidRPr="00584808">
        <w:t xml:space="preserve">attēlā </w:t>
      </w:r>
      <w:r w:rsidR="00AB4DCA" w:rsidRPr="00584808">
        <w:t>ir nepieciešams pievienot „?” blakus tipam, lai šī mainīgā vērtība varētu būt null. Tam ir ļoti liela nozīme izstrādei komandā. Jo, kad pēc vienas klases izmantojas vēl citas klases</w:t>
      </w:r>
      <w:r w:rsidR="00524DAF" w:rsidRPr="00584808">
        <w:t>, ir ļoti grūti uzreiz saprast, vai šī metode var atgriezt null vērtību. Ir svarīgi zināt, vai ir vajadzība vērtības pārbaudei. Vēl grūtāk ir kad metode pieņem objektus ar vismaz 30 laukiem nevis vienu vērtību. Ceylon gadījumā, IDE dos padomu, ja jūs gribēsiet izmantot mainīgo, kurš var vai nevar būt null. Tas ekonomē milzīgu laika daudzumu. Ceylon piemīt arī pilnīgi tipiskie Class, Interface, Object. Taču tam arī piemīt papildus tipi, kā:</w:t>
      </w:r>
    </w:p>
    <w:p w:rsidR="0058596D" w:rsidRPr="00584808" w:rsidRDefault="0058596D" w:rsidP="007B3261">
      <w:pPr>
        <w:rPr>
          <w:lang w:eastAsia="en-US"/>
        </w:rPr>
      </w:pPr>
    </w:p>
    <w:p w:rsidR="007B3261" w:rsidRPr="00584808" w:rsidRDefault="007B3261" w:rsidP="007B3261">
      <w:pPr>
        <w:pStyle w:val="ListParagraph"/>
        <w:numPr>
          <w:ilvl w:val="0"/>
          <w:numId w:val="18"/>
        </w:numPr>
        <w:rPr>
          <w:lang w:val="en-GB" w:eastAsia="en-US"/>
        </w:rPr>
      </w:pPr>
      <w:r w:rsidRPr="00584808">
        <w:rPr>
          <w:lang w:val="en-US" w:eastAsia="en-US"/>
        </w:rPr>
        <w:t>Anything</w:t>
      </w:r>
      <w:r w:rsidRPr="00584808">
        <w:rPr>
          <w:lang w:val="en-GB" w:eastAsia="en-US"/>
        </w:rPr>
        <w:t>/</w:t>
      </w:r>
      <w:r w:rsidRPr="00584808">
        <w:rPr>
          <w:lang w:val="en-US" w:eastAsia="en-US"/>
        </w:rPr>
        <w:t>Nothing</w:t>
      </w:r>
      <w:r w:rsidR="0058596D" w:rsidRPr="00584808">
        <w:rPr>
          <w:lang w:val="en-GB" w:eastAsia="en-US"/>
        </w:rPr>
        <w:t xml:space="preserve"> </w:t>
      </w:r>
      <w:r w:rsidRPr="00584808">
        <w:rPr>
          <w:lang w:val="en-GB" w:eastAsia="en-US"/>
        </w:rPr>
        <w:t xml:space="preserve">– </w:t>
      </w:r>
      <w:r w:rsidR="00524DAF" w:rsidRPr="00584808">
        <w:rPr>
          <w:lang w:eastAsia="en-US"/>
        </w:rPr>
        <w:t>Pats augstākais tipu līmenis. Visi tipi, objekti un klases var</w:t>
      </w:r>
      <w:r w:rsidR="0058596D" w:rsidRPr="00584808">
        <w:rPr>
          <w:lang w:eastAsia="en-US"/>
        </w:rPr>
        <w:t xml:space="preserve"> būt kā Anything tā arī Nothing;</w:t>
      </w:r>
    </w:p>
    <w:p w:rsidR="007B3261" w:rsidRPr="00584808" w:rsidRDefault="007B3261" w:rsidP="007B3261">
      <w:pPr>
        <w:pStyle w:val="ListParagraph"/>
        <w:numPr>
          <w:ilvl w:val="0"/>
          <w:numId w:val="18"/>
        </w:numPr>
        <w:rPr>
          <w:lang w:val="en-GB" w:eastAsia="en-US"/>
        </w:rPr>
      </w:pPr>
      <w:r w:rsidRPr="00584808">
        <w:rPr>
          <w:lang w:val="en-US" w:eastAsia="en-US"/>
        </w:rPr>
        <w:t>Null</w:t>
      </w:r>
      <w:r w:rsidRPr="00584808">
        <w:rPr>
          <w:lang w:val="en-GB" w:eastAsia="en-US"/>
        </w:rPr>
        <w:t xml:space="preserve"> – </w:t>
      </w:r>
      <w:r w:rsidR="00524DAF" w:rsidRPr="00584808">
        <w:rPr>
          <w:lang w:eastAsia="en-US"/>
        </w:rPr>
        <w:t xml:space="preserve"> Ceylon valodā, Null ir patstāvīgs tip</w:t>
      </w:r>
      <w:r w:rsidR="0058596D" w:rsidRPr="00584808">
        <w:rPr>
          <w:lang w:eastAsia="en-US"/>
        </w:rPr>
        <w:t>s, kurš nozīmē vērtības trūkumu;</w:t>
      </w:r>
    </w:p>
    <w:p w:rsidR="007B3261" w:rsidRPr="00584808" w:rsidRDefault="007B3261" w:rsidP="007B3261">
      <w:pPr>
        <w:pStyle w:val="ListParagraph"/>
        <w:numPr>
          <w:ilvl w:val="0"/>
          <w:numId w:val="18"/>
        </w:numPr>
        <w:rPr>
          <w:lang w:val="en-GB" w:eastAsia="en-US"/>
        </w:rPr>
      </w:pPr>
      <w:r w:rsidRPr="00584808">
        <w:rPr>
          <w:lang w:val="en-US" w:eastAsia="en-US"/>
        </w:rPr>
        <w:t>Basic</w:t>
      </w:r>
      <w:r w:rsidRPr="00584808">
        <w:rPr>
          <w:lang w:val="en-GB" w:eastAsia="en-US"/>
        </w:rPr>
        <w:t xml:space="preserve"> </w:t>
      </w:r>
      <w:r w:rsidR="001F1AA5" w:rsidRPr="00584808">
        <w:rPr>
          <w:lang w:val="en-GB" w:eastAsia="en-US"/>
        </w:rPr>
        <w:t>–</w:t>
      </w:r>
      <w:r w:rsidRPr="00584808">
        <w:rPr>
          <w:lang w:val="en-GB" w:eastAsia="en-US"/>
        </w:rPr>
        <w:t xml:space="preserve"> </w:t>
      </w:r>
      <w:r w:rsidR="001F1AA5" w:rsidRPr="00584808">
        <w:rPr>
          <w:lang w:eastAsia="en-US"/>
        </w:rPr>
        <w:t>ir noklusējuma superklase klasēm, kuras deklarācija</w:t>
      </w:r>
      <w:r w:rsidR="001F1AA5" w:rsidRPr="00584808">
        <w:t>i trūkst izklāstījuma</w:t>
      </w:r>
      <w:r w:rsidR="0058596D" w:rsidRPr="00584808">
        <w:t>;</w:t>
      </w:r>
    </w:p>
    <w:p w:rsidR="007B3261" w:rsidRPr="00584808" w:rsidRDefault="007B3261" w:rsidP="007B3261">
      <w:pPr>
        <w:pStyle w:val="ListParagraph"/>
        <w:numPr>
          <w:ilvl w:val="0"/>
          <w:numId w:val="18"/>
        </w:numPr>
        <w:rPr>
          <w:lang w:val="en-US" w:eastAsia="en-US"/>
        </w:rPr>
      </w:pPr>
      <w:r w:rsidRPr="00584808">
        <w:rPr>
          <w:lang w:val="en-US"/>
        </w:rPr>
        <w:t>Sequence</w:t>
      </w:r>
      <w:r w:rsidRPr="00584808">
        <w:rPr>
          <w:lang w:val="en-GB"/>
        </w:rPr>
        <w:t xml:space="preserve"> </w:t>
      </w:r>
      <w:r w:rsidR="001F1AA5" w:rsidRPr="00584808">
        <w:rPr>
          <w:lang w:val="en-GB"/>
        </w:rPr>
        <w:t>–</w:t>
      </w:r>
      <w:r w:rsidRPr="00584808">
        <w:t xml:space="preserve"> </w:t>
      </w:r>
      <w:r w:rsidR="0058596D" w:rsidRPr="00584808">
        <w:t>ir ne tukšu sekvenču tips;</w:t>
      </w:r>
      <w:r w:rsidRPr="00584808">
        <w:t xml:space="preserve"> </w:t>
      </w:r>
    </w:p>
    <w:p w:rsidR="007B3261" w:rsidRPr="00584808" w:rsidRDefault="0058596D" w:rsidP="007B3261">
      <w:pPr>
        <w:pStyle w:val="ListParagraph"/>
        <w:numPr>
          <w:ilvl w:val="0"/>
          <w:numId w:val="18"/>
        </w:numPr>
        <w:rPr>
          <w:rStyle w:val="apple-converted-space"/>
          <w:lang w:val="en-US" w:eastAsia="en-US"/>
        </w:rPr>
      </w:pPr>
      <w:r w:rsidRPr="00584808">
        <w:rPr>
          <w:lang w:val="en-US"/>
        </w:rPr>
        <w:t xml:space="preserve">Sequential – </w:t>
      </w:r>
      <w:r w:rsidR="007B3261" w:rsidRPr="00584808">
        <w:t>i</w:t>
      </w:r>
      <w:r w:rsidR="001F1AA5" w:rsidRPr="00584808">
        <w:t>r sanumurēts tips ar apakštipiem Sequence un Empty</w:t>
      </w:r>
      <w:r w:rsidRPr="00584808">
        <w:t>;</w:t>
      </w:r>
      <w:r w:rsidR="007B3261" w:rsidRPr="00584808">
        <w:rPr>
          <w:rStyle w:val="apple-converted-space"/>
          <w:rFonts w:ascii="Arial" w:hAnsi="Arial" w:cs="Arial"/>
          <w:sz w:val="23"/>
          <w:szCs w:val="23"/>
          <w:shd w:val="clear" w:color="auto" w:fill="FFFFFF"/>
        </w:rPr>
        <w:t> </w:t>
      </w:r>
    </w:p>
    <w:p w:rsidR="007B3261" w:rsidRPr="00584808" w:rsidRDefault="007B3261" w:rsidP="007B3261">
      <w:pPr>
        <w:pStyle w:val="ListParagraph"/>
        <w:numPr>
          <w:ilvl w:val="0"/>
          <w:numId w:val="18"/>
        </w:numPr>
        <w:rPr>
          <w:lang w:val="en-US" w:eastAsia="en-US"/>
        </w:rPr>
      </w:pPr>
      <w:r w:rsidRPr="00584808">
        <w:rPr>
          <w:rStyle w:val="apple-converted-space"/>
          <w:lang w:val="en-US" w:eastAsia="en-US"/>
        </w:rPr>
        <w:t xml:space="preserve">Empty </w:t>
      </w:r>
      <w:r w:rsidR="001F1AA5" w:rsidRPr="00584808">
        <w:rPr>
          <w:rStyle w:val="apple-converted-space"/>
          <w:lang w:val="en-US" w:eastAsia="en-US"/>
        </w:rPr>
        <w:t>–</w:t>
      </w:r>
      <w:r w:rsidRPr="00584808">
        <w:rPr>
          <w:rStyle w:val="apple-converted-space"/>
          <w:lang w:val="en-US" w:eastAsia="en-US"/>
        </w:rPr>
        <w:t xml:space="preserve"> </w:t>
      </w:r>
      <w:r w:rsidR="001F1AA5" w:rsidRPr="00584808">
        <w:rPr>
          <w:rStyle w:val="apple-converted-space"/>
          <w:lang w:eastAsia="en-US"/>
        </w:rPr>
        <w:t>ir Sequential apakštips, kurš nesatur elementus</w:t>
      </w:r>
      <w:r w:rsidR="0058596D" w:rsidRPr="00584808">
        <w:t>;</w:t>
      </w:r>
    </w:p>
    <w:p w:rsidR="007B3261" w:rsidRPr="00584808" w:rsidRDefault="007B3261" w:rsidP="007B3261">
      <w:pPr>
        <w:pStyle w:val="ListParagraph"/>
        <w:numPr>
          <w:ilvl w:val="0"/>
          <w:numId w:val="18"/>
        </w:numPr>
        <w:rPr>
          <w:lang w:eastAsia="en-US"/>
        </w:rPr>
      </w:pPr>
      <w:r w:rsidRPr="00584808">
        <w:t xml:space="preserve">Tuple </w:t>
      </w:r>
      <w:r w:rsidR="001F1AA5" w:rsidRPr="00584808">
        <w:t>– ir ne-tukšo Sequence apakšklase. Tā atšķiras no Sequence ar savu īpašību</w:t>
      </w:r>
      <w:r w:rsidRPr="00584808">
        <w:t xml:space="preserve"> </w:t>
      </w:r>
      <w:r w:rsidR="001F1AA5" w:rsidRPr="00584808">
        <w:t>kodēt katru savu elementu atsevišķi</w:t>
      </w:r>
      <w:r w:rsidR="006D0410" w:rsidRPr="00584808">
        <w:t>.</w:t>
      </w:r>
    </w:p>
    <w:p w:rsidR="007B3261" w:rsidRPr="00584808" w:rsidRDefault="006D0410" w:rsidP="007B3261">
      <w:pPr>
        <w:pStyle w:val="Heading3"/>
        <w:rPr>
          <w:lang w:val="ru-RU"/>
        </w:rPr>
      </w:pPr>
      <w:bookmarkStart w:id="26" w:name="_Toc484459775"/>
      <w:r w:rsidRPr="00584808">
        <w:t>Operatori</w:t>
      </w:r>
      <w:bookmarkEnd w:id="26"/>
    </w:p>
    <w:p w:rsidR="006D0410" w:rsidRPr="00584808" w:rsidRDefault="006D0410" w:rsidP="00337BD2">
      <w:pPr>
        <w:pStyle w:val="apamatteksts"/>
      </w:pPr>
      <w:r w:rsidRPr="00584808">
        <w:t>Papildus standarta saskaitīšanas, atņemšanas un loģiskajiem operatoriem, ir arī jaunie un izmainītie operatori:</w:t>
      </w:r>
    </w:p>
    <w:p w:rsidR="0058596D" w:rsidRPr="00584808" w:rsidRDefault="0058596D" w:rsidP="00337BD2">
      <w:pPr>
        <w:pStyle w:val="apamatteksts"/>
      </w:pPr>
    </w:p>
    <w:p w:rsidR="007B3261" w:rsidRPr="00584808" w:rsidRDefault="00337BD2" w:rsidP="007B3261">
      <w:pPr>
        <w:pStyle w:val="ListParagraph"/>
        <w:numPr>
          <w:ilvl w:val="0"/>
          <w:numId w:val="20"/>
        </w:numPr>
        <w:rPr>
          <w:lang w:eastAsia="en-US"/>
        </w:rPr>
      </w:pPr>
      <w:r w:rsidRPr="00584808">
        <w:rPr>
          <w:noProof/>
          <w:lang w:val="en-US" w:eastAsia="en-US" w:bidi="ar-SA"/>
        </w:rPr>
        <mc:AlternateContent>
          <mc:Choice Requires="wps">
            <w:drawing>
              <wp:anchor distT="0" distB="0" distL="114300" distR="114300" simplePos="0" relativeHeight="251665408" behindDoc="0" locked="0" layoutInCell="1" allowOverlap="1" wp14:anchorId="1F0396A1" wp14:editId="67B66C1D">
                <wp:simplePos x="0" y="0"/>
                <wp:positionH relativeFrom="margin">
                  <wp:posOffset>1628775</wp:posOffset>
                </wp:positionH>
                <wp:positionV relativeFrom="paragraph">
                  <wp:posOffset>1276709</wp:posOffset>
                </wp:positionV>
                <wp:extent cx="2254250" cy="371475"/>
                <wp:effectExtent l="0" t="0" r="0" b="9525"/>
                <wp:wrapTopAndBottom/>
                <wp:docPr id="10" name="Text Box 10"/>
                <wp:cNvGraphicFramePr/>
                <a:graphic xmlns:a="http://schemas.openxmlformats.org/drawingml/2006/main">
                  <a:graphicData uri="http://schemas.microsoft.com/office/word/2010/wordprocessingShape">
                    <wps:wsp>
                      <wps:cNvSpPr txBox="1"/>
                      <wps:spPr>
                        <a:xfrm>
                          <a:off x="0" y="0"/>
                          <a:ext cx="2254250" cy="371475"/>
                        </a:xfrm>
                        <a:prstGeom prst="rect">
                          <a:avLst/>
                        </a:prstGeom>
                        <a:solidFill>
                          <a:prstClr val="white"/>
                        </a:solidFill>
                        <a:ln>
                          <a:noFill/>
                        </a:ln>
                      </wps:spPr>
                      <wps:txbx>
                        <w:txbxContent>
                          <w:p w:rsidR="00FA6759" w:rsidRPr="00831885" w:rsidRDefault="00FA6759" w:rsidP="00D27D7A">
                            <w:pPr>
                              <w:pStyle w:val="Caption"/>
                              <w:rPr>
                                <w:noProof/>
                              </w:rPr>
                            </w:pPr>
                            <w:r>
                              <w:t>3.</w:t>
                            </w:r>
                            <w:r>
                              <w:rPr>
                                <w:lang w:val="ru-RU"/>
                              </w:rPr>
                              <w:t>3.</w:t>
                            </w:r>
                            <w:r>
                              <w:t xml:space="preserve"> att. </w:t>
                            </w:r>
                            <w:r w:rsidRPr="00C3010A">
                              <w:rPr>
                                <w:b/>
                              </w:rPr>
                              <w:t>Īsa Entry veidošan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0396A1" id="_x0000_t202" coordsize="21600,21600" o:spt="202" path="m,l,21600r21600,l21600,xe">
                <v:stroke joinstyle="miter"/>
                <v:path gradientshapeok="t" o:connecttype="rect"/>
              </v:shapetype>
              <v:shape id="Text Box 10" o:spid="_x0000_s1028" type="#_x0000_t202" style="position:absolute;left:0;text-align:left;margin-left:128.25pt;margin-top:100.55pt;width:177.5pt;height:29.2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" stroked="f">
                <v:textbox inset="0,0,0,0">
                  <w:txbxContent>
                    <w:p w:rsidR="00FA6759" w:rsidRPr="00831885" w:rsidRDefault="00FA6759" w:rsidP="00D27D7A">
                      <w:pPr>
                        <w:pStyle w:val="Caption"/>
                        <w:rPr>
                          <w:noProof/>
                        </w:rPr>
                      </w:pPr>
                      <w:r>
                        <w:t>3.</w:t>
                      </w:r>
                      <w:r>
                        <w:rPr>
                          <w:lang w:val="ru-RU"/>
                        </w:rPr>
                        <w:t>3.</w:t>
                      </w:r>
                      <w:r>
                        <w:t xml:space="preserve"> att. </w:t>
                      </w:r>
                      <w:r w:rsidRPr="00C3010A">
                        <w:rPr>
                          <w:b/>
                        </w:rPr>
                        <w:t>Īsa Entry veidošana</w:t>
                      </w:r>
                    </w:p>
                  </w:txbxContent>
                </v:textbox>
                <w10:wrap type="topAndBottom" anchorx="margin"/>
              </v:shape>
            </w:pict>
          </mc:Fallback>
        </mc:AlternateContent>
      </w:r>
      <w:r w:rsidRPr="00584808">
        <w:rPr>
          <w:noProof/>
          <w:snapToGrid/>
          <w:lang w:val="en-US" w:eastAsia="en-US" w:bidi="ar-SA"/>
        </w:rPr>
        <w:drawing>
          <wp:anchor distT="0" distB="0" distL="114300" distR="114300" simplePos="0" relativeHeight="251664384" behindDoc="0" locked="0" layoutInCell="1" allowOverlap="1" wp14:anchorId="2EC59EA6" wp14:editId="6E642430">
            <wp:simplePos x="0" y="0"/>
            <wp:positionH relativeFrom="margin">
              <wp:posOffset>1287780</wp:posOffset>
            </wp:positionH>
            <wp:positionV relativeFrom="paragraph">
              <wp:posOffset>897890</wp:posOffset>
            </wp:positionV>
            <wp:extent cx="2962275" cy="357505"/>
            <wp:effectExtent l="0" t="0" r="9525" b="444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ntry.png"/>
                    <pic:cNvPicPr/>
                  </pic:nvPicPr>
                  <pic:blipFill>
                    <a:blip r:embed="rId13">
                      <a:extLst>
                        <a:ext uri="{28A0092B-C50C-407E-A947-70E740481C1C}">
                          <a14:useLocalDpi xmlns:a14="http://schemas.microsoft.com/office/drawing/2010/main" val="0"/>
                        </a:ext>
                      </a:extLst>
                    </a:blip>
                    <a:stretch>
                      <a:fillRect/>
                    </a:stretch>
                  </pic:blipFill>
                  <pic:spPr>
                    <a:xfrm>
                      <a:off x="0" y="0"/>
                      <a:ext cx="2962275" cy="357505"/>
                    </a:xfrm>
                    <a:prstGeom prst="rect">
                      <a:avLst/>
                    </a:prstGeom>
                  </pic:spPr>
                </pic:pic>
              </a:graphicData>
            </a:graphic>
            <wp14:sizeRelV relativeFrom="margin">
              <wp14:pctHeight>0</wp14:pctHeight>
            </wp14:sizeRelV>
          </wp:anchor>
        </w:drawing>
      </w:r>
      <w:r w:rsidR="007B3261" w:rsidRPr="00584808">
        <w:rPr>
          <w:lang w:eastAsia="en-US"/>
        </w:rPr>
        <w:t xml:space="preserve">Entry – </w:t>
      </w:r>
      <w:r w:rsidR="00594308" w:rsidRPr="00584808">
        <w:rPr>
          <w:lang w:eastAsia="en-US"/>
        </w:rPr>
        <w:t xml:space="preserve"> Ļauj veidot “Entry&lt;KeyType,ValueType&gt;” objektus, kuri izmantojas, piemēram, Java valodā kā Mar kolekcijas elementi, izmantojot īsu piera</w:t>
      </w:r>
      <w:r w:rsidR="0058596D" w:rsidRPr="00584808">
        <w:rPr>
          <w:lang w:eastAsia="en-US"/>
        </w:rPr>
        <w:t xml:space="preserve">kstīšanu kā parādīts </w:t>
      </w:r>
      <w:r w:rsidRPr="00584808">
        <w:rPr>
          <w:lang w:eastAsia="en-US"/>
        </w:rPr>
        <w:t xml:space="preserve">3.3. </w:t>
      </w:r>
      <w:r w:rsidR="0058596D" w:rsidRPr="00584808">
        <w:rPr>
          <w:lang w:eastAsia="en-US"/>
        </w:rPr>
        <w:t>attēlā</w:t>
      </w:r>
      <w:r w:rsidRPr="00584808">
        <w:rPr>
          <w:lang w:eastAsia="en-US"/>
        </w:rPr>
        <w:t>.</w:t>
      </w:r>
      <w:r w:rsidR="0058596D" w:rsidRPr="00584808">
        <w:rPr>
          <w:lang w:eastAsia="en-US"/>
        </w:rPr>
        <w:t xml:space="preserve"> </w:t>
      </w:r>
      <w:bookmarkStart w:id="27" w:name="_GoBack"/>
      <w:bookmarkEnd w:id="27"/>
    </w:p>
    <w:p w:rsidR="007B3261" w:rsidRPr="00584808" w:rsidRDefault="007B3261" w:rsidP="007B3261">
      <w:pPr>
        <w:rPr>
          <w:lang w:eastAsia="en-US"/>
        </w:rPr>
      </w:pPr>
    </w:p>
    <w:p w:rsidR="007B3261" w:rsidRPr="00584808" w:rsidRDefault="007B3261" w:rsidP="007B3261">
      <w:pPr>
        <w:pStyle w:val="ListParagraph"/>
        <w:numPr>
          <w:ilvl w:val="0"/>
          <w:numId w:val="20"/>
        </w:numPr>
        <w:rPr>
          <w:lang w:eastAsia="en-US"/>
        </w:rPr>
      </w:pPr>
      <w:r w:rsidRPr="00584808">
        <w:rPr>
          <w:lang w:eastAsia="en-US"/>
        </w:rPr>
        <w:t xml:space="preserve">Compare – </w:t>
      </w:r>
      <w:r w:rsidR="00594308" w:rsidRPr="00584808">
        <w:rPr>
          <w:lang w:eastAsia="en-US"/>
        </w:rPr>
        <w:t>Sal</w:t>
      </w:r>
      <w:r w:rsidR="00C96DF3" w:rsidRPr="00584808">
        <w:rPr>
          <w:lang w:eastAsia="en-US"/>
        </w:rPr>
        <w:t>īdzina divus objektus, kuri manto „Comparable” un atgriež Comparison, tas izskatās kā “&lt;=&gt;”.</w:t>
      </w:r>
    </w:p>
    <w:p w:rsidR="007B3261" w:rsidRPr="00584808" w:rsidRDefault="007B3261" w:rsidP="007B3261">
      <w:pPr>
        <w:pStyle w:val="ListParagraph"/>
        <w:numPr>
          <w:ilvl w:val="0"/>
          <w:numId w:val="20"/>
        </w:numPr>
        <w:rPr>
          <w:lang w:eastAsia="en-US"/>
        </w:rPr>
      </w:pPr>
      <w:r w:rsidRPr="00584808">
        <w:rPr>
          <w:lang w:eastAsia="en-US"/>
        </w:rPr>
        <w:t xml:space="preserve">Null – </w:t>
      </w:r>
      <w:r w:rsidR="0058596D" w:rsidRPr="00584808">
        <w:rPr>
          <w:lang w:eastAsia="en-US"/>
        </w:rPr>
        <w:t>D</w:t>
      </w:r>
      <w:r w:rsidR="00C96DF3" w:rsidRPr="00584808">
        <w:rPr>
          <w:lang w:eastAsia="en-US"/>
        </w:rPr>
        <w:t>rošs operators, norāda, vai mainīgais var būt null, izskatās kā jautājuma zīme pie specifiskā tipa.</w:t>
      </w:r>
    </w:p>
    <w:p w:rsidR="007B3261" w:rsidRPr="00584808" w:rsidRDefault="003C6558" w:rsidP="007B3261">
      <w:pPr>
        <w:pStyle w:val="ListParagraph"/>
        <w:numPr>
          <w:ilvl w:val="0"/>
          <w:numId w:val="20"/>
        </w:numPr>
        <w:rPr>
          <w:lang w:eastAsia="en-US"/>
        </w:rPr>
      </w:pPr>
      <w:r w:rsidRPr="00584808">
        <w:rPr>
          <w:noProof/>
          <w:lang w:val="en-US" w:eastAsia="en-US" w:bidi="ar-SA"/>
        </w:rPr>
        <mc:AlternateContent>
          <mc:Choice Requires="wps">
            <w:drawing>
              <wp:anchor distT="0" distB="0" distL="114300" distR="114300" simplePos="0" relativeHeight="251667456" behindDoc="1" locked="0" layoutInCell="1" allowOverlap="1" wp14:anchorId="03F635AB" wp14:editId="17759041">
                <wp:simplePos x="0" y="0"/>
                <wp:positionH relativeFrom="margin">
                  <wp:posOffset>1546446</wp:posOffset>
                </wp:positionH>
                <wp:positionV relativeFrom="paragraph">
                  <wp:posOffset>1022626</wp:posOffset>
                </wp:positionV>
                <wp:extent cx="2282190" cy="415290"/>
                <wp:effectExtent l="0" t="0" r="3810" b="3810"/>
                <wp:wrapTopAndBottom/>
                <wp:docPr id="12" name="Text Box 12"/>
                <wp:cNvGraphicFramePr/>
                <a:graphic xmlns:a="http://schemas.openxmlformats.org/drawingml/2006/main">
                  <a:graphicData uri="http://schemas.microsoft.com/office/word/2010/wordprocessingShape">
                    <wps:wsp>
                      <wps:cNvSpPr txBox="1"/>
                      <wps:spPr>
                        <a:xfrm>
                          <a:off x="0" y="0"/>
                          <a:ext cx="2282190" cy="415290"/>
                        </a:xfrm>
                        <a:prstGeom prst="rect">
                          <a:avLst/>
                        </a:prstGeom>
                        <a:solidFill>
                          <a:prstClr val="white"/>
                        </a:solidFill>
                        <a:ln>
                          <a:noFill/>
                        </a:ln>
                      </wps:spPr>
                      <wps:txbx>
                        <w:txbxContent>
                          <w:p w:rsidR="00FA6759" w:rsidRPr="002A444D" w:rsidRDefault="00FA6759" w:rsidP="00D27D7A">
                            <w:pPr>
                              <w:pStyle w:val="Caption"/>
                              <w:rPr>
                                <w:noProof/>
                              </w:rPr>
                            </w:pPr>
                            <w:r>
                              <w:t>3.4</w:t>
                            </w:r>
                            <w:r>
                              <w:rPr>
                                <w:lang w:val="ru-RU"/>
                              </w:rPr>
                              <w:t>.</w:t>
                            </w:r>
                            <w:r>
                              <w:t xml:space="preserve"> att. </w:t>
                            </w:r>
                            <w:r w:rsidRPr="00C3010A">
                              <w:rPr>
                                <w:b/>
                                <w:lang w:val="ru-RU"/>
                              </w:rPr>
                              <w:t>Span</w:t>
                            </w:r>
                            <w:r w:rsidRPr="00C3010A">
                              <w:rPr>
                                <w:b/>
                              </w:rPr>
                              <w:t xml:space="preserve"> operatora piemē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3F635AB" id="Text Box 12" o:spid="_x0000_s1029" type="#_x0000_t202" style="position:absolute;left:0;text-align:left;margin-left:121.75pt;margin-top:80.5pt;width:179.7pt;height:32.7pt;z-index:-2516490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" stroked="f">
                <v:textbox style="mso-fit-shape-to-text:t" inset="0,0,0,0">
                  <w:txbxContent>
                    <w:p w:rsidR="00FA6759" w:rsidRPr="002A444D" w:rsidRDefault="00FA6759" w:rsidP="00D27D7A">
                      <w:pPr>
                        <w:pStyle w:val="Caption"/>
                        <w:rPr>
                          <w:noProof/>
                        </w:rPr>
                      </w:pPr>
                      <w:r>
                        <w:t>3.4</w:t>
                      </w:r>
                      <w:r>
                        <w:rPr>
                          <w:lang w:val="ru-RU"/>
                        </w:rPr>
                        <w:t>.</w:t>
                      </w:r>
                      <w:r>
                        <w:t xml:space="preserve"> att. </w:t>
                      </w:r>
                      <w:r w:rsidRPr="00C3010A">
                        <w:rPr>
                          <w:b/>
                          <w:lang w:val="ru-RU"/>
                        </w:rPr>
                        <w:t>Span</w:t>
                      </w:r>
                      <w:r w:rsidRPr="00C3010A">
                        <w:rPr>
                          <w:b/>
                        </w:rPr>
                        <w:t xml:space="preserve"> operatora piemērs</w:t>
                      </w:r>
                    </w:p>
                  </w:txbxContent>
                </v:textbox>
                <w10:wrap type="topAndBottom" anchorx="margin"/>
              </v:shape>
            </w:pict>
          </mc:Fallback>
        </mc:AlternateContent>
      </w:r>
      <w:r w:rsidR="009549F6" w:rsidRPr="00584808">
        <w:rPr>
          <w:noProof/>
          <w:snapToGrid/>
          <w:lang w:val="en-US" w:eastAsia="en-US" w:bidi="ar-SA"/>
        </w:rPr>
        <w:drawing>
          <wp:anchor distT="0" distB="0" distL="114300" distR="114300" simplePos="0" relativeHeight="251666432" behindDoc="0" locked="0" layoutInCell="1" allowOverlap="1" wp14:anchorId="7AE3594C" wp14:editId="7EE5A9F9">
            <wp:simplePos x="0" y="0"/>
            <wp:positionH relativeFrom="column">
              <wp:posOffset>721360</wp:posOffset>
            </wp:positionH>
            <wp:positionV relativeFrom="paragraph">
              <wp:posOffset>549164</wp:posOffset>
            </wp:positionV>
            <wp:extent cx="3905250" cy="466725"/>
            <wp:effectExtent l="0" t="0" r="0" b="952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pan.png"/>
                    <pic:cNvPicPr/>
                  </pic:nvPicPr>
                  <pic:blipFill>
                    <a:blip r:embed="rId14">
                      <a:extLst>
                        <a:ext uri="{28A0092B-C50C-407E-A947-70E740481C1C}">
                          <a14:useLocalDpi xmlns:a14="http://schemas.microsoft.com/office/drawing/2010/main" val="0"/>
                        </a:ext>
                      </a:extLst>
                    </a:blip>
                    <a:stretch>
                      <a:fillRect/>
                    </a:stretch>
                  </pic:blipFill>
                  <pic:spPr>
                    <a:xfrm>
                      <a:off x="0" y="0"/>
                      <a:ext cx="3905250" cy="466725"/>
                    </a:xfrm>
                    <a:prstGeom prst="rect">
                      <a:avLst/>
                    </a:prstGeom>
                  </pic:spPr>
                </pic:pic>
              </a:graphicData>
            </a:graphic>
          </wp:anchor>
        </w:drawing>
      </w:r>
      <w:r w:rsidR="007B3261" w:rsidRPr="00584808">
        <w:rPr>
          <w:lang w:eastAsia="en-US"/>
        </w:rPr>
        <w:t>Span –</w:t>
      </w:r>
      <w:r w:rsidR="0058596D" w:rsidRPr="00584808">
        <w:rPr>
          <w:lang w:eastAsia="en-US"/>
        </w:rPr>
        <w:t xml:space="preserve"> O</w:t>
      </w:r>
      <w:r w:rsidR="00C96DF3" w:rsidRPr="00584808">
        <w:rPr>
          <w:lang w:eastAsia="en-US"/>
        </w:rPr>
        <w:t>perators, kurš dod iespēju pielietot vairākiem masīva elementiem vie</w:t>
      </w:r>
      <w:r w:rsidR="00337BD2" w:rsidRPr="00584808">
        <w:rPr>
          <w:lang w:eastAsia="en-US"/>
        </w:rPr>
        <w:t>nlaicīgi, kā parādīts 3.4. attēlā</w:t>
      </w:r>
      <w:r w:rsidR="00C96DF3" w:rsidRPr="00584808">
        <w:rPr>
          <w:lang w:eastAsia="en-US"/>
        </w:rPr>
        <w:t>, un tas izskatās kā [from..to].</w:t>
      </w:r>
    </w:p>
    <w:p w:rsidR="007B3261" w:rsidRPr="00584808" w:rsidRDefault="007B3261" w:rsidP="007B3261">
      <w:pPr>
        <w:ind w:left="720"/>
        <w:rPr>
          <w:lang w:eastAsia="en-US"/>
        </w:rPr>
      </w:pPr>
    </w:p>
    <w:p w:rsidR="00337BD2" w:rsidRPr="00584808" w:rsidRDefault="00337BD2" w:rsidP="007B3261">
      <w:pPr>
        <w:ind w:left="720"/>
        <w:rPr>
          <w:lang w:eastAsia="en-US"/>
        </w:rPr>
      </w:pPr>
    </w:p>
    <w:p w:rsidR="007B3261" w:rsidRPr="00584808" w:rsidRDefault="007B3261" w:rsidP="00337BD2">
      <w:pPr>
        <w:ind w:left="720"/>
        <w:rPr>
          <w:lang w:eastAsia="en-US"/>
        </w:rPr>
      </w:pPr>
    </w:p>
    <w:p w:rsidR="007B3261" w:rsidRPr="00584808" w:rsidRDefault="00897DB9" w:rsidP="007B3261">
      <w:pPr>
        <w:ind w:left="720"/>
        <w:rPr>
          <w:lang w:eastAsia="en-US"/>
        </w:rPr>
      </w:pPr>
      <w:r w:rsidRPr="00584808">
        <w:rPr>
          <w:lang w:eastAsia="en-US"/>
        </w:rPr>
        <w:t>Tāpat eksistē ari variants, kad var norādit tikai augšējo vai lejējo elementu,</w:t>
      </w:r>
    </w:p>
    <w:p w:rsidR="007B3261" w:rsidRPr="00584808" w:rsidRDefault="007B3261" w:rsidP="007B3261">
      <w:pPr>
        <w:ind w:left="720"/>
        <w:rPr>
          <w:lang w:val="en-US" w:eastAsia="en-US"/>
        </w:rPr>
      </w:pPr>
      <w:r w:rsidRPr="00584808">
        <w:rPr>
          <w:lang w:val="ru-RU" w:eastAsia="en-US"/>
        </w:rPr>
        <w:t>[</w:t>
      </w:r>
      <w:r w:rsidRPr="00584808">
        <w:rPr>
          <w:lang w:val="en-US" w:eastAsia="en-US"/>
        </w:rPr>
        <w:t>from</w:t>
      </w:r>
      <w:r w:rsidRPr="00584808">
        <w:rPr>
          <w:lang w:val="ru-RU" w:eastAsia="en-US"/>
        </w:rPr>
        <w:t xml:space="preserve"> ..] </w:t>
      </w:r>
      <w:r w:rsidR="00897DB9" w:rsidRPr="00584808">
        <w:rPr>
          <w:lang w:eastAsia="en-US"/>
        </w:rPr>
        <w:t>vai</w:t>
      </w:r>
      <w:r w:rsidRPr="00584808">
        <w:rPr>
          <w:lang w:val="ru-RU" w:eastAsia="en-US"/>
        </w:rPr>
        <w:t xml:space="preserve"> [.. </w:t>
      </w:r>
      <w:r w:rsidRPr="00584808">
        <w:rPr>
          <w:lang w:val="en-US" w:eastAsia="en-US"/>
        </w:rPr>
        <w:t>to</w:t>
      </w:r>
      <w:r w:rsidRPr="00584808">
        <w:rPr>
          <w:lang w:val="ru-RU" w:eastAsia="en-US"/>
        </w:rPr>
        <w:t>]</w:t>
      </w:r>
      <w:r w:rsidRPr="00584808">
        <w:rPr>
          <w:lang w:val="en-US" w:eastAsia="en-US"/>
        </w:rPr>
        <w:t>.</w:t>
      </w:r>
    </w:p>
    <w:p w:rsidR="007B3261" w:rsidRPr="00584808" w:rsidRDefault="007B3261" w:rsidP="007B3261">
      <w:pPr>
        <w:pStyle w:val="ListParagraph"/>
        <w:numPr>
          <w:ilvl w:val="0"/>
          <w:numId w:val="20"/>
        </w:numPr>
        <w:rPr>
          <w:lang w:val="en-US" w:eastAsia="en-US"/>
        </w:rPr>
      </w:pPr>
      <w:r w:rsidRPr="00584808">
        <w:rPr>
          <w:lang w:val="en-US" w:eastAsia="en-US"/>
        </w:rPr>
        <w:t xml:space="preserve">Measure – </w:t>
      </w:r>
      <w:r w:rsidR="00897DB9" w:rsidRPr="00584808">
        <w:rPr>
          <w:lang w:eastAsia="en-US"/>
        </w:rPr>
        <w:t>operators, kurš ir līdzīgs span operatoram, norādīdams, no kura elementa un cik elementu.</w:t>
      </w:r>
      <w:r w:rsidRPr="00584808">
        <w:rPr>
          <w:lang w:val="en-US" w:eastAsia="en-US"/>
        </w:rPr>
        <w:t xml:space="preserve"> [from:length]</w:t>
      </w:r>
    </w:p>
    <w:p w:rsidR="007B3261" w:rsidRPr="00584808" w:rsidRDefault="00C3010A" w:rsidP="00C3010A">
      <w:pPr>
        <w:pStyle w:val="ListParagraph"/>
        <w:numPr>
          <w:ilvl w:val="0"/>
          <w:numId w:val="20"/>
        </w:numPr>
      </w:pPr>
      <w:r w:rsidRPr="00584808">
        <w:rPr>
          <w:noProof/>
          <w:snapToGrid/>
          <w:lang w:val="en-US" w:eastAsia="en-US" w:bidi="ar-SA"/>
        </w:rPr>
        <w:drawing>
          <wp:anchor distT="0" distB="0" distL="114300" distR="114300" simplePos="0" relativeHeight="251668480" behindDoc="0" locked="0" layoutInCell="1" allowOverlap="1" wp14:anchorId="0C423A8E" wp14:editId="63CD12AE">
            <wp:simplePos x="0" y="0"/>
            <wp:positionH relativeFrom="margin">
              <wp:posOffset>949325</wp:posOffset>
            </wp:positionH>
            <wp:positionV relativeFrom="paragraph">
              <wp:posOffset>725805</wp:posOffset>
            </wp:positionV>
            <wp:extent cx="3838575" cy="457200"/>
            <wp:effectExtent l="0" t="0" r="9525"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png"/>
                    <pic:cNvPicPr/>
                  </pic:nvPicPr>
                  <pic:blipFill>
                    <a:blip r:embed="rId15">
                      <a:extLst>
                        <a:ext uri="{28A0092B-C50C-407E-A947-70E740481C1C}">
                          <a14:useLocalDpi xmlns:a14="http://schemas.microsoft.com/office/drawing/2010/main" val="0"/>
                        </a:ext>
                      </a:extLst>
                    </a:blip>
                    <a:stretch>
                      <a:fillRect/>
                    </a:stretch>
                  </pic:blipFill>
                  <pic:spPr>
                    <a:xfrm>
                      <a:off x="0" y="0"/>
                      <a:ext cx="3838575" cy="457200"/>
                    </a:xfrm>
                    <a:prstGeom prst="rect">
                      <a:avLst/>
                    </a:prstGeom>
                  </pic:spPr>
                </pic:pic>
              </a:graphicData>
            </a:graphic>
          </wp:anchor>
        </w:drawing>
      </w:r>
      <w:r w:rsidR="007B3261" w:rsidRPr="00584808">
        <w:rPr>
          <w:lang w:val="en-US" w:eastAsia="en-US"/>
        </w:rPr>
        <w:t>In</w:t>
      </w:r>
      <w:r w:rsidR="002A444D" w:rsidRPr="00584808">
        <w:rPr>
          <w:lang w:val="en-US" w:eastAsia="en-US"/>
        </w:rPr>
        <w:t>-</w:t>
      </w:r>
      <w:r w:rsidR="002A444D" w:rsidRPr="00584808">
        <w:rPr>
          <w:lang w:eastAsia="en-US"/>
        </w:rPr>
        <w:t xml:space="preserve">operators palīdz noskaidrot, vai noteiktais elements atrodas </w:t>
      </w:r>
      <w:r w:rsidR="0058596D" w:rsidRPr="00584808">
        <w:rPr>
          <w:lang w:eastAsia="en-US"/>
        </w:rPr>
        <w:t xml:space="preserve">kolekcijā, piemērs </w:t>
      </w:r>
      <w:r w:rsidR="00337BD2" w:rsidRPr="00584808">
        <w:rPr>
          <w:lang w:eastAsia="en-US"/>
        </w:rPr>
        <w:t>3.5.</w:t>
      </w:r>
      <w:r w:rsidR="00337BD2" w:rsidRPr="00584808">
        <w:rPr>
          <w:noProof/>
          <w:snapToGrid/>
          <w:lang w:val="en-US" w:eastAsia="da-DK" w:bidi="ar-SA"/>
        </w:rPr>
        <w:t xml:space="preserve"> </w:t>
      </w:r>
      <w:r w:rsidR="0058596D" w:rsidRPr="00584808">
        <w:rPr>
          <w:lang w:eastAsia="en-US"/>
        </w:rPr>
        <w:t>attēlā</w:t>
      </w:r>
      <w:r w:rsidR="00337BD2" w:rsidRPr="00584808">
        <w:rPr>
          <w:lang w:eastAsia="en-US"/>
        </w:rPr>
        <w:t>.</w:t>
      </w:r>
      <w:r w:rsidR="0058596D" w:rsidRPr="00584808">
        <w:rPr>
          <w:lang w:eastAsia="en-US"/>
        </w:rPr>
        <w:t xml:space="preserve"> </w:t>
      </w:r>
    </w:p>
    <w:p w:rsidR="00337BD2" w:rsidRPr="00584808" w:rsidRDefault="00337BD2" w:rsidP="00337BD2">
      <w:pPr>
        <w:pStyle w:val="ListParagraph"/>
      </w:pPr>
      <w:r w:rsidRPr="00584808">
        <w:rPr>
          <w:noProof/>
          <w:lang w:val="en-US" w:eastAsia="en-US" w:bidi="ar-SA"/>
        </w:rPr>
        <mc:AlternateContent>
          <mc:Choice Requires="wps">
            <w:drawing>
              <wp:anchor distT="0" distB="0" distL="114300" distR="114300" simplePos="0" relativeHeight="251669504" behindDoc="0" locked="0" layoutInCell="1" allowOverlap="1" wp14:anchorId="73BAEC80" wp14:editId="650FEE5F">
                <wp:simplePos x="0" y="0"/>
                <wp:positionH relativeFrom="margin">
                  <wp:posOffset>1629410</wp:posOffset>
                </wp:positionH>
                <wp:positionV relativeFrom="paragraph">
                  <wp:posOffset>648046</wp:posOffset>
                </wp:positionV>
                <wp:extent cx="2152015" cy="635"/>
                <wp:effectExtent l="0" t="0" r="635" b="3810"/>
                <wp:wrapTopAndBottom/>
                <wp:docPr id="14" name="Text Box 14"/>
                <wp:cNvGraphicFramePr/>
                <a:graphic xmlns:a="http://schemas.openxmlformats.org/drawingml/2006/main">
                  <a:graphicData uri="http://schemas.microsoft.com/office/word/2010/wordprocessingShape">
                    <wps:wsp>
                      <wps:cNvSpPr txBox="1"/>
                      <wps:spPr>
                        <a:xfrm>
                          <a:off x="0" y="0"/>
                          <a:ext cx="2152015" cy="635"/>
                        </a:xfrm>
                        <a:prstGeom prst="rect">
                          <a:avLst/>
                        </a:prstGeom>
                        <a:solidFill>
                          <a:prstClr val="white"/>
                        </a:solidFill>
                        <a:ln>
                          <a:noFill/>
                        </a:ln>
                      </wps:spPr>
                      <wps:txbx>
                        <w:txbxContent>
                          <w:p w:rsidR="00FA6759" w:rsidRPr="00C83787" w:rsidRDefault="00FA6759" w:rsidP="00D27D7A">
                            <w:pPr>
                              <w:pStyle w:val="Caption"/>
                              <w:rPr>
                                <w:noProof/>
                                <w:lang w:val="en-US"/>
                              </w:rPr>
                            </w:pPr>
                            <w:r>
                              <w:t>3.</w:t>
                            </w:r>
                            <w:r>
                              <w:rPr>
                                <w:lang w:val="ru-RU"/>
                              </w:rPr>
                              <w:t>5.</w:t>
                            </w:r>
                            <w:r>
                              <w:t xml:space="preserve"> att. </w:t>
                            </w:r>
                            <w:r w:rsidRPr="00096051">
                              <w:rPr>
                                <w:b/>
                              </w:rPr>
                              <w:t>I</w:t>
                            </w:r>
                            <w:r w:rsidRPr="00096051">
                              <w:rPr>
                                <w:b/>
                                <w:lang w:val="en-US"/>
                              </w:rPr>
                              <w:t xml:space="preserve">n </w:t>
                            </w:r>
                            <w:r w:rsidRPr="00096051">
                              <w:rPr>
                                <w:b/>
                              </w:rPr>
                              <w:t>operatora</w:t>
                            </w:r>
                            <w:r w:rsidRPr="00096051">
                              <w:rPr>
                                <w:b/>
                                <w:lang w:val="en-US"/>
                              </w:rPr>
                              <w:t xml:space="preserve"> </w:t>
                            </w:r>
                            <w:r w:rsidRPr="00096051">
                              <w:rPr>
                                <w:b/>
                              </w:rPr>
                              <w:t>piemē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3BAEC80" id="Text Box 14" o:spid="_x0000_s1030" type="#_x0000_t202" style="position:absolute;left:0;text-align:left;margin-left:128.3pt;margin-top:51.05pt;width:169.45pt;height:.05pt;z-index:2516695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" stroked="f">
                <v:textbox style="mso-fit-shape-to-text:t" inset="0,0,0,0">
                  <w:txbxContent>
                    <w:p w:rsidR="00FA6759" w:rsidRPr="00C83787" w:rsidRDefault="00FA6759" w:rsidP="00D27D7A">
                      <w:pPr>
                        <w:pStyle w:val="Caption"/>
                        <w:rPr>
                          <w:noProof/>
                          <w:lang w:val="en-US"/>
                        </w:rPr>
                      </w:pPr>
                      <w:r>
                        <w:t>3.</w:t>
                      </w:r>
                      <w:r>
                        <w:rPr>
                          <w:lang w:val="ru-RU"/>
                        </w:rPr>
                        <w:t>5.</w:t>
                      </w:r>
                      <w:r>
                        <w:t xml:space="preserve"> att. </w:t>
                      </w:r>
                      <w:r w:rsidRPr="00096051">
                        <w:rPr>
                          <w:b/>
                        </w:rPr>
                        <w:t>I</w:t>
                      </w:r>
                      <w:r w:rsidRPr="00096051">
                        <w:rPr>
                          <w:b/>
                          <w:lang w:val="en-US"/>
                        </w:rPr>
                        <w:t xml:space="preserve">n </w:t>
                      </w:r>
                      <w:r w:rsidRPr="00096051">
                        <w:rPr>
                          <w:b/>
                        </w:rPr>
                        <w:t>operatora</w:t>
                      </w:r>
                      <w:r w:rsidRPr="00096051">
                        <w:rPr>
                          <w:b/>
                          <w:lang w:val="en-US"/>
                        </w:rPr>
                        <w:t xml:space="preserve"> </w:t>
                      </w:r>
                      <w:r w:rsidRPr="00096051">
                        <w:rPr>
                          <w:b/>
                        </w:rPr>
                        <w:t>piemērs</w:t>
                      </w:r>
                    </w:p>
                  </w:txbxContent>
                </v:textbox>
                <w10:wrap type="topAndBottom" anchorx="margin"/>
              </v:shape>
            </w:pict>
          </mc:Fallback>
        </mc:AlternateContent>
      </w:r>
    </w:p>
    <w:p w:rsidR="007B3261" w:rsidRPr="00584808" w:rsidRDefault="002A444D" w:rsidP="007B3261">
      <w:pPr>
        <w:pStyle w:val="Heading3"/>
        <w:rPr>
          <w:lang w:val="ru-RU"/>
        </w:rPr>
      </w:pPr>
      <w:bookmarkStart w:id="28" w:name="_Toc484459776"/>
      <w:bookmarkStart w:id="29" w:name="OLE_LINK1"/>
      <w:r w:rsidRPr="00584808">
        <w:t>Loģiskie izteicieni</w:t>
      </w:r>
      <w:bookmarkEnd w:id="28"/>
    </w:p>
    <w:bookmarkEnd w:id="29"/>
    <w:p w:rsidR="007B3261" w:rsidRPr="00584808" w:rsidRDefault="002A444D" w:rsidP="00337BD2">
      <w:pPr>
        <w:pStyle w:val="apamatteksts"/>
        <w:rPr>
          <w:lang w:val="ru-RU"/>
        </w:rPr>
      </w:pPr>
      <w:r w:rsidRPr="00584808">
        <w:t>Operatori Ceylon valodā izskatās pietiekami normāli</w:t>
      </w:r>
      <w:r w:rsidR="00F10DAA" w:rsidRPr="00584808">
        <w:t>, diez vai ir iespējams izgudrot kaut ko kardināli citādu. Ceylon sagaida ar visiem pierastiem operatoriem:</w:t>
      </w:r>
    </w:p>
    <w:p w:rsidR="007B3261" w:rsidRPr="00584808" w:rsidRDefault="007B3261" w:rsidP="007B3261">
      <w:pPr>
        <w:pStyle w:val="ListParagraph"/>
        <w:numPr>
          <w:ilvl w:val="0"/>
          <w:numId w:val="19"/>
        </w:numPr>
        <w:rPr>
          <w:lang w:val="en-US" w:eastAsia="en-US"/>
        </w:rPr>
      </w:pPr>
      <w:r w:rsidRPr="00584808">
        <w:rPr>
          <w:lang w:val="en-US" w:eastAsia="en-US"/>
        </w:rPr>
        <w:t xml:space="preserve">For – </w:t>
      </w:r>
      <w:r w:rsidR="00F10DAA" w:rsidRPr="00584808">
        <w:rPr>
          <w:lang w:eastAsia="en-US"/>
        </w:rPr>
        <w:t>Standarta operators, kuram piemīt vairāki veidi, for, foreach</w:t>
      </w:r>
      <w:r w:rsidRPr="00584808">
        <w:rPr>
          <w:lang w:val="en-US" w:eastAsia="en-US"/>
        </w:rPr>
        <w:t>.</w:t>
      </w:r>
    </w:p>
    <w:p w:rsidR="007B3261" w:rsidRPr="00584808" w:rsidRDefault="007B3261" w:rsidP="007B3261">
      <w:pPr>
        <w:pStyle w:val="ListParagraph"/>
        <w:numPr>
          <w:ilvl w:val="0"/>
          <w:numId w:val="19"/>
        </w:numPr>
        <w:rPr>
          <w:lang w:val="en-US" w:eastAsia="en-US"/>
        </w:rPr>
      </w:pPr>
      <w:r w:rsidRPr="00584808">
        <w:rPr>
          <w:lang w:val="en-US" w:eastAsia="en-US"/>
        </w:rPr>
        <w:t xml:space="preserve">If/else – </w:t>
      </w:r>
      <w:r w:rsidR="00F10DAA" w:rsidRPr="00584808">
        <w:rPr>
          <w:lang w:eastAsia="en-US"/>
        </w:rPr>
        <w:t>Arī nemainīgs operators, kuram piemīt papildus pārbaudes tipam, eksistencei un tukšumam, ar atslēgvārdiem, is</w:t>
      </w:r>
      <w:r w:rsidR="00337BD2" w:rsidRPr="00584808">
        <w:rPr>
          <w:lang w:eastAsia="en-US"/>
        </w:rPr>
        <w:t xml:space="preserve"> –</w:t>
      </w:r>
      <w:r w:rsidR="00F10DAA" w:rsidRPr="00584808">
        <w:rPr>
          <w:lang w:eastAsia="en-US"/>
        </w:rPr>
        <w:t xml:space="preserve"> objekta tipa pārbade, exists-vai tips nav null, nonempty-pārbauda kolekcijas eksistenci.</w:t>
      </w:r>
    </w:p>
    <w:p w:rsidR="007B3261" w:rsidRPr="00584808" w:rsidRDefault="007B3261" w:rsidP="007B3261">
      <w:pPr>
        <w:pStyle w:val="ListParagraph"/>
        <w:numPr>
          <w:ilvl w:val="0"/>
          <w:numId w:val="19"/>
        </w:numPr>
        <w:rPr>
          <w:lang w:eastAsia="en-US"/>
        </w:rPr>
      </w:pPr>
      <w:r w:rsidRPr="00584808">
        <w:rPr>
          <w:lang w:val="en-US" w:eastAsia="en-US"/>
        </w:rPr>
        <w:t xml:space="preserve">Switch – </w:t>
      </w:r>
      <w:r w:rsidR="0078602F" w:rsidRPr="00584808">
        <w:rPr>
          <w:lang w:eastAsia="en-US"/>
        </w:rPr>
        <w:t>nekādu specifisku modifikāciku operatoram switch nepievienoja. Atšķirībā no Java/C “Default” komandas vietā izmantojas “else”, lai izvēlētos variantu, kurš nav aprakstīts nevienā “case” operatorā.</w:t>
      </w:r>
    </w:p>
    <w:p w:rsidR="007B3261" w:rsidRPr="00584808" w:rsidRDefault="007B3261" w:rsidP="007B3261">
      <w:pPr>
        <w:pStyle w:val="ListParagraph"/>
        <w:numPr>
          <w:ilvl w:val="0"/>
          <w:numId w:val="19"/>
        </w:numPr>
        <w:rPr>
          <w:lang w:eastAsia="en-US"/>
        </w:rPr>
      </w:pPr>
      <w:r w:rsidRPr="00584808">
        <w:rPr>
          <w:lang w:eastAsia="en-US"/>
        </w:rPr>
        <w:t xml:space="preserve">While – </w:t>
      </w:r>
      <w:r w:rsidR="00A770B4" w:rsidRPr="00584808">
        <w:rPr>
          <w:lang w:eastAsia="en-US"/>
        </w:rPr>
        <w:t>izskatās un strādā tāpat kā populārajās valodās - Java/C</w:t>
      </w:r>
    </w:p>
    <w:p w:rsidR="007B3261" w:rsidRPr="00584808" w:rsidRDefault="007B3261" w:rsidP="007B3261">
      <w:pPr>
        <w:pStyle w:val="ListParagraph"/>
        <w:numPr>
          <w:ilvl w:val="0"/>
          <w:numId w:val="19"/>
        </w:numPr>
        <w:rPr>
          <w:lang w:eastAsia="en-US"/>
        </w:rPr>
      </w:pPr>
      <w:r w:rsidRPr="00584808">
        <w:rPr>
          <w:lang w:eastAsia="en-US"/>
        </w:rPr>
        <w:t xml:space="preserve">Try/Catch/Finally – </w:t>
      </w:r>
      <w:r w:rsidR="00A770B4" w:rsidRPr="00584808">
        <w:rPr>
          <w:lang w:eastAsia="en-US"/>
        </w:rPr>
        <w:t>Arī nav jaunums cilvēkiem, kuri izmantoja vai pat tagad izmanto Java/C. Try- Cenšas izpildit kādu darbību, catch0 noķert izņēmumu, kurš tika izmests try bloka izpildes procesā, Finally = izpilda finally bloku pēc veiksmīgas vai neveiksmīgas try bloka izpildes.</w:t>
      </w:r>
    </w:p>
    <w:p w:rsidR="007B3261" w:rsidRPr="00584808" w:rsidRDefault="00A770B4" w:rsidP="007B3261">
      <w:pPr>
        <w:pStyle w:val="Heading2"/>
        <w:rPr>
          <w:lang w:val="ru-RU"/>
        </w:rPr>
      </w:pPr>
      <w:bookmarkStart w:id="30" w:name="_Toc484459777"/>
      <w:r w:rsidRPr="00584808">
        <w:rPr>
          <w:lang w:val="ru-RU"/>
        </w:rPr>
        <w:t>OOP</w:t>
      </w:r>
      <w:bookmarkEnd w:id="30"/>
    </w:p>
    <w:p w:rsidR="007B3261" w:rsidRPr="00584808" w:rsidRDefault="00A770B4" w:rsidP="00337BD2">
      <w:pPr>
        <w:pStyle w:val="apamatteksts"/>
      </w:pPr>
      <w:r w:rsidRPr="00584808">
        <w:t>Šajā nodaļā es gribētu parunāt par OOP</w:t>
      </w:r>
      <w:r w:rsidR="00337BD2" w:rsidRPr="00584808">
        <w:t xml:space="preserve"> (objekta-orientētā programmēšana)</w:t>
      </w:r>
      <w:r w:rsidRPr="00584808">
        <w:t xml:space="preserve"> funkcijām Ceylon valodā. Ceylon piemīt klases un objekti, interfeisi.Ceylon atbalsta lielu skaitu</w:t>
      </w:r>
      <w:r w:rsidR="007B3261" w:rsidRPr="00584808">
        <w:t xml:space="preserve"> </w:t>
      </w:r>
      <w:r w:rsidRPr="00584808">
        <w:t>mantojumu, taču ar specifiskiem ierobežojumiem</w:t>
      </w:r>
      <w:r w:rsidR="007B3261" w:rsidRPr="00584808">
        <w:t xml:space="preserve">, </w:t>
      </w:r>
      <w:r w:rsidRPr="00584808">
        <w:t xml:space="preserve">Red Hat sauc to par </w:t>
      </w:r>
      <w:r w:rsidRPr="00584808">
        <w:lastRenderedPageBreak/>
        <w:t>“mixin” mantošanu.</w:t>
      </w:r>
      <w:r w:rsidR="002109FD" w:rsidRPr="00584808">
        <w:t>Principa mantošana Ceylon valodā ir realizēta kā Java. Nav iespējams mantot vairāk kā 1 klasi, taču var mantot, vai kā ir rakstīts pašā valodā,</w:t>
      </w:r>
      <w:r w:rsidR="007B3261" w:rsidRPr="00584808">
        <w:t xml:space="preserve"> </w:t>
      </w:r>
      <w:r w:rsidR="002109FD" w:rsidRPr="00584808">
        <w:t>“apmierināt” vairākus interfeisus vienlaicīgi. Ceyloin piemīt vel viena interesanta īpašība. Atšķirībā no C un Java, Ceylon valodā nav obligāti javeido klase, lai varētu rakstīt kodu.</w:t>
      </w:r>
    </w:p>
    <w:p w:rsidR="007B3261" w:rsidRPr="00584808" w:rsidRDefault="002109FD" w:rsidP="007B3261">
      <w:pPr>
        <w:pStyle w:val="Heading3"/>
        <w:rPr>
          <w:lang w:val="ru-RU"/>
        </w:rPr>
      </w:pPr>
      <w:bookmarkStart w:id="31" w:name="_Toc484459778"/>
      <w:r w:rsidRPr="00584808">
        <w:rPr>
          <w:lang w:val="ru-RU"/>
        </w:rPr>
        <w:t>Klase</w:t>
      </w:r>
      <w:bookmarkEnd w:id="31"/>
    </w:p>
    <w:p w:rsidR="007B3261" w:rsidRPr="00584808" w:rsidRDefault="00096051" w:rsidP="00337BD2">
      <w:pPr>
        <w:pStyle w:val="apamatteksts"/>
      </w:pPr>
      <w:r w:rsidRPr="00584808">
        <w:rPr>
          <w:noProof/>
          <w:lang w:val="en-US" w:eastAsia="en-US"/>
        </w:rPr>
        <mc:AlternateContent>
          <mc:Choice Requires="wps">
            <w:drawing>
              <wp:anchor distT="0" distB="0" distL="114300" distR="114300" simplePos="0" relativeHeight="251671552" behindDoc="0" locked="0" layoutInCell="1" allowOverlap="1" wp14:anchorId="7100DEB4" wp14:editId="496C921B">
                <wp:simplePos x="0" y="0"/>
                <wp:positionH relativeFrom="margin">
                  <wp:posOffset>1224556</wp:posOffset>
                </wp:positionH>
                <wp:positionV relativeFrom="paragraph">
                  <wp:posOffset>4377083</wp:posOffset>
                </wp:positionV>
                <wp:extent cx="2782570" cy="367030"/>
                <wp:effectExtent l="0" t="0" r="0" b="0"/>
                <wp:wrapTopAndBottom/>
                <wp:docPr id="16" name="Text Box 16"/>
                <wp:cNvGraphicFramePr/>
                <a:graphic xmlns:a="http://schemas.openxmlformats.org/drawingml/2006/main">
                  <a:graphicData uri="http://schemas.microsoft.com/office/word/2010/wordprocessingShape">
                    <wps:wsp>
                      <wps:cNvSpPr txBox="1"/>
                      <wps:spPr>
                        <a:xfrm>
                          <a:off x="0" y="0"/>
                          <a:ext cx="2782570" cy="367030"/>
                        </a:xfrm>
                        <a:prstGeom prst="rect">
                          <a:avLst/>
                        </a:prstGeom>
                        <a:solidFill>
                          <a:prstClr val="white"/>
                        </a:solidFill>
                        <a:ln>
                          <a:noFill/>
                        </a:ln>
                      </wps:spPr>
                      <wps:txbx>
                        <w:txbxContent>
                          <w:p w:rsidR="00FA6759" w:rsidRPr="00734414" w:rsidRDefault="00FA6759" w:rsidP="00D27D7A">
                            <w:pPr>
                              <w:pStyle w:val="Caption"/>
                              <w:rPr>
                                <w:noProof/>
                              </w:rPr>
                            </w:pPr>
                            <w:r>
                              <w:t xml:space="preserve">3.6 att. </w:t>
                            </w:r>
                            <w:r w:rsidRPr="00096051">
                              <w:rPr>
                                <w:b/>
                              </w:rPr>
                              <w:t>Abstrakta un normāla kl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00DEB4" id="Text Box 16" o:spid="_x0000_s1031" type="#_x0000_t202" style="position:absolute;left:0;text-align:left;margin-left:96.4pt;margin-top:344.65pt;width:219.1pt;height:28.9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" stroked="f">
                <v:textbox inset="0,0,0,0">
                  <w:txbxContent>
                    <w:p w:rsidR="00FA6759" w:rsidRPr="00734414" w:rsidRDefault="00FA6759" w:rsidP="00D27D7A">
                      <w:pPr>
                        <w:pStyle w:val="Caption"/>
                        <w:rPr>
                          <w:noProof/>
                        </w:rPr>
                      </w:pPr>
                      <w:r>
                        <w:t xml:space="preserve">3.6 att. </w:t>
                      </w:r>
                      <w:r w:rsidRPr="00096051">
                        <w:rPr>
                          <w:b/>
                        </w:rPr>
                        <w:t>Abstrakta un normāla klase</w:t>
                      </w:r>
                    </w:p>
                  </w:txbxContent>
                </v:textbox>
                <w10:wrap type="topAndBottom" anchorx="margin"/>
              </v:shape>
            </w:pict>
          </mc:Fallback>
        </mc:AlternateContent>
      </w:r>
      <w:r w:rsidRPr="00584808">
        <w:rPr>
          <w:noProof/>
          <w:lang w:val="en-US" w:eastAsia="en-US"/>
        </w:rPr>
        <w:drawing>
          <wp:anchor distT="0" distB="0" distL="114300" distR="114300" simplePos="0" relativeHeight="251670528" behindDoc="0" locked="0" layoutInCell="1" allowOverlap="1" wp14:anchorId="2ED97EC5" wp14:editId="68E11EF6">
            <wp:simplePos x="0" y="0"/>
            <wp:positionH relativeFrom="margin">
              <wp:posOffset>-1905</wp:posOffset>
            </wp:positionH>
            <wp:positionV relativeFrom="paragraph">
              <wp:posOffset>1859280</wp:posOffset>
            </wp:positionV>
            <wp:extent cx="5278755" cy="250190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lass.png"/>
                    <pic:cNvPicPr/>
                  </pic:nvPicPr>
                  <pic:blipFill>
                    <a:blip r:embed="rId16">
                      <a:extLst>
                        <a:ext uri="{28A0092B-C50C-407E-A947-70E740481C1C}">
                          <a14:useLocalDpi xmlns:a14="http://schemas.microsoft.com/office/drawing/2010/main" val="0"/>
                        </a:ext>
                      </a:extLst>
                    </a:blip>
                    <a:stretch>
                      <a:fillRect/>
                    </a:stretch>
                  </pic:blipFill>
                  <pic:spPr>
                    <a:xfrm>
                      <a:off x="0" y="0"/>
                      <a:ext cx="5278755" cy="2501900"/>
                    </a:xfrm>
                    <a:prstGeom prst="rect">
                      <a:avLst/>
                    </a:prstGeom>
                  </pic:spPr>
                </pic:pic>
              </a:graphicData>
            </a:graphic>
          </wp:anchor>
        </w:drawing>
      </w:r>
      <w:r w:rsidR="002109FD" w:rsidRPr="00584808">
        <w:t>Ceylon valodā par klasi sauc struktūru, kura atspoguļo reālu priekšmetu, mehanizmu vai konceptu. Klase var mantot citas klases, bet tikai vienā eksemplārī</w:t>
      </w:r>
      <w:r w:rsidR="00734414" w:rsidRPr="00584808">
        <w:t>, tātad nav iespējams mantot vairāk kā vienu klasi, taču viena klase var but mantota bezgalīgi daudz reizes. Mantošanai nav dziļuma ierobežojumu. Klasei var piemist lauki – mainīgie, kuri attiecas tikai uz šo specifisko klasi, un metodes, darbības, ko šī klase var pildīt. Klases var būt arī abstraktas, kas nozīmē, ka nav iespējams izveidot šīs klases objektu.</w:t>
      </w:r>
    </w:p>
    <w:p w:rsidR="007B3261" w:rsidRPr="00584808" w:rsidRDefault="007B3261" w:rsidP="00096051">
      <w:pPr>
        <w:rPr>
          <w:lang w:eastAsia="en-US"/>
        </w:rPr>
      </w:pPr>
    </w:p>
    <w:p w:rsidR="00734414" w:rsidRPr="00584808" w:rsidRDefault="00337BD2" w:rsidP="00337BD2">
      <w:pPr>
        <w:pStyle w:val="apamatteksts"/>
      </w:pPr>
      <w:r w:rsidRPr="00584808">
        <w:t>3.6. a</w:t>
      </w:r>
      <w:r w:rsidR="0058596D" w:rsidRPr="00584808">
        <w:t xml:space="preserve">ttēlā </w:t>
      </w:r>
      <w:r w:rsidR="00734414" w:rsidRPr="00584808">
        <w:t>ir redzams mantošanas piemērs. Klase Circle, manto abstrakto klasi Figure, padodot “Circle” rindu kā parametru. Tā arī pārraksta draw metodi. Šāda koda darbības</w:t>
      </w:r>
      <w:r w:rsidR="0058596D" w:rsidRPr="00584808">
        <w:t xml:space="preserve"> piemēru var redzēt 3.7. attēlā. </w:t>
      </w:r>
    </w:p>
    <w:p w:rsidR="007B3261" w:rsidRPr="00584808" w:rsidRDefault="007B3261" w:rsidP="007B3261"/>
    <w:p w:rsidR="007B3261" w:rsidRPr="00584808" w:rsidRDefault="009549F6" w:rsidP="007B3261">
      <w:r w:rsidRPr="00584808">
        <w:rPr>
          <w:noProof/>
          <w:lang w:val="en-US" w:eastAsia="en-US" w:bidi="ar-SA"/>
        </w:rPr>
        <w:lastRenderedPageBreak/>
        <mc:AlternateContent>
          <mc:Choice Requires="wps">
            <w:drawing>
              <wp:anchor distT="0" distB="0" distL="114300" distR="114300" simplePos="0" relativeHeight="251673600" behindDoc="0" locked="0" layoutInCell="1" allowOverlap="1" wp14:anchorId="0EE0547C" wp14:editId="4F15D5E3">
                <wp:simplePos x="0" y="0"/>
                <wp:positionH relativeFrom="margin">
                  <wp:posOffset>455516</wp:posOffset>
                </wp:positionH>
                <wp:positionV relativeFrom="paragraph">
                  <wp:posOffset>1352937</wp:posOffset>
                </wp:positionV>
                <wp:extent cx="3793490" cy="415290"/>
                <wp:effectExtent l="0" t="0" r="0" b="3810"/>
                <wp:wrapTopAndBottom/>
                <wp:docPr id="18" name="Text Box 18"/>
                <wp:cNvGraphicFramePr/>
                <a:graphic xmlns:a="http://schemas.openxmlformats.org/drawingml/2006/main">
                  <a:graphicData uri="http://schemas.microsoft.com/office/word/2010/wordprocessingShape">
                    <wps:wsp>
                      <wps:cNvSpPr txBox="1"/>
                      <wps:spPr>
                        <a:xfrm>
                          <a:off x="0" y="0"/>
                          <a:ext cx="3793490" cy="415290"/>
                        </a:xfrm>
                        <a:prstGeom prst="rect">
                          <a:avLst/>
                        </a:prstGeom>
                        <a:solidFill>
                          <a:prstClr val="white"/>
                        </a:solidFill>
                        <a:ln>
                          <a:noFill/>
                        </a:ln>
                      </wps:spPr>
                      <wps:txbx>
                        <w:txbxContent>
                          <w:p w:rsidR="00FA6759" w:rsidRPr="00734414" w:rsidRDefault="00FA6759" w:rsidP="00D27D7A">
                            <w:pPr>
                              <w:pStyle w:val="Caption"/>
                            </w:pPr>
                            <w:r>
                              <w:t>3.7 att</w:t>
                            </w:r>
                            <w:r w:rsidRPr="000E3356">
                              <w:t xml:space="preserve">. </w:t>
                            </w:r>
                            <w:r w:rsidRPr="00096051">
                              <w:rPr>
                                <w:b/>
                              </w:rPr>
                              <w:t>Abstrakta un normāla klase-rezultā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EE0547C" id="Text Box 18" o:spid="_x0000_s1032" type="#_x0000_t202" style="position:absolute;left:0;text-align:left;margin-left:35.85pt;margin-top:106.55pt;width:298.7pt;height:32.7pt;z-index:2516736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" stroked="f">
                <v:textbox style="mso-fit-shape-to-text:t" inset="0,0,0,0">
                  <w:txbxContent>
                    <w:p w:rsidR="00FA6759" w:rsidRPr="00734414" w:rsidRDefault="00FA6759" w:rsidP="00D27D7A">
                      <w:pPr>
                        <w:pStyle w:val="Caption"/>
                      </w:pPr>
                      <w:r>
                        <w:t>3.7 att</w:t>
                      </w:r>
                      <w:r w:rsidRPr="000E3356">
                        <w:t xml:space="preserve">. </w:t>
                      </w:r>
                      <w:r w:rsidRPr="00096051">
                        <w:rPr>
                          <w:b/>
                        </w:rPr>
                        <w:t>Abstrakta un normāla klase-rezultāts</w:t>
                      </w:r>
                    </w:p>
                  </w:txbxContent>
                </v:textbox>
                <w10:wrap type="topAndBottom" anchorx="margin"/>
              </v:shape>
            </w:pict>
          </mc:Fallback>
        </mc:AlternateContent>
      </w:r>
      <w:r w:rsidR="00734414" w:rsidRPr="00584808">
        <w:rPr>
          <w:noProof/>
          <w:snapToGrid/>
          <w:lang w:val="en-US" w:eastAsia="en-US" w:bidi="ar-SA"/>
        </w:rPr>
        <w:drawing>
          <wp:anchor distT="0" distB="0" distL="114300" distR="114300" simplePos="0" relativeHeight="251672576" behindDoc="0" locked="0" layoutInCell="1" allowOverlap="1" wp14:anchorId="144CC46C" wp14:editId="60181390">
            <wp:simplePos x="0" y="0"/>
            <wp:positionH relativeFrom="margin">
              <wp:posOffset>1158553</wp:posOffset>
            </wp:positionH>
            <wp:positionV relativeFrom="paragraph">
              <wp:posOffset>0</wp:posOffset>
            </wp:positionV>
            <wp:extent cx="2704465" cy="1342390"/>
            <wp:effectExtent l="0" t="0" r="635"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ircle-result.png"/>
                    <pic:cNvPicPr/>
                  </pic:nvPicPr>
                  <pic:blipFill>
                    <a:blip r:embed="rId17">
                      <a:extLst>
                        <a:ext uri="{28A0092B-C50C-407E-A947-70E740481C1C}">
                          <a14:useLocalDpi xmlns:a14="http://schemas.microsoft.com/office/drawing/2010/main" val="0"/>
                        </a:ext>
                      </a:extLst>
                    </a:blip>
                    <a:stretch>
                      <a:fillRect/>
                    </a:stretch>
                  </pic:blipFill>
                  <pic:spPr>
                    <a:xfrm>
                      <a:off x="0" y="0"/>
                      <a:ext cx="2704465" cy="1342390"/>
                    </a:xfrm>
                    <a:prstGeom prst="rect">
                      <a:avLst/>
                    </a:prstGeom>
                  </pic:spPr>
                </pic:pic>
              </a:graphicData>
            </a:graphic>
          </wp:anchor>
        </w:drawing>
      </w:r>
    </w:p>
    <w:p w:rsidR="007B3261" w:rsidRPr="00584808" w:rsidRDefault="00CA7115" w:rsidP="007B3261">
      <w:pPr>
        <w:pStyle w:val="Heading3"/>
        <w:rPr>
          <w:lang w:val="ru-RU"/>
        </w:rPr>
      </w:pPr>
      <w:bookmarkStart w:id="32" w:name="_Toc484459779"/>
      <w:r w:rsidRPr="00584808">
        <w:t>Interfeiss</w:t>
      </w:r>
      <w:bookmarkEnd w:id="32"/>
    </w:p>
    <w:p w:rsidR="007B3261" w:rsidRPr="00584808" w:rsidRDefault="00337BD2" w:rsidP="00337BD2">
      <w:pPr>
        <w:pStyle w:val="apamatteksts"/>
      </w:pPr>
      <w:r w:rsidRPr="00584808">
        <w:rPr>
          <w:noProof/>
          <w:lang w:val="en-US" w:eastAsia="en-US"/>
        </w:rPr>
        <w:drawing>
          <wp:anchor distT="0" distB="0" distL="114300" distR="114300" simplePos="0" relativeHeight="251674624" behindDoc="0" locked="0" layoutInCell="1" allowOverlap="1" wp14:anchorId="43C79988" wp14:editId="5B59D590">
            <wp:simplePos x="0" y="0"/>
            <wp:positionH relativeFrom="column">
              <wp:posOffset>282575</wp:posOffset>
            </wp:positionH>
            <wp:positionV relativeFrom="paragraph">
              <wp:posOffset>1160780</wp:posOffset>
            </wp:positionV>
            <wp:extent cx="5278755" cy="154686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terface.png"/>
                    <pic:cNvPicPr/>
                  </pic:nvPicPr>
                  <pic:blipFill>
                    <a:blip r:embed="rId18">
                      <a:extLst>
                        <a:ext uri="{28A0092B-C50C-407E-A947-70E740481C1C}">
                          <a14:useLocalDpi xmlns:a14="http://schemas.microsoft.com/office/drawing/2010/main" val="0"/>
                        </a:ext>
                      </a:extLst>
                    </a:blip>
                    <a:stretch>
                      <a:fillRect/>
                    </a:stretch>
                  </pic:blipFill>
                  <pic:spPr>
                    <a:xfrm>
                      <a:off x="0" y="0"/>
                      <a:ext cx="5278755" cy="1546860"/>
                    </a:xfrm>
                    <a:prstGeom prst="rect">
                      <a:avLst/>
                    </a:prstGeom>
                  </pic:spPr>
                </pic:pic>
              </a:graphicData>
            </a:graphic>
          </wp:anchor>
        </w:drawing>
      </w:r>
      <w:r w:rsidR="00CA7115" w:rsidRPr="00584808">
        <w:t>Interfeiss – ir savdabīgs pienākums, kuru ir jāizpilda klasei, kura realizē interfeisu. Interfeisa obje</w:t>
      </w:r>
      <w:r w:rsidRPr="00584808">
        <w:t>kts</w:t>
      </w:r>
      <w:r w:rsidR="00CA7115" w:rsidRPr="00584808">
        <w:t>,</w:t>
      </w:r>
      <w:r w:rsidRPr="00584808">
        <w:t xml:space="preserve"> </w:t>
      </w:r>
      <w:r w:rsidR="00CA7115" w:rsidRPr="00584808">
        <w:t>tāpat kā abstraktas klases objekts, nevar but izveidots. Ceylon valodā caur interfeisiem tiek realizētas daudzkārtīgas mantošanas, tā kā viena klase v</w:t>
      </w:r>
      <w:r w:rsidR="00096051" w:rsidRPr="00584808">
        <w:t>ar mantot vairākus interfeisus.</w:t>
      </w:r>
    </w:p>
    <w:p w:rsidR="00337BD2" w:rsidRPr="00584808" w:rsidRDefault="00337BD2" w:rsidP="007B3261">
      <w:pPr>
        <w:ind w:left="431"/>
        <w:rPr>
          <w:lang w:eastAsia="en-US"/>
        </w:rPr>
      </w:pPr>
      <w:r w:rsidRPr="00584808">
        <w:rPr>
          <w:noProof/>
          <w:lang w:val="en-US" w:eastAsia="en-US" w:bidi="ar-SA"/>
        </w:rPr>
        <mc:AlternateContent>
          <mc:Choice Requires="wps">
            <w:drawing>
              <wp:anchor distT="0" distB="0" distL="114300" distR="114300" simplePos="0" relativeHeight="251675648" behindDoc="0" locked="0" layoutInCell="1" allowOverlap="1" wp14:anchorId="5CAC253B" wp14:editId="531D2C50">
                <wp:simplePos x="0" y="0"/>
                <wp:positionH relativeFrom="margin">
                  <wp:posOffset>1614170</wp:posOffset>
                </wp:positionH>
                <wp:positionV relativeFrom="paragraph">
                  <wp:posOffset>1667510</wp:posOffset>
                </wp:positionV>
                <wp:extent cx="2320290" cy="415290"/>
                <wp:effectExtent l="0" t="0" r="3810" b="3810"/>
                <wp:wrapTopAndBottom/>
                <wp:docPr id="19" name="Text Box 19"/>
                <wp:cNvGraphicFramePr/>
                <a:graphic xmlns:a="http://schemas.openxmlformats.org/drawingml/2006/main">
                  <a:graphicData uri="http://schemas.microsoft.com/office/word/2010/wordprocessingShape">
                    <wps:wsp>
                      <wps:cNvSpPr txBox="1"/>
                      <wps:spPr>
                        <a:xfrm>
                          <a:off x="0" y="0"/>
                          <a:ext cx="2320290" cy="415290"/>
                        </a:xfrm>
                        <a:prstGeom prst="rect">
                          <a:avLst/>
                        </a:prstGeom>
                        <a:solidFill>
                          <a:prstClr val="white"/>
                        </a:solidFill>
                        <a:ln>
                          <a:noFill/>
                        </a:ln>
                      </wps:spPr>
                      <wps:txbx>
                        <w:txbxContent>
                          <w:p w:rsidR="00FA6759" w:rsidRPr="00096051" w:rsidRDefault="00FA6759" w:rsidP="00D27D7A">
                            <w:pPr>
                              <w:pStyle w:val="Caption"/>
                              <w:rPr>
                                <w:b/>
                              </w:rPr>
                            </w:pPr>
                            <w:r>
                              <w:t xml:space="preserve">3.8 att. </w:t>
                            </w:r>
                            <w:r w:rsidRPr="007664FA">
                              <w:rPr>
                                <w:lang w:val="en-US"/>
                              </w:rPr>
                              <w:t xml:space="preserve"> </w:t>
                            </w:r>
                            <w:r w:rsidRPr="007664FA">
                              <w:rPr>
                                <w:b/>
                                <w:lang w:val="en-US"/>
                              </w:rPr>
                              <w:t>Interfeisa realizācij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CAC253B" id="Text Box 19" o:spid="_x0000_s1033" type="#_x0000_t202" style="position:absolute;left:0;text-align:left;margin-left:127.1pt;margin-top:131.3pt;width:182.7pt;height:32.7pt;z-index:2516756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" stroked="f">
                <v:textbox style="mso-fit-shape-to-text:t" inset="0,0,0,0">
                  <w:txbxContent>
                    <w:p w:rsidR="00FA6759" w:rsidRPr="00096051" w:rsidRDefault="00FA6759" w:rsidP="00D27D7A">
                      <w:pPr>
                        <w:pStyle w:val="Caption"/>
                        <w:rPr>
                          <w:b/>
                        </w:rPr>
                      </w:pPr>
                      <w:r>
                        <w:t xml:space="preserve">3.8 att. </w:t>
                      </w:r>
                      <w:r w:rsidRPr="007664FA">
                        <w:rPr>
                          <w:lang w:val="en-US"/>
                        </w:rPr>
                        <w:t xml:space="preserve"> </w:t>
                      </w:r>
                      <w:proofErr w:type="spellStart"/>
                      <w:r w:rsidRPr="007664FA">
                        <w:rPr>
                          <w:b/>
                          <w:lang w:val="en-US"/>
                        </w:rPr>
                        <w:t>Interfeisa</w:t>
                      </w:r>
                      <w:proofErr w:type="spellEnd"/>
                      <w:r w:rsidRPr="007664FA">
                        <w:rPr>
                          <w:b/>
                          <w:lang w:val="en-US"/>
                        </w:rPr>
                        <w:t xml:space="preserve"> </w:t>
                      </w:r>
                      <w:proofErr w:type="spellStart"/>
                      <w:r w:rsidRPr="007664FA">
                        <w:rPr>
                          <w:b/>
                          <w:lang w:val="en-US"/>
                        </w:rPr>
                        <w:t>realizācija</w:t>
                      </w:r>
                      <w:proofErr w:type="spellEnd"/>
                    </w:p>
                  </w:txbxContent>
                </v:textbox>
                <w10:wrap type="topAndBottom" anchorx="margin"/>
              </v:shape>
            </w:pict>
          </mc:Fallback>
        </mc:AlternateContent>
      </w:r>
    </w:p>
    <w:p w:rsidR="007B3261" w:rsidRPr="00584808" w:rsidRDefault="007664FA" w:rsidP="00337BD2">
      <w:pPr>
        <w:pStyle w:val="apamatteksts"/>
      </w:pPr>
      <w:r w:rsidRPr="00584808">
        <w:t xml:space="preserve">Kā redzams </w:t>
      </w:r>
      <w:r w:rsidR="00337BD2" w:rsidRPr="00584808">
        <w:t xml:space="preserve">3.8. </w:t>
      </w:r>
      <w:r w:rsidRPr="00584808">
        <w:t>attēlā</w:t>
      </w:r>
      <w:r w:rsidR="00CA7115" w:rsidRPr="00584808">
        <w:t>, interfeisam TwoDimensional piemīt 2 metodes square un perimeter, kurām ir jāatgriež daļskaitļi. Pēc tāda paša principa kā ar abstraktām klasēm, medotes tiek pārveidotas Circle klasē. Circle klasē var pievienot interfeisa reali</w:t>
      </w:r>
      <w:r w:rsidR="00CE1A7E" w:rsidRPr="00584808">
        <w:t xml:space="preserve">zācijas, piemēram atbildīgo par krāsu un likt Circle klasei zināt kādā krāsā tā ir. Draw metodes </w:t>
      </w:r>
      <w:r w:rsidRPr="00584808">
        <w:t xml:space="preserve">piemērs ir redzams </w:t>
      </w:r>
      <w:r w:rsidR="00337BD2" w:rsidRPr="00584808">
        <w:t xml:space="preserve">3.9. </w:t>
      </w:r>
      <w:r w:rsidRPr="00584808">
        <w:t>attēlā</w:t>
      </w:r>
      <w:r w:rsidR="00337BD2" w:rsidRPr="00584808">
        <w:t>.</w:t>
      </w:r>
      <w:r w:rsidRPr="00584808">
        <w:t xml:space="preserve"> </w:t>
      </w:r>
    </w:p>
    <w:p w:rsidR="007B3261" w:rsidRPr="00584808" w:rsidRDefault="007B3261" w:rsidP="007B3261">
      <w:pPr>
        <w:ind w:left="431"/>
        <w:rPr>
          <w:lang w:eastAsia="en-US"/>
        </w:rPr>
      </w:pPr>
    </w:p>
    <w:p w:rsidR="007B3261" w:rsidRPr="00584808" w:rsidRDefault="007B3261" w:rsidP="007B3261">
      <w:pPr>
        <w:ind w:left="431"/>
        <w:rPr>
          <w:lang w:eastAsia="en-US"/>
        </w:rPr>
      </w:pPr>
    </w:p>
    <w:p w:rsidR="007B3261" w:rsidRPr="00584808" w:rsidRDefault="007B3261" w:rsidP="007B3261">
      <w:pPr>
        <w:ind w:left="431"/>
        <w:rPr>
          <w:lang w:eastAsia="en-US"/>
        </w:rPr>
      </w:pPr>
    </w:p>
    <w:bookmarkStart w:id="33" w:name="_Toc484459780"/>
    <w:bookmarkStart w:id="34" w:name="OLE_LINK12"/>
    <w:bookmarkStart w:id="35" w:name="OLE_LINK13"/>
    <w:p w:rsidR="007B3261" w:rsidRPr="00584808" w:rsidRDefault="00AF7B7B" w:rsidP="007B3261">
      <w:pPr>
        <w:pStyle w:val="Heading2"/>
        <w:rPr>
          <w:lang w:val="ru-RU"/>
        </w:rPr>
      </w:pPr>
      <w:r w:rsidRPr="00584808">
        <w:rPr>
          <w:noProof/>
          <w:lang w:val="en-US" w:bidi="ar-SA"/>
        </w:rPr>
        <w:lastRenderedPageBreak/>
        <mc:AlternateContent>
          <mc:Choice Requires="wps">
            <w:drawing>
              <wp:anchor distT="0" distB="0" distL="114300" distR="114300" simplePos="0" relativeHeight="251677696" behindDoc="0" locked="0" layoutInCell="1" allowOverlap="1" wp14:anchorId="4C8B534E" wp14:editId="1807C0D6">
                <wp:simplePos x="0" y="0"/>
                <wp:positionH relativeFrom="margin">
                  <wp:posOffset>1116965</wp:posOffset>
                </wp:positionH>
                <wp:positionV relativeFrom="paragraph">
                  <wp:posOffset>1483649</wp:posOffset>
                </wp:positionV>
                <wp:extent cx="3038475" cy="415290"/>
                <wp:effectExtent l="0" t="0" r="9525" b="3810"/>
                <wp:wrapTopAndBottom/>
                <wp:docPr id="21" name="Text Box 21"/>
                <wp:cNvGraphicFramePr/>
                <a:graphic xmlns:a="http://schemas.openxmlformats.org/drawingml/2006/main">
                  <a:graphicData uri="http://schemas.microsoft.com/office/word/2010/wordprocessingShape">
                    <wps:wsp>
                      <wps:cNvSpPr txBox="1"/>
                      <wps:spPr>
                        <a:xfrm>
                          <a:off x="0" y="0"/>
                          <a:ext cx="3038475" cy="415290"/>
                        </a:xfrm>
                        <a:prstGeom prst="rect">
                          <a:avLst/>
                        </a:prstGeom>
                        <a:solidFill>
                          <a:prstClr val="white"/>
                        </a:solidFill>
                        <a:ln>
                          <a:noFill/>
                        </a:ln>
                      </wps:spPr>
                      <wps:txbx>
                        <w:txbxContent>
                          <w:p w:rsidR="00FA6759" w:rsidRPr="007664FA" w:rsidRDefault="00FA6759" w:rsidP="00D27D7A">
                            <w:pPr>
                              <w:pStyle w:val="Caption"/>
                              <w:rPr>
                                <w:b/>
                                <w:noProof/>
                              </w:rPr>
                            </w:pPr>
                            <w:r>
                              <w:t xml:space="preserve">3.9. att. </w:t>
                            </w:r>
                            <w:r w:rsidRPr="007664FA">
                              <w:rPr>
                                <w:b/>
                              </w:rPr>
                              <w:t>Interfeisa realizācijas rezultā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C8B534E" id="Text Box 21" o:spid="_x0000_s1034" type="#_x0000_t202" style="position:absolute;left:0;text-align:left;margin-left:87.95pt;margin-top:116.8pt;width:239.25pt;height:32.7pt;z-index:2516776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" stroked="f">
                <v:textbox style="mso-fit-shape-to-text:t" inset="0,0,0,0">
                  <w:txbxContent>
                    <w:p w:rsidR="00FA6759" w:rsidRPr="007664FA" w:rsidRDefault="00FA6759" w:rsidP="00D27D7A">
                      <w:pPr>
                        <w:pStyle w:val="Caption"/>
                        <w:rPr>
                          <w:b/>
                          <w:noProof/>
                        </w:rPr>
                      </w:pPr>
                      <w:r>
                        <w:t xml:space="preserve">3.9. att. </w:t>
                      </w:r>
                      <w:r w:rsidRPr="007664FA">
                        <w:rPr>
                          <w:b/>
                        </w:rPr>
                        <w:t>Interfeisa realizācijas rezultāts</w:t>
                      </w:r>
                    </w:p>
                  </w:txbxContent>
                </v:textbox>
                <w10:wrap type="topAndBottom" anchorx="margin"/>
              </v:shape>
            </w:pict>
          </mc:Fallback>
        </mc:AlternateContent>
      </w:r>
      <w:r w:rsidR="007664FA" w:rsidRPr="00584808">
        <w:rPr>
          <w:noProof/>
          <w:snapToGrid/>
          <w:lang w:val="en-US" w:bidi="ar-SA"/>
        </w:rPr>
        <w:drawing>
          <wp:anchor distT="0" distB="0" distL="114300" distR="114300" simplePos="0" relativeHeight="251676672" behindDoc="0" locked="0" layoutInCell="1" allowOverlap="1" wp14:anchorId="720A561B" wp14:editId="119642BF">
            <wp:simplePos x="0" y="0"/>
            <wp:positionH relativeFrom="margin">
              <wp:align>center</wp:align>
            </wp:positionH>
            <wp:positionV relativeFrom="paragraph">
              <wp:posOffset>0</wp:posOffset>
            </wp:positionV>
            <wp:extent cx="4954905" cy="148590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ain.png"/>
                    <pic:cNvPicPr/>
                  </pic:nvPicPr>
                  <pic:blipFill>
                    <a:blip r:embed="rId19">
                      <a:extLst>
                        <a:ext uri="{28A0092B-C50C-407E-A947-70E740481C1C}">
                          <a14:useLocalDpi xmlns:a14="http://schemas.microsoft.com/office/drawing/2010/main" val="0"/>
                        </a:ext>
                      </a:extLst>
                    </a:blip>
                    <a:stretch>
                      <a:fillRect/>
                    </a:stretch>
                  </pic:blipFill>
                  <pic:spPr>
                    <a:xfrm>
                      <a:off x="0" y="0"/>
                      <a:ext cx="4954905" cy="1485900"/>
                    </a:xfrm>
                    <a:prstGeom prst="rect">
                      <a:avLst/>
                    </a:prstGeom>
                  </pic:spPr>
                </pic:pic>
              </a:graphicData>
            </a:graphic>
          </wp:anchor>
        </w:drawing>
      </w:r>
      <w:r w:rsidR="00CE1A7E" w:rsidRPr="00584808">
        <w:t>Iezīmes</w:t>
      </w:r>
      <w:bookmarkEnd w:id="33"/>
    </w:p>
    <w:bookmarkEnd w:id="34"/>
    <w:bookmarkEnd w:id="35"/>
    <w:p w:rsidR="00CE1A7E" w:rsidRPr="00584808" w:rsidRDefault="00CE1A7E" w:rsidP="00337BD2">
      <w:pPr>
        <w:pStyle w:val="apamatteksts"/>
      </w:pPr>
      <w:r w:rsidRPr="00584808">
        <w:t xml:space="preserve">Šajā nodaļā gribētos apskatīt valodas specifiskās iezīmes. Iezīmes, kuru nav klasiskajās Java/C valodās, kuras ir raksturīgas tikai jaunajām, iespējams funkcionālajām programmēšanas valodām. Ceylon piemīt šādas specifikas- pseidonīmi, modularitāte, kuras dēļ jau kuro reizi atliek Java 9 izlaišanu ar </w:t>
      </w:r>
      <w:r w:rsidR="00337BD2" w:rsidRPr="00584808">
        <w:t>“</w:t>
      </w:r>
      <w:r w:rsidRPr="00584808">
        <w:t>Jigsaw</w:t>
      </w:r>
      <w:r w:rsidR="00337BD2" w:rsidRPr="00584808">
        <w:t>”</w:t>
      </w:r>
      <w:r w:rsidRPr="00584808">
        <w:t xml:space="preserve"> projektu.</w:t>
      </w:r>
    </w:p>
    <w:p w:rsidR="007B3261" w:rsidRPr="00584808" w:rsidRDefault="00E444A0" w:rsidP="007B3261">
      <w:pPr>
        <w:pStyle w:val="Heading3"/>
        <w:rPr>
          <w:lang w:val="en-US"/>
        </w:rPr>
      </w:pPr>
      <w:bookmarkStart w:id="36" w:name="_Toc484459781"/>
      <w:r w:rsidRPr="00584808">
        <w:t>Pseidonīmi</w:t>
      </w:r>
      <w:bookmarkEnd w:id="36"/>
    </w:p>
    <w:p w:rsidR="007B3261" w:rsidRPr="00584808" w:rsidRDefault="00AF7B7B" w:rsidP="00337BD2">
      <w:pPr>
        <w:pStyle w:val="apamatteksts"/>
      </w:pPr>
      <w:r w:rsidRPr="00584808">
        <w:rPr>
          <w:noProof/>
          <w:lang w:val="en-US" w:eastAsia="en-US"/>
        </w:rPr>
        <mc:AlternateContent>
          <mc:Choice Requires="wps">
            <w:drawing>
              <wp:anchor distT="0" distB="0" distL="114300" distR="114300" simplePos="0" relativeHeight="251679744" behindDoc="0" locked="0" layoutInCell="1" allowOverlap="1" wp14:anchorId="2E693D2F" wp14:editId="165CFCFB">
                <wp:simplePos x="0" y="0"/>
                <wp:positionH relativeFrom="margin">
                  <wp:posOffset>1905520</wp:posOffset>
                </wp:positionH>
                <wp:positionV relativeFrom="paragraph">
                  <wp:posOffset>3491634</wp:posOffset>
                </wp:positionV>
                <wp:extent cx="1557020" cy="415290"/>
                <wp:effectExtent l="0" t="0" r="5080" b="3810"/>
                <wp:wrapTopAndBottom/>
                <wp:docPr id="24" name="Text Box 24"/>
                <wp:cNvGraphicFramePr/>
                <a:graphic xmlns:a="http://schemas.openxmlformats.org/drawingml/2006/main">
                  <a:graphicData uri="http://schemas.microsoft.com/office/word/2010/wordprocessingShape">
                    <wps:wsp>
                      <wps:cNvSpPr txBox="1"/>
                      <wps:spPr>
                        <a:xfrm>
                          <a:off x="0" y="0"/>
                          <a:ext cx="1557020" cy="415290"/>
                        </a:xfrm>
                        <a:prstGeom prst="rect">
                          <a:avLst/>
                        </a:prstGeom>
                        <a:solidFill>
                          <a:prstClr val="white"/>
                        </a:solidFill>
                        <a:ln>
                          <a:noFill/>
                        </a:ln>
                      </wps:spPr>
                      <wps:txbx>
                        <w:txbxContent>
                          <w:p w:rsidR="00FA6759" w:rsidRPr="00CF17E4" w:rsidRDefault="00FA6759" w:rsidP="00D27D7A">
                            <w:pPr>
                              <w:pStyle w:val="Caption"/>
                              <w:rPr>
                                <w:noProof/>
                              </w:rPr>
                            </w:pPr>
                            <w:r>
                              <w:t xml:space="preserve">3.10 att. </w:t>
                            </w:r>
                            <w:r>
                              <w:rPr>
                                <w:b/>
                              </w:rPr>
                              <w:t>Pseidonīm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E693D2F" id="Text Box 24" o:spid="_x0000_s1035" type="#_x0000_t202" style="position:absolute;left:0;text-align:left;margin-left:150.05pt;margin-top:274.95pt;width:122.6pt;height:32.7pt;z-index:2516797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" stroked="f">
                <v:textbox style="mso-fit-shape-to-text:t" inset="0,0,0,0">
                  <w:txbxContent>
                    <w:p w:rsidR="00FA6759" w:rsidRPr="00CF17E4" w:rsidRDefault="00FA6759" w:rsidP="00D27D7A">
                      <w:pPr>
                        <w:pStyle w:val="Caption"/>
                        <w:rPr>
                          <w:noProof/>
                        </w:rPr>
                      </w:pPr>
                      <w:r>
                        <w:t xml:space="preserve">3.10 att. </w:t>
                      </w:r>
                      <w:r>
                        <w:rPr>
                          <w:b/>
                        </w:rPr>
                        <w:t>Pseidonīmi</w:t>
                      </w:r>
                    </w:p>
                  </w:txbxContent>
                </v:textbox>
                <w10:wrap type="topAndBottom" anchorx="margin"/>
              </v:shape>
            </w:pict>
          </mc:Fallback>
        </mc:AlternateContent>
      </w:r>
      <w:r w:rsidR="00337BD2" w:rsidRPr="00584808">
        <w:rPr>
          <w:noProof/>
          <w:lang w:val="en-US" w:eastAsia="en-US"/>
        </w:rPr>
        <w:drawing>
          <wp:anchor distT="0" distB="0" distL="114300" distR="114300" simplePos="0" relativeHeight="251678720" behindDoc="0" locked="0" layoutInCell="1" allowOverlap="1" wp14:anchorId="4AE84616" wp14:editId="4BD59C13">
            <wp:simplePos x="0" y="0"/>
            <wp:positionH relativeFrom="margin">
              <wp:posOffset>49530</wp:posOffset>
            </wp:positionH>
            <wp:positionV relativeFrom="paragraph">
              <wp:posOffset>862965</wp:posOffset>
            </wp:positionV>
            <wp:extent cx="5473065" cy="2622550"/>
            <wp:effectExtent l="0" t="0" r="0" b="635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lias.png"/>
                    <pic:cNvPicPr/>
                  </pic:nvPicPr>
                  <pic:blipFill>
                    <a:blip r:embed="rId20">
                      <a:extLst>
                        <a:ext uri="{28A0092B-C50C-407E-A947-70E740481C1C}">
                          <a14:useLocalDpi xmlns:a14="http://schemas.microsoft.com/office/drawing/2010/main" val="0"/>
                        </a:ext>
                      </a:extLst>
                    </a:blip>
                    <a:stretch>
                      <a:fillRect/>
                    </a:stretch>
                  </pic:blipFill>
                  <pic:spPr>
                    <a:xfrm>
                      <a:off x="0" y="0"/>
                      <a:ext cx="5473065" cy="2622550"/>
                    </a:xfrm>
                    <a:prstGeom prst="rect">
                      <a:avLst/>
                    </a:prstGeom>
                  </pic:spPr>
                </pic:pic>
              </a:graphicData>
            </a:graphic>
            <wp14:sizeRelH relativeFrom="margin">
              <wp14:pctWidth>0</wp14:pctWidth>
            </wp14:sizeRelH>
            <wp14:sizeRelV relativeFrom="margin">
              <wp14:pctHeight>0</wp14:pctHeight>
            </wp14:sizeRelV>
          </wp:anchor>
        </w:drawing>
      </w:r>
      <w:r w:rsidR="00E444A0" w:rsidRPr="00584808">
        <w:t>Ceylon valodā vai izmantot pseidonīmus- jebkuras lietas vārda mainīšana. Tie var uzlabot koda lasāmību, īpaši, kad interfeisos vai kolekcijās ir milzīgs daudzums generic vērtību.</w:t>
      </w:r>
    </w:p>
    <w:p w:rsidR="00E444A0" w:rsidRPr="00584808" w:rsidRDefault="006809BF" w:rsidP="006809BF">
      <w:pPr>
        <w:pStyle w:val="apamatteksts"/>
      </w:pPr>
      <w:r w:rsidRPr="00584808">
        <w:t xml:space="preserve">3.10. </w:t>
      </w:r>
      <w:r w:rsidR="00E444A0" w:rsidRPr="00584808">
        <w:t>attēlā</w:t>
      </w:r>
      <w:r w:rsidRPr="00584808">
        <w:t xml:space="preserve"> ir redzams</w:t>
      </w:r>
      <w:r w:rsidR="00E444A0" w:rsidRPr="00584808">
        <w:t xml:space="preserve">, </w:t>
      </w:r>
      <w:r w:rsidRPr="00584808">
        <w:t xml:space="preserve">ka </w:t>
      </w:r>
      <w:r w:rsidR="00E444A0" w:rsidRPr="00584808">
        <w:t>pseidonīmus Ceylon valodā var izmatot divos veidos. Pirmais veids ir izmantot atslēgvārdu alias, kura gadījumā šim pseidonīmam var pieškirt jeb</w:t>
      </w:r>
      <w:r w:rsidR="00A9009D" w:rsidRPr="00584808">
        <w:t xml:space="preserve">kādu vienu vai vairākas nozīmes. Gan veselie Integer skaitļi, gan daļskaitļi Float var atrasties pseidonīmu Num. Pseidonīmu PeopleMap ir ērta ieraksta </w:t>
      </w:r>
      <w:r w:rsidR="00A9009D" w:rsidRPr="00584808">
        <w:lastRenderedPageBreak/>
        <w:t>saīsināšana. Attēlā ir divas reizes izmantots uzraksts „given Value satisfies Object”, kas nav pseidonīms, taču es piedēvēju to tai pašai kategorijai. Šis uzraksts liecina, ka parametram, kurš tiek nodots Value vietā, obligāti jārealizē Object interfeisu.</w:t>
      </w:r>
    </w:p>
    <w:p w:rsidR="007B3261" w:rsidRPr="00584808" w:rsidRDefault="007B3261" w:rsidP="007B3261">
      <w:pPr>
        <w:pStyle w:val="Heading3"/>
        <w:rPr>
          <w:lang w:val="en-US"/>
        </w:rPr>
      </w:pPr>
      <w:bookmarkStart w:id="37" w:name="_Toc484459782"/>
      <w:r w:rsidRPr="00584808">
        <w:rPr>
          <w:lang w:val="en-US"/>
        </w:rPr>
        <w:t xml:space="preserve">Union </w:t>
      </w:r>
      <w:r w:rsidR="00A9009D" w:rsidRPr="00584808">
        <w:rPr>
          <w:lang w:val="en-US"/>
        </w:rPr>
        <w:t>Tipi</w:t>
      </w:r>
      <w:bookmarkEnd w:id="37"/>
    </w:p>
    <w:p w:rsidR="007B3261" w:rsidRPr="00584808" w:rsidRDefault="00096051" w:rsidP="006809BF">
      <w:pPr>
        <w:pStyle w:val="apamatteksts"/>
      </w:pPr>
      <w:r w:rsidRPr="00584808">
        <w:rPr>
          <w:noProof/>
          <w:lang w:val="en-US" w:eastAsia="en-US"/>
        </w:rPr>
        <mc:AlternateContent>
          <mc:Choice Requires="wps">
            <w:drawing>
              <wp:anchor distT="0" distB="0" distL="114300" distR="114300" simplePos="0" relativeHeight="251681792" behindDoc="0" locked="0" layoutInCell="1" allowOverlap="1" wp14:anchorId="59E0AB20" wp14:editId="1B11E18A">
                <wp:simplePos x="0" y="0"/>
                <wp:positionH relativeFrom="margin">
                  <wp:align>center</wp:align>
                </wp:positionH>
                <wp:positionV relativeFrom="paragraph">
                  <wp:posOffset>2163224</wp:posOffset>
                </wp:positionV>
                <wp:extent cx="1621790" cy="415290"/>
                <wp:effectExtent l="0" t="0" r="0" b="3810"/>
                <wp:wrapTopAndBottom/>
                <wp:docPr id="26" name="Text Box 26"/>
                <wp:cNvGraphicFramePr/>
                <a:graphic xmlns:a="http://schemas.openxmlformats.org/drawingml/2006/main">
                  <a:graphicData uri="http://schemas.microsoft.com/office/word/2010/wordprocessingShape">
                    <wps:wsp>
                      <wps:cNvSpPr txBox="1"/>
                      <wps:spPr>
                        <a:xfrm>
                          <a:off x="0" y="0"/>
                          <a:ext cx="1621790" cy="415290"/>
                        </a:xfrm>
                        <a:prstGeom prst="rect">
                          <a:avLst/>
                        </a:prstGeom>
                        <a:solidFill>
                          <a:prstClr val="white"/>
                        </a:solidFill>
                        <a:ln>
                          <a:noFill/>
                        </a:ln>
                      </wps:spPr>
                      <wps:txbx>
                        <w:txbxContent>
                          <w:p w:rsidR="00FA6759" w:rsidRPr="00477586" w:rsidRDefault="00FA6759" w:rsidP="00D27D7A">
                            <w:pPr>
                              <w:pStyle w:val="Caption"/>
                              <w:rPr>
                                <w:noProof/>
                              </w:rPr>
                            </w:pPr>
                            <w:r>
                              <w:t xml:space="preserve">3.11 att.  </w:t>
                            </w:r>
                            <w:r w:rsidRPr="00696D2A">
                              <w:rPr>
                                <w:b/>
                              </w:rPr>
                              <w:t xml:space="preserve">Union </w:t>
                            </w:r>
                            <w:r>
                              <w:rPr>
                                <w:b/>
                              </w:rPr>
                              <w:t>Tip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9E0AB20" id="Text Box 26" o:spid="_x0000_s1036" type="#_x0000_t202" style="position:absolute;left:0;text-align:left;margin-left:0;margin-top:170.35pt;width:127.7pt;height:32.7pt;z-index:25168179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" stroked="f">
                <v:textbox style="mso-fit-shape-to-text:t" inset="0,0,0,0">
                  <w:txbxContent>
                    <w:p w:rsidR="00FA6759" w:rsidRPr="00477586" w:rsidRDefault="00FA6759" w:rsidP="00D27D7A">
                      <w:pPr>
                        <w:pStyle w:val="Caption"/>
                        <w:rPr>
                          <w:noProof/>
                        </w:rPr>
                      </w:pPr>
                      <w:r>
                        <w:t xml:space="preserve">3.11 att.  </w:t>
                      </w:r>
                      <w:r w:rsidRPr="00696D2A">
                        <w:rPr>
                          <w:b/>
                        </w:rPr>
                        <w:t xml:space="preserve">Union </w:t>
                      </w:r>
                      <w:r>
                        <w:rPr>
                          <w:b/>
                        </w:rPr>
                        <w:t>Tipi</w:t>
                      </w:r>
                    </w:p>
                  </w:txbxContent>
                </v:textbox>
                <w10:wrap type="topAndBottom" anchorx="margin"/>
              </v:shape>
            </w:pict>
          </mc:Fallback>
        </mc:AlternateContent>
      </w:r>
      <w:r w:rsidRPr="00584808">
        <w:rPr>
          <w:noProof/>
          <w:lang w:val="en-US" w:eastAsia="en-US"/>
        </w:rPr>
        <w:drawing>
          <wp:anchor distT="0" distB="0" distL="114300" distR="114300" simplePos="0" relativeHeight="251680768" behindDoc="0" locked="0" layoutInCell="1" allowOverlap="1" wp14:anchorId="3F5526E3" wp14:editId="40C19899">
            <wp:simplePos x="0" y="0"/>
            <wp:positionH relativeFrom="margin">
              <wp:align>center</wp:align>
            </wp:positionH>
            <wp:positionV relativeFrom="paragraph">
              <wp:posOffset>898051</wp:posOffset>
            </wp:positionV>
            <wp:extent cx="4381500" cy="12573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Union Types.png"/>
                    <pic:cNvPicPr/>
                  </pic:nvPicPr>
                  <pic:blipFill>
                    <a:blip r:embed="rId21">
                      <a:extLst>
                        <a:ext uri="{28A0092B-C50C-407E-A947-70E740481C1C}">
                          <a14:useLocalDpi xmlns:a14="http://schemas.microsoft.com/office/drawing/2010/main" val="0"/>
                        </a:ext>
                      </a:extLst>
                    </a:blip>
                    <a:stretch>
                      <a:fillRect/>
                    </a:stretch>
                  </pic:blipFill>
                  <pic:spPr>
                    <a:xfrm>
                      <a:off x="0" y="0"/>
                      <a:ext cx="4381500" cy="1257300"/>
                    </a:xfrm>
                    <a:prstGeom prst="rect">
                      <a:avLst/>
                    </a:prstGeom>
                  </pic:spPr>
                </pic:pic>
              </a:graphicData>
            </a:graphic>
          </wp:anchor>
        </w:drawing>
      </w:r>
      <w:r w:rsidR="006809BF" w:rsidRPr="00584808">
        <w:rPr>
          <w:lang w:val="en-US"/>
        </w:rPr>
        <w:t>Savienība tipi (</w:t>
      </w:r>
      <w:r w:rsidR="007B3261" w:rsidRPr="00584808">
        <w:rPr>
          <w:lang w:val="en-US"/>
        </w:rPr>
        <w:t xml:space="preserve">Union </w:t>
      </w:r>
      <w:r w:rsidR="00A9009D" w:rsidRPr="00584808">
        <w:rPr>
          <w:lang w:val="en-US"/>
        </w:rPr>
        <w:t>Tipi</w:t>
      </w:r>
      <w:r w:rsidR="006809BF" w:rsidRPr="00584808">
        <w:rPr>
          <w:lang w:val="en-US"/>
        </w:rPr>
        <w:t>)</w:t>
      </w:r>
      <w:r w:rsidR="007B3261" w:rsidRPr="00584808">
        <w:rPr>
          <w:lang w:val="en-US"/>
        </w:rPr>
        <w:t xml:space="preserve"> – </w:t>
      </w:r>
      <w:r w:rsidR="00A9009D" w:rsidRPr="00584808">
        <w:t xml:space="preserve">ir iespēja uzstādīt vairākus dažādus parametra tipus. </w:t>
      </w:r>
      <w:r w:rsidR="00AC595A" w:rsidRPr="00584808">
        <w:t xml:space="preserve">Ir iespēja </w:t>
      </w:r>
      <w:r w:rsidR="00A9009D" w:rsidRPr="00584808">
        <w:t xml:space="preserve">izveidot metodi, kura pieņems String vai Integer vērtības, kas samazina koda daudzumu nevajadzīgām ienākošo parametru tipu pārbaudēm. </w:t>
      </w:r>
    </w:p>
    <w:p w:rsidR="007B3261" w:rsidRPr="00584808" w:rsidRDefault="00AC595A" w:rsidP="00AF7B7B">
      <w:pPr>
        <w:pStyle w:val="apamatteksts"/>
      </w:pPr>
      <w:r w:rsidRPr="00584808">
        <w:t xml:space="preserve">3.11. </w:t>
      </w:r>
      <w:r w:rsidR="00A9009D" w:rsidRPr="00584808">
        <w:t>attēlā, printType metode pieņem „val” vērtību, kas savukārt var</w:t>
      </w:r>
      <w:r w:rsidR="00345DD8" w:rsidRPr="00584808">
        <w:t xml:space="preserve"> piederēt</w:t>
      </w:r>
      <w:r w:rsidR="00A9009D" w:rsidRPr="00584808">
        <w:t xml:space="preserve"> jebku</w:t>
      </w:r>
      <w:r w:rsidR="00345DD8" w:rsidRPr="00584808">
        <w:t>ram no 3 tipiem: String, Integer, Float.</w:t>
      </w:r>
    </w:p>
    <w:p w:rsidR="007B3261" w:rsidRPr="00584808" w:rsidRDefault="00345DD8" w:rsidP="007B3261">
      <w:pPr>
        <w:pStyle w:val="Heading3"/>
        <w:rPr>
          <w:lang w:val="ru-RU"/>
        </w:rPr>
      </w:pPr>
      <w:bookmarkStart w:id="38" w:name="_Toc484459783"/>
      <w:r w:rsidRPr="00584808">
        <w:t>Uzskaitītie tipi</w:t>
      </w:r>
      <w:bookmarkEnd w:id="38"/>
    </w:p>
    <w:p w:rsidR="007B3261" w:rsidRPr="00584808" w:rsidRDefault="00AB7A9E" w:rsidP="00AC595A">
      <w:pPr>
        <w:pStyle w:val="apamatteksts"/>
      </w:pPr>
      <w:r w:rsidRPr="00584808">
        <w:t>Šī ir valodas īpašība, kura ļauj deklarēt, kuras klases manto doto interfeisu vai abstrakto klasi. Šī īpašība ļauj izmantot switch izteiksim, un arī ļauj klasei mantot divus interfeisus no vienas grupas. Piemēram, ja eksistē interfeiss CartPart, tam ir trīs mantinieku interfeisi: AudiCarPart, BmwCarPart un MercedesCarPart, tak, piemēram, BrakeSystem klase var mantot tikai vienu no šīm klasēm, citādi programma izmetīs izņēmumu.</w:t>
      </w:r>
    </w:p>
    <w:p w:rsidR="00AC595A" w:rsidRPr="00584808" w:rsidRDefault="00AC595A" w:rsidP="007B3261">
      <w:pPr>
        <w:rPr>
          <w:lang w:eastAsia="en-US"/>
        </w:rPr>
      </w:pPr>
    </w:p>
    <w:p w:rsidR="00AC595A" w:rsidRPr="00584808" w:rsidRDefault="00AC595A" w:rsidP="007B3261">
      <w:pPr>
        <w:rPr>
          <w:lang w:eastAsia="en-US"/>
        </w:rPr>
      </w:pPr>
    </w:p>
    <w:p w:rsidR="00AC595A" w:rsidRPr="00584808" w:rsidRDefault="00AC595A" w:rsidP="007B3261">
      <w:pPr>
        <w:rPr>
          <w:lang w:eastAsia="en-US"/>
        </w:rPr>
      </w:pPr>
    </w:p>
    <w:p w:rsidR="00AC595A" w:rsidRPr="00584808" w:rsidRDefault="00AC595A" w:rsidP="007B3261">
      <w:pPr>
        <w:rPr>
          <w:lang w:eastAsia="en-US"/>
        </w:rPr>
      </w:pPr>
    </w:p>
    <w:p w:rsidR="007B3261" w:rsidRPr="00584808" w:rsidRDefault="00F01750" w:rsidP="00AC595A">
      <w:pPr>
        <w:pStyle w:val="apamatteksts"/>
      </w:pPr>
      <w:r w:rsidRPr="00584808">
        <w:rPr>
          <w:noProof/>
          <w:lang w:val="en-US" w:eastAsia="en-US"/>
        </w:rPr>
        <w:lastRenderedPageBreak/>
        <mc:AlternateContent>
          <mc:Choice Requires="wps">
            <w:drawing>
              <wp:anchor distT="0" distB="0" distL="114300" distR="114300" simplePos="0" relativeHeight="251683840" behindDoc="0" locked="0" layoutInCell="1" allowOverlap="1" wp14:anchorId="73BFC22E" wp14:editId="1E895A92">
                <wp:simplePos x="0" y="0"/>
                <wp:positionH relativeFrom="margin">
                  <wp:align>center</wp:align>
                </wp:positionH>
                <wp:positionV relativeFrom="margin">
                  <wp:posOffset>2352040</wp:posOffset>
                </wp:positionV>
                <wp:extent cx="1950085" cy="398780"/>
                <wp:effectExtent l="0" t="0" r="0" b="1270"/>
                <wp:wrapTopAndBottom/>
                <wp:docPr id="28" name="Text Box 28"/>
                <wp:cNvGraphicFramePr/>
                <a:graphic xmlns:a="http://schemas.openxmlformats.org/drawingml/2006/main">
                  <a:graphicData uri="http://schemas.microsoft.com/office/word/2010/wordprocessingShape">
                    <wps:wsp>
                      <wps:cNvSpPr txBox="1"/>
                      <wps:spPr>
                        <a:xfrm>
                          <a:off x="0" y="0"/>
                          <a:ext cx="1950085" cy="398780"/>
                        </a:xfrm>
                        <a:prstGeom prst="rect">
                          <a:avLst/>
                        </a:prstGeom>
                        <a:solidFill>
                          <a:prstClr val="white"/>
                        </a:solidFill>
                        <a:ln>
                          <a:noFill/>
                        </a:ln>
                      </wps:spPr>
                      <wps:txbx>
                        <w:txbxContent>
                          <w:p w:rsidR="00FA6759" w:rsidRPr="000D0D45" w:rsidRDefault="00FA6759" w:rsidP="00D27D7A">
                            <w:pPr>
                              <w:pStyle w:val="Caption"/>
                              <w:rPr>
                                <w:noProof/>
                                <w:lang w:val="en-US"/>
                              </w:rPr>
                            </w:pPr>
                            <w:r>
                              <w:t xml:space="preserve">3.12 att. </w:t>
                            </w:r>
                            <w:r>
                              <w:rPr>
                                <w:b/>
                                <w:lang w:val="en-US"/>
                              </w:rPr>
                              <w:t>Uzskaitītie Tipi</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FC22E" id="Text Box 28" o:spid="_x0000_s1037" type="#_x0000_t202" style="position:absolute;left:0;text-align:left;margin-left:0;margin-top:185.2pt;width:153.55pt;height:31.4pt;z-index:251683840;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" stroked="f">
                <v:textbox inset="0,0,0,0">
                  <w:txbxContent>
                    <w:p w:rsidR="00FA6759" w:rsidRPr="000D0D45" w:rsidRDefault="00FA6759" w:rsidP="00D27D7A">
                      <w:pPr>
                        <w:pStyle w:val="Caption"/>
                        <w:rPr>
                          <w:noProof/>
                          <w:lang w:val="en-US"/>
                        </w:rPr>
                      </w:pPr>
                      <w:r>
                        <w:t xml:space="preserve">3.12 att. </w:t>
                      </w:r>
                      <w:proofErr w:type="spellStart"/>
                      <w:r>
                        <w:rPr>
                          <w:b/>
                          <w:lang w:val="en-US"/>
                        </w:rPr>
                        <w:t>Uzskaitītie</w:t>
                      </w:r>
                      <w:proofErr w:type="spellEnd"/>
                      <w:r>
                        <w:rPr>
                          <w:b/>
                          <w:lang w:val="en-US"/>
                        </w:rPr>
                        <w:t xml:space="preserve"> Tipi</w:t>
                      </w:r>
                    </w:p>
                  </w:txbxContent>
                </v:textbox>
                <w10:wrap type="topAndBottom" anchorx="margin" anchory="margin"/>
              </v:shape>
            </w:pict>
          </mc:Fallback>
        </mc:AlternateContent>
      </w:r>
      <w:r w:rsidR="00AC595A" w:rsidRPr="00584808">
        <w:rPr>
          <w:noProof/>
          <w:lang w:val="en-US" w:eastAsia="en-US"/>
        </w:rPr>
        <w:drawing>
          <wp:anchor distT="0" distB="0" distL="114300" distR="114300" simplePos="0" relativeHeight="251682816" behindDoc="0" locked="0" layoutInCell="1" allowOverlap="1" wp14:anchorId="18C6768A" wp14:editId="10BE5A70">
            <wp:simplePos x="0" y="0"/>
            <wp:positionH relativeFrom="margin">
              <wp:posOffset>1403350</wp:posOffset>
            </wp:positionH>
            <wp:positionV relativeFrom="paragraph">
              <wp:posOffset>-436880</wp:posOffset>
            </wp:positionV>
            <wp:extent cx="2489200" cy="2347595"/>
            <wp:effectExtent l="0" t="0" r="635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enumerated types.png"/>
                    <pic:cNvPicPr/>
                  </pic:nvPicPr>
                  <pic:blipFill>
                    <a:blip r:embed="rId22">
                      <a:extLst>
                        <a:ext uri="{28A0092B-C50C-407E-A947-70E740481C1C}">
                          <a14:useLocalDpi xmlns:a14="http://schemas.microsoft.com/office/drawing/2010/main" val="0"/>
                        </a:ext>
                      </a:extLst>
                    </a:blip>
                    <a:stretch>
                      <a:fillRect/>
                    </a:stretch>
                  </pic:blipFill>
                  <pic:spPr>
                    <a:xfrm>
                      <a:off x="0" y="0"/>
                      <a:ext cx="2489200" cy="2347595"/>
                    </a:xfrm>
                    <a:prstGeom prst="rect">
                      <a:avLst/>
                    </a:prstGeom>
                  </pic:spPr>
                </pic:pic>
              </a:graphicData>
            </a:graphic>
            <wp14:sizeRelH relativeFrom="margin">
              <wp14:pctWidth>0</wp14:pctWidth>
            </wp14:sizeRelH>
            <wp14:sizeRelV relativeFrom="margin">
              <wp14:pctHeight>0</wp14:pctHeight>
            </wp14:sizeRelV>
          </wp:anchor>
        </w:drawing>
      </w:r>
      <w:r w:rsidR="007664FA" w:rsidRPr="00584808">
        <w:t>Attēlā 3.12</w:t>
      </w:r>
      <w:r w:rsidR="00EE2042" w:rsidRPr="00584808">
        <w:t xml:space="preserve"> parādīts Switch izmantošanas piemērs uz interfeisu.</w:t>
      </w:r>
      <w:r w:rsidR="00AC595A" w:rsidRPr="00584808">
        <w:t xml:space="preserve"> </w:t>
      </w:r>
      <w:r w:rsidR="00EE2042" w:rsidRPr="00584808">
        <w:t xml:space="preserve">Java valodā, piemēram, String izmantošana Switch izteicienā parādījās tikai </w:t>
      </w:r>
      <w:r w:rsidR="00AC595A" w:rsidRPr="00584808">
        <w:t xml:space="preserve">1.7. </w:t>
      </w:r>
      <w:r w:rsidR="00EE2042" w:rsidRPr="00584808">
        <w:t>versijā, kamēr pēdējā versija ir 1.8</w:t>
      </w:r>
      <w:r w:rsidR="00AC595A" w:rsidRPr="00584808">
        <w:t>.</w:t>
      </w:r>
      <w:r w:rsidR="00EE2042" w:rsidRPr="00584808">
        <w:t>, nerunājot par interfeisiem un citām struktūrām.</w:t>
      </w:r>
    </w:p>
    <w:p w:rsidR="007B3261" w:rsidRPr="00584808" w:rsidRDefault="00EE2042" w:rsidP="007B3261">
      <w:pPr>
        <w:pStyle w:val="Heading3"/>
        <w:rPr>
          <w:lang w:val="en-US"/>
        </w:rPr>
      </w:pPr>
      <w:bookmarkStart w:id="39" w:name="_Toc484459784"/>
      <w:r w:rsidRPr="00584808">
        <w:t>Importēšana</w:t>
      </w:r>
      <w:bookmarkEnd w:id="39"/>
    </w:p>
    <w:p w:rsidR="007B3261" w:rsidRPr="00584808" w:rsidRDefault="00096051" w:rsidP="00AC595A">
      <w:pPr>
        <w:pStyle w:val="apamatteksts"/>
      </w:pPr>
      <w:r w:rsidRPr="00584808">
        <w:rPr>
          <w:noProof/>
          <w:lang w:val="en-US" w:eastAsia="en-US"/>
        </w:rPr>
        <w:drawing>
          <wp:anchor distT="0" distB="0" distL="114300" distR="114300" simplePos="0" relativeHeight="251684864" behindDoc="0" locked="0" layoutInCell="1" allowOverlap="1" wp14:anchorId="47E7C37F" wp14:editId="2143BEE6">
            <wp:simplePos x="0" y="0"/>
            <wp:positionH relativeFrom="margin">
              <wp:posOffset>744220</wp:posOffset>
            </wp:positionH>
            <wp:positionV relativeFrom="paragraph">
              <wp:posOffset>1259840</wp:posOffset>
            </wp:positionV>
            <wp:extent cx="3829050" cy="1642110"/>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ports.png"/>
                    <pic:cNvPicPr/>
                  </pic:nvPicPr>
                  <pic:blipFill>
                    <a:blip r:embed="rId23">
                      <a:extLst>
                        <a:ext uri="{28A0092B-C50C-407E-A947-70E740481C1C}">
                          <a14:useLocalDpi xmlns:a14="http://schemas.microsoft.com/office/drawing/2010/main" val="0"/>
                        </a:ext>
                      </a:extLst>
                    </a:blip>
                    <a:stretch>
                      <a:fillRect/>
                    </a:stretch>
                  </pic:blipFill>
                  <pic:spPr>
                    <a:xfrm>
                      <a:off x="0" y="0"/>
                      <a:ext cx="3829050" cy="1642110"/>
                    </a:xfrm>
                    <a:prstGeom prst="rect">
                      <a:avLst/>
                    </a:prstGeom>
                  </pic:spPr>
                </pic:pic>
              </a:graphicData>
            </a:graphic>
            <wp14:sizeRelH relativeFrom="margin">
              <wp14:pctWidth>0</wp14:pctWidth>
            </wp14:sizeRelH>
            <wp14:sizeRelV relativeFrom="margin">
              <wp14:pctHeight>0</wp14:pctHeight>
            </wp14:sizeRelV>
          </wp:anchor>
        </w:drawing>
      </w:r>
      <w:r w:rsidR="00EE2042" w:rsidRPr="00584808">
        <w:t>Ceylon valodā, tāpat kā daudzās citās valodās, arī ir jāimportē klases, lai tās varētu izmantot. Ceylon piemēt speciāli mehānismi vienādu nosaukumu klašu importēšanai. Eksistē divi varianti, kā izvairīties no klases pilnā nosaukuma, pieliekot klāt visu tā package nosaukumus.</w:t>
      </w:r>
    </w:p>
    <w:p w:rsidR="007B3261" w:rsidRPr="00584808" w:rsidRDefault="00AC595A" w:rsidP="007B3261">
      <w:r w:rsidRPr="00584808">
        <w:rPr>
          <w:noProof/>
          <w:lang w:val="en-US" w:eastAsia="en-US" w:bidi="ar-SA"/>
        </w:rPr>
        <mc:AlternateContent>
          <mc:Choice Requires="wps">
            <w:drawing>
              <wp:anchor distT="0" distB="0" distL="114300" distR="114300" simplePos="0" relativeHeight="251685888" behindDoc="0" locked="0" layoutInCell="1" allowOverlap="1" wp14:anchorId="2B69DCD7" wp14:editId="1749F3AF">
                <wp:simplePos x="0" y="0"/>
                <wp:positionH relativeFrom="margin">
                  <wp:posOffset>1737418</wp:posOffset>
                </wp:positionH>
                <wp:positionV relativeFrom="paragraph">
                  <wp:posOffset>1863205</wp:posOffset>
                </wp:positionV>
                <wp:extent cx="1543050" cy="415290"/>
                <wp:effectExtent l="0" t="0" r="0" b="3810"/>
                <wp:wrapTopAndBottom/>
                <wp:docPr id="29" name="Text Box 29"/>
                <wp:cNvGraphicFramePr/>
                <a:graphic xmlns:a="http://schemas.openxmlformats.org/drawingml/2006/main">
                  <a:graphicData uri="http://schemas.microsoft.com/office/word/2010/wordprocessingShape">
                    <wps:wsp>
                      <wps:cNvSpPr txBox="1"/>
                      <wps:spPr>
                        <a:xfrm>
                          <a:off x="0" y="0"/>
                          <a:ext cx="1543050" cy="415290"/>
                        </a:xfrm>
                        <a:prstGeom prst="rect">
                          <a:avLst/>
                        </a:prstGeom>
                        <a:solidFill>
                          <a:prstClr val="white"/>
                        </a:solidFill>
                        <a:ln>
                          <a:noFill/>
                        </a:ln>
                      </wps:spPr>
                      <wps:txbx>
                        <w:txbxContent>
                          <w:p w:rsidR="00FA6759" w:rsidRPr="0046480A" w:rsidRDefault="00FA6759" w:rsidP="00D27D7A">
                            <w:pPr>
                              <w:pStyle w:val="Caption"/>
                              <w:rPr>
                                <w:lang w:val="en-US"/>
                              </w:rPr>
                            </w:pPr>
                            <w:r>
                              <w:t xml:space="preserve">3.13 att. </w:t>
                            </w:r>
                            <w:r>
                              <w:rPr>
                                <w:lang w:val="ru-RU"/>
                              </w:rPr>
                              <w:t xml:space="preserve"> </w:t>
                            </w:r>
                            <w:r w:rsidRPr="00EE2042">
                              <w:rPr>
                                <w:b/>
                              </w:rPr>
                              <w:t>Importēšan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69DCD7" id="Text Box 29" o:spid="_x0000_s1038" type="#_x0000_t202" style="position:absolute;left:0;text-align:left;margin-left:136.8pt;margin-top:146.7pt;width:121.5pt;height:32.7pt;z-index:2516858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" stroked="f">
                <v:textbox style="mso-fit-shape-to-text:t" inset="0,0,0,0">
                  <w:txbxContent>
                    <w:p w:rsidR="00FA6759" w:rsidRPr="0046480A" w:rsidRDefault="00FA6759" w:rsidP="00D27D7A">
                      <w:pPr>
                        <w:pStyle w:val="Caption"/>
                        <w:rPr>
                          <w:lang w:val="en-US"/>
                        </w:rPr>
                      </w:pPr>
                      <w:r>
                        <w:t xml:space="preserve">3.13 att. </w:t>
                      </w:r>
                      <w:r>
                        <w:rPr>
                          <w:lang w:val="ru-RU"/>
                        </w:rPr>
                        <w:t xml:space="preserve"> </w:t>
                      </w:r>
                      <w:r w:rsidRPr="00EE2042">
                        <w:rPr>
                          <w:b/>
                        </w:rPr>
                        <w:t>Importēšana</w:t>
                      </w:r>
                    </w:p>
                  </w:txbxContent>
                </v:textbox>
                <w10:wrap type="topAndBottom" anchorx="margin"/>
              </v:shape>
            </w:pict>
          </mc:Fallback>
        </mc:AlternateContent>
      </w:r>
    </w:p>
    <w:p w:rsidR="007B3261" w:rsidRPr="00584808" w:rsidRDefault="00AC595A" w:rsidP="00AC595A">
      <w:pPr>
        <w:pStyle w:val="apamatteksts"/>
      </w:pPr>
      <w:r w:rsidRPr="00584808">
        <w:t xml:space="preserve">3.13. </w:t>
      </w:r>
      <w:r w:rsidR="00455EBF" w:rsidRPr="00584808">
        <w:t xml:space="preserve">attēlā </w:t>
      </w:r>
      <w:r w:rsidRPr="00584808">
        <w:t xml:space="preserve">redzams </w:t>
      </w:r>
      <w:r w:rsidR="00455EBF" w:rsidRPr="00584808">
        <w:t>pirmais variants- izmantot pseidonīmu, lai nosauktu importējamo klasi, kā situācijā ar HashMap un Map no java.util, kuru pseidonīmu nosaukumi ir Jmap un JhashMap. HashMap klase no ceylon.collection tiek importēta metodē tiešā veidā.</w:t>
      </w:r>
    </w:p>
    <w:p w:rsidR="007B3261" w:rsidRPr="00584808" w:rsidRDefault="00455EBF" w:rsidP="007B3261">
      <w:pPr>
        <w:pStyle w:val="Heading3"/>
        <w:rPr>
          <w:lang w:val="ru-RU"/>
        </w:rPr>
      </w:pPr>
      <w:bookmarkStart w:id="40" w:name="_Toc484459785"/>
      <w:r w:rsidRPr="00584808">
        <w:lastRenderedPageBreak/>
        <w:t>Funkcijas</w:t>
      </w:r>
      <w:bookmarkEnd w:id="40"/>
    </w:p>
    <w:p w:rsidR="00455EBF" w:rsidRPr="00584808" w:rsidRDefault="00AF7B7B" w:rsidP="00AC595A">
      <w:pPr>
        <w:pStyle w:val="apamatteksts"/>
      </w:pPr>
      <w:r w:rsidRPr="00584808">
        <w:rPr>
          <w:noProof/>
          <w:lang w:val="en-US" w:eastAsia="en-US"/>
        </w:rPr>
        <mc:AlternateContent>
          <mc:Choice Requires="wps">
            <w:drawing>
              <wp:anchor distT="0" distB="0" distL="114300" distR="114300" simplePos="0" relativeHeight="251687936" behindDoc="0" locked="0" layoutInCell="1" allowOverlap="1" wp14:anchorId="1EBA438E" wp14:editId="6ABE6EAF">
                <wp:simplePos x="0" y="0"/>
                <wp:positionH relativeFrom="margin">
                  <wp:posOffset>1624330</wp:posOffset>
                </wp:positionH>
                <wp:positionV relativeFrom="paragraph">
                  <wp:posOffset>2324273</wp:posOffset>
                </wp:positionV>
                <wp:extent cx="2503170" cy="415290"/>
                <wp:effectExtent l="0" t="0" r="0" b="3810"/>
                <wp:wrapTopAndBottom/>
                <wp:docPr id="32" name="Text Box 32"/>
                <wp:cNvGraphicFramePr/>
                <a:graphic xmlns:a="http://schemas.openxmlformats.org/drawingml/2006/main">
                  <a:graphicData uri="http://schemas.microsoft.com/office/word/2010/wordprocessingShape">
                    <wps:wsp>
                      <wps:cNvSpPr txBox="1"/>
                      <wps:spPr>
                        <a:xfrm>
                          <a:off x="0" y="0"/>
                          <a:ext cx="2503170" cy="415290"/>
                        </a:xfrm>
                        <a:prstGeom prst="rect">
                          <a:avLst/>
                        </a:prstGeom>
                        <a:solidFill>
                          <a:prstClr val="white"/>
                        </a:solidFill>
                        <a:ln>
                          <a:noFill/>
                        </a:ln>
                      </wps:spPr>
                      <wps:txbx>
                        <w:txbxContent>
                          <w:p w:rsidR="00FA6759" w:rsidRPr="00831F04" w:rsidRDefault="00FA6759" w:rsidP="00D27D7A">
                            <w:pPr>
                              <w:pStyle w:val="Caption"/>
                              <w:rPr>
                                <w:noProof/>
                              </w:rPr>
                            </w:pPr>
                            <w:r>
                              <w:t xml:space="preserve">3.14 att. </w:t>
                            </w:r>
                            <w:r w:rsidRPr="00096051">
                              <w:rPr>
                                <w:b/>
                              </w:rPr>
                              <w:t>Augstākās kārtības funkcij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BA438E" id="Text Box 32" o:spid="_x0000_s1039" type="#_x0000_t202" style="position:absolute;left:0;text-align:left;margin-left:127.9pt;margin-top:183pt;width:197.1pt;height:32.7pt;z-index:2516879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" stroked="f">
                <v:textbox style="mso-fit-shape-to-text:t" inset="0,0,0,0">
                  <w:txbxContent>
                    <w:p w:rsidR="00FA6759" w:rsidRPr="00831F04" w:rsidRDefault="00FA6759" w:rsidP="00D27D7A">
                      <w:pPr>
                        <w:pStyle w:val="Caption"/>
                        <w:rPr>
                          <w:noProof/>
                        </w:rPr>
                      </w:pPr>
                      <w:r>
                        <w:t xml:space="preserve">3.14 att. </w:t>
                      </w:r>
                      <w:r w:rsidRPr="00096051">
                        <w:rPr>
                          <w:b/>
                        </w:rPr>
                        <w:t>Augstākās kārtības funkcija</w:t>
                      </w:r>
                    </w:p>
                  </w:txbxContent>
                </v:textbox>
                <w10:wrap type="topAndBottom" anchorx="margin"/>
              </v:shape>
            </w:pict>
          </mc:Fallback>
        </mc:AlternateContent>
      </w:r>
      <w:r w:rsidR="00455EBF" w:rsidRPr="00584808">
        <w:t xml:space="preserve">Ceylon valodai piemīt daudzums īpatnību, kuras raksturīgas jaunām un pulnībā funkcionālām valodām, saistībā ar funkcijām. Ceylon valodā visas funkcijas tiek realizētas izmantojot Callable interfeisu. Pirmā valodas īpatnība ir </w:t>
      </w:r>
      <w:r w:rsidR="00831F04" w:rsidRPr="00584808">
        <w:t>augstākās kārtības funkcijas. Tās ir funkcijas, kuras var argumenta vietā pieņemt citas funkcijas.</w:t>
      </w:r>
    </w:p>
    <w:p w:rsidR="007B3261" w:rsidRPr="00584808" w:rsidRDefault="00AC595A" w:rsidP="007B3261">
      <w:pPr>
        <w:rPr>
          <w:lang w:eastAsia="en-US"/>
        </w:rPr>
      </w:pPr>
      <w:r w:rsidRPr="00584808">
        <w:rPr>
          <w:noProof/>
          <w:snapToGrid/>
          <w:lang w:val="en-US" w:eastAsia="en-US" w:bidi="ar-SA"/>
        </w:rPr>
        <w:drawing>
          <wp:anchor distT="0" distB="0" distL="114300" distR="114300" simplePos="0" relativeHeight="251686912" behindDoc="0" locked="0" layoutInCell="1" allowOverlap="1" wp14:anchorId="3EDACDAC" wp14:editId="6B11035E">
            <wp:simplePos x="0" y="0"/>
            <wp:positionH relativeFrom="margin">
              <wp:posOffset>1660525</wp:posOffset>
            </wp:positionH>
            <wp:positionV relativeFrom="paragraph">
              <wp:posOffset>172085</wp:posOffset>
            </wp:positionV>
            <wp:extent cx="2352675" cy="1095375"/>
            <wp:effectExtent l="0" t="0" r="9525" b="9525"/>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higher function.png"/>
                    <pic:cNvPicPr/>
                  </pic:nvPicPr>
                  <pic:blipFill>
                    <a:blip r:embed="rId24">
                      <a:extLst>
                        <a:ext uri="{28A0092B-C50C-407E-A947-70E740481C1C}">
                          <a14:useLocalDpi xmlns:a14="http://schemas.microsoft.com/office/drawing/2010/main" val="0"/>
                        </a:ext>
                      </a:extLst>
                    </a:blip>
                    <a:stretch>
                      <a:fillRect/>
                    </a:stretch>
                  </pic:blipFill>
                  <pic:spPr>
                    <a:xfrm>
                      <a:off x="0" y="0"/>
                      <a:ext cx="2352675" cy="1095375"/>
                    </a:xfrm>
                    <a:prstGeom prst="rect">
                      <a:avLst/>
                    </a:prstGeom>
                  </pic:spPr>
                </pic:pic>
              </a:graphicData>
            </a:graphic>
          </wp:anchor>
        </w:drawing>
      </w:r>
    </w:p>
    <w:p w:rsidR="00831F04" w:rsidRPr="00584808" w:rsidRDefault="00AC595A" w:rsidP="00AC595A">
      <w:pPr>
        <w:pStyle w:val="apamatteksts"/>
      </w:pPr>
      <w:r w:rsidRPr="00584808">
        <w:t xml:space="preserve">3.14. </w:t>
      </w:r>
      <w:r w:rsidR="00831F04" w:rsidRPr="00584808">
        <w:t>attēlā repeat metode pieņem 2 argumentus, no kuriem viens ir vesels skaitlis un otrs ir funkcija, kura neko neatgriež. Repeat metode izsaukts tai nodoto funkciju vairākas reizes, kuras tiek noteiktas ar otru nopdoto argumentu. Šādā situācijā nodotā funkcija nedrīkst pati pieņemt nekādus parametrus.</w:t>
      </w:r>
    </w:p>
    <w:p w:rsidR="00831F04" w:rsidRPr="00584808" w:rsidRDefault="00831F04" w:rsidP="00AC595A">
      <w:pPr>
        <w:pStyle w:val="apamatteksts"/>
      </w:pPr>
      <w:r w:rsidRPr="00584808">
        <w:t xml:space="preserve">Ceylon valodā eksistē arī, tā saucamās, Curried funkcijas. </w:t>
      </w:r>
      <w:r w:rsidR="008B075A" w:rsidRPr="00584808">
        <w:t>Metode vai funkcijavar tikt deklarēta curried formā, ļaujot šai metodei vai funkcijai būt daļēji pielietojamai tās argumentiem.</w:t>
      </w:r>
    </w:p>
    <w:p w:rsidR="007B3261" w:rsidRPr="00584808" w:rsidRDefault="00AF7B7B" w:rsidP="007B3261">
      <w:pPr>
        <w:rPr>
          <w:lang w:eastAsia="en-US"/>
        </w:rPr>
      </w:pPr>
      <w:r w:rsidRPr="00584808">
        <w:rPr>
          <w:noProof/>
          <w:lang w:val="en-US" w:eastAsia="en-US" w:bidi="ar-SA"/>
        </w:rPr>
        <mc:AlternateContent>
          <mc:Choice Requires="wps">
            <w:drawing>
              <wp:anchor distT="0" distB="0" distL="114300" distR="114300" simplePos="0" relativeHeight="251689984" behindDoc="0" locked="0" layoutInCell="1" allowOverlap="1" wp14:anchorId="5ACDE6D5" wp14:editId="281D68E0">
                <wp:simplePos x="0" y="0"/>
                <wp:positionH relativeFrom="margin">
                  <wp:posOffset>1695103</wp:posOffset>
                </wp:positionH>
                <wp:positionV relativeFrom="paragraph">
                  <wp:posOffset>1267345</wp:posOffset>
                </wp:positionV>
                <wp:extent cx="2094230" cy="415290"/>
                <wp:effectExtent l="0" t="0" r="1270" b="3810"/>
                <wp:wrapTopAndBottom/>
                <wp:docPr id="34" name="Text Box 34"/>
                <wp:cNvGraphicFramePr/>
                <a:graphic xmlns:a="http://schemas.openxmlformats.org/drawingml/2006/main">
                  <a:graphicData uri="http://schemas.microsoft.com/office/word/2010/wordprocessingShape">
                    <wps:wsp>
                      <wps:cNvSpPr txBox="1"/>
                      <wps:spPr>
                        <a:xfrm>
                          <a:off x="0" y="0"/>
                          <a:ext cx="2094230" cy="415290"/>
                        </a:xfrm>
                        <a:prstGeom prst="rect">
                          <a:avLst/>
                        </a:prstGeom>
                        <a:solidFill>
                          <a:prstClr val="white"/>
                        </a:solidFill>
                        <a:ln>
                          <a:noFill/>
                        </a:ln>
                      </wps:spPr>
                      <wps:txbx>
                        <w:txbxContent>
                          <w:p w:rsidR="00FA6759" w:rsidRPr="00096051" w:rsidRDefault="00FA6759" w:rsidP="00D27D7A">
                            <w:pPr>
                              <w:pStyle w:val="Caption"/>
                              <w:rPr>
                                <w:b/>
                                <w:noProof/>
                                <w:lang w:val="en-US"/>
                              </w:rPr>
                            </w:pPr>
                            <w:r>
                              <w:t xml:space="preserve">3.15. att. </w:t>
                            </w:r>
                            <w:r w:rsidRPr="00AC595A">
                              <w:rPr>
                                <w:b/>
                              </w:rPr>
                              <w:t>“</w:t>
                            </w:r>
                            <w:r w:rsidRPr="00096051">
                              <w:rPr>
                                <w:b/>
                                <w:lang w:val="en-US"/>
                              </w:rPr>
                              <w:t>Curried</w:t>
                            </w:r>
                            <w:r>
                              <w:rPr>
                                <w:b/>
                                <w:lang w:val="en-US"/>
                              </w:rPr>
                              <w:t>” funkcij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ACDE6D5" id="Text Box 34" o:spid="_x0000_s1040" type="#_x0000_t202" style="position:absolute;left:0;text-align:left;margin-left:133.45pt;margin-top:99.8pt;width:164.9pt;height:32.7pt;z-index:2516899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" stroked="f">
                <v:textbox style="mso-fit-shape-to-text:t" inset="0,0,0,0">
                  <w:txbxContent>
                    <w:p w:rsidR="00FA6759" w:rsidRPr="00096051" w:rsidRDefault="00FA6759" w:rsidP="00D27D7A">
                      <w:pPr>
                        <w:pStyle w:val="Caption"/>
                        <w:rPr>
                          <w:b/>
                          <w:noProof/>
                          <w:lang w:val="en-US"/>
                        </w:rPr>
                      </w:pPr>
                      <w:r>
                        <w:t xml:space="preserve">3.15. att. </w:t>
                      </w:r>
                      <w:r w:rsidRPr="00AC595A">
                        <w:rPr>
                          <w:b/>
                        </w:rPr>
                        <w:t>“</w:t>
                      </w:r>
                      <w:r w:rsidRPr="00096051">
                        <w:rPr>
                          <w:b/>
                          <w:lang w:val="en-US"/>
                        </w:rPr>
                        <w:t>Curried</w:t>
                      </w:r>
                      <w:r>
                        <w:rPr>
                          <w:b/>
                          <w:lang w:val="en-US"/>
                        </w:rPr>
                        <w:t xml:space="preserve">” </w:t>
                      </w:r>
                      <w:proofErr w:type="spellStart"/>
                      <w:r>
                        <w:rPr>
                          <w:b/>
                          <w:lang w:val="en-US"/>
                        </w:rPr>
                        <w:t>funkcija</w:t>
                      </w:r>
                      <w:proofErr w:type="spellEnd"/>
                    </w:p>
                  </w:txbxContent>
                </v:textbox>
                <w10:wrap type="topAndBottom" anchorx="margin"/>
              </v:shape>
            </w:pict>
          </mc:Fallback>
        </mc:AlternateContent>
      </w:r>
      <w:r w:rsidR="00AC595A" w:rsidRPr="00584808">
        <w:rPr>
          <w:noProof/>
          <w:snapToGrid/>
          <w:lang w:val="en-US" w:eastAsia="en-US" w:bidi="ar-SA"/>
        </w:rPr>
        <w:drawing>
          <wp:anchor distT="0" distB="0" distL="114300" distR="114300" simplePos="0" relativeHeight="251688960" behindDoc="0" locked="0" layoutInCell="1" allowOverlap="1" wp14:anchorId="0D926093" wp14:editId="438FB27B">
            <wp:simplePos x="0" y="0"/>
            <wp:positionH relativeFrom="margin">
              <wp:posOffset>1195705</wp:posOffset>
            </wp:positionH>
            <wp:positionV relativeFrom="paragraph">
              <wp:posOffset>287020</wp:posOffset>
            </wp:positionV>
            <wp:extent cx="2990850" cy="971550"/>
            <wp:effectExtent l="0" t="0" r="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curried func.png"/>
                    <pic:cNvPicPr/>
                  </pic:nvPicPr>
                  <pic:blipFill>
                    <a:blip r:embed="rId25">
                      <a:extLst>
                        <a:ext uri="{28A0092B-C50C-407E-A947-70E740481C1C}">
                          <a14:useLocalDpi xmlns:a14="http://schemas.microsoft.com/office/drawing/2010/main" val="0"/>
                        </a:ext>
                      </a:extLst>
                    </a:blip>
                    <a:stretch>
                      <a:fillRect/>
                    </a:stretch>
                  </pic:blipFill>
                  <pic:spPr>
                    <a:xfrm>
                      <a:off x="0" y="0"/>
                      <a:ext cx="2990850" cy="971550"/>
                    </a:xfrm>
                    <a:prstGeom prst="rect">
                      <a:avLst/>
                    </a:prstGeom>
                  </pic:spPr>
                </pic:pic>
              </a:graphicData>
            </a:graphic>
          </wp:anchor>
        </w:drawing>
      </w:r>
    </w:p>
    <w:p w:rsidR="00AC595A" w:rsidRPr="00584808" w:rsidRDefault="00AC595A" w:rsidP="007B3261">
      <w:pPr>
        <w:rPr>
          <w:lang w:eastAsia="en-US"/>
        </w:rPr>
      </w:pPr>
    </w:p>
    <w:p w:rsidR="008B075A" w:rsidRPr="00584808" w:rsidRDefault="00AC595A" w:rsidP="002508B8">
      <w:pPr>
        <w:pStyle w:val="apamatteksts"/>
      </w:pPr>
      <w:r w:rsidRPr="00584808">
        <w:t xml:space="preserve">3.15. </w:t>
      </w:r>
      <w:r w:rsidR="007664FA" w:rsidRPr="00584808">
        <w:t>attēlā,</w:t>
      </w:r>
      <w:r w:rsidR="008B075A" w:rsidRPr="00584808">
        <w:t xml:space="preserve"> adder metode var pieskaitī vienam daļskaitlim citu. Izmantojot Ceylon valodas īpašības, mēs varam izveidot funkciju, kura aizvieto pirmo argumentu ar vieninieku. Šādā veidā tiek izveidota funkcija, kura pieņem tikai vienu argumentu- daļskaitli. Šīs funkcijas nolūks ir pieskaitīt pie daļskaitļa vieninieku.</w:t>
      </w:r>
    </w:p>
    <w:p w:rsidR="007B3261" w:rsidRPr="00584808" w:rsidRDefault="007B3261" w:rsidP="007B3261">
      <w:pPr>
        <w:rPr>
          <w:lang w:val="ru-RU" w:eastAsia="en-US"/>
        </w:rPr>
      </w:pPr>
    </w:p>
    <w:p w:rsidR="007B3261" w:rsidRPr="00584808" w:rsidRDefault="004736C5" w:rsidP="007B3261">
      <w:pPr>
        <w:pStyle w:val="Heading3"/>
        <w:rPr>
          <w:lang w:val="ru-RU"/>
        </w:rPr>
      </w:pPr>
      <w:bookmarkStart w:id="41" w:name="_Toc484459786"/>
      <w:r w:rsidRPr="00584808">
        <w:lastRenderedPageBreak/>
        <w:t>Agrumenti</w:t>
      </w:r>
      <w:bookmarkEnd w:id="41"/>
    </w:p>
    <w:p w:rsidR="007B3261" w:rsidRPr="00584808" w:rsidRDefault="00F01750" w:rsidP="002508B8">
      <w:pPr>
        <w:pStyle w:val="apamatteksts"/>
      </w:pPr>
      <w:r w:rsidRPr="00584808">
        <w:rPr>
          <w:noProof/>
          <w:lang w:val="en-US" w:eastAsia="en-US"/>
        </w:rPr>
        <mc:AlternateContent>
          <mc:Choice Requires="wps">
            <w:drawing>
              <wp:anchor distT="0" distB="0" distL="114300" distR="114300" simplePos="0" relativeHeight="251692032" behindDoc="0" locked="0" layoutInCell="1" allowOverlap="1" wp14:anchorId="3CB745EB" wp14:editId="5E022402">
                <wp:simplePos x="0" y="0"/>
                <wp:positionH relativeFrom="margin">
                  <wp:posOffset>1674558</wp:posOffset>
                </wp:positionH>
                <wp:positionV relativeFrom="paragraph">
                  <wp:posOffset>2425558</wp:posOffset>
                </wp:positionV>
                <wp:extent cx="2153285" cy="415290"/>
                <wp:effectExtent l="0" t="0" r="0" b="3810"/>
                <wp:wrapTopAndBottom/>
                <wp:docPr id="36" name="Text Box 36"/>
                <wp:cNvGraphicFramePr/>
                <a:graphic xmlns:a="http://schemas.openxmlformats.org/drawingml/2006/main">
                  <a:graphicData uri="http://schemas.microsoft.com/office/word/2010/wordprocessingShape">
                    <wps:wsp>
                      <wps:cNvSpPr txBox="1"/>
                      <wps:spPr>
                        <a:xfrm>
                          <a:off x="0" y="0"/>
                          <a:ext cx="2153285" cy="415290"/>
                        </a:xfrm>
                        <a:prstGeom prst="rect">
                          <a:avLst/>
                        </a:prstGeom>
                        <a:solidFill>
                          <a:prstClr val="white"/>
                        </a:solidFill>
                        <a:ln>
                          <a:noFill/>
                        </a:ln>
                      </wps:spPr>
                      <wps:txbx>
                        <w:txbxContent>
                          <w:p w:rsidR="00FA6759" w:rsidRPr="00764A26" w:rsidRDefault="00FA6759" w:rsidP="00D27D7A">
                            <w:pPr>
                              <w:pStyle w:val="Caption"/>
                              <w:rPr>
                                <w:noProof/>
                              </w:rPr>
                            </w:pPr>
                            <w:r>
                              <w:t>3.</w:t>
                            </w:r>
                            <w:r w:rsidRPr="00B81237">
                              <w:rPr>
                                <w:lang w:val="en-GB"/>
                              </w:rPr>
                              <w:t>16</w:t>
                            </w:r>
                            <w:r>
                              <w:t xml:space="preserve">. att. </w:t>
                            </w:r>
                            <w:r w:rsidRPr="00096051">
                              <w:rPr>
                                <w:b/>
                              </w:rPr>
                              <w:t>Nosauktie argument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CB745EB" id="Text Box 36" o:spid="_x0000_s1041" type="#_x0000_t202" style="position:absolute;left:0;text-align:left;margin-left:131.85pt;margin-top:191pt;width:169.55pt;height:32.7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" stroked="f">
                <v:textbox style="mso-fit-shape-to-text:t" inset="0,0,0,0">
                  <w:txbxContent>
                    <w:p w:rsidR="00FA6759" w:rsidRPr="00764A26" w:rsidRDefault="00FA6759" w:rsidP="00D27D7A">
                      <w:pPr>
                        <w:pStyle w:val="Caption"/>
                        <w:rPr>
                          <w:noProof/>
                        </w:rPr>
                      </w:pPr>
                      <w:r>
                        <w:t>3.</w:t>
                      </w:r>
                      <w:r w:rsidRPr="00B81237">
                        <w:rPr>
                          <w:lang w:val="en-GB"/>
                        </w:rPr>
                        <w:t>16</w:t>
                      </w:r>
                      <w:r>
                        <w:t xml:space="preserve">. att. </w:t>
                      </w:r>
                      <w:r w:rsidRPr="00096051">
                        <w:rPr>
                          <w:b/>
                        </w:rPr>
                        <w:t>Nosauktie argumenti</w:t>
                      </w:r>
                    </w:p>
                  </w:txbxContent>
                </v:textbox>
                <w10:wrap type="topAndBottom" anchorx="margin"/>
              </v:shape>
            </w:pict>
          </mc:Fallback>
        </mc:AlternateContent>
      </w:r>
      <w:r w:rsidRPr="00584808">
        <w:rPr>
          <w:noProof/>
          <w:lang w:val="en-US" w:eastAsia="en-US"/>
        </w:rPr>
        <w:drawing>
          <wp:anchor distT="0" distB="0" distL="114300" distR="114300" simplePos="0" relativeHeight="251693056" behindDoc="0" locked="0" layoutInCell="1" allowOverlap="1" wp14:anchorId="23A734A6" wp14:editId="609B9B85">
            <wp:simplePos x="0" y="0"/>
            <wp:positionH relativeFrom="margin">
              <wp:posOffset>584898</wp:posOffset>
            </wp:positionH>
            <wp:positionV relativeFrom="page">
              <wp:posOffset>2415272</wp:posOffset>
            </wp:positionV>
            <wp:extent cx="4362450" cy="1238250"/>
            <wp:effectExtent l="0" t="0" r="0" b="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tream.png"/>
                    <pic:cNvPicPr/>
                  </pic:nvPicPr>
                  <pic:blipFill>
                    <a:blip r:embed="rId26">
                      <a:extLst>
                        <a:ext uri="{28A0092B-C50C-407E-A947-70E740481C1C}">
                          <a14:useLocalDpi xmlns:a14="http://schemas.microsoft.com/office/drawing/2010/main" val="0"/>
                        </a:ext>
                      </a:extLst>
                    </a:blip>
                    <a:stretch>
                      <a:fillRect/>
                    </a:stretch>
                  </pic:blipFill>
                  <pic:spPr>
                    <a:xfrm>
                      <a:off x="0" y="0"/>
                      <a:ext cx="4362450" cy="1238250"/>
                    </a:xfrm>
                    <a:prstGeom prst="rect">
                      <a:avLst/>
                    </a:prstGeom>
                  </pic:spPr>
                </pic:pic>
              </a:graphicData>
            </a:graphic>
          </wp:anchor>
        </w:drawing>
      </w:r>
      <w:r w:rsidR="00F34E8C" w:rsidRPr="00584808">
        <w:t>Jūs varat padomāt, kas tāds</w:t>
      </w:r>
      <w:r w:rsidR="00764A26" w:rsidRPr="00584808">
        <w:t xml:space="preserve"> savādāks var būt argumentos, taču Ceylon valodai piemīt dažas īpatnības darbā ar argumentiem. Pirmā īpatnība-nosauktie argumenti. Šī īpatnība ir vaidota, lai atvieglotu koda lasīšanu un nenes sevī nekādas papildus funkcionalitātes.</w:t>
      </w:r>
    </w:p>
    <w:p w:rsidR="00764A26" w:rsidRPr="00584808" w:rsidRDefault="00764A26" w:rsidP="002508B8">
      <w:pPr>
        <w:pStyle w:val="apamatteksts"/>
      </w:pPr>
      <w:r w:rsidRPr="00584808">
        <w:t>Kā redzams attēlā 3.</w:t>
      </w:r>
      <w:r w:rsidR="007664FA" w:rsidRPr="00584808">
        <w:t>16</w:t>
      </w:r>
      <w:r w:rsidRPr="00584808">
        <w:t xml:space="preserve"> someMethod metodes parametri to izsaukšanas vietā nav rakstīti kā C veidīgas valodas, ar atdalīšanas komatu, bet gan nedaudz savādāk, taču lasās tāds variants zināmi vieglāk.</w:t>
      </w:r>
    </w:p>
    <w:p w:rsidR="007B3261" w:rsidRPr="00584808" w:rsidRDefault="007B3261" w:rsidP="007B3261">
      <w:pPr>
        <w:rPr>
          <w:lang w:eastAsia="en-US"/>
        </w:rPr>
      </w:pPr>
    </w:p>
    <w:p w:rsidR="00764A26" w:rsidRPr="00584808" w:rsidRDefault="00764A26" w:rsidP="007B3261">
      <w:pPr>
        <w:pStyle w:val="Heading3"/>
        <w:rPr>
          <w:lang w:val="ru-RU"/>
        </w:rPr>
      </w:pPr>
      <w:bookmarkStart w:id="42" w:name="_Toc484459787"/>
      <w:r w:rsidRPr="00584808">
        <w:t>Darbs ar kolekcijām</w:t>
      </w:r>
      <w:bookmarkEnd w:id="42"/>
    </w:p>
    <w:p w:rsidR="002508B8" w:rsidRPr="00584808" w:rsidRDefault="00FA6759" w:rsidP="00FA6759">
      <w:pPr>
        <w:pStyle w:val="apamatteksts"/>
      </w:pPr>
      <w:r w:rsidRPr="00584808">
        <w:rPr>
          <w:noProof/>
          <w:lang w:val="en-US" w:eastAsia="en-US"/>
        </w:rPr>
        <mc:AlternateContent>
          <mc:Choice Requires="wps">
            <w:drawing>
              <wp:anchor distT="0" distB="0" distL="114300" distR="114300" simplePos="0" relativeHeight="251694080" behindDoc="0" locked="0" layoutInCell="1" allowOverlap="1" wp14:anchorId="31F7C991" wp14:editId="09FC82E4">
                <wp:simplePos x="0" y="0"/>
                <wp:positionH relativeFrom="margin">
                  <wp:align>center</wp:align>
                </wp:positionH>
                <wp:positionV relativeFrom="paragraph">
                  <wp:posOffset>2132689</wp:posOffset>
                </wp:positionV>
                <wp:extent cx="3376295" cy="374015"/>
                <wp:effectExtent l="0" t="0" r="0" b="6985"/>
                <wp:wrapTopAndBottom/>
                <wp:docPr id="41" name="Text Box 41"/>
                <wp:cNvGraphicFramePr/>
                <a:graphic xmlns:a="http://schemas.openxmlformats.org/drawingml/2006/main">
                  <a:graphicData uri="http://schemas.microsoft.com/office/word/2010/wordprocessingShape">
                    <wps:wsp>
                      <wps:cNvSpPr txBox="1"/>
                      <wps:spPr>
                        <a:xfrm>
                          <a:off x="0" y="0"/>
                          <a:ext cx="3376295" cy="374015"/>
                        </a:xfrm>
                        <a:prstGeom prst="rect">
                          <a:avLst/>
                        </a:prstGeom>
                        <a:solidFill>
                          <a:prstClr val="white"/>
                        </a:solidFill>
                        <a:ln>
                          <a:noFill/>
                        </a:ln>
                      </wps:spPr>
                      <wps:txbx>
                        <w:txbxContent>
                          <w:p w:rsidR="00FA6759" w:rsidRPr="00884053" w:rsidRDefault="00FA6759" w:rsidP="00D27D7A">
                            <w:pPr>
                              <w:pStyle w:val="Caption"/>
                              <w:rPr>
                                <w:noProof/>
                              </w:rPr>
                            </w:pPr>
                            <w:r>
                              <w:t>3.</w:t>
                            </w:r>
                            <w:r>
                              <w:rPr>
                                <w:lang w:val="ru-RU"/>
                              </w:rPr>
                              <w:t>17</w:t>
                            </w:r>
                            <w:r>
                              <w:t>.</w:t>
                            </w:r>
                            <w:r>
                              <w:rPr>
                                <w:lang w:val="ru-RU"/>
                              </w:rPr>
                              <w:t xml:space="preserve"> </w:t>
                            </w:r>
                            <w:r>
                              <w:t>att.</w:t>
                            </w:r>
                            <w:r>
                              <w:rPr>
                                <w:lang w:val="ru-RU"/>
                              </w:rPr>
                              <w:t xml:space="preserve"> </w:t>
                            </w:r>
                            <w:r w:rsidRPr="00096051">
                              <w:rPr>
                                <w:b/>
                              </w:rPr>
                              <w:t>Straumes un secības veidošan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F7C991" id="Text Box 41" o:spid="_x0000_s1042" type="#_x0000_t202" style="position:absolute;left:0;text-align:left;margin-left:0;margin-top:167.95pt;width:265.85pt;height:29.45pt;z-index:2516940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" stroked="f">
                <v:textbox inset="0,0,0,0">
                  <w:txbxContent>
                    <w:p w:rsidR="00FA6759" w:rsidRPr="00884053" w:rsidRDefault="00FA6759" w:rsidP="00D27D7A">
                      <w:pPr>
                        <w:pStyle w:val="Caption"/>
                        <w:rPr>
                          <w:noProof/>
                        </w:rPr>
                      </w:pPr>
                      <w:r>
                        <w:t>3.</w:t>
                      </w:r>
                      <w:r>
                        <w:rPr>
                          <w:lang w:val="ru-RU"/>
                        </w:rPr>
                        <w:t>17</w:t>
                      </w:r>
                      <w:r>
                        <w:t>.</w:t>
                      </w:r>
                      <w:r>
                        <w:rPr>
                          <w:lang w:val="ru-RU"/>
                        </w:rPr>
                        <w:t xml:space="preserve"> </w:t>
                      </w:r>
                      <w:r>
                        <w:t>att.</w:t>
                      </w:r>
                      <w:r>
                        <w:rPr>
                          <w:lang w:val="ru-RU"/>
                        </w:rPr>
                        <w:t xml:space="preserve"> </w:t>
                      </w:r>
                      <w:r w:rsidRPr="00096051">
                        <w:rPr>
                          <w:b/>
                        </w:rPr>
                        <w:t>Straumes un secības veidošana</w:t>
                      </w:r>
                    </w:p>
                  </w:txbxContent>
                </v:textbox>
                <w10:wrap type="topAndBottom" anchorx="margin"/>
              </v:shape>
            </w:pict>
          </mc:Fallback>
        </mc:AlternateContent>
      </w:r>
      <w:r w:rsidRPr="00584808">
        <w:rPr>
          <w:noProof/>
          <w:lang w:val="en-US" w:eastAsia="en-US"/>
        </w:rPr>
        <w:drawing>
          <wp:anchor distT="0" distB="0" distL="114300" distR="114300" simplePos="0" relativeHeight="251691008" behindDoc="0" locked="0" layoutInCell="1" allowOverlap="1" wp14:anchorId="30EA9E89" wp14:editId="33D0BDF2">
            <wp:simplePos x="0" y="0"/>
            <wp:positionH relativeFrom="margin">
              <wp:posOffset>101091</wp:posOffset>
            </wp:positionH>
            <wp:positionV relativeFrom="paragraph">
              <wp:posOffset>535804</wp:posOffset>
            </wp:positionV>
            <wp:extent cx="5278755" cy="1583690"/>
            <wp:effectExtent l="0" t="0" r="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named arguments.png"/>
                    <pic:cNvPicPr/>
                  </pic:nvPicPr>
                  <pic:blipFill>
                    <a:blip r:embed="rId27">
                      <a:extLst>
                        <a:ext uri="{28A0092B-C50C-407E-A947-70E740481C1C}">
                          <a14:useLocalDpi xmlns:a14="http://schemas.microsoft.com/office/drawing/2010/main" val="0"/>
                        </a:ext>
                      </a:extLst>
                    </a:blip>
                    <a:stretch>
                      <a:fillRect/>
                    </a:stretch>
                  </pic:blipFill>
                  <pic:spPr>
                    <a:xfrm>
                      <a:off x="0" y="0"/>
                      <a:ext cx="5278755" cy="1583690"/>
                    </a:xfrm>
                    <a:prstGeom prst="rect">
                      <a:avLst/>
                    </a:prstGeom>
                  </pic:spPr>
                </pic:pic>
              </a:graphicData>
            </a:graphic>
          </wp:anchor>
        </w:drawing>
      </w:r>
      <w:r w:rsidR="00764A26" w:rsidRPr="00584808">
        <w:t>Ceylon valoda neko jaunu darbā ar kolekcijām praktiski neieviesa, taču kolekciju saistītās izpilde ir veidota daudz lokaniskāk.</w:t>
      </w:r>
    </w:p>
    <w:p w:rsidR="00884053" w:rsidRPr="00584808" w:rsidRDefault="00B81237" w:rsidP="00B81237">
      <w:pPr>
        <w:pStyle w:val="apamatteksts"/>
        <w:rPr>
          <w:noProof/>
        </w:rPr>
      </w:pPr>
      <w:r w:rsidRPr="00584808">
        <w:rPr>
          <w:noProof/>
        </w:rPr>
        <w:t>R</w:t>
      </w:r>
      <w:r w:rsidR="007664FA" w:rsidRPr="00584808">
        <w:rPr>
          <w:noProof/>
        </w:rPr>
        <w:t xml:space="preserve">edzams </w:t>
      </w:r>
      <w:r w:rsidRPr="00584808">
        <w:rPr>
          <w:noProof/>
        </w:rPr>
        <w:t xml:space="preserve">ka 3.17. </w:t>
      </w:r>
      <w:r w:rsidR="007664FA" w:rsidRPr="00584808">
        <w:rPr>
          <w:noProof/>
        </w:rPr>
        <w:t>attēlā,</w:t>
      </w:r>
      <w:r w:rsidR="00884053" w:rsidRPr="00584808">
        <w:rPr>
          <w:noProof/>
        </w:rPr>
        <w:t xml:space="preserve"> straumes veidošana</w:t>
      </w:r>
      <w:r w:rsidRPr="00584808">
        <w:rPr>
          <w:noProof/>
        </w:rPr>
        <w:t xml:space="preserve"> </w:t>
      </w:r>
      <w:r w:rsidR="00884053" w:rsidRPr="00584808">
        <w:rPr>
          <w:noProof/>
        </w:rPr>
        <w:t>- pirmā rinda attēlā</w:t>
      </w:r>
      <w:r w:rsidRPr="00584808">
        <w:rPr>
          <w:noProof/>
        </w:rPr>
        <w:t xml:space="preserve"> </w:t>
      </w:r>
      <w:r w:rsidR="00884053" w:rsidRPr="00584808">
        <w:rPr>
          <w:noProof/>
        </w:rPr>
        <w:t>vai secību</w:t>
      </w:r>
      <w:r w:rsidRPr="00584808">
        <w:rPr>
          <w:noProof/>
        </w:rPr>
        <w:t xml:space="preserve"> </w:t>
      </w:r>
      <w:r w:rsidR="00884053" w:rsidRPr="00584808">
        <w:rPr>
          <w:noProof/>
        </w:rPr>
        <w:t>- otra rinda attēlā</w:t>
      </w:r>
      <w:r w:rsidRPr="00584808">
        <w:rPr>
          <w:noProof/>
        </w:rPr>
        <w:t>. C</w:t>
      </w:r>
      <w:r w:rsidR="00884053" w:rsidRPr="00584808">
        <w:rPr>
          <w:noProof/>
        </w:rPr>
        <w:t xml:space="preserve">eylon valodā izpildās, izmantojot for elementu deklarācijā. Šo pierakstu var arī nodot kā argumentu, kā parādīts </w:t>
      </w:r>
      <w:r w:rsidRPr="00584808">
        <w:rPr>
          <w:noProof/>
        </w:rPr>
        <w:t xml:space="preserve">3.17. </w:t>
      </w:r>
      <w:r w:rsidR="00884053" w:rsidRPr="00584808">
        <w:rPr>
          <w:noProof/>
        </w:rPr>
        <w:t>attēlā</w:t>
      </w:r>
      <w:r w:rsidRPr="00584808">
        <w:rPr>
          <w:noProof/>
        </w:rPr>
        <w:t xml:space="preserve">. </w:t>
      </w:r>
      <w:r w:rsidR="00884053" w:rsidRPr="00584808">
        <w:rPr>
          <w:noProof/>
        </w:rPr>
        <w:t xml:space="preserve"> </w:t>
      </w:r>
    </w:p>
    <w:p w:rsidR="007B3261" w:rsidRPr="00584808" w:rsidRDefault="007B3261" w:rsidP="007B3261">
      <w:pPr>
        <w:rPr>
          <w:noProof/>
          <w:snapToGrid/>
          <w:lang w:eastAsia="en-US" w:bidi="ar-SA"/>
        </w:rPr>
      </w:pPr>
      <w:r w:rsidRPr="00584808">
        <w:rPr>
          <w:noProof/>
          <w:snapToGrid/>
          <w:lang w:eastAsia="en-US" w:bidi="ar-SA"/>
        </w:rPr>
        <w:t xml:space="preserve"> </w:t>
      </w:r>
    </w:p>
    <w:p w:rsidR="007B3261" w:rsidRPr="00584808" w:rsidRDefault="00884053" w:rsidP="007B3261">
      <w:pPr>
        <w:pStyle w:val="Heading3"/>
        <w:rPr>
          <w:noProof/>
          <w:snapToGrid/>
          <w:lang w:bidi="ar-SA"/>
        </w:rPr>
      </w:pPr>
      <w:bookmarkStart w:id="43" w:name="_Toc484459788"/>
      <w:r w:rsidRPr="00584808">
        <w:rPr>
          <w:noProof/>
          <w:snapToGrid/>
          <w:lang w:bidi="ar-SA"/>
        </w:rPr>
        <w:lastRenderedPageBreak/>
        <w:t>Konstruktora īpatnības</w:t>
      </w:r>
      <w:bookmarkEnd w:id="43"/>
    </w:p>
    <w:p w:rsidR="00D53DA9" w:rsidRPr="00584808" w:rsidRDefault="00F01750" w:rsidP="00FA6759">
      <w:pPr>
        <w:pStyle w:val="apamatteksts"/>
      </w:pPr>
      <w:r w:rsidRPr="00584808">
        <w:rPr>
          <w:noProof/>
          <w:lang w:val="en-US" w:eastAsia="en-US"/>
        </w:rPr>
        <mc:AlternateContent>
          <mc:Choice Requires="wps">
            <w:drawing>
              <wp:anchor distT="0" distB="0" distL="114300" distR="114300" simplePos="0" relativeHeight="251702272" behindDoc="0" locked="0" layoutInCell="1" allowOverlap="1" wp14:anchorId="1B357D80" wp14:editId="6E1C6041">
                <wp:simplePos x="0" y="0"/>
                <wp:positionH relativeFrom="column">
                  <wp:posOffset>714679</wp:posOffset>
                </wp:positionH>
                <wp:positionV relativeFrom="paragraph">
                  <wp:posOffset>5522237</wp:posOffset>
                </wp:positionV>
                <wp:extent cx="4093845" cy="387350"/>
                <wp:effectExtent l="0" t="0" r="1905" b="0"/>
                <wp:wrapTopAndBottom/>
                <wp:docPr id="43" name="Text Box 43"/>
                <wp:cNvGraphicFramePr/>
                <a:graphic xmlns:a="http://schemas.openxmlformats.org/drawingml/2006/main">
                  <a:graphicData uri="http://schemas.microsoft.com/office/word/2010/wordprocessingShape">
                    <wps:wsp>
                      <wps:cNvSpPr txBox="1"/>
                      <wps:spPr>
                        <a:xfrm>
                          <a:off x="0" y="0"/>
                          <a:ext cx="4093845" cy="387350"/>
                        </a:xfrm>
                        <a:prstGeom prst="rect">
                          <a:avLst/>
                        </a:prstGeom>
                        <a:solidFill>
                          <a:prstClr val="white"/>
                        </a:solidFill>
                        <a:ln>
                          <a:noFill/>
                        </a:ln>
                      </wps:spPr>
                      <wps:txbx>
                        <w:txbxContent>
                          <w:p w:rsidR="00FA6759" w:rsidRPr="008F526E" w:rsidRDefault="00FA6759" w:rsidP="00D27D7A">
                            <w:pPr>
                              <w:pStyle w:val="Caption"/>
                              <w:rPr>
                                <w:noProof/>
                                <w:lang w:val="da-DK"/>
                              </w:rPr>
                            </w:pPr>
                            <w:r>
                              <w:t xml:space="preserve">3.18 att. </w:t>
                            </w:r>
                            <w:r w:rsidRPr="00C3010A">
                              <w:rPr>
                                <w:b/>
                              </w:rPr>
                              <w:t>Nosauktā konstruktora izmantošanas piemērs</w:t>
                            </w:r>
                          </w:p>
                          <w:p w:rsidR="00FA6759" w:rsidRDefault="00FA6759"/>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1B357D80" id="Text Box 43" o:spid="_x0000_s1043" type="#_x0000_t202" style="position:absolute;left:0;text-align:left;margin-left:56.25pt;margin-top:434.8pt;width:322.35pt;height:3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" stroked="f">
                <v:textbox inset="0,0,0,0">
                  <w:txbxContent>
                    <w:p w:rsidR="00FA6759" w:rsidRPr="008F526E" w:rsidRDefault="00FA6759" w:rsidP="00D27D7A">
                      <w:pPr>
                        <w:pStyle w:val="Caption"/>
                        <w:rPr>
                          <w:noProof/>
                          <w:lang w:val="da-DK"/>
                        </w:rPr>
                      </w:pPr>
                      <w:r>
                        <w:t xml:space="preserve">3.18 att. </w:t>
                      </w:r>
                      <w:r w:rsidRPr="00C3010A">
                        <w:rPr>
                          <w:b/>
                        </w:rPr>
                        <w:t>Nosauktā konstruktora izmantošanas piemērs</w:t>
                      </w:r>
                    </w:p>
                    <w:p w:rsidR="00FA6759" w:rsidRDefault="00FA6759"/>
                  </w:txbxContent>
                </v:textbox>
                <w10:wrap type="topAndBottom"/>
              </v:shape>
            </w:pict>
          </mc:Fallback>
        </mc:AlternateContent>
      </w:r>
      <w:r w:rsidRPr="00584808">
        <w:rPr>
          <w:noProof/>
          <w:lang w:val="en-US" w:eastAsia="en-US"/>
        </w:rPr>
        <w:drawing>
          <wp:anchor distT="0" distB="0" distL="114300" distR="114300" simplePos="0" relativeHeight="251701248" behindDoc="0" locked="0" layoutInCell="1" allowOverlap="1" wp14:anchorId="7006278A" wp14:editId="3727BD50">
            <wp:simplePos x="0" y="0"/>
            <wp:positionH relativeFrom="margin">
              <wp:posOffset>249046</wp:posOffset>
            </wp:positionH>
            <wp:positionV relativeFrom="paragraph">
              <wp:posOffset>1328567</wp:posOffset>
            </wp:positionV>
            <wp:extent cx="5038725" cy="4183380"/>
            <wp:effectExtent l="0" t="0" r="9525" b="762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constructors.png"/>
                    <pic:cNvPicPr/>
                  </pic:nvPicPr>
                  <pic:blipFill>
                    <a:blip r:embed="rId28">
                      <a:extLst>
                        <a:ext uri="{28A0092B-C50C-407E-A947-70E740481C1C}">
                          <a14:useLocalDpi xmlns:a14="http://schemas.microsoft.com/office/drawing/2010/main" val="0"/>
                        </a:ext>
                      </a:extLst>
                    </a:blip>
                    <a:stretch>
                      <a:fillRect/>
                    </a:stretch>
                  </pic:blipFill>
                  <pic:spPr>
                    <a:xfrm>
                      <a:off x="0" y="0"/>
                      <a:ext cx="5038725" cy="4183380"/>
                    </a:xfrm>
                    <a:prstGeom prst="rect">
                      <a:avLst/>
                    </a:prstGeom>
                  </pic:spPr>
                </pic:pic>
              </a:graphicData>
            </a:graphic>
          </wp:anchor>
        </w:drawing>
      </w:r>
      <w:r w:rsidR="00E1664A" w:rsidRPr="00584808">
        <w:t>Papildus standarta konstruktoriem, tādiem kā Java valodā, Ceylon piemīt vēl 2 veid</w:t>
      </w:r>
      <w:r w:rsidR="00D53DA9" w:rsidRPr="00584808">
        <w:t>u konstruktori. Pirmais ir nosaukts</w:t>
      </w:r>
      <w:r w:rsidR="00E1664A" w:rsidRPr="00584808">
        <w:t xml:space="preserve"> konstruktors</w:t>
      </w:r>
      <w:r w:rsidR="006B3CA0" w:rsidRPr="00584808">
        <w:t xml:space="preserve"> (named constructor)</w:t>
      </w:r>
      <w:r w:rsidR="00D53DA9" w:rsidRPr="00584808">
        <w:t xml:space="preserve"> </w:t>
      </w:r>
      <w:r w:rsidR="00E1664A" w:rsidRPr="00584808">
        <w:t>- konstruktors, kuram ir nosaukums un kurš var pieņemt absolūti jebkādus parametrus. Otrs variants ir Value konstruktors- konstruktors, kurš nepieņem nekādus parametrus un veido klases objektu tikai vienreiz dotā kontekstā. Tas veido, tā saucamo, Singleton.</w:t>
      </w:r>
    </w:p>
    <w:p w:rsidR="00CF17E4" w:rsidRPr="00584808" w:rsidRDefault="00D53DA9" w:rsidP="002009DA">
      <w:pPr>
        <w:pStyle w:val="apamatteksts"/>
        <w:ind w:firstLine="0"/>
        <w:rPr>
          <w:noProof/>
        </w:rPr>
      </w:pPr>
      <w:r w:rsidRPr="00584808">
        <w:rPr>
          <w:noProof/>
        </w:rPr>
        <w:t xml:space="preserve">3.18. </w:t>
      </w:r>
      <w:r w:rsidR="00CF17E4" w:rsidRPr="00584808">
        <w:rPr>
          <w:noProof/>
        </w:rPr>
        <w:t xml:space="preserve">attēlā </w:t>
      </w:r>
      <w:r w:rsidRPr="00584808">
        <w:rPr>
          <w:noProof/>
        </w:rPr>
        <w:t xml:space="preserve">redzams, ka </w:t>
      </w:r>
      <w:r w:rsidR="00CF17E4" w:rsidRPr="00584808">
        <w:rPr>
          <w:noProof/>
        </w:rPr>
        <w:t>nosaukto konstruktoru var pieņemt kā sava veida statisku klasi.</w:t>
      </w:r>
    </w:p>
    <w:p w:rsidR="007B3261" w:rsidRPr="00584808" w:rsidRDefault="00CF17E4" w:rsidP="007B3261">
      <w:pPr>
        <w:pStyle w:val="Heading3"/>
        <w:rPr>
          <w:lang w:val="ru-RU"/>
        </w:rPr>
      </w:pPr>
      <w:bookmarkStart w:id="44" w:name="_Toc484459789"/>
      <w:r w:rsidRPr="00584808">
        <w:t>Mijiedarbība ar datubāzēm</w:t>
      </w:r>
      <w:bookmarkEnd w:id="44"/>
    </w:p>
    <w:p w:rsidR="000B3BEF" w:rsidRPr="00584808" w:rsidRDefault="000B3BEF" w:rsidP="00D53DA9">
      <w:pPr>
        <w:pStyle w:val="apamatteksts"/>
      </w:pPr>
      <w:r w:rsidRPr="00584808">
        <w:t>Ceylon valodā nav speciāli izstrādātas metod</w:t>
      </w:r>
      <w:r w:rsidR="00D71799" w:rsidRPr="00584808">
        <w:t>es darbā ar datu bāzēm, taču</w:t>
      </w:r>
      <w:r w:rsidRPr="00584808">
        <w:t xml:space="preserve"> projekta vadītājs ir Gevins Kings, cilvēks, kurš ir </w:t>
      </w:r>
      <w:r w:rsidR="00D71799" w:rsidRPr="00584808">
        <w:t>Hibernate projekta veidotājs.</w:t>
      </w:r>
    </w:p>
    <w:p w:rsidR="00676F97" w:rsidRDefault="00676F97" w:rsidP="00D53DA9">
      <w:pPr>
        <w:pStyle w:val="apamatteksts"/>
      </w:pPr>
      <w:r w:rsidRPr="00584808">
        <w:t>Hibernate ir pazīstams programmētājiem, kuri izmanto Java valodu. Hibernate ir bibliotēka, kura ir veidota, lai izpildītu objekt-relāciju uzdevumus. Tā kā Ceylon var izmantot jebkādas Java bibliotēkas, mojiedarbībai ar datubāzēm prob</w:t>
      </w:r>
      <w:r w:rsidR="003D6712" w:rsidRPr="00584808">
        <w:t>lēmu nebūs, jo jau ir izveidoti dažādi risinājumi prie</w:t>
      </w:r>
      <w:r w:rsidR="004229FC" w:rsidRPr="00584808">
        <w:t>kš Java valodas. Gadījumā ar tīmekļa</w:t>
      </w:r>
      <w:r w:rsidR="003D6712" w:rsidRPr="00584808">
        <w:t xml:space="preserve"> izstrādājumiem, Ceylon valodai nav specifisku bibliotēku un struktūru, kā piemēram, Scala valodā. </w:t>
      </w:r>
      <w:r w:rsidR="003D6712" w:rsidRPr="00584808">
        <w:lastRenderedPageBreak/>
        <w:t xml:space="preserve">Ceylon </w:t>
      </w:r>
      <w:r w:rsidR="00B7395A" w:rsidRPr="00584808">
        <w:t>tiks izmantots kā rāmis, nevis pilnve</w:t>
      </w:r>
      <w:r w:rsidR="004229FC" w:rsidRPr="00584808">
        <w:t>idīga ekosistēma tīmekļa lietojumprogrammas</w:t>
      </w:r>
      <w:r w:rsidR="00B7395A" w:rsidRPr="00584808">
        <w:t xml:space="preserve"> servera daļas izstrādāšanā.</w:t>
      </w:r>
    </w:p>
    <w:p w:rsidR="00FA6759" w:rsidRDefault="00FA6759" w:rsidP="000E3E4C">
      <w:pPr>
        <w:pStyle w:val="Heading2"/>
      </w:pPr>
      <w:r w:rsidRPr="00AF7B7B">
        <w:t xml:space="preserve"> </w:t>
      </w:r>
      <w:bookmarkStart w:id="45" w:name="_Toc484459790"/>
      <w:r w:rsidR="007D6AA3">
        <w:t>Ceylon</w:t>
      </w:r>
      <w:r>
        <w:t xml:space="preserve"> principi</w:t>
      </w:r>
      <w:r w:rsidR="007D2437">
        <w:t xml:space="preserve"> izvērtejums</w:t>
      </w:r>
      <w:bookmarkEnd w:id="45"/>
    </w:p>
    <w:p w:rsidR="009549F6" w:rsidRDefault="009549F6" w:rsidP="009549F6">
      <w:pPr>
        <w:ind w:firstLine="720"/>
        <w:rPr>
          <w:rFonts w:cs="Times New Roman"/>
          <w:lang w:val="en-GB"/>
        </w:rPr>
      </w:pPr>
      <w:bookmarkStart w:id="46" w:name="_Toc484459791"/>
      <w:r w:rsidRPr="00310D40">
        <w:rPr>
          <w:rFonts w:cs="Times New Roman"/>
        </w:rPr>
        <w:t>2012. gadā Gavin King aprakstīja 4 vērtības, kas vada programmēšanas valodu – Ceylon [7]. Šī vērtības ir  lasāmība (readablity), paredzamība (predictability</w:t>
      </w:r>
      <w:r w:rsidRPr="00310D40">
        <w:rPr>
          <w:rFonts w:cs="Times New Roman"/>
          <w:lang w:val="en-GB"/>
        </w:rPr>
        <w:t>)</w:t>
      </w:r>
      <w:r w:rsidRPr="00310D40">
        <w:rPr>
          <w:rFonts w:cs="Times New Roman"/>
        </w:rPr>
        <w:t>,  iespēja insturmentu attīstībai (toolability), modularitāte (modularity</w:t>
      </w:r>
      <w:r w:rsidRPr="00310D40">
        <w:rPr>
          <w:rFonts w:cs="Times New Roman"/>
          <w:lang w:val="en-GB"/>
        </w:rPr>
        <w:t>).</w:t>
      </w:r>
    </w:p>
    <w:p w:rsidR="009549F6" w:rsidRPr="009549F6" w:rsidRDefault="009549F6" w:rsidP="009549F6">
      <w:pPr>
        <w:ind w:firstLine="720"/>
        <w:rPr>
          <w:rFonts w:cs="Times New Roman"/>
        </w:rPr>
      </w:pPr>
      <w:r w:rsidRPr="00310D40">
        <w:rPr>
          <w:rFonts w:cs="Times New Roman"/>
          <w:i/>
        </w:rPr>
        <w:t>Ceylon koda lasāmība</w:t>
      </w:r>
      <w:r w:rsidRPr="00310D40">
        <w:rPr>
          <w:rFonts w:cs="Times New Roman"/>
        </w:rPr>
        <w:t xml:space="preserve"> ir daudz labāka nēka Java kodu. Tas veicina nosauktie argumenti, pseidonīmi, importa funkcijas un tekstveidnes koda trūkums veidojot klases ar datiem. Šī principa būtību jāievēro visām programmēšanas valodām, kurie ir orientēti uz komandas attīstību.</w:t>
      </w:r>
    </w:p>
    <w:p w:rsidR="009549F6" w:rsidRPr="00310D40" w:rsidRDefault="009549F6" w:rsidP="009549F6">
      <w:pPr>
        <w:ind w:firstLine="720"/>
        <w:rPr>
          <w:rFonts w:cs="Times New Roman"/>
        </w:rPr>
      </w:pPr>
      <w:r w:rsidRPr="00310D40">
        <w:rPr>
          <w:rFonts w:cs="Times New Roman"/>
          <w:i/>
        </w:rPr>
        <w:t>Paredzamība kompilatora uzvedības.</w:t>
      </w:r>
      <w:r w:rsidRPr="00310D40">
        <w:rPr>
          <w:rFonts w:cs="Times New Roman"/>
        </w:rPr>
        <w:t xml:space="preserve"> Programmēšanas valodā Java izņēmumi nav pārāk informatīvi un dažreiz notika nezināmu iemeslu dēļ. Ceylon valodā tiek papildināta ar ierašanās iespēju pārbaudi šādos izņēmumas kompilēšanas laikā. Kompilators ģenerē kļūdu, ja nav visas nepieciešamās pārbaudes kodā. Visbiežāk izņēmums Java valodā ir atsauce uz null. Tas bija likvidēts sadalīšanas tipa uz tiem, kuras var būt null un kuras nevar.</w:t>
      </w:r>
    </w:p>
    <w:p w:rsidR="009549F6" w:rsidRPr="00310D40" w:rsidRDefault="009549F6" w:rsidP="009549F6">
      <w:pPr>
        <w:ind w:firstLine="720"/>
        <w:rPr>
          <w:rFonts w:cs="Times New Roman"/>
        </w:rPr>
      </w:pPr>
      <w:r w:rsidRPr="00310D40">
        <w:rPr>
          <w:rFonts w:cs="Times New Roman"/>
          <w:i/>
        </w:rPr>
        <w:t>Iespēja veidot rīkus</w:t>
      </w:r>
      <w:r w:rsidRPr="00310D40">
        <w:rPr>
          <w:rFonts w:cs="Times New Roman"/>
        </w:rPr>
        <w:t xml:space="preserve"> šobrīd nav īstenots. Vienīgais līdzeklis, kas tika izveidots Ceylon valodai no 2011. gada ir IDE spraudnis (plugin) izveidots valodas izstrādātājiem. Kā arī Ceylon valodām neeksistē satvars (framework) rakstīts īpaši tām. Tas veica, uz valodas nepopularitātes un sliktas iespējas intrumentu radīšanai.</w:t>
      </w:r>
    </w:p>
    <w:p w:rsidR="009549F6" w:rsidRPr="00310D40" w:rsidRDefault="009549F6" w:rsidP="009549F6">
      <w:pPr>
        <w:ind w:firstLine="720"/>
        <w:rPr>
          <w:rFonts w:cs="Times New Roman"/>
        </w:rPr>
      </w:pPr>
      <w:r w:rsidRPr="00310D40">
        <w:rPr>
          <w:rFonts w:cs="Times New Roman"/>
        </w:rPr>
        <w:t xml:space="preserve">Ceylon valodā </w:t>
      </w:r>
      <w:r w:rsidRPr="00310D40">
        <w:rPr>
          <w:rFonts w:cs="Times New Roman"/>
          <w:i/>
        </w:rPr>
        <w:t>modularitāte</w:t>
      </w:r>
      <w:r w:rsidRPr="00310D40">
        <w:rPr>
          <w:rFonts w:cs="Times New Roman"/>
        </w:rPr>
        <w:t xml:space="preserve"> tiek realizēta pretēji Java valodai. Tīmekļa lietojumprogrammai </w:t>
      </w:r>
      <w:r>
        <w:rPr>
          <w:rFonts w:cs="Times New Roman"/>
        </w:rPr>
        <w:t>tiek izmantoti būvēšanas rīki (G</w:t>
      </w:r>
      <w:r w:rsidRPr="00310D40">
        <w:rPr>
          <w:rFonts w:cs="Times New Roman"/>
        </w:rPr>
        <w:t xml:space="preserve">radle, </w:t>
      </w:r>
      <w:r>
        <w:rPr>
          <w:rFonts w:cs="Times New Roman"/>
        </w:rPr>
        <w:t>M</w:t>
      </w:r>
      <w:r w:rsidRPr="00310D40">
        <w:rPr>
          <w:rFonts w:cs="Times New Roman"/>
        </w:rPr>
        <w:t>aven,</w:t>
      </w:r>
      <w:r>
        <w:rPr>
          <w:rFonts w:cs="Times New Roman"/>
        </w:rPr>
        <w:t xml:space="preserve"> Ant</w:t>
      </w:r>
      <w:r w:rsidRPr="00310D40">
        <w:rPr>
          <w:rFonts w:cs="Times New Roman"/>
        </w:rPr>
        <w:t xml:space="preserve"> u.c.), tie spēj apstrādāt ar moduliem. Nākotnē, Ceylon modularitāte var noderēt vieglas strūktūras (framework) radīšanai. </w:t>
      </w:r>
    </w:p>
    <w:p w:rsidR="009549F6" w:rsidRPr="00310D40" w:rsidRDefault="009549F6" w:rsidP="009549F6">
      <w:pPr>
        <w:ind w:firstLine="720"/>
        <w:rPr>
          <w:rFonts w:cs="Times New Roman"/>
        </w:rPr>
      </w:pPr>
      <w:r w:rsidRPr="00310D40">
        <w:rPr>
          <w:rFonts w:cs="Times New Roman"/>
        </w:rPr>
        <w:t>Gavin King ar savu komandu uzskatīja trūkumus (lasāmību un paredzamību) no Java valodas. Tādēļ, viņi izveidoja vairāk lasāmu un prognozējamu valodu.</w:t>
      </w:r>
    </w:p>
    <w:p w:rsidR="006A6753" w:rsidRPr="00584808" w:rsidRDefault="008A3724" w:rsidP="006A6753">
      <w:pPr>
        <w:pStyle w:val="Heading1"/>
      </w:pPr>
      <w:r w:rsidRPr="00584808">
        <w:lastRenderedPageBreak/>
        <w:t>Novērtējums</w:t>
      </w:r>
      <w:bookmarkEnd w:id="46"/>
    </w:p>
    <w:p w:rsidR="006A6753" w:rsidRPr="00B26A11" w:rsidRDefault="006A6753" w:rsidP="006A6753">
      <w:pPr>
        <w:pStyle w:val="Heading2"/>
      </w:pPr>
      <w:bookmarkStart w:id="47" w:name="_Toc484459792"/>
      <w:r w:rsidRPr="00B26A11">
        <w:t xml:space="preserve">Ceylon, </w:t>
      </w:r>
      <w:r w:rsidRPr="00584808">
        <w:t>plusi</w:t>
      </w:r>
      <w:bookmarkEnd w:id="47"/>
    </w:p>
    <w:p w:rsidR="006A6753" w:rsidRPr="00B26A11" w:rsidRDefault="004229FC" w:rsidP="006A6753">
      <w:pPr>
        <w:pStyle w:val="Heading3"/>
        <w:rPr>
          <w:rFonts w:cs="Times New Roman"/>
          <w:snapToGrid/>
          <w:lang w:bidi="ar-SA"/>
        </w:rPr>
      </w:pPr>
      <w:bookmarkStart w:id="48" w:name="_Toc484459793"/>
      <w:r w:rsidRPr="00584808">
        <w:t>Bežsūvu tīmekļa izstrāde</w:t>
      </w:r>
      <w:bookmarkEnd w:id="48"/>
    </w:p>
    <w:p w:rsidR="006A6753" w:rsidRPr="00584808" w:rsidRDefault="006A6753" w:rsidP="00D53DA9">
      <w:pPr>
        <w:pStyle w:val="apamatteksts"/>
      </w:pPr>
      <w:r w:rsidRPr="00584808">
        <w:t>Ceylon valoda kļūs par pā</w:t>
      </w:r>
      <w:r w:rsidR="00695F2C" w:rsidRPr="00584808">
        <w:t>r</w:t>
      </w:r>
      <w:r w:rsidR="004229FC" w:rsidRPr="00584808">
        <w:t>liecinošu platformu tīmekļa</w:t>
      </w:r>
      <w:r w:rsidRPr="00584808">
        <w:t xml:space="preserve"> izstrādē, ļaujot jums atkārtoti izmantot kodu, rakstītu Java serverim Javascript klientā, izmantojot tīru native kodu abās pusēs. un otrādi. Ar viņu jauno serializācijas iekārtu, būs iespējams nemanāmi pārvietot objektus no klienta uz serveri. Ceylon valodas S</w:t>
      </w:r>
      <w:r w:rsidR="00C132AD" w:rsidRPr="00584808">
        <w:t>DK nāk kopā ar HTTP servera modu</w:t>
      </w:r>
      <w:r w:rsidRPr="00584808">
        <w:t xml:space="preserve">li, kurš ir balstīts uz </w:t>
      </w:r>
      <w:r w:rsidR="006B3CA0" w:rsidRPr="00584808">
        <w:t>“</w:t>
      </w:r>
      <w:r w:rsidRPr="00584808">
        <w:t>Undertow</w:t>
      </w:r>
      <w:r w:rsidR="006B3CA0" w:rsidRPr="00584808">
        <w:t>” (tīmekļa serveris)</w:t>
      </w:r>
      <w:r w:rsidRPr="00584808">
        <w:t>, un transakciju moduli, balstītu uz JBoss Transactions, taču, ja ir vēlme pēc kaut kā „smagāka”, Ceylon moduļi ja var tikt izvietoti uz RadHat OpenShift mākoņa platformas un Vert x 2 (Vert x 3</w:t>
      </w:r>
      <w:r w:rsidR="006B3CA0" w:rsidRPr="00584808">
        <w:t xml:space="preserve"> atbalsts drīz nāks klajā). Alternatīvā</w:t>
      </w:r>
      <w:r w:rsidRPr="00584808">
        <w:t>, Ceylon valodu var izmantot Node.js.</w:t>
      </w:r>
    </w:p>
    <w:p w:rsidR="006A6753" w:rsidRPr="00584808" w:rsidRDefault="000E5FFB" w:rsidP="000E5FFB">
      <w:pPr>
        <w:pStyle w:val="Heading3"/>
      </w:pPr>
      <w:bookmarkStart w:id="49" w:name="_Toc484459794"/>
      <w:r w:rsidRPr="00584808">
        <w:t>S</w:t>
      </w:r>
      <w:r w:rsidR="006A6753" w:rsidRPr="00584808">
        <w:t>tat</w:t>
      </w:r>
      <w:r w:rsidRPr="00584808">
        <w:t>ska</w:t>
      </w:r>
      <w:r w:rsidR="006A6753" w:rsidRPr="00584808">
        <w:t xml:space="preserve"> </w:t>
      </w:r>
      <w:r w:rsidRPr="00584808">
        <w:t>rakstīšana</w:t>
      </w:r>
      <w:bookmarkEnd w:id="49"/>
    </w:p>
    <w:p w:rsidR="004B4273" w:rsidRPr="00584808" w:rsidRDefault="00695F2C" w:rsidP="006B3CA0">
      <w:pPr>
        <w:pStyle w:val="apamatteksts"/>
      </w:pPr>
      <w:r w:rsidRPr="00584808">
        <w:t>Kombinācijā</w:t>
      </w:r>
      <w:r w:rsidR="004B4273" w:rsidRPr="00584808">
        <w:t xml:space="preserve"> ar pareiziem instrumentiem, statiskā tipizācija padara kodu spēcīgāku, labāk saprotamāku un vieglāk uzturamāku. Taču lielākā daļa valodu pievieno iezīmes un API, kuri grauj viņu statiskā tipa sistēmu. Pavisam neliels daudzum valodu, tādu kā ML</w:t>
      </w:r>
      <w:r w:rsidR="006B3CA0" w:rsidRPr="00584808">
        <w:t xml:space="preserve"> (Meta language)</w:t>
      </w:r>
      <w:r w:rsidR="004B4273" w:rsidRPr="00584808">
        <w:t xml:space="preserve"> un Haskell izvairās no tādām sekām, parādot īsteni principiālu un disciplinētu pieeju statiskajai tipizācijai. Programmētāji, kuri strādā ar šīm valodām ir secinājuši, ka viņu programmām ir tendence strādāt no pirmās vai otrās palaišanas reizes. Protams, nedaudz vairāk laika tiek patērēts, lai izveidotu programmu, kuru kompilators pieņemtu, taču, kad kompilators ir apmierināts, tik daudz izplatītu k</w:t>
      </w:r>
      <w:r w:rsidR="00862443" w:rsidRPr="00584808">
        <w:t>ļū</w:t>
      </w:r>
      <w:r w:rsidR="004B4273" w:rsidRPr="00584808">
        <w:t>du ir novērsts</w:t>
      </w:r>
      <w:r w:rsidR="00862443" w:rsidRPr="00584808">
        <w:t>, ka programma ir parasti gatava vai arī gandrīz gatava.</w:t>
      </w:r>
    </w:p>
    <w:p w:rsidR="00862443" w:rsidRPr="00584808" w:rsidRDefault="00862443" w:rsidP="006B3CA0">
      <w:pPr>
        <w:pStyle w:val="apamatteksts"/>
      </w:pPr>
      <w:r w:rsidRPr="00584808">
        <w:t>Ceylon seko šai filozofijai un , neskatoties uz to, ka Ceylon atšķiras no ML valodas, rezultāti rāda, ka Ceylon piemīt šī pati tendence, gandrīz nekavējoties strādāt.</w:t>
      </w:r>
    </w:p>
    <w:p w:rsidR="00862443" w:rsidRPr="00584808" w:rsidRDefault="00862443" w:rsidP="006B3CA0">
      <w:pPr>
        <w:pStyle w:val="apamatteksts"/>
      </w:pPr>
      <w:r w:rsidRPr="00584808">
        <w:t xml:space="preserve">Ceylon valodas tipu sistēma ir izplatīta, tajā ieskaitot, tipus ar abiem izmantošanas vietas un deklarācijas vietas kovariāciju un kontrkovariāciju, mantošanas maisīšanu, galveno instanču mantošanu, summu tipu, </w:t>
      </w:r>
      <w:r w:rsidR="003016F8" w:rsidRPr="00584808">
        <w:t>atdalības (disjunctivity)</w:t>
      </w:r>
      <w:r w:rsidRPr="00584808">
        <w:t xml:space="preserve"> analīzēm, </w:t>
      </w:r>
      <w:r w:rsidR="00EF0BB2" w:rsidRPr="00584808">
        <w:t xml:space="preserve">eksperimentālu atbalstu augstākās kārtas un ranka generics vērtībām un, protams, savienības un krustošanas tipiem. </w:t>
      </w:r>
    </w:p>
    <w:p w:rsidR="006A6753" w:rsidRPr="00584808" w:rsidRDefault="00EF0BB2" w:rsidP="00EF0BB2">
      <w:pPr>
        <w:pStyle w:val="Heading3"/>
        <w:rPr>
          <w:rFonts w:cs="Times New Roman"/>
        </w:rPr>
      </w:pPr>
      <w:bookmarkStart w:id="50" w:name="_Toc484459795"/>
      <w:r w:rsidRPr="00584808">
        <w:t>Savienošanas un krustošanas tipi</w:t>
      </w:r>
      <w:bookmarkEnd w:id="50"/>
    </w:p>
    <w:p w:rsidR="00EF0BB2" w:rsidRPr="00584808" w:rsidRDefault="00EF0BB2" w:rsidP="006B3CA0">
      <w:pPr>
        <w:pStyle w:val="apamatteksts"/>
      </w:pPr>
      <w:r w:rsidRPr="00584808">
        <w:t>Ceylo</w:t>
      </w:r>
      <w:r w:rsidR="00695F2C" w:rsidRPr="00584808">
        <w:t>n bija pirmā modernā valoda, kur</w:t>
      </w:r>
      <w:r w:rsidRPr="00584808">
        <w:t xml:space="preserve">a iepazīstināja ar pilno implementāciju savienošanas un krustošanas tipiem, un arī pirmā valoda, kura saprata, ka savienošanas </w:t>
      </w:r>
      <w:r w:rsidRPr="00584808">
        <w:lastRenderedPageBreak/>
        <w:t xml:space="preserve">un krustošanas tipi veido plūsmas rakstīšanu un tipu secināšanu, sevišķi generic tipu secināšana ir daudz vienkāršāka, prognozējamākā un elegantāka. Līdz pat šodienai, šī ir valoda ar visizsmalcinātāko atbalstu </w:t>
      </w:r>
      <w:r w:rsidR="00543AB4" w:rsidRPr="00584808">
        <w:t>apvienošanām un krustošanām.</w:t>
      </w:r>
    </w:p>
    <w:p w:rsidR="00543AB4" w:rsidRPr="00584808" w:rsidRDefault="00DE5145" w:rsidP="006B3CA0">
      <w:pPr>
        <w:pStyle w:val="apamatteksts"/>
      </w:pPr>
      <w:r w:rsidRPr="00584808">
        <w:t>G</w:t>
      </w:r>
      <w:r w:rsidR="00543AB4" w:rsidRPr="00584808">
        <w:t>rūti izskaidrot, cik īstenībā ir svarīga tipu apvienošana un krustošana. Tās abas ir ļoti tālas no eksotiskām konstrukcijām, kuras dažreiz var atrast savādās bibliotēkās. Tās abas veido būtisku daļu ikdienas pieredzē koda rakstīšanā Ceylon valodā. Ir grūti atrast ievērojamu Ceylon programmu, kura neizmanto savienotos tipus.</w:t>
      </w:r>
    </w:p>
    <w:p w:rsidR="006A6753" w:rsidRPr="00584808" w:rsidRDefault="000E5FFB" w:rsidP="006A6753">
      <w:pPr>
        <w:pStyle w:val="Heading3"/>
      </w:pPr>
      <w:bookmarkStart w:id="51" w:name="_Toc484459796"/>
      <w:r w:rsidRPr="00584808">
        <w:t>Plūsmjūtīgā tipizācija</w:t>
      </w:r>
      <w:bookmarkEnd w:id="51"/>
    </w:p>
    <w:p w:rsidR="00543AB4" w:rsidRPr="00584808" w:rsidRDefault="00543AB4" w:rsidP="006B3CA0">
      <w:pPr>
        <w:pStyle w:val="apamatteksts"/>
      </w:pPr>
      <w:r w:rsidRPr="00584808">
        <w:t xml:space="preserve">Ceylon bija arī pirmā modernā valoda, kura pieņēma </w:t>
      </w:r>
      <w:r w:rsidR="00DE5145" w:rsidRPr="00584808">
        <w:t>plūsmjūtīga tipizācija (</w:t>
      </w:r>
      <w:r w:rsidRPr="00584808">
        <w:t>flow-sensitive typing</w:t>
      </w:r>
      <w:r w:rsidR="00DE5145" w:rsidRPr="00584808">
        <w:t>)</w:t>
      </w:r>
      <w:r w:rsidRPr="00584808">
        <w:t xml:space="preserve"> jēdzienu, kur nosacījumu loģika funkcijas pamattekstā ietekmē tipus, izsecinātus kompilatorā. </w:t>
      </w:r>
      <w:r w:rsidR="003016F8" w:rsidRPr="00584808">
        <w:t>Šī pieeja novērš ievērojamu daudzumu liekvārdības un ievērojamu daudzumu tipu lietošanas kļūdu. Kombinācijā ar Ceylon valodas spēcīgo pārklājumu un atdalības analīzi, tā palīdz atrast dažus citus loģisku kļūdu veidus.</w:t>
      </w:r>
    </w:p>
    <w:p w:rsidR="006A6753" w:rsidRPr="00584808" w:rsidRDefault="003016F8" w:rsidP="006A6753">
      <w:pPr>
        <w:pStyle w:val="Heading3"/>
      </w:pPr>
      <w:bookmarkStart w:id="52" w:name="_Toc484459797"/>
      <w:r w:rsidRPr="00584808">
        <w:t>Tīrākais risinājums problēmām ar null</w:t>
      </w:r>
      <w:bookmarkEnd w:id="52"/>
    </w:p>
    <w:p w:rsidR="00DE5145" w:rsidRPr="00584808" w:rsidRDefault="004D6B82" w:rsidP="00AF7B7B">
      <w:pPr>
        <w:pStyle w:val="apamatteksts"/>
      </w:pPr>
      <w:r w:rsidRPr="00584808">
        <w:t xml:space="preserve">Null vērtība ir mulsinājusi valodu izstrādātājus jau vairākus gadu desmitus. </w:t>
      </w:r>
      <w:r w:rsidR="00856989" w:rsidRPr="00584808">
        <w:t>Jau ilgu laiku „labākais” risinājums problēmai bija ML vai Haskell stipa Maybe tips, kurš piedāvāja tipa drošību un novērsa „null-pointer” kļūdu. Šis risinājums strādā pietiekami labi valodās bez apakštipizācijas, taču tā nav labākā pieeja valodām ar apakštipiem un vienotiem tipiem. Ceylon valodas pieeja null vērtībai ir tikpat droša, taču kopā ar plūsmjūtīgo tipizāciju tā ir draudzīgs priekš lietotāja un nepr</w:t>
      </w:r>
      <w:r w:rsidR="00C266B5" w:rsidRPr="00584808">
        <w:t xml:space="preserve">asa atsevišķa virstēriņa </w:t>
      </w:r>
      <w:r w:rsidR="00856989" w:rsidRPr="00584808">
        <w:t xml:space="preserve">vērtību. Atšķirībā no citām valodām, null nav nekas specifisks Ceylon valodas tipu sistēmā. Null </w:t>
      </w:r>
      <w:r w:rsidR="00695F2C" w:rsidRPr="00584808">
        <w:t>vērtības</w:t>
      </w:r>
      <w:r w:rsidR="00856989" w:rsidRPr="00584808">
        <w:t xml:space="preserve"> ir tikai vēl viens pluss apvienoto tipu izmantošanai.</w:t>
      </w:r>
    </w:p>
    <w:p w:rsidR="008A3724" w:rsidRPr="00584808" w:rsidRDefault="008A3724" w:rsidP="008A3724">
      <w:pPr>
        <w:pStyle w:val="Heading3"/>
      </w:pPr>
      <w:bookmarkStart w:id="53" w:name="_Toc484459798"/>
      <w:r w:rsidRPr="00584808">
        <w:t>Eleganta un spēcīgs vektoru un funkciju tipu reprezentācija</w:t>
      </w:r>
      <w:bookmarkEnd w:id="53"/>
    </w:p>
    <w:p w:rsidR="008A3724" w:rsidRPr="00584808" w:rsidRDefault="008A3724" w:rsidP="00DE5145">
      <w:pPr>
        <w:pStyle w:val="apamatteksts"/>
      </w:pPr>
      <w:r w:rsidRPr="00584808">
        <w:t>Kā vairums citu moderno valodu, Ceylon valodai arī ir raksturīgi vektora un funkciju atsauces. Taču, atšķirībā no citām valodām, Ceylon neattēlo šīs lietas kā speciālus gadījumus tipu sistēmā</w:t>
      </w:r>
      <w:r w:rsidR="006928C6" w:rsidRPr="00584808">
        <w:t>, nedz arī kā interfeisa tipu papildinājumu. Tā vietā eksistē tikai viena klase</w:t>
      </w:r>
      <w:r w:rsidR="0058596D" w:rsidRPr="00584808">
        <w:t xml:space="preserve"> </w:t>
      </w:r>
      <w:r w:rsidR="006928C6" w:rsidRPr="00584808">
        <w:t>- Tuple (vektors) un viens interfeiss – Callable, kurš izsaka funkcijas tipus vektora tipos. Šis piegājiens ļauj abstrahēt vektoru un funkciju</w:t>
      </w:r>
      <w:r w:rsidR="00241278" w:rsidRPr="00584808">
        <w:t xml:space="preserve"> veidojumus un rakstīt augstākas kārtas funkcijas, kuras nav iespējams vaidot daudzās citās modernās programmēšanas valodās.</w:t>
      </w:r>
    </w:p>
    <w:p w:rsidR="008A3724" w:rsidRPr="00584808" w:rsidRDefault="008A3724" w:rsidP="008A3724"/>
    <w:p w:rsidR="008A3724" w:rsidRPr="00584808" w:rsidRDefault="00C266B5" w:rsidP="008A3724">
      <w:pPr>
        <w:pStyle w:val="Heading3"/>
      </w:pPr>
      <w:bookmarkStart w:id="54" w:name="_Toc484459799"/>
      <w:r w:rsidRPr="00584808">
        <w:lastRenderedPageBreak/>
        <w:t>Konkrēti</w:t>
      </w:r>
      <w:bookmarkEnd w:id="54"/>
    </w:p>
    <w:p w:rsidR="008A3724" w:rsidRPr="00584808" w:rsidRDefault="00241278" w:rsidP="00DE5145">
      <w:pPr>
        <w:pStyle w:val="apamatteksts"/>
      </w:pPr>
      <w:r w:rsidRPr="00584808">
        <w:t>Ceylon ir viena no divām valodām, kura piedāvā refied generics opciju uz JVM, kopā ar programmēšanas valod</w:t>
      </w:r>
      <w:r w:rsidR="00695F2C" w:rsidRPr="00584808">
        <w:t>a</w:t>
      </w:r>
      <w:r w:rsidRPr="00584808">
        <w:t xml:space="preserve"> Gosu. Ceylon ir arī vienīgā </w:t>
      </w:r>
      <w:r w:rsidR="00695F2C" w:rsidRPr="00584808">
        <w:t>valoda</w:t>
      </w:r>
      <w:r w:rsidRPr="00584808">
        <w:t>, kura piedāvā refied generics uz JavaScript virtuālajām mašīnām.</w:t>
      </w:r>
      <w:r w:rsidR="002F1753" w:rsidRPr="00584808">
        <w:t xml:space="preserve"> Bieži ir izteikti viedokļi par reified generics Java valodā un citās JVM valodās, k</w:t>
      </w:r>
      <w:r w:rsidR="00695F2C" w:rsidRPr="00584808">
        <w:t>a reified generics piemīt slikts izpildījums</w:t>
      </w:r>
      <w:r w:rsidR="002F1753" w:rsidRPr="00584808">
        <w:t>, tie nav pietiekami noderīgi vai ka tie nepareizi strādā kopā ar izmaiņām un citām augstākās kārtas generics elementiem. Ceylon valoda parāda, ka vairums šo viedokļu nav pareizi.</w:t>
      </w:r>
    </w:p>
    <w:p w:rsidR="008A3724" w:rsidRPr="00584808" w:rsidRDefault="008A3724" w:rsidP="008A3724">
      <w:pPr>
        <w:pStyle w:val="NormalarLeft075cm"/>
        <w:rPr>
          <w:lang w:val="en-US"/>
        </w:rPr>
      </w:pPr>
    </w:p>
    <w:p w:rsidR="008A3724" w:rsidRPr="00584808" w:rsidRDefault="002F1753" w:rsidP="008A3724">
      <w:pPr>
        <w:pStyle w:val="Heading2"/>
        <w:rPr>
          <w:lang w:val="ru-RU"/>
        </w:rPr>
      </w:pPr>
      <w:bookmarkStart w:id="55" w:name="_Toc484459800"/>
      <w:r w:rsidRPr="00584808">
        <w:rPr>
          <w:lang w:val="en-US"/>
        </w:rPr>
        <w:t xml:space="preserve">Ceylon </w:t>
      </w:r>
      <w:r w:rsidRPr="00584808">
        <w:t>mīnusi</w:t>
      </w:r>
      <w:bookmarkEnd w:id="55"/>
    </w:p>
    <w:p w:rsidR="008A3724" w:rsidRPr="00584808" w:rsidRDefault="00C00666" w:rsidP="008A3724">
      <w:pPr>
        <w:pStyle w:val="Heading3"/>
        <w:rPr>
          <w:lang w:val="ru-RU"/>
        </w:rPr>
      </w:pPr>
      <w:bookmarkStart w:id="56" w:name="_Toc484459801"/>
      <w:r w:rsidRPr="00584808">
        <w:t>IDE atbalsts</w:t>
      </w:r>
      <w:bookmarkEnd w:id="56"/>
    </w:p>
    <w:p w:rsidR="00C00666" w:rsidRPr="00584808" w:rsidRDefault="00C00666" w:rsidP="00C266B5">
      <w:pPr>
        <w:pStyle w:val="apamatteksts"/>
      </w:pPr>
      <w:r w:rsidRPr="00584808">
        <w:t xml:space="preserve">Kā pirmo mīnusu uz doto laiku es gribētu izdalīt tādu momentu kā IDE priekš Ceylon. Kā arī priekš visām citām populārām JVM valodām, kā Scala, Kotlin un Groovy, Ceylon valodai izmantojas vai nu Intelij Idea vai arī Eclipse. Intelij Idea ir IDE, kuru izstrādāja JetBrains kompānija, kura arī ir Kotlin valodas veidotāja. Eclipse ir IDE, kura izveidoja IBM kompānija pašu vajadzībām, </w:t>
      </w:r>
      <w:r w:rsidR="00D91AE5" w:rsidRPr="00584808">
        <w:t xml:space="preserve">tajā pašā laikā programmas pamatkods bija pieejams publiski. Vēlāk Eclipse bija nodota citai kompānijai. Ceylon valodai un visām pārējām JVM valodām nav sava </w:t>
      </w:r>
      <w:r w:rsidR="00695F2C" w:rsidRPr="00584808">
        <w:t>faktiska</w:t>
      </w:r>
      <w:r w:rsidR="00D91AE5" w:rsidRPr="00584808">
        <w:t xml:space="preserve"> IDE, un papildinājumi</w:t>
      </w:r>
      <w:r w:rsidR="00481C3B" w:rsidRPr="00584808">
        <w:t>, kuri ļauj strādāt ar Ceylon Eclipse un Intelij Idea programmās, nav vēl pietiekami attīstīti. Tas rada neērtības darbā ar Ceylon valodu, īpaši, ja šī valoda ir jaunums lietotājam un viņš vēl nepazīst visas Ceylon īpatnības. IDE atbalstīšanas pietiekamā līmeņa trūkuma dēļ, Ceylon izplatīšanās var kļūt grūtāka nekā par to spriež tās veidotāji. Es uzskatu, ka tas drīz tiks mainīts, taču pašlaik tas ir acīm redzams mīnuss.</w:t>
      </w:r>
    </w:p>
    <w:p w:rsidR="008A3724" w:rsidRPr="00584808" w:rsidRDefault="008A3724" w:rsidP="008A3724">
      <w:pPr>
        <w:rPr>
          <w:lang w:eastAsia="en-US"/>
        </w:rPr>
      </w:pPr>
    </w:p>
    <w:p w:rsidR="008A3724" w:rsidRPr="00584808" w:rsidRDefault="004E64C6" w:rsidP="008A3724">
      <w:pPr>
        <w:pStyle w:val="Heading3"/>
        <w:rPr>
          <w:lang w:val="ru-RU"/>
        </w:rPr>
      </w:pPr>
      <w:bookmarkStart w:id="57" w:name="_Toc484459802"/>
      <w:r w:rsidRPr="00584808">
        <w:t>Projektu un attīstības trūkums</w:t>
      </w:r>
      <w:bookmarkEnd w:id="57"/>
    </w:p>
    <w:p w:rsidR="0092347A" w:rsidRPr="00584808" w:rsidRDefault="0092347A" w:rsidP="00C266B5">
      <w:pPr>
        <w:pStyle w:val="apamatteksts"/>
      </w:pPr>
      <w:r w:rsidRPr="00584808">
        <w:t xml:space="preserve">Es uzskatu, ka otrs mīnuss ir nopietnu projektu trūkums, kuros izmantojas Ceylon valoda. Šis mīnuss </w:t>
      </w:r>
      <w:r w:rsidR="00B051E6" w:rsidRPr="00584808">
        <w:t xml:space="preserve">ļoti negatīvi </w:t>
      </w:r>
      <w:r w:rsidR="00695F2C" w:rsidRPr="00584808">
        <w:t>iespaido</w:t>
      </w:r>
      <w:r w:rsidR="00B051E6" w:rsidRPr="00584808">
        <w:t xml:space="preserve"> Ceylon izplatību, cilvēki nav pārliecināti par šo valodu, viņi negrib riskēt un veidot projektus šajā valodā, jo neviens nevēlas pārrakstīt projektu sliktas valodas izvēles dēļ. Tas arī ir liels līdzekļu </w:t>
      </w:r>
      <w:r w:rsidR="00695F2C" w:rsidRPr="00584808">
        <w:t>zudums</w:t>
      </w:r>
      <w:r w:rsidR="00B051E6" w:rsidRPr="00584808">
        <w:t xml:space="preserve">. Lielās organizācijas ir absolūti pret riskiem un nepārbaudītām tehnoloģijām. Tādēļ ir nepieciešams, lai RedHat paši realizētu kādu masīvu projektu savā valodā, kā to izdarīja </w:t>
      </w:r>
      <w:r w:rsidR="00B051E6" w:rsidRPr="00584808">
        <w:lastRenderedPageBreak/>
        <w:t>JetBrains, jo viņi taču izmantoja savu valodu Kotlin savos produktos. Kotlin ir Ceylon valodas vienaudzis, taču pareizas realizācijas</w:t>
      </w:r>
      <w:r w:rsidR="0058596D" w:rsidRPr="00584808">
        <w:t xml:space="preserve"> dēļ, Kotlin ir populārāks un </w:t>
      </w:r>
      <w:r w:rsidR="00DE5145" w:rsidRPr="00584808">
        <w:t xml:space="preserve">17. maijā </w:t>
      </w:r>
      <w:r w:rsidR="0058596D" w:rsidRPr="00584808">
        <w:t>2</w:t>
      </w:r>
      <w:r w:rsidR="00B051E6" w:rsidRPr="00584808">
        <w:t>017. gada Google informēja</w:t>
      </w:r>
      <w:r w:rsidR="0058596D" w:rsidRPr="00584808">
        <w:t xml:space="preserve"> [</w:t>
      </w:r>
      <w:r w:rsidR="00590CBF" w:rsidRPr="00584808">
        <w:t>4</w:t>
      </w:r>
      <w:r w:rsidR="0058596D" w:rsidRPr="00584808">
        <w:t>]</w:t>
      </w:r>
      <w:r w:rsidR="00B051E6" w:rsidRPr="00584808">
        <w:t>, ka</w:t>
      </w:r>
      <w:r w:rsidR="0058596D" w:rsidRPr="00584808">
        <w:t xml:space="preserve"> </w:t>
      </w:r>
      <w:r w:rsidR="00B051E6" w:rsidRPr="00584808">
        <w:t>Kotlin valoda ir kļuvusi par pilnībā atbalstītu Android platformā. Manuprāt, tā ir RedHat vaina viņu valodas attīstības un izplatīšanas jomās.</w:t>
      </w:r>
      <w:r w:rsidR="00DE5145" w:rsidRPr="00584808">
        <w:t xml:space="preserve"> </w:t>
      </w:r>
    </w:p>
    <w:p w:rsidR="008A3724" w:rsidRPr="00584808" w:rsidRDefault="008A3724" w:rsidP="008A3724">
      <w:pPr>
        <w:rPr>
          <w:lang w:eastAsia="en-US"/>
        </w:rPr>
      </w:pPr>
    </w:p>
    <w:p w:rsidR="008A3724" w:rsidRPr="00584808" w:rsidRDefault="004D0A30" w:rsidP="008A3724">
      <w:pPr>
        <w:pStyle w:val="Heading3"/>
        <w:rPr>
          <w:lang w:val="ru-RU"/>
        </w:rPr>
      </w:pPr>
      <w:bookmarkStart w:id="58" w:name="_Toc484459803"/>
      <w:r w:rsidRPr="00584808">
        <w:t>Kopiena</w:t>
      </w:r>
      <w:bookmarkEnd w:id="58"/>
    </w:p>
    <w:p w:rsidR="004D0A30" w:rsidRPr="00584808" w:rsidRDefault="004D0A30" w:rsidP="00DE5145">
      <w:pPr>
        <w:pStyle w:val="apamatteksts"/>
        <w:rPr>
          <w:sz w:val="26"/>
        </w:rPr>
      </w:pPr>
      <w:r w:rsidRPr="00584808">
        <w:t>Trešais mīnuss, kaut arī na</w:t>
      </w:r>
      <w:r w:rsidR="00695F2C" w:rsidRPr="00584808">
        <w:t>v</w:t>
      </w:r>
      <w:r w:rsidRPr="00584808">
        <w:t xml:space="preserve"> īpaši nopietns, es domāju izriet no otrā. Jo populārāka ir valoda, jo lielāka ir tās kopiena. Tā kā Ceylon kopiena ir relatīvi maza, atrast risinājumu kādai noteiktai problēmai būs problemātiski. No otras puses, Ceylon dod iespēju jebkurā momentā izmantot risinājumus līdzīgām problēmām Java valodā un Java klases no standarta bibliotēkām, kā arī papildus instrumentus rakstītus Java valodā.</w:t>
      </w:r>
      <w:r w:rsidR="00D553C4" w:rsidRPr="00584808">
        <w:t xml:space="preserve"> Es tomēr uzskatu to kā mīnusu, jo kādēļ izmantot citu valodu, ja vienalga </w:t>
      </w:r>
      <w:r w:rsidR="00695F2C" w:rsidRPr="00584808">
        <w:t>vajadzēs</w:t>
      </w:r>
      <w:r w:rsidR="00D553C4" w:rsidRPr="00584808">
        <w:t xml:space="preserve"> izmantot “vecākā brāļa” Java valodas palīdzību.</w:t>
      </w:r>
    </w:p>
    <w:p w:rsidR="008A3724" w:rsidRPr="00584808" w:rsidRDefault="008A3724" w:rsidP="008A3724">
      <w:pPr>
        <w:rPr>
          <w:lang w:eastAsia="en-US"/>
        </w:rPr>
      </w:pPr>
    </w:p>
    <w:p w:rsidR="008A3724" w:rsidRPr="00584808" w:rsidRDefault="00D553C4" w:rsidP="008A3724">
      <w:pPr>
        <w:pStyle w:val="Heading3"/>
        <w:rPr>
          <w:lang w:val="ru-RU"/>
        </w:rPr>
      </w:pPr>
      <w:bookmarkStart w:id="59" w:name="_Toc484459804"/>
      <w:r w:rsidRPr="00584808">
        <w:rPr>
          <w:lang w:val="ru-RU"/>
        </w:rPr>
        <w:t>Unikalitātes trūkums</w:t>
      </w:r>
      <w:bookmarkEnd w:id="59"/>
    </w:p>
    <w:p w:rsidR="00673EBE" w:rsidRPr="00584808" w:rsidRDefault="00673EBE" w:rsidP="00C266B5">
      <w:pPr>
        <w:pStyle w:val="apamatteksts"/>
      </w:pPr>
      <w:r w:rsidRPr="00584808">
        <w:t>Diez vai mūsdienās var atrast unikālu programmēšanas valodu, īp</w:t>
      </w:r>
      <w:r w:rsidR="00366FF2" w:rsidRPr="00584808">
        <w:t>aši orientētu uz tīmekļa lietojumrogramm</w:t>
      </w:r>
      <w:r w:rsidRPr="00584808">
        <w:t>as servera daļas izstrādāšanu. Vienīgā, manuprāt, unikālā valoda mūsdienās ir JavaScript. Valodu, kura k</w:t>
      </w:r>
      <w:r w:rsidR="00366FF2" w:rsidRPr="00584808">
        <w:t>ādreiz bija domāta tīmekļa lietojumprogramm</w:t>
      </w:r>
      <w:r w:rsidRPr="00584808">
        <w:t>u klienta daļas izstrādei, var atrast praktiski jebkādos projektos. Ceylon valoda nav unikāla un</w:t>
      </w:r>
      <w:r w:rsidR="000D034E" w:rsidRPr="00584808">
        <w:t xml:space="preserve"> tai nav kaut kādu unikālu vai retu</w:t>
      </w:r>
      <w:r w:rsidRPr="00584808">
        <w:t xml:space="preserve"> </w:t>
      </w:r>
      <w:r w:rsidR="000D034E" w:rsidRPr="00584808">
        <w:t>īpašību. Daudzas citas valodas piedāvā tādu pašu īpašību klāstu kā Ceylon valodā.</w:t>
      </w:r>
      <w:r w:rsidR="009C30D5" w:rsidRPr="00584808">
        <w:t xml:space="preserve"> Es uzskatu, ka Ceylon valoda ir nolemta palikt nepopulāra un tikt izmantota ļoti reti, jo tā ir ļoti līdzīga Kotlin valodai, kura, kā minēts agrāk, pavisam nesen kļuva par oficiālo Anroid valodu. Kotlin tā</w:t>
      </w:r>
      <w:r w:rsidR="00366FF2" w:rsidRPr="00584808">
        <w:t>pat kā Ceylon der tīmekļa lietojumprogramm</w:t>
      </w:r>
      <w:r w:rsidR="009C30D5" w:rsidRPr="00584808">
        <w:t>u servera un klienta daļu rakstīšanai.</w:t>
      </w:r>
    </w:p>
    <w:p w:rsidR="008A3724" w:rsidRPr="00584808" w:rsidRDefault="008A3724" w:rsidP="008A3724">
      <w:pPr>
        <w:rPr>
          <w:lang w:val="da-DK" w:eastAsia="en-US"/>
        </w:rPr>
      </w:pPr>
      <w:r w:rsidRPr="00584808">
        <w:rPr>
          <w:lang w:val="da-DK" w:eastAsia="en-US"/>
        </w:rPr>
        <w:t xml:space="preserve"> </w:t>
      </w:r>
    </w:p>
    <w:p w:rsidR="008A3724" w:rsidRPr="00584808" w:rsidRDefault="009C30D5" w:rsidP="008A3724">
      <w:pPr>
        <w:pStyle w:val="Heading2"/>
        <w:rPr>
          <w:lang w:val="en-US"/>
        </w:rPr>
      </w:pPr>
      <w:bookmarkStart w:id="60" w:name="_Toc484459805"/>
      <w:r w:rsidRPr="00584808">
        <w:t>Vai tā ir cienīga aizņemt Java vietu</w:t>
      </w:r>
      <w:bookmarkEnd w:id="60"/>
    </w:p>
    <w:p w:rsidR="009C30D5" w:rsidRPr="00584808" w:rsidRDefault="00C266B5" w:rsidP="00C266B5">
      <w:pPr>
        <w:pStyle w:val="apamatteksts"/>
      </w:pPr>
      <w:r w:rsidRPr="00584808">
        <w:t>Šajā nodaļā tiek izrādīs mans</w:t>
      </w:r>
      <w:r w:rsidR="00F3289B" w:rsidRPr="00584808">
        <w:t xml:space="preserve"> viedokli</w:t>
      </w:r>
      <w:r w:rsidRPr="00584808">
        <w:t>s</w:t>
      </w:r>
      <w:r w:rsidR="00F3289B" w:rsidRPr="00584808">
        <w:t xml:space="preserve"> par to vai Ceylon valoda ir </w:t>
      </w:r>
      <w:r w:rsidR="00695F2C" w:rsidRPr="00584808">
        <w:t>cienīgā</w:t>
      </w:r>
      <w:r w:rsidR="00F3289B" w:rsidRPr="00584808">
        <w:t xml:space="preserve"> kļūt par potenciālo substitūciju Java valodai nākotnē. Mans viedoklis ir tieši balstīts uz valodas plusiem un mīnusiem. Es uzskatu, ka, uz doto momentu, Ceylon nevarēs nomainīt Java valodu nevienā no aspektiem. No tehniskās puses valoda ir nenoliedzami </w:t>
      </w:r>
      <w:r w:rsidR="00F3289B" w:rsidRPr="00584808">
        <w:lastRenderedPageBreak/>
        <w:t>labi izveidota, tai piemīt vairākas spēcīgas īpašības tehniskajā aspektā, taču tagad vairs nav tas laiks, kad tehnisko īpašību ir pietiekams, lai valoda aizņemtu tai paredzēto nišu. Mūsdienās ir nepieciešams vilināt lietotājus, ne tikai ar labu tehnisko valodas sastāvdaļu, bet</w:t>
      </w:r>
      <w:r w:rsidR="00695F2C" w:rsidRPr="00584808">
        <w:t>,</w:t>
      </w:r>
      <w:r w:rsidR="00F3289B" w:rsidRPr="00584808">
        <w:t xml:space="preserve"> </w:t>
      </w:r>
      <w:r w:rsidR="00695F2C" w:rsidRPr="00584808">
        <w:t>pirmkārt,</w:t>
      </w:r>
      <w:r w:rsidR="00F3289B" w:rsidRPr="00584808">
        <w:t xml:space="preserve"> ar tās vieglumu. Mūsdienās neviens negrib raks</w:t>
      </w:r>
      <w:r w:rsidR="00635746" w:rsidRPr="00584808">
        <w:t>tīt milzīgas monolītas lietojumprogramm</w:t>
      </w:r>
      <w:r w:rsidR="00F3289B" w:rsidRPr="00584808">
        <w:t>as izmantojot sarežģītas darbības. P</w:t>
      </w:r>
      <w:r w:rsidR="0013296A" w:rsidRPr="00584808">
        <w:t xml:space="preserve">ašlaik programmatūras izstrādes pasaulē valda </w:t>
      </w:r>
      <w:r w:rsidR="00AC173C" w:rsidRPr="00584808">
        <w:t>spējās pieeja</w:t>
      </w:r>
      <w:r w:rsidR="0013296A" w:rsidRPr="00584808">
        <w:t>, viss tiek maksimāli atvieglots.</w:t>
      </w:r>
      <w:r w:rsidR="00F3289B" w:rsidRPr="00584808">
        <w:t xml:space="preserve"> </w:t>
      </w:r>
      <w:r w:rsidR="0013296A" w:rsidRPr="00584808">
        <w:t>Es uzskatu, ka Ceylon valoda ir zaudējusi cīņā par popularitāti un izmantojamību savam vienaudzim Kotlin, tā kā Kotlin tagad ir kļuvis par oficiālo Android platformas valodu. Kotlin valodu izmanto tādas firmas un produkti kā Uber, Gradle, Coursera u.c. Pati populārākā mūsdienu strukt</w:t>
      </w:r>
      <w:r w:rsidR="00366FF2" w:rsidRPr="00584808">
        <w:t>ūra tīmekļa lietojumprogramm</w:t>
      </w:r>
      <w:r w:rsidR="0013296A" w:rsidRPr="00584808">
        <w:t xml:space="preserve">as servera daļai Java valodai ir Spring struktūra no Pitoval. Šī kompānija sola pilnveidīgu atbalstu Kotlin valodai no </w:t>
      </w:r>
      <w:r w:rsidRPr="00584808">
        <w:t xml:space="preserve">5.0. </w:t>
      </w:r>
      <w:r w:rsidR="0013296A" w:rsidRPr="00584808">
        <w:t>versijas, kura nāks klajā tuvākajā laikā.</w:t>
      </w:r>
    </w:p>
    <w:p w:rsidR="00FE258D" w:rsidRPr="00584808" w:rsidRDefault="00FE258D" w:rsidP="00FE258D">
      <w:pPr>
        <w:pStyle w:val="Heading2"/>
      </w:pPr>
      <w:bookmarkStart w:id="61" w:name="_Toc484459806"/>
      <w:r w:rsidRPr="00584808">
        <w:t>Prakstiskas pielietošanas piemērs</w:t>
      </w:r>
      <w:bookmarkEnd w:id="61"/>
    </w:p>
    <w:p w:rsidR="00FE258D" w:rsidRPr="00584808" w:rsidRDefault="00FE258D" w:rsidP="00C266B5">
      <w:pPr>
        <w:pStyle w:val="apamatteksts"/>
      </w:pPr>
      <w:r w:rsidRPr="00584808">
        <w:t>Šajā nodaļā es gribētu nodemonstrēt Ceylon izmantošanu ko</w:t>
      </w:r>
      <w:r w:rsidR="00695F2C" w:rsidRPr="00584808">
        <w:t>p</w:t>
      </w:r>
      <w:r w:rsidR="00366FF2" w:rsidRPr="00584808">
        <w:t>ā ar Spring, tīmekļa lietojumprogramm</w:t>
      </w:r>
      <w:r w:rsidRPr="00584808">
        <w:t>as servera daļ</w:t>
      </w:r>
      <w:r w:rsidR="00635746" w:rsidRPr="00584808">
        <w:t>as veidošanai. Šī mazā lietojumprogramm</w:t>
      </w:r>
      <w:r w:rsidRPr="00584808">
        <w:t>a ļauj rakstīt un lasīt datus no datubāzes REST specifikācijā.</w:t>
      </w:r>
    </w:p>
    <w:p w:rsidR="00FE258D" w:rsidRPr="00584808" w:rsidRDefault="00FE258D" w:rsidP="00FE258D">
      <w:pPr>
        <w:pStyle w:val="Heading3"/>
        <w:rPr>
          <w:lang w:val="ru-RU"/>
        </w:rPr>
      </w:pPr>
      <w:bookmarkStart w:id="62" w:name="_Toc484459807"/>
      <w:r w:rsidRPr="00584808">
        <w:t>Projekta struktūra</w:t>
      </w:r>
      <w:bookmarkEnd w:id="62"/>
    </w:p>
    <w:p w:rsidR="00FE258D" w:rsidRPr="00584808" w:rsidRDefault="00FE258D" w:rsidP="00C266B5">
      <w:pPr>
        <w:pStyle w:val="apamatteksts"/>
      </w:pPr>
      <w:r w:rsidRPr="00584808">
        <w:t>Rādot projekta struktūru, gribētos pieminēt, ka Ceylon projekta struktūra īpaši neatšķiras no Java, tā kā</w:t>
      </w:r>
      <w:r w:rsidR="00D27D7A" w:rsidRPr="00584808">
        <w:t xml:space="preserve"> Ceylon ir sava veida pēctecis. Projekts tika sakopots, izmantojot Gradle, un kā darba IDE tika izmantots Intelij Idea.</w:t>
      </w:r>
    </w:p>
    <w:p w:rsidR="00FE258D" w:rsidRPr="00584808" w:rsidRDefault="007664FA" w:rsidP="00FE258D">
      <w:pPr>
        <w:rPr>
          <w:lang w:val="en-US" w:eastAsia="en-US"/>
        </w:rPr>
      </w:pPr>
      <w:r w:rsidRPr="00584808">
        <w:rPr>
          <w:noProof/>
          <w:lang w:val="en-US" w:eastAsia="en-US" w:bidi="ar-SA"/>
        </w:rPr>
        <w:lastRenderedPageBreak/>
        <mc:AlternateContent>
          <mc:Choice Requires="wps">
            <w:drawing>
              <wp:anchor distT="0" distB="0" distL="114300" distR="114300" simplePos="0" relativeHeight="251704320" behindDoc="0" locked="0" layoutInCell="1" allowOverlap="1" wp14:anchorId="40310BA7" wp14:editId="3498CE93">
                <wp:simplePos x="0" y="0"/>
                <wp:positionH relativeFrom="margin">
                  <wp:align>center</wp:align>
                </wp:positionH>
                <wp:positionV relativeFrom="paragraph">
                  <wp:posOffset>6249477</wp:posOffset>
                </wp:positionV>
                <wp:extent cx="2005965" cy="415290"/>
                <wp:effectExtent l="0" t="0" r="0" b="3810"/>
                <wp:wrapTopAndBottom/>
                <wp:docPr id="4" name="Text Box 4"/>
                <wp:cNvGraphicFramePr/>
                <a:graphic xmlns:a="http://schemas.openxmlformats.org/drawingml/2006/main">
                  <a:graphicData uri="http://schemas.microsoft.com/office/word/2010/wordprocessingShape">
                    <wps:wsp>
                      <wps:cNvSpPr txBox="1"/>
                      <wps:spPr>
                        <a:xfrm>
                          <a:off x="0" y="0"/>
                          <a:ext cx="2005965" cy="415290"/>
                        </a:xfrm>
                        <a:prstGeom prst="rect">
                          <a:avLst/>
                        </a:prstGeom>
                        <a:solidFill>
                          <a:prstClr val="white"/>
                        </a:solidFill>
                        <a:ln>
                          <a:noFill/>
                        </a:ln>
                      </wps:spPr>
                      <wps:txbx>
                        <w:txbxContent>
                          <w:p w:rsidR="00FA6759" w:rsidRPr="00C132AD" w:rsidRDefault="00FA6759" w:rsidP="007664FA">
                            <w:pPr>
                              <w:pStyle w:val="Caption"/>
                              <w:rPr>
                                <w:noProof/>
                              </w:rPr>
                            </w:pPr>
                            <w:r>
                              <w:t xml:space="preserve">4.1 att. </w:t>
                            </w:r>
                            <w:r w:rsidRPr="007664FA">
                              <w:rPr>
                                <w:b/>
                              </w:rPr>
                              <w:t>Projekta struktūr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310BA7" id="Text Box 4" o:spid="_x0000_s1044" type="#_x0000_t202" style="position:absolute;left:0;text-align:left;margin-left:0;margin-top:492.1pt;width:157.95pt;height:32.7pt;z-index:25170432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" stroked="f">
                <v:textbox style="mso-fit-shape-to-text:t" inset="0,0,0,0">
                  <w:txbxContent>
                    <w:p w:rsidR="00FA6759" w:rsidRPr="00C132AD" w:rsidRDefault="00FA6759" w:rsidP="007664FA">
                      <w:pPr>
                        <w:pStyle w:val="Caption"/>
                        <w:rPr>
                          <w:noProof/>
                        </w:rPr>
                      </w:pPr>
                      <w:r>
                        <w:t xml:space="preserve">4.1 att. </w:t>
                      </w:r>
                      <w:r w:rsidRPr="007664FA">
                        <w:rPr>
                          <w:b/>
                        </w:rPr>
                        <w:t>Projekta struktūra</w:t>
                      </w:r>
                    </w:p>
                  </w:txbxContent>
                </v:textbox>
                <w10:wrap type="topAndBottom" anchorx="margin"/>
              </v:shape>
            </w:pict>
          </mc:Fallback>
        </mc:AlternateContent>
      </w:r>
      <w:r w:rsidR="00FE258D" w:rsidRPr="00584808">
        <w:rPr>
          <w:noProof/>
          <w:snapToGrid/>
          <w:lang w:val="en-US" w:eastAsia="en-US" w:bidi="ar-SA"/>
        </w:rPr>
        <w:drawing>
          <wp:anchor distT="0" distB="0" distL="114300" distR="114300" simplePos="0" relativeHeight="251703296" behindDoc="0" locked="0" layoutInCell="1" allowOverlap="1" wp14:anchorId="6539AD20" wp14:editId="70B388A7">
            <wp:simplePos x="0" y="0"/>
            <wp:positionH relativeFrom="margin">
              <wp:align>center</wp:align>
            </wp:positionH>
            <wp:positionV relativeFrom="paragraph">
              <wp:posOffset>276</wp:posOffset>
            </wp:positionV>
            <wp:extent cx="3811270" cy="6249670"/>
            <wp:effectExtent l="0" t="0" r="0" b="0"/>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roject structure.png"/>
                    <pic:cNvPicPr/>
                  </pic:nvPicPr>
                  <pic:blipFill>
                    <a:blip r:embed="rId29">
                      <a:extLst>
                        <a:ext uri="{28A0092B-C50C-407E-A947-70E740481C1C}">
                          <a14:useLocalDpi xmlns:a14="http://schemas.microsoft.com/office/drawing/2010/main" val="0"/>
                        </a:ext>
                      </a:extLst>
                    </a:blip>
                    <a:stretch>
                      <a:fillRect/>
                    </a:stretch>
                  </pic:blipFill>
                  <pic:spPr>
                    <a:xfrm>
                      <a:off x="0" y="0"/>
                      <a:ext cx="3811270" cy="6249670"/>
                    </a:xfrm>
                    <a:prstGeom prst="rect">
                      <a:avLst/>
                    </a:prstGeom>
                  </pic:spPr>
                </pic:pic>
              </a:graphicData>
            </a:graphic>
          </wp:anchor>
        </w:drawing>
      </w:r>
    </w:p>
    <w:p w:rsidR="00D27D7A" w:rsidRPr="00584808" w:rsidRDefault="00D27D7A" w:rsidP="00C266B5">
      <w:pPr>
        <w:pStyle w:val="apamatteksts"/>
      </w:pPr>
      <w:r w:rsidRPr="00584808">
        <w:t>Pirmās trīs mapes ir individuālas katrai no ierīcēm un tām piemīt punkts pirms nosaukuma.</w:t>
      </w:r>
      <w:r w:rsidR="00C04D5D" w:rsidRPr="00584808">
        <w:t xml:space="preserve"> Šīs mapes tiek automātiski izveidotas katrai ierīcei, uz kuras tiks palaists dotais projekts, parasti tās nepievieno pamatkodam versiju kontroles sistēmās. Pārējās mapes:</w:t>
      </w:r>
    </w:p>
    <w:p w:rsidR="00FE258D" w:rsidRPr="00584808" w:rsidRDefault="00FE258D" w:rsidP="00FE258D">
      <w:pPr>
        <w:pStyle w:val="ListParagraph"/>
        <w:numPr>
          <w:ilvl w:val="0"/>
          <w:numId w:val="21"/>
        </w:numPr>
        <w:rPr>
          <w:lang w:eastAsia="en-US"/>
        </w:rPr>
      </w:pPr>
      <w:r w:rsidRPr="00584808">
        <w:rPr>
          <w:lang w:val="en-US" w:eastAsia="en-US"/>
        </w:rPr>
        <w:t xml:space="preserve">Build – </w:t>
      </w:r>
      <w:r w:rsidR="00C04D5D" w:rsidRPr="00584808">
        <w:rPr>
          <w:lang w:eastAsia="en-US"/>
        </w:rPr>
        <w:t>no nosaukuma ir saprotams, šajā mapē atrodas nokompilētie faili ar visām attiecībām. Parasti šī mape arī netiek pievienota versiju kontroles sistēmās, tā kā tās kontents tiek mainīts pēc katras projekta izveides</w:t>
      </w:r>
      <w:r w:rsidRPr="00584808">
        <w:rPr>
          <w:lang w:eastAsia="en-US"/>
        </w:rPr>
        <w:t>.</w:t>
      </w:r>
    </w:p>
    <w:p w:rsidR="00537873" w:rsidRPr="00584808" w:rsidRDefault="00FE258D" w:rsidP="00FE258D">
      <w:pPr>
        <w:pStyle w:val="ListParagraph"/>
        <w:numPr>
          <w:ilvl w:val="0"/>
          <w:numId w:val="21"/>
        </w:numPr>
        <w:rPr>
          <w:lang w:eastAsia="en-US"/>
        </w:rPr>
      </w:pPr>
      <w:r w:rsidRPr="00584808">
        <w:rPr>
          <w:lang w:eastAsia="en-US"/>
        </w:rPr>
        <w:lastRenderedPageBreak/>
        <w:t xml:space="preserve">Gradle – </w:t>
      </w:r>
      <w:r w:rsidR="00537873" w:rsidRPr="00584808">
        <w:rPr>
          <w:lang w:eastAsia="en-US"/>
        </w:rPr>
        <w:t>šajā mapē atrodas Java arhīvs- Jar, kopā ar projekta veidotāju un viņa konfigurācijas failu. Tas tiek darīts tādēļ, lai varētu veidot projektu, neinstalējot veidotāju(Gradle), bet gan izmantojot šo Jar, tā saucamo wrapper.</w:t>
      </w:r>
    </w:p>
    <w:p w:rsidR="00537873" w:rsidRPr="00584808" w:rsidRDefault="00FE258D" w:rsidP="00FE258D">
      <w:pPr>
        <w:pStyle w:val="ListParagraph"/>
        <w:numPr>
          <w:ilvl w:val="0"/>
          <w:numId w:val="21"/>
        </w:numPr>
        <w:rPr>
          <w:lang w:eastAsia="en-US"/>
        </w:rPr>
      </w:pPr>
      <w:r w:rsidRPr="00584808">
        <w:rPr>
          <w:lang w:eastAsia="en-US"/>
        </w:rPr>
        <w:t xml:space="preserve">Modules – </w:t>
      </w:r>
      <w:r w:rsidR="00537873" w:rsidRPr="00584808">
        <w:rPr>
          <w:lang w:eastAsia="en-US"/>
        </w:rPr>
        <w:t>šī ir unikāla Ceylom mape, kurā atrodas divi arhīvi un divas hash atslēgas, lai pārbaudītu arhīvu derīgumu.</w:t>
      </w:r>
      <w:r w:rsidR="005F45E3" w:rsidRPr="00584808">
        <w:rPr>
          <w:lang w:eastAsia="en-US"/>
        </w:rPr>
        <w:t xml:space="preserve"> Pirmajā arhīvā atrodas nokompilētie bait-kodā .class faili ar pamatkodu un mape ar metadatiem. Otrajā arhīvā atrodas nenokompilētie faili ar pamatkodu.</w:t>
      </w:r>
    </w:p>
    <w:p w:rsidR="005F45E3" w:rsidRPr="00584808" w:rsidRDefault="00FE258D" w:rsidP="00FE258D">
      <w:pPr>
        <w:pStyle w:val="ListParagraph"/>
        <w:numPr>
          <w:ilvl w:val="0"/>
          <w:numId w:val="21"/>
        </w:numPr>
        <w:rPr>
          <w:lang w:val="en-US" w:eastAsia="en-US"/>
        </w:rPr>
      </w:pPr>
      <w:r w:rsidRPr="00584808">
        <w:rPr>
          <w:lang w:val="en-US" w:eastAsia="en-US"/>
        </w:rPr>
        <w:t xml:space="preserve">Resource – </w:t>
      </w:r>
      <w:r w:rsidR="005F45E3" w:rsidRPr="00584808">
        <w:rPr>
          <w:lang w:eastAsia="en-US"/>
        </w:rPr>
        <w:t>mape, kurā atrodas projekta resursi un konfigurācijas faili, piemēram, Spring struktūras konfigurācijas fails- application.properties.</w:t>
      </w:r>
    </w:p>
    <w:p w:rsidR="005F45E3" w:rsidRPr="00584808" w:rsidRDefault="00FE258D" w:rsidP="00FE258D">
      <w:pPr>
        <w:pStyle w:val="ListParagraph"/>
        <w:numPr>
          <w:ilvl w:val="0"/>
          <w:numId w:val="21"/>
        </w:numPr>
        <w:rPr>
          <w:lang w:val="en-US" w:eastAsia="en-US"/>
        </w:rPr>
      </w:pPr>
      <w:r w:rsidRPr="00584808">
        <w:rPr>
          <w:lang w:val="en-US" w:eastAsia="en-US"/>
        </w:rPr>
        <w:t xml:space="preserve">Source – </w:t>
      </w:r>
      <w:r w:rsidR="005F45E3" w:rsidRPr="00584808">
        <w:rPr>
          <w:lang w:eastAsia="en-US"/>
        </w:rPr>
        <w:t>no nosaukuma var saprast, ka šajā mapē atrodas pamatkods, ar kuru notiek visas darbības un kurš ir sadalīts moduļos.</w:t>
      </w:r>
    </w:p>
    <w:p w:rsidR="00FE258D" w:rsidRPr="00584808" w:rsidRDefault="00FE258D" w:rsidP="005F45E3">
      <w:pPr>
        <w:pStyle w:val="ListParagraph"/>
        <w:numPr>
          <w:ilvl w:val="0"/>
          <w:numId w:val="21"/>
        </w:numPr>
        <w:rPr>
          <w:lang w:val="en-US" w:eastAsia="en-US"/>
        </w:rPr>
      </w:pPr>
      <w:r w:rsidRPr="00584808">
        <w:rPr>
          <w:lang w:val="en-US" w:eastAsia="en-US"/>
        </w:rPr>
        <w:t xml:space="preserve">.classpath/.project – </w:t>
      </w:r>
      <w:r w:rsidR="005F45E3" w:rsidRPr="00584808">
        <w:rPr>
          <w:lang w:eastAsia="en-US"/>
        </w:rPr>
        <w:t>tie ir konfigurācijas faili IDE Eclipse izmantošanai, bez kuriem projektu nebūs iespējams palaist dotajā IDE.</w:t>
      </w:r>
    </w:p>
    <w:p w:rsidR="005F45E3" w:rsidRPr="00584808" w:rsidRDefault="00FE258D" w:rsidP="00FE258D">
      <w:pPr>
        <w:pStyle w:val="ListParagraph"/>
        <w:numPr>
          <w:ilvl w:val="0"/>
          <w:numId w:val="21"/>
        </w:numPr>
        <w:rPr>
          <w:lang w:val="en-US" w:eastAsia="en-US"/>
        </w:rPr>
      </w:pPr>
      <w:r w:rsidRPr="00584808">
        <w:rPr>
          <w:lang w:val="en-US" w:eastAsia="en-US"/>
        </w:rPr>
        <w:t xml:space="preserve">Build.gradle – </w:t>
      </w:r>
      <w:r w:rsidR="005F45E3" w:rsidRPr="00584808">
        <w:rPr>
          <w:lang w:eastAsia="en-US"/>
        </w:rPr>
        <w:t>ir projekta veidotāja konfigurācija, kurā atrodas paša</w:t>
      </w:r>
      <w:r w:rsidR="00D81720" w:rsidRPr="00584808">
        <w:rPr>
          <w:lang w:eastAsia="en-US"/>
        </w:rPr>
        <w:t xml:space="preserve"> veidojuma, projekta atkarību, plaginu, u.c. elementu konfigurācija.</w:t>
      </w:r>
    </w:p>
    <w:p w:rsidR="00D81720" w:rsidRPr="00584808" w:rsidRDefault="00FE258D" w:rsidP="00FE258D">
      <w:pPr>
        <w:pStyle w:val="ListParagraph"/>
        <w:numPr>
          <w:ilvl w:val="0"/>
          <w:numId w:val="21"/>
        </w:numPr>
        <w:rPr>
          <w:lang w:val="en-US" w:eastAsia="en-US"/>
        </w:rPr>
      </w:pPr>
      <w:r w:rsidRPr="00584808">
        <w:rPr>
          <w:lang w:val="en-US" w:eastAsia="en-US"/>
        </w:rPr>
        <w:t xml:space="preserve">Gradlew/gradlew.bat – </w:t>
      </w:r>
      <w:r w:rsidR="00D81720" w:rsidRPr="00584808">
        <w:rPr>
          <w:lang w:eastAsia="en-US"/>
        </w:rPr>
        <w:t>tie ir faili, kuri pieder projekta veidotāja wrapper elementam, kurš atrodas Gradle mapē.</w:t>
      </w:r>
    </w:p>
    <w:p w:rsidR="00D81720" w:rsidRPr="00584808" w:rsidRDefault="00FE258D" w:rsidP="00D81720">
      <w:pPr>
        <w:pStyle w:val="NormalarLeft075cm"/>
        <w:numPr>
          <w:ilvl w:val="0"/>
          <w:numId w:val="21"/>
        </w:numPr>
      </w:pPr>
      <w:r w:rsidRPr="00584808">
        <w:rPr>
          <w:lang w:val="en-US"/>
        </w:rPr>
        <w:t xml:space="preserve">Overrides.xml – </w:t>
      </w:r>
      <w:r w:rsidRPr="00584808">
        <w:t xml:space="preserve">Maven </w:t>
      </w:r>
      <w:r w:rsidR="00D81720" w:rsidRPr="00584808">
        <w:t>moduļa aprakstītāji ir nepārbaudāmi, un da</w:t>
      </w:r>
      <w:r w:rsidR="00695F2C" w:rsidRPr="00584808">
        <w:t>u</w:t>
      </w:r>
      <w:r w:rsidR="00D81720" w:rsidRPr="00584808">
        <w:t xml:space="preserve">dziem Maven moduļu aprakstītājiem trūkst informācijas par tiešajām atkarībām. Šie moduļi kompilējas un darbojas Maven izmantošanas laikā, nejaušības dēļ, izmantojot tās klašu atrašanās vietu, saturošo visas transitīvās moduļa atkarības. </w:t>
      </w:r>
      <w:r w:rsidR="00BB3EEF" w:rsidRPr="00584808">
        <w:t>Kontrastam, Ceylon piemīt ClassLoader izolācija, kurai ir nepieciešama pareiza un pilnīga atkarību informācija. Maven arī neatbalsta koplietošanas moduļu importēšanas jēdzienu, tātad, ja modulis A veidos redzamus sa</w:t>
      </w:r>
      <w:r w:rsidR="00695F2C" w:rsidRPr="00584808">
        <w:t>v</w:t>
      </w:r>
      <w:r w:rsidR="00BB3EEF" w:rsidRPr="00584808">
        <w:t>iem lietotājiem tipus no sava importētā moduļa B, B importēšanai jābūt kopīgotai. Diemžēl, Maven moduļi bieži dod piekļuvi lietām, kurām parasti nav jābūt redzamām, piemēram, citi moduļi vai testi, kurus gribētos izslēgt no redzam</w:t>
      </w:r>
      <w:r w:rsidR="00C132AD" w:rsidRPr="00584808">
        <w:t xml:space="preserve">o elementu skaita, kas norāda, ka veidot kopīgotas atkarības nav efektīvi. Visbeidzot Maven atbalsta moduļu versiju konflikta risināšanu ar dizaina, veiksmes vai override palīdzību, kamēr Ceylon piemīt strikta moduļu versiju importēšana. </w:t>
      </w:r>
    </w:p>
    <w:p w:rsidR="00C132AD" w:rsidRPr="00584808" w:rsidRDefault="00C132AD" w:rsidP="00C266B5">
      <w:pPr>
        <w:pStyle w:val="apamatteksts"/>
      </w:pPr>
      <w:r w:rsidRPr="00584808">
        <w:t>Vienīgā atšķirība tieši tādam pašam projektam rakstītam Java valodā ir tikai module mape, jo viss</w:t>
      </w:r>
      <w:r w:rsidR="00695F2C" w:rsidRPr="00584808">
        <w:t xml:space="preserve"> </w:t>
      </w:r>
      <w:r w:rsidRPr="00584808">
        <w:t>nokompilētais Java projekts atradīsies build mapē.</w:t>
      </w:r>
    </w:p>
    <w:p w:rsidR="00FE258D" w:rsidRPr="00584808" w:rsidRDefault="00C31DD0" w:rsidP="00FE258D">
      <w:pPr>
        <w:pStyle w:val="Heading3"/>
      </w:pPr>
      <w:bookmarkStart w:id="63" w:name="_Toc484459808"/>
      <w:r w:rsidRPr="00584808">
        <w:lastRenderedPageBreak/>
        <w:t>Module</w:t>
      </w:r>
      <w:bookmarkEnd w:id="63"/>
    </w:p>
    <w:p w:rsidR="00FE258D" w:rsidRPr="00584808" w:rsidRDefault="00C266B5" w:rsidP="00C266B5">
      <w:pPr>
        <w:pStyle w:val="apamatteksts"/>
      </w:pPr>
      <w:r w:rsidRPr="00584808">
        <w:rPr>
          <w:noProof/>
          <w:lang w:val="en-US" w:eastAsia="en-US"/>
        </w:rPr>
        <w:drawing>
          <wp:anchor distT="0" distB="0" distL="114300" distR="114300" simplePos="0" relativeHeight="251705344" behindDoc="0" locked="0" layoutInCell="1" allowOverlap="1" wp14:anchorId="328E5B51" wp14:editId="1A51F471">
            <wp:simplePos x="0" y="0"/>
            <wp:positionH relativeFrom="margin">
              <wp:posOffset>84455</wp:posOffset>
            </wp:positionH>
            <wp:positionV relativeFrom="paragraph">
              <wp:posOffset>755015</wp:posOffset>
            </wp:positionV>
            <wp:extent cx="5278755" cy="2079625"/>
            <wp:effectExtent l="0" t="0" r="0"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ceylon module.png"/>
                    <pic:cNvPicPr/>
                  </pic:nvPicPr>
                  <pic:blipFill>
                    <a:blip r:embed="rId30">
                      <a:extLst>
                        <a:ext uri="{28A0092B-C50C-407E-A947-70E740481C1C}">
                          <a14:useLocalDpi xmlns:a14="http://schemas.microsoft.com/office/drawing/2010/main" val="0"/>
                        </a:ext>
                      </a:extLst>
                    </a:blip>
                    <a:stretch>
                      <a:fillRect/>
                    </a:stretch>
                  </pic:blipFill>
                  <pic:spPr>
                    <a:xfrm>
                      <a:off x="0" y="0"/>
                      <a:ext cx="5278755" cy="2079625"/>
                    </a:xfrm>
                    <a:prstGeom prst="rect">
                      <a:avLst/>
                    </a:prstGeom>
                  </pic:spPr>
                </pic:pic>
              </a:graphicData>
            </a:graphic>
          </wp:anchor>
        </w:drawing>
      </w:r>
      <w:r w:rsidR="00C31DD0" w:rsidRPr="00584808">
        <w:t>Šis ir obligāts fail</w:t>
      </w:r>
      <w:r w:rsidR="00C132AD" w:rsidRPr="00584808">
        <w:t>s katrā modulī</w:t>
      </w:r>
      <w:r w:rsidR="00EF599D" w:rsidRPr="00584808">
        <w:t>,</w:t>
      </w:r>
      <w:r w:rsidR="00C132AD" w:rsidRPr="00584808">
        <w:t xml:space="preserve"> rakstītam uz Ceylon. Šis fails apraksta kādas bibliotēkas un atkarības ir nepieciešamas dotajam modulim.</w:t>
      </w:r>
    </w:p>
    <w:p w:rsidR="00360530" w:rsidRPr="00584808" w:rsidRDefault="00DA7ECF" w:rsidP="00C266B5">
      <w:pPr>
        <w:pStyle w:val="apamatteksts"/>
      </w:pPr>
      <w:r w:rsidRPr="00584808">
        <w:rPr>
          <w:noProof/>
          <w:lang w:val="en-US" w:eastAsia="en-US"/>
        </w:rPr>
        <mc:AlternateContent>
          <mc:Choice Requires="wps">
            <w:drawing>
              <wp:anchor distT="0" distB="0" distL="114300" distR="114300" simplePos="0" relativeHeight="251706368" behindDoc="0" locked="0" layoutInCell="1" allowOverlap="1" wp14:anchorId="551B4780" wp14:editId="1292D909">
                <wp:simplePos x="0" y="0"/>
                <wp:positionH relativeFrom="margin">
                  <wp:posOffset>1901190</wp:posOffset>
                </wp:positionH>
                <wp:positionV relativeFrom="paragraph">
                  <wp:posOffset>2312035</wp:posOffset>
                </wp:positionV>
                <wp:extent cx="1580515" cy="457200"/>
                <wp:effectExtent l="0" t="0" r="635" b="0"/>
                <wp:wrapTopAndBottom/>
                <wp:docPr id="44" name="Text Box 44"/>
                <wp:cNvGraphicFramePr/>
                <a:graphic xmlns:a="http://schemas.openxmlformats.org/drawingml/2006/main">
                  <a:graphicData uri="http://schemas.microsoft.com/office/word/2010/wordprocessingShape">
                    <wps:wsp>
                      <wps:cNvSpPr txBox="1"/>
                      <wps:spPr>
                        <a:xfrm>
                          <a:off x="0" y="0"/>
                          <a:ext cx="1580515" cy="457200"/>
                        </a:xfrm>
                        <a:prstGeom prst="rect">
                          <a:avLst/>
                        </a:prstGeom>
                        <a:solidFill>
                          <a:prstClr val="white"/>
                        </a:solidFill>
                        <a:ln>
                          <a:noFill/>
                        </a:ln>
                      </wps:spPr>
                      <wps:txbx>
                        <w:txbxContent>
                          <w:p w:rsidR="00FA6759" w:rsidRPr="00A10B67" w:rsidRDefault="00FA6759" w:rsidP="00C132AD">
                            <w:pPr>
                              <w:pStyle w:val="Caption"/>
                              <w:rPr>
                                <w:noProof/>
                              </w:rPr>
                            </w:pPr>
                            <w:r>
                              <w:t xml:space="preserve">4.2 att. </w:t>
                            </w:r>
                            <w:r w:rsidRPr="007664FA">
                              <w:rPr>
                                <w:b/>
                              </w:rPr>
                              <w:t>Module.ceyl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1B4780" id="Text Box 44" o:spid="_x0000_s1045" type="#_x0000_t202" style="position:absolute;left:0;text-align:left;margin-left:149.7pt;margin-top:182.05pt;width:124.45pt;height:36pt;z-index:2517063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" stroked="f">
                <v:textbox inset="0,0,0,0">
                  <w:txbxContent>
                    <w:p w:rsidR="00FA6759" w:rsidRPr="00A10B67" w:rsidRDefault="00FA6759" w:rsidP="00C132AD">
                      <w:pPr>
                        <w:pStyle w:val="Caption"/>
                        <w:rPr>
                          <w:noProof/>
                        </w:rPr>
                      </w:pPr>
                      <w:r>
                        <w:t xml:space="preserve">4.2 att. </w:t>
                      </w:r>
                      <w:r w:rsidRPr="007664FA">
                        <w:rPr>
                          <w:b/>
                        </w:rPr>
                        <w:t>Module.ceylon</w:t>
                      </w:r>
                    </w:p>
                  </w:txbxContent>
                </v:textbox>
                <w10:wrap type="topAndBottom" anchorx="margin"/>
              </v:shape>
            </w:pict>
          </mc:Fallback>
        </mc:AlternateContent>
      </w:r>
      <w:r w:rsidR="00C266B5" w:rsidRPr="00584808">
        <w:t>4.2. a</w:t>
      </w:r>
      <w:r w:rsidR="007664FA" w:rsidRPr="00584808">
        <w:t xml:space="preserve">ttēlā </w:t>
      </w:r>
      <w:r w:rsidR="00EF599D" w:rsidRPr="00584808">
        <w:t>ir redz</w:t>
      </w:r>
      <w:r w:rsidR="00695F2C" w:rsidRPr="00584808">
        <w:t>a</w:t>
      </w:r>
      <w:r w:rsidR="00EF599D" w:rsidRPr="00584808">
        <w:t>ms dotā faila piemērs.</w:t>
      </w:r>
      <w:r w:rsidR="00360530" w:rsidRPr="00584808">
        <w:t xml:space="preserve"> Tā kā Ceylon var tikt nokompilēts ne tikai bait kodā priekš JVM, bet arī Javascript veidā, pirmais, ko norāda šī faila konfigurācijas ir, kādā valodā kods tiks translēts. Kā redzams piemērā, dotais modulis tiks nokompilēts JVM bait kodā. Tālāk tiek norādīts moduļa nosaukums, ieskaitot pilno atrašanās vietu, un moduļa versiju. Pēc atkarību norādīšanas, pelēkās krāsa komentāri, parasti tās visas dala kategorijās, lai zinātu, kur meklēt specifisku bibliotēku, un lai uzlabotu projekta strukturāciju, jo lielos projektos tiek izmantots daudz lielāks bibliotēku skaits, nekā manā pieticīgajā piemērā.</w:t>
      </w:r>
    </w:p>
    <w:p w:rsidR="007664FA" w:rsidRPr="00584808" w:rsidRDefault="007664FA" w:rsidP="00FE258D">
      <w:pPr>
        <w:rPr>
          <w:lang w:eastAsia="en-US"/>
        </w:rPr>
      </w:pPr>
    </w:p>
    <w:p w:rsidR="007664FA" w:rsidRPr="00584808" w:rsidRDefault="007664FA" w:rsidP="00FE258D">
      <w:pPr>
        <w:rPr>
          <w:lang w:eastAsia="en-US"/>
        </w:rPr>
      </w:pPr>
    </w:p>
    <w:p w:rsidR="007664FA" w:rsidRPr="00584808" w:rsidRDefault="007664FA" w:rsidP="00FE258D">
      <w:pPr>
        <w:rPr>
          <w:lang w:eastAsia="en-US"/>
        </w:rPr>
      </w:pPr>
    </w:p>
    <w:p w:rsidR="007664FA" w:rsidRPr="00584808" w:rsidRDefault="007664FA" w:rsidP="00FE258D">
      <w:pPr>
        <w:rPr>
          <w:lang w:eastAsia="en-US"/>
        </w:rPr>
      </w:pPr>
    </w:p>
    <w:p w:rsidR="007664FA" w:rsidRDefault="007664FA" w:rsidP="00FE258D">
      <w:pPr>
        <w:rPr>
          <w:lang w:eastAsia="en-US"/>
        </w:rPr>
      </w:pPr>
    </w:p>
    <w:p w:rsidR="00F01750" w:rsidRDefault="00F01750" w:rsidP="00FE258D">
      <w:pPr>
        <w:rPr>
          <w:lang w:eastAsia="en-US"/>
        </w:rPr>
      </w:pPr>
    </w:p>
    <w:p w:rsidR="00F01750" w:rsidRDefault="00F01750" w:rsidP="00FE258D">
      <w:pPr>
        <w:rPr>
          <w:lang w:eastAsia="en-US"/>
        </w:rPr>
      </w:pPr>
    </w:p>
    <w:p w:rsidR="00F01750" w:rsidRDefault="00F01750" w:rsidP="00FE258D">
      <w:pPr>
        <w:rPr>
          <w:lang w:eastAsia="en-US"/>
        </w:rPr>
      </w:pPr>
    </w:p>
    <w:p w:rsidR="00F01750" w:rsidRDefault="00F01750" w:rsidP="00FE258D">
      <w:pPr>
        <w:rPr>
          <w:lang w:eastAsia="en-US"/>
        </w:rPr>
      </w:pPr>
    </w:p>
    <w:p w:rsidR="00F01750" w:rsidRPr="00584808" w:rsidRDefault="00F01750" w:rsidP="00FE258D">
      <w:pPr>
        <w:rPr>
          <w:lang w:eastAsia="en-US"/>
        </w:rPr>
      </w:pPr>
    </w:p>
    <w:p w:rsidR="007664FA" w:rsidRPr="00584808" w:rsidRDefault="007664FA" w:rsidP="00FE258D">
      <w:pPr>
        <w:rPr>
          <w:lang w:eastAsia="en-US"/>
        </w:rPr>
      </w:pPr>
    </w:p>
    <w:p w:rsidR="00FE258D" w:rsidRPr="00584808" w:rsidRDefault="00635746" w:rsidP="007664FA">
      <w:pPr>
        <w:pStyle w:val="Heading3"/>
      </w:pPr>
      <w:bookmarkStart w:id="64" w:name="_Toc484459809"/>
      <w:r w:rsidRPr="00584808">
        <w:lastRenderedPageBreak/>
        <w:t>Lietojumprogramma</w:t>
      </w:r>
      <w:bookmarkEnd w:id="64"/>
    </w:p>
    <w:p w:rsidR="00FE258D" w:rsidRPr="001457C7" w:rsidRDefault="001457C7" w:rsidP="001457C7">
      <w:pPr>
        <w:pStyle w:val="apamatteksts"/>
      </w:pPr>
      <w:r w:rsidRPr="00584808">
        <w:rPr>
          <w:noProof/>
          <w:lang w:val="en-US" w:eastAsia="en-US"/>
        </w:rPr>
        <mc:AlternateContent>
          <mc:Choice Requires="wps">
            <w:drawing>
              <wp:anchor distT="0" distB="0" distL="114300" distR="114300" simplePos="0" relativeHeight="251718656" behindDoc="0" locked="0" layoutInCell="1" allowOverlap="1">
                <wp:simplePos x="0" y="0"/>
                <wp:positionH relativeFrom="margin">
                  <wp:align>center</wp:align>
                </wp:positionH>
                <wp:positionV relativeFrom="paragraph">
                  <wp:posOffset>3221355</wp:posOffset>
                </wp:positionV>
                <wp:extent cx="2543810" cy="415290"/>
                <wp:effectExtent l="0" t="0" r="8890" b="3810"/>
                <wp:wrapTopAndBottom/>
                <wp:docPr id="5" name="Text Box 5"/>
                <wp:cNvGraphicFramePr/>
                <a:graphic xmlns:a="http://schemas.openxmlformats.org/drawingml/2006/main">
                  <a:graphicData uri="http://schemas.microsoft.com/office/word/2010/wordprocessingShape">
                    <wps:wsp>
                      <wps:cNvSpPr txBox="1"/>
                      <wps:spPr>
                        <a:xfrm>
                          <a:off x="0" y="0"/>
                          <a:ext cx="2543810" cy="415290"/>
                        </a:xfrm>
                        <a:prstGeom prst="rect">
                          <a:avLst/>
                        </a:prstGeom>
                        <a:solidFill>
                          <a:prstClr val="white"/>
                        </a:solidFill>
                        <a:ln>
                          <a:noFill/>
                        </a:ln>
                      </wps:spPr>
                      <wps:txbx>
                        <w:txbxContent>
                          <w:p w:rsidR="001457C7" w:rsidRPr="00FE2743" w:rsidRDefault="001457C7" w:rsidP="001457C7">
                            <w:pPr>
                              <w:pStyle w:val="Caption"/>
                              <w:rPr>
                                <w:noProof/>
                                <w:lang w:val="en-US"/>
                              </w:rPr>
                            </w:pPr>
                            <w:r>
                              <w:t xml:space="preserve">4.3 att. </w:t>
                            </w:r>
                            <w:r>
                              <w:rPr>
                                <w:b/>
                              </w:rPr>
                              <w:t>Lietojumprogramma</w:t>
                            </w:r>
                            <w:r>
                              <w:rPr>
                                <w:b/>
                                <w:lang w:val="ru-RU"/>
                              </w:rPr>
                              <w:t xml:space="preserve"> </w:t>
                            </w:r>
                            <w:r>
                              <w:rPr>
                                <w:b/>
                                <w:lang w:val="en-US"/>
                              </w:rPr>
                              <w:t xml:space="preserve">Ceylon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 o:spid="_x0000_s1046" type="#_x0000_t202" style="position:absolute;left:0;text-align:left;margin-left:0;margin-top:253.65pt;width:200.3pt;height:32.7pt;z-index:25171865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" stroked="f">
                <v:textbox style="mso-fit-shape-to-text:t" inset="0,0,0,0">
                  <w:txbxContent>
                    <w:p w:rsidR="001457C7" w:rsidRPr="00FE2743" w:rsidRDefault="001457C7" w:rsidP="001457C7">
                      <w:pPr>
                        <w:pStyle w:val="Caption"/>
                        <w:rPr>
                          <w:noProof/>
                          <w:lang w:val="en-US"/>
                        </w:rPr>
                      </w:pPr>
                      <w:r>
                        <w:t xml:space="preserve">4.3 att. </w:t>
                      </w:r>
                      <w:r>
                        <w:rPr>
                          <w:b/>
                        </w:rPr>
                        <w:t>Lietojumprogramma</w:t>
                      </w:r>
                      <w:r>
                        <w:rPr>
                          <w:b/>
                          <w:lang w:val="ru-RU"/>
                        </w:rPr>
                        <w:t xml:space="preserve"> </w:t>
                      </w:r>
                      <w:r>
                        <w:rPr>
                          <w:b/>
                          <w:lang w:val="en-US"/>
                        </w:rPr>
                        <w:t xml:space="preserve">Ceylon </w:t>
                      </w:r>
                    </w:p>
                  </w:txbxContent>
                </v:textbox>
                <w10:wrap type="topAndBottom" anchorx="margin"/>
              </v:shape>
            </w:pict>
          </mc:Fallback>
        </mc:AlternateContent>
      </w:r>
      <w:r w:rsidRPr="00584808">
        <w:rPr>
          <w:noProof/>
          <w:lang w:val="en-US" w:eastAsia="en-US"/>
        </w:rPr>
        <w:drawing>
          <wp:anchor distT="0" distB="0" distL="114300" distR="114300" simplePos="0" relativeHeight="251707392" behindDoc="0" locked="0" layoutInCell="1" allowOverlap="1" wp14:anchorId="269CF873" wp14:editId="6EF426DF">
            <wp:simplePos x="0" y="0"/>
            <wp:positionH relativeFrom="column">
              <wp:posOffset>130810</wp:posOffset>
            </wp:positionH>
            <wp:positionV relativeFrom="paragraph">
              <wp:posOffset>232169</wp:posOffset>
            </wp:positionV>
            <wp:extent cx="5278755" cy="2988310"/>
            <wp:effectExtent l="0" t="0" r="0" b="254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app.png"/>
                    <pic:cNvPicPr/>
                  </pic:nvPicPr>
                  <pic:blipFill>
                    <a:blip r:embed="rId31">
                      <a:extLst>
                        <a:ext uri="{28A0092B-C50C-407E-A947-70E740481C1C}">
                          <a14:useLocalDpi xmlns:a14="http://schemas.microsoft.com/office/drawing/2010/main" val="0"/>
                        </a:ext>
                      </a:extLst>
                    </a:blip>
                    <a:stretch>
                      <a:fillRect/>
                    </a:stretch>
                  </pic:blipFill>
                  <pic:spPr>
                    <a:xfrm>
                      <a:off x="0" y="0"/>
                      <a:ext cx="5278755" cy="2988310"/>
                    </a:xfrm>
                    <a:prstGeom prst="rect">
                      <a:avLst/>
                    </a:prstGeom>
                  </pic:spPr>
                </pic:pic>
              </a:graphicData>
            </a:graphic>
          </wp:anchor>
        </w:drawing>
      </w:r>
      <w:r w:rsidR="00695F2C" w:rsidRPr="00584808">
        <w:t>Šī</w:t>
      </w:r>
      <w:r w:rsidR="00360530" w:rsidRPr="00584808">
        <w:t xml:space="preserve"> ir standarta klase Spring Boot struk</w:t>
      </w:r>
      <w:r w:rsidR="0010363F" w:rsidRPr="00584808">
        <w:t>tūrai, klase ieiešanai lietojum</w:t>
      </w:r>
      <w:r>
        <w:t>ā.</w:t>
      </w:r>
    </w:p>
    <w:p w:rsidR="00FE258D" w:rsidRPr="00584808" w:rsidRDefault="00C266B5" w:rsidP="00C266B5">
      <w:pPr>
        <w:pStyle w:val="apamatteksts"/>
      </w:pPr>
      <w:r w:rsidRPr="00584808">
        <w:t>4.3. a</w:t>
      </w:r>
      <w:r w:rsidR="00360530" w:rsidRPr="00584808">
        <w:t>ttēlā ir parādīta klase, kura saucas App</w:t>
      </w:r>
      <w:r w:rsidR="002D584F" w:rsidRPr="00584808">
        <w:t xml:space="preserve">, virs kuras atrodas anotācija ”springBootApplication”, kas norāda struktūrai, kura klase </w:t>
      </w:r>
      <w:r w:rsidR="0010363F" w:rsidRPr="00584808">
        <w:t>darbojas kā ieeja lietojum</w:t>
      </w:r>
      <w:r w:rsidR="002D584F" w:rsidRPr="00584808">
        <w:t>ā. Tālāk notiek piecu Customer klases objektu veidošana un ierakstīšana datu bāzē, izmantojot Spring īpašības.</w:t>
      </w:r>
    </w:p>
    <w:p w:rsidR="00FE258D" w:rsidRPr="00584808" w:rsidRDefault="00AF7B7B" w:rsidP="00FE258D">
      <w:pPr>
        <w:rPr>
          <w:lang w:val="en-US" w:eastAsia="en-US"/>
        </w:rPr>
      </w:pPr>
      <w:r w:rsidRPr="00584808">
        <w:rPr>
          <w:noProof/>
          <w:lang w:val="en-US" w:eastAsia="en-US" w:bidi="ar-SA"/>
        </w:rPr>
        <mc:AlternateContent>
          <mc:Choice Requires="wps">
            <w:drawing>
              <wp:anchor distT="0" distB="0" distL="114300" distR="114300" simplePos="0" relativeHeight="251719680" behindDoc="0" locked="0" layoutInCell="1" allowOverlap="1">
                <wp:simplePos x="0" y="0"/>
                <wp:positionH relativeFrom="margin">
                  <wp:align>center</wp:align>
                </wp:positionH>
                <wp:positionV relativeFrom="paragraph">
                  <wp:posOffset>2460163</wp:posOffset>
                </wp:positionV>
                <wp:extent cx="1696085" cy="635"/>
                <wp:effectExtent l="0" t="0" r="0" b="3810"/>
                <wp:wrapTopAndBottom/>
                <wp:docPr id="6" name="Text Box 6"/>
                <wp:cNvGraphicFramePr/>
                <a:graphic xmlns:a="http://schemas.openxmlformats.org/drawingml/2006/main">
                  <a:graphicData uri="http://schemas.microsoft.com/office/word/2010/wordprocessingShape">
                    <wps:wsp>
                      <wps:cNvSpPr txBox="1"/>
                      <wps:spPr>
                        <a:xfrm>
                          <a:off x="0" y="0"/>
                          <a:ext cx="1696085" cy="635"/>
                        </a:xfrm>
                        <a:prstGeom prst="rect">
                          <a:avLst/>
                        </a:prstGeom>
                        <a:solidFill>
                          <a:prstClr val="white"/>
                        </a:solidFill>
                        <a:ln>
                          <a:noFill/>
                        </a:ln>
                      </wps:spPr>
                      <wps:txbx>
                        <w:txbxContent>
                          <w:p w:rsidR="00FA6759" w:rsidRPr="00C266B5" w:rsidRDefault="00FA6759" w:rsidP="00D27D7A">
                            <w:pPr>
                              <w:pStyle w:val="Caption"/>
                              <w:rPr>
                                <w:b/>
                                <w:noProof/>
                              </w:rPr>
                            </w:pPr>
                            <w:r>
                              <w:t>4.</w:t>
                            </w:r>
                            <w:r>
                              <w:rPr>
                                <w:lang w:val="ru-RU"/>
                              </w:rPr>
                              <w:t>4</w:t>
                            </w:r>
                            <w:r>
                              <w:t xml:space="preserve"> att.</w:t>
                            </w:r>
                            <w:r>
                              <w:rPr>
                                <w:lang w:val="ru-RU"/>
                              </w:rPr>
                              <w:t xml:space="preserve"> </w:t>
                            </w:r>
                            <w:r w:rsidRPr="00FE2743">
                              <w:rPr>
                                <w:b/>
                                <w:lang w:val="en-US"/>
                              </w:rPr>
                              <w:t>Java</w:t>
                            </w:r>
                            <w:r>
                              <w:t xml:space="preserve"> </w:t>
                            </w:r>
                            <w:r>
                              <w:rPr>
                                <w:b/>
                              </w:rPr>
                              <w:t>lietojum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6" o:spid="_x0000_s1047" type="#_x0000_t202" style="position:absolute;left:0;text-align:left;margin-left:0;margin-top:193.7pt;width:133.55pt;height:.05pt;z-index:25171968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" stroked="f">
                <v:textbox style="mso-fit-shape-to-text:t" inset="0,0,0,0">
                  <w:txbxContent>
                    <w:p w:rsidR="00FA6759" w:rsidRPr="00C266B5" w:rsidRDefault="00FA6759" w:rsidP="00D27D7A">
                      <w:pPr>
                        <w:pStyle w:val="Caption"/>
                        <w:rPr>
                          <w:b/>
                          <w:noProof/>
                        </w:rPr>
                      </w:pPr>
                      <w:r>
                        <w:t>4.</w:t>
                      </w:r>
                      <w:r>
                        <w:rPr>
                          <w:lang w:val="ru-RU"/>
                        </w:rPr>
                        <w:t>4</w:t>
                      </w:r>
                      <w:r>
                        <w:t xml:space="preserve"> att.</w:t>
                      </w:r>
                      <w:r>
                        <w:rPr>
                          <w:lang w:val="ru-RU"/>
                        </w:rPr>
                        <w:t xml:space="preserve"> </w:t>
                      </w:r>
                      <w:r w:rsidRPr="00FE2743">
                        <w:rPr>
                          <w:b/>
                          <w:lang w:val="en-US"/>
                        </w:rPr>
                        <w:t>Java</w:t>
                      </w:r>
                      <w:r>
                        <w:t xml:space="preserve"> </w:t>
                      </w:r>
                      <w:r>
                        <w:rPr>
                          <w:b/>
                        </w:rPr>
                        <w:t>lietojumi</w:t>
                      </w:r>
                    </w:p>
                  </w:txbxContent>
                </v:textbox>
                <w10:wrap type="topAndBottom" anchorx="margin"/>
              </v:shape>
            </w:pict>
          </mc:Fallback>
        </mc:AlternateContent>
      </w:r>
      <w:r w:rsidR="00FE258D" w:rsidRPr="00584808">
        <w:rPr>
          <w:lang w:eastAsia="en-US"/>
        </w:rPr>
        <w:t xml:space="preserve"> </w:t>
      </w:r>
      <w:r w:rsidR="002D584F" w:rsidRPr="00584808">
        <w:rPr>
          <w:noProof/>
          <w:snapToGrid/>
          <w:lang w:val="en-US" w:eastAsia="en-US" w:bidi="ar-SA"/>
        </w:rPr>
        <w:drawing>
          <wp:inline distT="0" distB="0" distL="0" distR="0" wp14:anchorId="1CFB5D71" wp14:editId="723C677A">
            <wp:extent cx="5227320" cy="2432685"/>
            <wp:effectExtent l="0" t="0" r="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pp java.png"/>
                    <pic:cNvPicPr/>
                  </pic:nvPicPr>
                  <pic:blipFill>
                    <a:blip r:embed="rId32">
                      <a:extLst>
                        <a:ext uri="{28A0092B-C50C-407E-A947-70E740481C1C}">
                          <a14:useLocalDpi xmlns:a14="http://schemas.microsoft.com/office/drawing/2010/main" val="0"/>
                        </a:ext>
                      </a:extLst>
                    </a:blip>
                    <a:stretch>
                      <a:fillRect/>
                    </a:stretch>
                  </pic:blipFill>
                  <pic:spPr>
                    <a:xfrm>
                      <a:off x="0" y="0"/>
                      <a:ext cx="5227320" cy="2432685"/>
                    </a:xfrm>
                    <a:prstGeom prst="rect">
                      <a:avLst/>
                    </a:prstGeom>
                  </pic:spPr>
                </pic:pic>
              </a:graphicData>
            </a:graphic>
          </wp:inline>
        </w:drawing>
      </w:r>
    </w:p>
    <w:p w:rsidR="00FE258D" w:rsidRPr="00584808" w:rsidRDefault="00FE258D" w:rsidP="001457C7">
      <w:pPr>
        <w:ind w:left="2160" w:firstLine="720"/>
        <w:rPr>
          <w:lang w:val="ru-RU" w:eastAsia="en-US"/>
        </w:rPr>
      </w:pPr>
    </w:p>
    <w:p w:rsidR="00FE258D" w:rsidRPr="00584808" w:rsidRDefault="002D584F" w:rsidP="00C70CD5">
      <w:pPr>
        <w:pStyle w:val="apamatteksts"/>
      </w:pPr>
      <w:r w:rsidRPr="00584808">
        <w:t>Kā redzams attēlā 4.</w:t>
      </w:r>
      <w:r w:rsidR="00901CB3" w:rsidRPr="00584808">
        <w:rPr>
          <w:lang w:val="ru-RU"/>
        </w:rPr>
        <w:t>4</w:t>
      </w:r>
      <w:r w:rsidRPr="00584808">
        <w:t xml:space="preserve">, šī pati klase Java valodā izskatās līdzīgi, taču, piemēram, anotācija </w:t>
      </w:r>
      <w:r w:rsidRPr="00584808">
        <w:rPr>
          <w:lang w:val="ru-RU"/>
        </w:rPr>
        <w:t>“@</w:t>
      </w:r>
      <w:r w:rsidRPr="00584808">
        <w:rPr>
          <w:lang w:val="en-US"/>
        </w:rPr>
        <w:t>SpringBootApplication</w:t>
      </w:r>
      <w:r w:rsidRPr="00584808">
        <w:rPr>
          <w:lang w:val="ru-RU"/>
        </w:rPr>
        <w:t>”</w:t>
      </w:r>
      <w:r w:rsidRPr="00584808">
        <w:t xml:space="preserve"> izskatās sarežģīta un grūti lasāma. Tas pats arī </w:t>
      </w:r>
      <w:r w:rsidRPr="00584808">
        <w:lastRenderedPageBreak/>
        <w:t>attiecas uz run metodi, kurš tiek izmantots, lai ierakstītu objektus datubāzē. IDE atbalsts ir Ceylon mīnuss, kura dēļ tā kods izskatās grūtāk lasāms, kā, piemēram, šajā</w:t>
      </w:r>
      <w:r w:rsidR="002B0653" w:rsidRPr="00584808">
        <w:t xml:space="preserve"> gadījumā.</w:t>
      </w:r>
      <w:r w:rsidR="00901CB3" w:rsidRPr="00584808">
        <w:t xml:space="preserve"> </w:t>
      </w:r>
      <w:r w:rsidR="002B0653" w:rsidRPr="00584808">
        <w:t xml:space="preserve">     </w:t>
      </w:r>
    </w:p>
    <w:p w:rsidR="00FE258D" w:rsidRPr="00584808" w:rsidRDefault="00CD1C7C" w:rsidP="00FE258D">
      <w:pPr>
        <w:pStyle w:val="Heading3"/>
      </w:pPr>
      <w:bookmarkStart w:id="65" w:name="_Toc484459810"/>
      <w:r w:rsidRPr="00584808">
        <w:t>Klients</w:t>
      </w:r>
      <w:bookmarkEnd w:id="65"/>
    </w:p>
    <w:p w:rsidR="00A7126B" w:rsidRPr="00584808" w:rsidRDefault="00A7126B" w:rsidP="00C70CD5">
      <w:pPr>
        <w:pStyle w:val="apamatteksts"/>
      </w:pPr>
      <w:r w:rsidRPr="00584808">
        <w:t>Šī klase</w:t>
      </w:r>
      <w:r w:rsidR="0010363F" w:rsidRPr="00584808">
        <w:t xml:space="preserve"> ir lietojumu</w:t>
      </w:r>
      <w:r w:rsidR="00521D5F" w:rsidRPr="00584808">
        <w:t xml:space="preserve"> “būtība”. Tā tīmekļa</w:t>
      </w:r>
      <w:r w:rsidRPr="00584808">
        <w:t xml:space="preserve"> izstrādājumu pasaulē ir pieņemts saukt klases, kuras kalpo kā modeļi rakstīšanai un lasīšanai no datubāzēm.</w:t>
      </w:r>
    </w:p>
    <w:p w:rsidR="00FE258D" w:rsidRPr="00584808" w:rsidRDefault="00C70CD5" w:rsidP="00FE258D">
      <w:pPr>
        <w:rPr>
          <w:lang w:eastAsia="en-US"/>
        </w:rPr>
      </w:pPr>
      <w:r w:rsidRPr="00584808">
        <w:rPr>
          <w:noProof/>
          <w:lang w:val="en-US" w:eastAsia="en-US" w:bidi="ar-SA"/>
        </w:rPr>
        <mc:AlternateContent>
          <mc:Choice Requires="wps">
            <w:drawing>
              <wp:anchor distT="0" distB="0" distL="114300" distR="114300" simplePos="0" relativeHeight="251709440" behindDoc="0" locked="0" layoutInCell="1" allowOverlap="1" wp14:anchorId="0788E24B" wp14:editId="295DFAFD">
                <wp:simplePos x="0" y="0"/>
                <wp:positionH relativeFrom="margin">
                  <wp:align>center</wp:align>
                </wp:positionH>
                <wp:positionV relativeFrom="paragraph">
                  <wp:posOffset>1794106</wp:posOffset>
                </wp:positionV>
                <wp:extent cx="1781175" cy="415290"/>
                <wp:effectExtent l="0" t="0" r="9525" b="3810"/>
                <wp:wrapTopAndBottom/>
                <wp:docPr id="47" name="Text Box 47"/>
                <wp:cNvGraphicFramePr/>
                <a:graphic xmlns:a="http://schemas.openxmlformats.org/drawingml/2006/main">
                  <a:graphicData uri="http://schemas.microsoft.com/office/word/2010/wordprocessingShape">
                    <wps:wsp>
                      <wps:cNvSpPr txBox="1"/>
                      <wps:spPr>
                        <a:xfrm>
                          <a:off x="0" y="0"/>
                          <a:ext cx="1781175" cy="415290"/>
                        </a:xfrm>
                        <a:prstGeom prst="rect">
                          <a:avLst/>
                        </a:prstGeom>
                        <a:solidFill>
                          <a:prstClr val="white"/>
                        </a:solidFill>
                        <a:ln>
                          <a:noFill/>
                        </a:ln>
                      </wps:spPr>
                      <wps:txbx>
                        <w:txbxContent>
                          <w:p w:rsidR="00FA6759" w:rsidRPr="00127AA1" w:rsidRDefault="00FA6759" w:rsidP="002B0653">
                            <w:pPr>
                              <w:pStyle w:val="Caption"/>
                              <w:rPr>
                                <w:noProof/>
                                <w:lang w:val="en-US"/>
                              </w:rPr>
                            </w:pPr>
                            <w:r>
                              <w:t xml:space="preserve">4.5 att. </w:t>
                            </w:r>
                            <w:r>
                              <w:rPr>
                                <w:b/>
                              </w:rPr>
                              <w:t>Klients</w:t>
                            </w:r>
                            <w:r w:rsidRPr="007664FA">
                              <w:rPr>
                                <w:b/>
                                <w:lang w:val="en-US"/>
                              </w:rPr>
                              <w:t xml:space="preserve"> Ceyl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88E24B" id="Text Box 47" o:spid="_x0000_s1048" type="#_x0000_t202" style="position:absolute;left:0;text-align:left;margin-left:0;margin-top:141.25pt;width:140.25pt;height:32.7pt;z-index:25170944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" stroked="f">
                <v:textbox style="mso-fit-shape-to-text:t" inset="0,0,0,0">
                  <w:txbxContent>
                    <w:p w:rsidR="00FA6759" w:rsidRPr="00127AA1" w:rsidRDefault="00FA6759" w:rsidP="002B0653">
                      <w:pPr>
                        <w:pStyle w:val="Caption"/>
                        <w:rPr>
                          <w:noProof/>
                          <w:lang w:val="en-US"/>
                        </w:rPr>
                      </w:pPr>
                      <w:r>
                        <w:t xml:space="preserve">4.5 att. </w:t>
                      </w:r>
                      <w:r>
                        <w:rPr>
                          <w:b/>
                        </w:rPr>
                        <w:t>Klients</w:t>
                      </w:r>
                      <w:r w:rsidRPr="007664FA">
                        <w:rPr>
                          <w:b/>
                          <w:lang w:val="en-US"/>
                        </w:rPr>
                        <w:t xml:space="preserve"> Ceylon</w:t>
                      </w:r>
                    </w:p>
                  </w:txbxContent>
                </v:textbox>
                <w10:wrap type="topAndBottom" anchorx="margin"/>
              </v:shape>
            </w:pict>
          </mc:Fallback>
        </mc:AlternateContent>
      </w:r>
      <w:r w:rsidRPr="00584808">
        <w:rPr>
          <w:noProof/>
          <w:snapToGrid/>
          <w:lang w:val="en-US" w:eastAsia="en-US" w:bidi="ar-SA"/>
        </w:rPr>
        <w:drawing>
          <wp:anchor distT="0" distB="0" distL="114300" distR="114300" simplePos="0" relativeHeight="251708416" behindDoc="0" locked="0" layoutInCell="1" allowOverlap="1" wp14:anchorId="1572880A" wp14:editId="65D9B016">
            <wp:simplePos x="0" y="0"/>
            <wp:positionH relativeFrom="margin">
              <wp:posOffset>464820</wp:posOffset>
            </wp:positionH>
            <wp:positionV relativeFrom="paragraph">
              <wp:posOffset>213360</wp:posOffset>
            </wp:positionV>
            <wp:extent cx="4476750" cy="1581150"/>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customerCeylon.png"/>
                    <pic:cNvPicPr/>
                  </pic:nvPicPr>
                  <pic:blipFill>
                    <a:blip r:embed="rId33">
                      <a:extLst>
                        <a:ext uri="{28A0092B-C50C-407E-A947-70E740481C1C}">
                          <a14:useLocalDpi xmlns:a14="http://schemas.microsoft.com/office/drawing/2010/main" val="0"/>
                        </a:ext>
                      </a:extLst>
                    </a:blip>
                    <a:stretch>
                      <a:fillRect/>
                    </a:stretch>
                  </pic:blipFill>
                  <pic:spPr>
                    <a:xfrm>
                      <a:off x="0" y="0"/>
                      <a:ext cx="4476750" cy="1581150"/>
                    </a:xfrm>
                    <a:prstGeom prst="rect">
                      <a:avLst/>
                    </a:prstGeom>
                  </pic:spPr>
                </pic:pic>
              </a:graphicData>
            </a:graphic>
          </wp:anchor>
        </w:drawing>
      </w:r>
    </w:p>
    <w:p w:rsidR="00FE258D" w:rsidRPr="00584808" w:rsidRDefault="00CD1C7C" w:rsidP="00CD1C7C">
      <w:pPr>
        <w:pStyle w:val="apamatteksts"/>
      </w:pPr>
      <w:r w:rsidRPr="00584808">
        <w:t xml:space="preserve">4.5. </w:t>
      </w:r>
      <w:r w:rsidR="00A7126B" w:rsidRPr="00584808">
        <w:t xml:space="preserve">attēlā </w:t>
      </w:r>
      <w:r w:rsidRPr="00584808">
        <w:t xml:space="preserve">redzams, ka </w:t>
      </w:r>
      <w:r w:rsidR="00A7126B" w:rsidRPr="00584808">
        <w:t xml:space="preserve">tā ir parasta klase – datubāžu modelis, kurš satur </w:t>
      </w:r>
      <w:r w:rsidR="003E46FB" w:rsidRPr="00584808">
        <w:t>trīs laukus: vārdu, uzvārdu un ID</w:t>
      </w:r>
      <w:r w:rsidR="00A7126B" w:rsidRPr="00584808">
        <w:t xml:space="preserve"> </w:t>
      </w:r>
      <w:r w:rsidR="00695F2C" w:rsidRPr="00584808">
        <w:t>numuru</w:t>
      </w:r>
      <w:r w:rsidR="00A7126B" w:rsidRPr="00584808">
        <w:t>, ar kura palīdzību to var atrast un kurš ir</w:t>
      </w:r>
      <w:r w:rsidR="003E46FB" w:rsidRPr="00584808">
        <w:t xml:space="preserve"> unikāls. 4.6. attēlā </w:t>
      </w:r>
      <w:r w:rsidR="00D935F7" w:rsidRPr="00584808">
        <w:t xml:space="preserve">Java variants izskatās daudz lielāks nekā tā alternatīva Ceylon valodā divu iemeslu dēļ. </w:t>
      </w:r>
      <w:r w:rsidR="00695F2C" w:rsidRPr="00584808">
        <w:t>Pirmkārt</w:t>
      </w:r>
      <w:r w:rsidR="00D935F7" w:rsidRPr="00584808">
        <w:t xml:space="preserve">, konstruktori, kuri, atšķirībā no Ceylon, ir nepieciešami Java izpildījumā. Otrkārt, lielais šablona koda daudzums, piemēram, getters un setters  klašu laukiem, kas, manuprāt, jau skaitās kā novecojuši OOP likumi, kuri </w:t>
      </w:r>
      <w:r w:rsidR="00852DD1" w:rsidRPr="00584808">
        <w:t>pielietojami, šādu lauku trūkumu gadījumā klasēm ar redzamības modifikāciju public. Šablona koda trūkums Ceylon valodā</w:t>
      </w:r>
      <w:r w:rsidR="003D0F64" w:rsidRPr="00584808">
        <w:t xml:space="preserve">, parāda to izdevīgā gaismā, īpaši </w:t>
      </w:r>
      <w:r w:rsidR="00695F2C" w:rsidRPr="00584808">
        <w:t>korporatīvas</w:t>
      </w:r>
      <w:r w:rsidR="00521D5F" w:rsidRPr="00584808">
        <w:t xml:space="preserve"> tīmeklī </w:t>
      </w:r>
      <w:r w:rsidR="003D0F64" w:rsidRPr="00584808">
        <w:t>izstrādes jomā, kas, pēc autoru vārdiem</w:t>
      </w:r>
      <w:r w:rsidR="00590CBF" w:rsidRPr="00584808">
        <w:t xml:space="preserve"> [7</w:t>
      </w:r>
      <w:r w:rsidR="005D6984" w:rsidRPr="00584808">
        <w:t>]</w:t>
      </w:r>
      <w:r w:rsidR="003D0F64" w:rsidRPr="00584808">
        <w:t>, arī skaitās tā izstrādes mērķis. Protams, Java valodai ir liels daudzums specifisku bibliotēku, kas palīdz izvairītie no šablona koda, taču daudz patī</w:t>
      </w:r>
      <w:r w:rsidR="00695F2C" w:rsidRPr="00584808">
        <w:t>ka</w:t>
      </w:r>
      <w:r w:rsidR="003D0F64" w:rsidRPr="00584808">
        <w:t>māk ir, kad šo opciju piedāvā pati valoda.</w:t>
      </w:r>
    </w:p>
    <w:p w:rsidR="00FE258D" w:rsidRPr="00584808" w:rsidRDefault="00901CB3" w:rsidP="00901CB3">
      <w:pPr>
        <w:pStyle w:val="apamatteksts"/>
        <w:ind w:firstLine="0"/>
      </w:pPr>
      <w:r w:rsidRPr="00584808">
        <w:rPr>
          <w:noProof/>
          <w:lang w:val="en-US" w:eastAsia="en-US"/>
        </w:rPr>
        <w:lastRenderedPageBreak/>
        <mc:AlternateContent>
          <mc:Choice Requires="wps">
            <w:drawing>
              <wp:anchor distT="0" distB="0" distL="114300" distR="114300" simplePos="0" relativeHeight="251711488" behindDoc="0" locked="0" layoutInCell="1" allowOverlap="1" wp14:anchorId="6B452EA1" wp14:editId="581AD33E">
                <wp:simplePos x="0" y="0"/>
                <wp:positionH relativeFrom="margin">
                  <wp:align>center</wp:align>
                </wp:positionH>
                <wp:positionV relativeFrom="paragraph">
                  <wp:posOffset>3866653</wp:posOffset>
                </wp:positionV>
                <wp:extent cx="1605915" cy="635"/>
                <wp:effectExtent l="0" t="0" r="0" b="3810"/>
                <wp:wrapTopAndBottom/>
                <wp:docPr id="49" name="Text Box 49"/>
                <wp:cNvGraphicFramePr/>
                <a:graphic xmlns:a="http://schemas.openxmlformats.org/drawingml/2006/main">
                  <a:graphicData uri="http://schemas.microsoft.com/office/word/2010/wordprocessingShape">
                    <wps:wsp>
                      <wps:cNvSpPr txBox="1"/>
                      <wps:spPr>
                        <a:xfrm>
                          <a:off x="0" y="0"/>
                          <a:ext cx="1605915" cy="635"/>
                        </a:xfrm>
                        <a:prstGeom prst="rect">
                          <a:avLst/>
                        </a:prstGeom>
                        <a:solidFill>
                          <a:prstClr val="white"/>
                        </a:solidFill>
                        <a:ln>
                          <a:noFill/>
                        </a:ln>
                      </wps:spPr>
                      <wps:txbx>
                        <w:txbxContent>
                          <w:p w:rsidR="00FA6759" w:rsidRPr="00127AA1" w:rsidRDefault="00FA6759" w:rsidP="00D935F7">
                            <w:pPr>
                              <w:pStyle w:val="Caption"/>
                              <w:rPr>
                                <w:rFonts w:cs="Arial"/>
                                <w:bCs/>
                                <w:caps/>
                                <w:noProof/>
                                <w:kern w:val="32"/>
                                <w:sz w:val="28"/>
                                <w:szCs w:val="32"/>
                                <w:lang w:val="en-US"/>
                              </w:rPr>
                            </w:pPr>
                            <w:r>
                              <w:t xml:space="preserve">4.6 att. </w:t>
                            </w:r>
                            <w:r>
                              <w:rPr>
                                <w:b/>
                              </w:rPr>
                              <w:t>Klients</w:t>
                            </w:r>
                            <w:r w:rsidRPr="00901CB3">
                              <w:rPr>
                                <w:b/>
                              </w:rPr>
                              <w:t xml:space="preserve"> Jav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452EA1" id="Text Box 49" o:spid="_x0000_s1049" type="#_x0000_t202" style="position:absolute;left:0;text-align:left;margin-left:0;margin-top:304.45pt;width:126.45pt;height:.05pt;z-index:2517114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" stroked="f">
                <v:textbox style="mso-fit-shape-to-text:t" inset="0,0,0,0">
                  <w:txbxContent>
                    <w:p w:rsidR="00FA6759" w:rsidRPr="00127AA1" w:rsidRDefault="00FA6759" w:rsidP="00D935F7">
                      <w:pPr>
                        <w:pStyle w:val="Caption"/>
                        <w:rPr>
                          <w:rFonts w:cs="Arial"/>
                          <w:bCs/>
                          <w:caps/>
                          <w:noProof/>
                          <w:kern w:val="32"/>
                          <w:sz w:val="28"/>
                          <w:szCs w:val="32"/>
                          <w:lang w:val="en-US"/>
                        </w:rPr>
                      </w:pPr>
                      <w:r>
                        <w:t xml:space="preserve">4.6 att. </w:t>
                      </w:r>
                      <w:r>
                        <w:rPr>
                          <w:b/>
                        </w:rPr>
                        <w:t>Klients</w:t>
                      </w:r>
                      <w:r w:rsidRPr="00901CB3">
                        <w:rPr>
                          <w:b/>
                        </w:rPr>
                        <w:t xml:space="preserve"> Java</w:t>
                      </w:r>
                    </w:p>
                  </w:txbxContent>
                </v:textbox>
                <w10:wrap type="topAndBottom" anchorx="margin"/>
              </v:shape>
            </w:pict>
          </mc:Fallback>
        </mc:AlternateContent>
      </w:r>
      <w:r w:rsidR="00D935F7" w:rsidRPr="00584808">
        <w:rPr>
          <w:noProof/>
          <w:lang w:val="en-US" w:eastAsia="en-US"/>
        </w:rPr>
        <w:drawing>
          <wp:anchor distT="0" distB="0" distL="114300" distR="114300" simplePos="0" relativeHeight="251710464" behindDoc="0" locked="0" layoutInCell="1" allowOverlap="1" wp14:anchorId="1826DC00" wp14:editId="25D2A3C0">
            <wp:simplePos x="0" y="0"/>
            <wp:positionH relativeFrom="margin">
              <wp:align>center</wp:align>
            </wp:positionH>
            <wp:positionV relativeFrom="paragraph">
              <wp:posOffset>276</wp:posOffset>
            </wp:positionV>
            <wp:extent cx="4691380" cy="3867150"/>
            <wp:effectExtent l="0" t="0" r="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customerJava.png"/>
                    <pic:cNvPicPr/>
                  </pic:nvPicPr>
                  <pic:blipFill>
                    <a:blip r:embed="rId34">
                      <a:extLst>
                        <a:ext uri="{28A0092B-C50C-407E-A947-70E740481C1C}">
                          <a14:useLocalDpi xmlns:a14="http://schemas.microsoft.com/office/drawing/2010/main" val="0"/>
                        </a:ext>
                      </a:extLst>
                    </a:blip>
                    <a:stretch>
                      <a:fillRect/>
                    </a:stretch>
                  </pic:blipFill>
                  <pic:spPr>
                    <a:xfrm>
                      <a:off x="0" y="0"/>
                      <a:ext cx="4691380" cy="3867150"/>
                    </a:xfrm>
                    <a:prstGeom prst="rect">
                      <a:avLst/>
                    </a:prstGeom>
                  </pic:spPr>
                </pic:pic>
              </a:graphicData>
            </a:graphic>
          </wp:anchor>
        </w:drawing>
      </w:r>
    </w:p>
    <w:p w:rsidR="00FE258D" w:rsidRPr="00584808" w:rsidRDefault="003E46FB" w:rsidP="00FE258D">
      <w:pPr>
        <w:pStyle w:val="Heading3"/>
        <w:rPr>
          <w:lang w:bidi="ar-SA"/>
        </w:rPr>
      </w:pPr>
      <w:bookmarkStart w:id="66" w:name="_Toc484459811"/>
      <w:r w:rsidRPr="00584808">
        <w:rPr>
          <w:lang w:bidi="ar-SA"/>
        </w:rPr>
        <w:t>Glabētuve</w:t>
      </w:r>
      <w:bookmarkEnd w:id="66"/>
    </w:p>
    <w:p w:rsidR="003D0F64" w:rsidRPr="00584808" w:rsidRDefault="00AC173C" w:rsidP="003E46FB">
      <w:pPr>
        <w:pStyle w:val="apamatteksts"/>
      </w:pPr>
      <w:r w:rsidRPr="00584808">
        <w:rPr>
          <w:noProof/>
          <w:lang w:val="en-US" w:eastAsia="en-US"/>
        </w:rPr>
        <mc:AlternateContent>
          <mc:Choice Requires="wps">
            <w:drawing>
              <wp:anchor distT="0" distB="0" distL="114300" distR="114300" simplePos="0" relativeHeight="251713536" behindDoc="0" locked="0" layoutInCell="1" allowOverlap="1" wp14:anchorId="1CE0B59F" wp14:editId="73A4696E">
                <wp:simplePos x="0" y="0"/>
                <wp:positionH relativeFrom="margin">
                  <wp:align>center</wp:align>
                </wp:positionH>
                <wp:positionV relativeFrom="paragraph">
                  <wp:posOffset>1386840</wp:posOffset>
                </wp:positionV>
                <wp:extent cx="1605915" cy="635"/>
                <wp:effectExtent l="0" t="0" r="0" b="3810"/>
                <wp:wrapTopAndBottom/>
                <wp:docPr id="52" name="Text Box 52"/>
                <wp:cNvGraphicFramePr/>
                <a:graphic xmlns:a="http://schemas.openxmlformats.org/drawingml/2006/main">
                  <a:graphicData uri="http://schemas.microsoft.com/office/word/2010/wordprocessingShape">
                    <wps:wsp>
                      <wps:cNvSpPr txBox="1"/>
                      <wps:spPr>
                        <a:xfrm>
                          <a:off x="0" y="0"/>
                          <a:ext cx="1605915" cy="635"/>
                        </a:xfrm>
                        <a:prstGeom prst="rect">
                          <a:avLst/>
                        </a:prstGeom>
                        <a:solidFill>
                          <a:prstClr val="white"/>
                        </a:solidFill>
                        <a:ln>
                          <a:noFill/>
                        </a:ln>
                      </wps:spPr>
                      <wps:txbx>
                        <w:txbxContent>
                          <w:p w:rsidR="00FA6759" w:rsidRPr="00127AA1" w:rsidRDefault="00FA6759" w:rsidP="003D0F64">
                            <w:pPr>
                              <w:pStyle w:val="Caption"/>
                              <w:rPr>
                                <w:rFonts w:cs="Arial"/>
                                <w:bCs/>
                                <w:caps/>
                                <w:noProof/>
                                <w:kern w:val="32"/>
                                <w:sz w:val="28"/>
                                <w:szCs w:val="32"/>
                                <w:lang w:val="en-US"/>
                              </w:rPr>
                            </w:pPr>
                            <w:r>
                              <w:t xml:space="preserve">4.7 att. </w:t>
                            </w:r>
                            <w:r w:rsidRPr="00AC173C">
                              <w:rPr>
                                <w:b/>
                              </w:rPr>
                              <w:t>Glabātuv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E0B59F" id="Text Box 52" o:spid="_x0000_s1050" type="#_x0000_t202" style="position:absolute;left:0;text-align:left;margin-left:0;margin-top:109.2pt;width:126.45pt;height:.05pt;z-index:2517135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" stroked="f">
                <v:textbox style="mso-fit-shape-to-text:t" inset="0,0,0,0">
                  <w:txbxContent>
                    <w:p w:rsidR="00FA6759" w:rsidRPr="00127AA1" w:rsidRDefault="00FA6759" w:rsidP="003D0F64">
                      <w:pPr>
                        <w:pStyle w:val="Caption"/>
                        <w:rPr>
                          <w:rFonts w:cs="Arial"/>
                          <w:bCs/>
                          <w:caps/>
                          <w:noProof/>
                          <w:kern w:val="32"/>
                          <w:sz w:val="28"/>
                          <w:szCs w:val="32"/>
                          <w:lang w:val="en-US"/>
                        </w:rPr>
                      </w:pPr>
                      <w:r>
                        <w:t xml:space="preserve">4.7 att. </w:t>
                      </w:r>
                      <w:r w:rsidRPr="00AC173C">
                        <w:rPr>
                          <w:b/>
                        </w:rPr>
                        <w:t>Glabātuve</w:t>
                      </w:r>
                    </w:p>
                  </w:txbxContent>
                </v:textbox>
                <w10:wrap type="topAndBottom" anchorx="margin"/>
              </v:shape>
            </w:pict>
          </mc:Fallback>
        </mc:AlternateContent>
      </w:r>
      <w:r w:rsidRPr="00584808">
        <w:rPr>
          <w:noProof/>
          <w:lang w:val="en-US" w:eastAsia="en-US"/>
        </w:rPr>
        <w:drawing>
          <wp:anchor distT="0" distB="0" distL="114300" distR="114300" simplePos="0" relativeHeight="251712512" behindDoc="0" locked="0" layoutInCell="1" allowOverlap="1" wp14:anchorId="056D848B" wp14:editId="55828B68">
            <wp:simplePos x="0" y="0"/>
            <wp:positionH relativeFrom="margin">
              <wp:align>left</wp:align>
            </wp:positionH>
            <wp:positionV relativeFrom="paragraph">
              <wp:posOffset>663989</wp:posOffset>
            </wp:positionV>
            <wp:extent cx="5278755" cy="724535"/>
            <wp:effectExtent l="0" t="0" r="0" b="0"/>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repository.png"/>
                    <pic:cNvPicPr/>
                  </pic:nvPicPr>
                  <pic:blipFill>
                    <a:blip r:embed="rId35">
                      <a:extLst>
                        <a:ext uri="{28A0092B-C50C-407E-A947-70E740481C1C}">
                          <a14:useLocalDpi xmlns:a14="http://schemas.microsoft.com/office/drawing/2010/main" val="0"/>
                        </a:ext>
                      </a:extLst>
                    </a:blip>
                    <a:stretch>
                      <a:fillRect/>
                    </a:stretch>
                  </pic:blipFill>
                  <pic:spPr>
                    <a:xfrm>
                      <a:off x="0" y="0"/>
                      <a:ext cx="5278755" cy="724535"/>
                    </a:xfrm>
                    <a:prstGeom prst="rect">
                      <a:avLst/>
                    </a:prstGeom>
                  </pic:spPr>
                </pic:pic>
              </a:graphicData>
            </a:graphic>
          </wp:anchor>
        </w:drawing>
      </w:r>
      <w:r w:rsidR="003D0F64" w:rsidRPr="00584808">
        <w:t>Repozitorija jeb glabātuve</w:t>
      </w:r>
      <w:r w:rsidR="00FE258D" w:rsidRPr="00584808">
        <w:t xml:space="preserve"> – </w:t>
      </w:r>
      <w:r w:rsidR="003D0F64" w:rsidRPr="00584808">
        <w:t>ir pieņemtais to klašu nosaukums, kuras veic darbības ar datubāzēm. Pateicoties Spring tā izskatās ļoti vienkārši.</w:t>
      </w:r>
    </w:p>
    <w:p w:rsidR="00D935F7" w:rsidRPr="00584808" w:rsidRDefault="00D935F7" w:rsidP="00AC173C">
      <w:pPr>
        <w:rPr>
          <w:lang w:eastAsia="en-US" w:bidi="ar-SA"/>
        </w:rPr>
      </w:pPr>
    </w:p>
    <w:p w:rsidR="003D0F64" w:rsidRPr="00584808" w:rsidRDefault="003E46FB" w:rsidP="003E46FB">
      <w:pPr>
        <w:pStyle w:val="apamatteksts"/>
      </w:pPr>
      <w:r w:rsidRPr="00584808">
        <w:t>4.7. attēlā -</w:t>
      </w:r>
      <w:r w:rsidR="003D0F64" w:rsidRPr="00584808">
        <w:t xml:space="preserve"> tas ir interfeiss, kurš manto citu interfeisu no Spring struktūras</w:t>
      </w:r>
      <w:r w:rsidR="00D36331" w:rsidRPr="00584808">
        <w:t>, kurš maksimāli atvieglo darb</w:t>
      </w:r>
      <w:r w:rsidR="005D6984" w:rsidRPr="00584808">
        <w:t>u ar datubāzēm mūsdienu tīmeklī lietpjumprogramm</w:t>
      </w:r>
      <w:r w:rsidR="00D36331" w:rsidRPr="00584808">
        <w:t>ās. Java versijā šī klases izskatās identiski.</w:t>
      </w:r>
    </w:p>
    <w:p w:rsidR="003E46FB" w:rsidRPr="00584808" w:rsidRDefault="003E46FB" w:rsidP="003E46FB">
      <w:pPr>
        <w:pStyle w:val="apamatteksts"/>
      </w:pPr>
    </w:p>
    <w:p w:rsidR="003E46FB" w:rsidRPr="00584808" w:rsidRDefault="003E46FB" w:rsidP="003E46FB">
      <w:pPr>
        <w:pStyle w:val="apamatteksts"/>
      </w:pPr>
    </w:p>
    <w:p w:rsidR="00061EE6" w:rsidRPr="00584808" w:rsidRDefault="003E46FB" w:rsidP="00061EE6">
      <w:pPr>
        <w:pStyle w:val="Heading3"/>
        <w:rPr>
          <w:lang w:val="en-US" w:bidi="ar-SA"/>
        </w:rPr>
      </w:pPr>
      <w:bookmarkStart w:id="67" w:name="_Toc484459812"/>
      <w:r w:rsidRPr="00584808">
        <w:rPr>
          <w:lang w:val="en-US" w:bidi="ar-SA"/>
        </w:rPr>
        <w:lastRenderedPageBreak/>
        <w:t>Pārzinis</w:t>
      </w:r>
      <w:bookmarkEnd w:id="67"/>
    </w:p>
    <w:p w:rsidR="003E46FB" w:rsidRPr="00584808" w:rsidRDefault="003E46FB" w:rsidP="003E46FB">
      <w:pPr>
        <w:pStyle w:val="apamatteksts"/>
      </w:pPr>
      <w:r w:rsidRPr="00584808">
        <w:rPr>
          <w:noProof/>
          <w:lang w:val="en-US" w:eastAsia="en-US"/>
        </w:rPr>
        <w:drawing>
          <wp:anchor distT="0" distB="0" distL="114300" distR="114300" simplePos="0" relativeHeight="251714560" behindDoc="0" locked="0" layoutInCell="1" allowOverlap="1" wp14:anchorId="0C2AF67E" wp14:editId="673EEDDA">
            <wp:simplePos x="0" y="0"/>
            <wp:positionH relativeFrom="column">
              <wp:posOffset>17780</wp:posOffset>
            </wp:positionH>
            <wp:positionV relativeFrom="paragraph">
              <wp:posOffset>1123950</wp:posOffset>
            </wp:positionV>
            <wp:extent cx="5278755" cy="1811655"/>
            <wp:effectExtent l="0" t="0" r="0" b="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controller.png"/>
                    <pic:cNvPicPr/>
                  </pic:nvPicPr>
                  <pic:blipFill>
                    <a:blip r:embed="rId36">
                      <a:extLst>
                        <a:ext uri="{28A0092B-C50C-407E-A947-70E740481C1C}">
                          <a14:useLocalDpi xmlns:a14="http://schemas.microsoft.com/office/drawing/2010/main" val="0"/>
                        </a:ext>
                      </a:extLst>
                    </a:blip>
                    <a:stretch>
                      <a:fillRect/>
                    </a:stretch>
                  </pic:blipFill>
                  <pic:spPr>
                    <a:xfrm>
                      <a:off x="0" y="0"/>
                      <a:ext cx="5278755" cy="1811655"/>
                    </a:xfrm>
                    <a:prstGeom prst="rect">
                      <a:avLst/>
                    </a:prstGeom>
                  </pic:spPr>
                </pic:pic>
              </a:graphicData>
            </a:graphic>
          </wp:anchor>
        </w:drawing>
      </w:r>
      <w:r w:rsidR="00061EE6" w:rsidRPr="00584808">
        <w:rPr>
          <w:lang w:val="en-US"/>
        </w:rPr>
        <w:t xml:space="preserve">Controller – </w:t>
      </w:r>
      <w:r w:rsidR="005F0AF9" w:rsidRPr="00584808">
        <w:t>ir klase, kura nosaka datu pieņemšanu un nosūtīš</w:t>
      </w:r>
      <w:r w:rsidR="0010363F" w:rsidRPr="00584808">
        <w:t>anu no lietojumu</w:t>
      </w:r>
      <w:r w:rsidR="005F0AF9" w:rsidRPr="00584808">
        <w:t xml:space="preserve"> pārējā pasaulē, izmantojot </w:t>
      </w:r>
      <w:r w:rsidR="005F0AF9" w:rsidRPr="00584808">
        <w:rPr>
          <w:lang w:val="en-US"/>
        </w:rPr>
        <w:t>HTTP.</w:t>
      </w:r>
      <w:r w:rsidR="005F0AF9" w:rsidRPr="00584808">
        <w:t xml:space="preserve"> Dotajā piemērā tā izmanto REST specifikāciju, kura nodod un pieņem datus JSON</w:t>
      </w:r>
      <w:r w:rsidR="00C3010A" w:rsidRPr="00584808">
        <w:t>(teksta formāts datu apmaiņai, balstīts uz JavaScript)</w:t>
      </w:r>
      <w:r w:rsidR="005F0AF9" w:rsidRPr="00584808">
        <w:t xml:space="preserve"> formā.</w:t>
      </w:r>
    </w:p>
    <w:p w:rsidR="003E46FB" w:rsidRPr="00584808" w:rsidRDefault="003E46FB" w:rsidP="00061EE6">
      <w:pPr>
        <w:rPr>
          <w:lang w:eastAsia="en-US" w:bidi="ar-SA"/>
        </w:rPr>
      </w:pPr>
      <w:r w:rsidRPr="00584808">
        <w:rPr>
          <w:noProof/>
          <w:lang w:val="en-US" w:eastAsia="en-US" w:bidi="ar-SA"/>
        </w:rPr>
        <mc:AlternateContent>
          <mc:Choice Requires="wps">
            <w:drawing>
              <wp:anchor distT="0" distB="0" distL="114300" distR="114300" simplePos="0" relativeHeight="251715584" behindDoc="0" locked="0" layoutInCell="1" allowOverlap="1" wp14:anchorId="7437B93B" wp14:editId="18CA0200">
                <wp:simplePos x="0" y="0"/>
                <wp:positionH relativeFrom="column">
                  <wp:posOffset>1643380</wp:posOffset>
                </wp:positionH>
                <wp:positionV relativeFrom="paragraph">
                  <wp:posOffset>1885950</wp:posOffset>
                </wp:positionV>
                <wp:extent cx="1922780" cy="415290"/>
                <wp:effectExtent l="0" t="0" r="1270" b="3810"/>
                <wp:wrapTopAndBottom/>
                <wp:docPr id="53" name="Text Box 53"/>
                <wp:cNvGraphicFramePr/>
                <a:graphic xmlns:a="http://schemas.openxmlformats.org/drawingml/2006/main">
                  <a:graphicData uri="http://schemas.microsoft.com/office/word/2010/wordprocessingShape">
                    <wps:wsp>
                      <wps:cNvSpPr txBox="1"/>
                      <wps:spPr>
                        <a:xfrm>
                          <a:off x="0" y="0"/>
                          <a:ext cx="1922780" cy="415290"/>
                        </a:xfrm>
                        <a:prstGeom prst="rect">
                          <a:avLst/>
                        </a:prstGeom>
                        <a:solidFill>
                          <a:prstClr val="white"/>
                        </a:solidFill>
                        <a:ln>
                          <a:noFill/>
                        </a:ln>
                      </wps:spPr>
                      <wps:txbx>
                        <w:txbxContent>
                          <w:p w:rsidR="00FA6759" w:rsidRPr="008B51A3" w:rsidRDefault="00FA6759" w:rsidP="00061EE6">
                            <w:pPr>
                              <w:pStyle w:val="Caption"/>
                              <w:rPr>
                                <w:lang w:val="en-US"/>
                              </w:rPr>
                            </w:pPr>
                            <w:r>
                              <w:t>4.</w:t>
                            </w:r>
                            <w:r>
                              <w:rPr>
                                <w:lang w:val="ru-RU"/>
                              </w:rPr>
                              <w:t>8</w:t>
                            </w:r>
                            <w:r>
                              <w:t xml:space="preserve"> att. </w:t>
                            </w:r>
                            <w:r>
                              <w:rPr>
                                <w:b/>
                                <w:lang w:val="en-US"/>
                              </w:rPr>
                              <w:t>Pārzinis</w:t>
                            </w:r>
                            <w:r w:rsidRPr="008B51A3">
                              <w:rPr>
                                <w:b/>
                                <w:lang w:val="en-US"/>
                              </w:rPr>
                              <w:t xml:space="preserve"> Ceyl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37B93B" id="Text Box 53" o:spid="_x0000_s1051" type="#_x0000_t202" style="position:absolute;left:0;text-align:left;margin-left:129.4pt;margin-top:148.5pt;width:151.4pt;height:32.7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" stroked="f">
                <v:textbox style="mso-fit-shape-to-text:t" inset="0,0,0,0">
                  <w:txbxContent>
                    <w:p w:rsidR="00FA6759" w:rsidRPr="008B51A3" w:rsidRDefault="00FA6759" w:rsidP="00061EE6">
                      <w:pPr>
                        <w:pStyle w:val="Caption"/>
                        <w:rPr>
                          <w:lang w:val="en-US"/>
                        </w:rPr>
                      </w:pPr>
                      <w:r>
                        <w:t>4.</w:t>
                      </w:r>
                      <w:r>
                        <w:rPr>
                          <w:lang w:val="ru-RU"/>
                        </w:rPr>
                        <w:t>8</w:t>
                      </w:r>
                      <w:r>
                        <w:t xml:space="preserve"> att. </w:t>
                      </w:r>
                      <w:proofErr w:type="spellStart"/>
                      <w:r>
                        <w:rPr>
                          <w:b/>
                          <w:lang w:val="en-US"/>
                        </w:rPr>
                        <w:t>Pārzinis</w:t>
                      </w:r>
                      <w:proofErr w:type="spellEnd"/>
                      <w:r w:rsidRPr="008B51A3">
                        <w:rPr>
                          <w:b/>
                          <w:lang w:val="en-US"/>
                        </w:rPr>
                        <w:t xml:space="preserve"> Ceylon</w:t>
                      </w:r>
                    </w:p>
                  </w:txbxContent>
                </v:textbox>
                <w10:wrap type="topAndBottom"/>
              </v:shape>
            </w:pict>
          </mc:Fallback>
        </mc:AlternateContent>
      </w:r>
    </w:p>
    <w:p w:rsidR="005F0AF9" w:rsidRPr="00584808" w:rsidRDefault="00AC173C" w:rsidP="003E46FB">
      <w:pPr>
        <w:pStyle w:val="apamatteksts"/>
      </w:pPr>
      <w:r w:rsidRPr="00584808">
        <w:rPr>
          <w:noProof/>
          <w:lang w:val="en-US" w:eastAsia="en-US"/>
        </w:rPr>
        <mc:AlternateContent>
          <mc:Choice Requires="wps">
            <w:drawing>
              <wp:anchor distT="0" distB="0" distL="114300" distR="114300" simplePos="0" relativeHeight="251717632" behindDoc="0" locked="0" layoutInCell="1" allowOverlap="1" wp14:anchorId="18BB6D54" wp14:editId="695DF340">
                <wp:simplePos x="0" y="0"/>
                <wp:positionH relativeFrom="margin">
                  <wp:align>center</wp:align>
                </wp:positionH>
                <wp:positionV relativeFrom="paragraph">
                  <wp:posOffset>3033395</wp:posOffset>
                </wp:positionV>
                <wp:extent cx="1859280" cy="415290"/>
                <wp:effectExtent l="0" t="0" r="7620" b="3810"/>
                <wp:wrapTopAndBottom/>
                <wp:docPr id="55" name="Text Box 55"/>
                <wp:cNvGraphicFramePr/>
                <a:graphic xmlns:a="http://schemas.openxmlformats.org/drawingml/2006/main">
                  <a:graphicData uri="http://schemas.microsoft.com/office/word/2010/wordprocessingShape">
                    <wps:wsp>
                      <wps:cNvSpPr txBox="1"/>
                      <wps:spPr>
                        <a:xfrm>
                          <a:off x="0" y="0"/>
                          <a:ext cx="1859280" cy="415290"/>
                        </a:xfrm>
                        <a:prstGeom prst="rect">
                          <a:avLst/>
                        </a:prstGeom>
                        <a:solidFill>
                          <a:prstClr val="white"/>
                        </a:solidFill>
                        <a:ln>
                          <a:noFill/>
                        </a:ln>
                      </wps:spPr>
                      <wps:txbx>
                        <w:txbxContent>
                          <w:p w:rsidR="00FA6759" w:rsidRPr="006360A3" w:rsidRDefault="00FA6759" w:rsidP="00AC173C">
                            <w:pPr>
                              <w:pStyle w:val="Caption"/>
                              <w:rPr>
                                <w:noProof/>
                                <w:lang w:val="en-US"/>
                              </w:rPr>
                            </w:pPr>
                            <w:r>
                              <w:t xml:space="preserve">4.9 att. </w:t>
                            </w:r>
                            <w:r>
                              <w:rPr>
                                <w:b/>
                              </w:rPr>
                              <w:t>Pārzinis</w:t>
                            </w:r>
                            <w:r w:rsidRPr="006360A3">
                              <w:rPr>
                                <w:b/>
                                <w:lang w:val="ru-RU"/>
                              </w:rPr>
                              <w:t xml:space="preserve"> Jav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BB6D54" id="Text Box 55" o:spid="_x0000_s1052" type="#_x0000_t202" style="position:absolute;left:0;text-align:left;margin-left:0;margin-top:238.85pt;width:146.4pt;height:32.7pt;z-index:2517176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" stroked="f">
                <v:textbox style="mso-fit-shape-to-text:t" inset="0,0,0,0">
                  <w:txbxContent>
                    <w:p w:rsidR="00FA6759" w:rsidRPr="006360A3" w:rsidRDefault="00FA6759" w:rsidP="00AC173C">
                      <w:pPr>
                        <w:pStyle w:val="Caption"/>
                        <w:rPr>
                          <w:noProof/>
                          <w:lang w:val="en-US"/>
                        </w:rPr>
                      </w:pPr>
                      <w:r>
                        <w:t xml:space="preserve">4.9 att. </w:t>
                      </w:r>
                      <w:r>
                        <w:rPr>
                          <w:b/>
                        </w:rPr>
                        <w:t>Pārzinis</w:t>
                      </w:r>
                      <w:r w:rsidRPr="006360A3">
                        <w:rPr>
                          <w:b/>
                          <w:lang w:val="ru-RU"/>
                        </w:rPr>
                        <w:t xml:space="preserve"> Java</w:t>
                      </w:r>
                    </w:p>
                  </w:txbxContent>
                </v:textbox>
                <w10:wrap type="topAndBottom" anchorx="margin"/>
              </v:shape>
            </w:pict>
          </mc:Fallback>
        </mc:AlternateContent>
      </w:r>
      <w:r w:rsidR="003E46FB" w:rsidRPr="00584808">
        <w:t xml:space="preserve">4.8. </w:t>
      </w:r>
      <w:r w:rsidRPr="00584808">
        <w:t>attēlā</w:t>
      </w:r>
      <w:r w:rsidR="003E46FB" w:rsidRPr="00584808">
        <w:t xml:space="preserve"> redzams, ka</w:t>
      </w:r>
      <w:r w:rsidRPr="00584808">
        <w:t xml:space="preserve"> </w:t>
      </w:r>
      <w:r w:rsidR="005F0AF9" w:rsidRPr="00584808">
        <w:t>visu darbu izpilda struktūra, kura tiek pieslēgta ar modifikatoru palīdzību: “requestMapping”,”autowired” un “restController”. Gadījumā ar Java, tie nav modifikatori, bet gan anotācijas, toties Ceylon valodā anotācijas neeksistē, tādēļ tie tiek deklarēti kā modifikatori.</w:t>
      </w:r>
    </w:p>
    <w:p w:rsidR="00061EE6" w:rsidRPr="00584808" w:rsidRDefault="005F0AF9" w:rsidP="00AC173C">
      <w:pPr>
        <w:rPr>
          <w:lang w:eastAsia="en-US" w:bidi="ar-SA"/>
        </w:rPr>
      </w:pPr>
      <w:r w:rsidRPr="00584808">
        <w:rPr>
          <w:noProof/>
          <w:snapToGrid/>
          <w:lang w:val="en-US" w:eastAsia="en-US" w:bidi="ar-SA"/>
        </w:rPr>
        <w:drawing>
          <wp:anchor distT="0" distB="0" distL="114300" distR="114300" simplePos="0" relativeHeight="251716608" behindDoc="0" locked="0" layoutInCell="1" allowOverlap="1" wp14:anchorId="5449BFE1" wp14:editId="2C530E94">
            <wp:simplePos x="0" y="0"/>
            <wp:positionH relativeFrom="column">
              <wp:posOffset>3893</wp:posOffset>
            </wp:positionH>
            <wp:positionV relativeFrom="paragraph">
              <wp:posOffset>2209</wp:posOffset>
            </wp:positionV>
            <wp:extent cx="5278755" cy="1972310"/>
            <wp:effectExtent l="0" t="0" r="0" b="889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controllerJava.png"/>
                    <pic:cNvPicPr/>
                  </pic:nvPicPr>
                  <pic:blipFill>
                    <a:blip r:embed="rId37">
                      <a:extLst>
                        <a:ext uri="{28A0092B-C50C-407E-A947-70E740481C1C}">
                          <a14:useLocalDpi xmlns:a14="http://schemas.microsoft.com/office/drawing/2010/main" val="0"/>
                        </a:ext>
                      </a:extLst>
                    </a:blip>
                    <a:stretch>
                      <a:fillRect/>
                    </a:stretch>
                  </pic:blipFill>
                  <pic:spPr>
                    <a:xfrm>
                      <a:off x="0" y="0"/>
                      <a:ext cx="5278755" cy="1972310"/>
                    </a:xfrm>
                    <a:prstGeom prst="rect">
                      <a:avLst/>
                    </a:prstGeom>
                  </pic:spPr>
                </pic:pic>
              </a:graphicData>
            </a:graphic>
          </wp:anchor>
        </w:drawing>
      </w:r>
    </w:p>
    <w:p w:rsidR="00595E4E" w:rsidRPr="00584808" w:rsidRDefault="00595E4E" w:rsidP="003E46FB">
      <w:pPr>
        <w:pStyle w:val="apamatteksts"/>
      </w:pPr>
      <w:r w:rsidRPr="00584808">
        <w:t xml:space="preserve">Salīdzinot Ceylon variantu ar Java, pirmais izskatās </w:t>
      </w:r>
      <w:r w:rsidR="00175F2F" w:rsidRPr="00584808">
        <w:t>kodolīgāks, tāpat kā situācijā ar Customer būtību.</w:t>
      </w:r>
      <w:r w:rsidR="000A0347" w:rsidRPr="00584808">
        <w:t xml:space="preserve"> Tomēr, manuprāt, tas izskatās grūtāk lasāms. Tieši šeit parādās divas vissvarīgākās nianses korp</w:t>
      </w:r>
      <w:r w:rsidR="005D6984" w:rsidRPr="00584808">
        <w:t>oratīvai tīmekļa</w:t>
      </w:r>
      <w:r w:rsidR="000A0347" w:rsidRPr="00584808">
        <w:t xml:space="preserve"> izstrādei. Lasāmība un </w:t>
      </w:r>
      <w:r w:rsidR="000A0347" w:rsidRPr="00584808">
        <w:lastRenderedPageBreak/>
        <w:t>kodolīgums. Šajās lietās ir svarīgi atrast līdzsvaru. Ņemot vērā IDE atbalstu, Java kods izskatās lasāmāks.</w:t>
      </w:r>
    </w:p>
    <w:p w:rsidR="00061EE6" w:rsidRPr="00584808" w:rsidRDefault="00061EE6" w:rsidP="00061EE6">
      <w:pPr>
        <w:rPr>
          <w:lang w:eastAsia="en-US" w:bidi="ar-SA"/>
        </w:rPr>
      </w:pPr>
    </w:p>
    <w:p w:rsidR="00061EE6" w:rsidRPr="00584808" w:rsidRDefault="000A0347" w:rsidP="00061EE6">
      <w:pPr>
        <w:pStyle w:val="Heading1"/>
        <w:numPr>
          <w:ilvl w:val="0"/>
          <w:numId w:val="0"/>
        </w:numPr>
        <w:ind w:left="431" w:firstLine="289"/>
        <w:rPr>
          <w:bCs w:val="0"/>
          <w:iCs/>
          <w:lang w:val="en-US"/>
        </w:rPr>
      </w:pPr>
      <w:bookmarkStart w:id="68" w:name="_Toc484459813"/>
      <w:r w:rsidRPr="00584808">
        <w:rPr>
          <w:bCs w:val="0"/>
          <w:iCs/>
          <w:lang w:val="en-US"/>
        </w:rPr>
        <w:lastRenderedPageBreak/>
        <w:t>Secinā</w:t>
      </w:r>
      <w:r w:rsidR="00061EE6" w:rsidRPr="00584808">
        <w:rPr>
          <w:bCs w:val="0"/>
          <w:iCs/>
          <w:lang w:val="en-US"/>
        </w:rPr>
        <w:t>jumi</w:t>
      </w:r>
      <w:bookmarkEnd w:id="68"/>
    </w:p>
    <w:p w:rsidR="00861E79" w:rsidRDefault="00861E79" w:rsidP="00861E79">
      <w:pPr>
        <w:pStyle w:val="NormalarTab"/>
      </w:pPr>
      <w:r>
        <w:t xml:space="preserve">Ceylon valoda noteikti ir uzmanības cienīga. Tomēr es uzskatu, ka pašlaik tā nevar konkurēt ar Java. Šis viedoklis ir balstīts uz vairāku faktoru sarakstu. </w:t>
      </w:r>
    </w:p>
    <w:p w:rsidR="00861E79" w:rsidRDefault="00861E79" w:rsidP="00861E79">
      <w:pPr>
        <w:pStyle w:val="NormalarTab"/>
      </w:pPr>
      <w:r>
        <w:t xml:space="preserve">Sakarā ar atgriezenisko savienojamību, Java nevar mainīt savu arhitektūru un pievienot tai šīs īpašības. Dažas no Ceylon īpašībām var tikt izmantotas Java dažādu bibliotēku vai struktūru veidā, tas neattiecas uz lielāko daļu īpašību. Ceylon tehniskās iespējas apstiprina tā veidotāju teikto, ka Ceylon tika veidota kā valoda lieliem projektiem un komandām. </w:t>
      </w:r>
    </w:p>
    <w:p w:rsidR="00861E79" w:rsidRDefault="00861E79" w:rsidP="00861E79">
      <w:pPr>
        <w:pStyle w:val="NormalarTab"/>
      </w:pPr>
      <w:r>
        <w:t xml:space="preserve">Pirma problēma ir struktūru trūkums, kuras ir rakstītas Ceylon valodai. Spring tulkotājs ir izpildīts labi, toties ar to nepietiek pārliecībai šajā valodā. IDE atbalstam iekš Intelij Idea (vispopulārākajai IDE priekš Java, ir nepieciešami uzlabojumi), kas grūtības darbam ar Ceylon. </w:t>
      </w:r>
    </w:p>
    <w:p w:rsidR="00861E79" w:rsidRDefault="00861E79" w:rsidP="00861E79">
      <w:pPr>
        <w:pStyle w:val="NormalarTab"/>
      </w:pPr>
      <w:r>
        <w:t xml:space="preserve">Salīdzinot Ceylon ar modernākām JVM valodām, piemēram Kotlin vai Scala. Scala ir funkcionāla JVM valoda, kas nozīmē, ka diez vai Ceylon varēs palielīties ar tehniskām īpašībām, kuru nav Scala valodā. Scala jau ir ieguvusi popularitāti daudzās jomās. Tai ir nopietnas struktūras, tādas kā </w:t>
      </w:r>
      <w:r>
        <w:rPr>
          <w:lang w:val="en-US"/>
        </w:rPr>
        <w:t>Apache</w:t>
      </w:r>
      <w:r w:rsidRPr="00FA159F">
        <w:rPr>
          <w:lang w:val="en-US"/>
        </w:rPr>
        <w:t xml:space="preserve"> </w:t>
      </w:r>
      <w:r>
        <w:rPr>
          <w:lang w:val="en-US"/>
        </w:rPr>
        <w:t>Spark</w:t>
      </w:r>
      <w:r w:rsidRPr="00FA159F">
        <w:rPr>
          <w:lang w:val="en-US"/>
        </w:rPr>
        <w:t xml:space="preserve">, </w:t>
      </w:r>
      <w:r>
        <w:rPr>
          <w:lang w:val="en-US"/>
        </w:rPr>
        <w:t>Play</w:t>
      </w:r>
      <w:r w:rsidRPr="00FA159F">
        <w:rPr>
          <w:lang w:val="en-US"/>
        </w:rPr>
        <w:t xml:space="preserve"> </w:t>
      </w:r>
      <w:r>
        <w:rPr>
          <w:lang w:val="en-US"/>
        </w:rPr>
        <w:t>Framework</w:t>
      </w:r>
      <w:r w:rsidRPr="00FA159F">
        <w:rPr>
          <w:lang w:val="en-US"/>
        </w:rPr>
        <w:t xml:space="preserve"> 2.0</w:t>
      </w:r>
      <w:r>
        <w:t xml:space="preserve">. Pat Twitter platforma izmanto Scala, un Evolution Gaming kazino pārveda visu savu koda bāzi uz šo valodu, jo, būdama funkcionāla, tā mērogojas vieglāk, kas ir nepieciešams sistēmām ar lielu ikdienas lietotāju skaitu. </w:t>
      </w:r>
    </w:p>
    <w:p w:rsidR="00861E79" w:rsidRDefault="00861E79" w:rsidP="00861E79">
      <w:pPr>
        <w:pStyle w:val="NormalarTab"/>
      </w:pPr>
      <w:r>
        <w:t>Kotlin valodai, kuru var uzskatīt par Ceylon konkurenti, jo piemīt tieši tādas pašas tehniskās īpašības kā Ceylon, taču popularitātes jomā, jau sen ir priekšā. Kotlin ir nodrošināta ar labāko IDE atbalstu un reāliem projektiem, kuri izmanto šo valodu, un, protams, Google lēmumu, padarīt Kotlin par pirmās klases valodu priekš Android platformas.</w:t>
      </w:r>
    </w:p>
    <w:p w:rsidR="00861E79" w:rsidRDefault="00861E79" w:rsidP="00861E79">
      <w:pPr>
        <w:pStyle w:val="NormalarTab"/>
      </w:pPr>
      <w:r w:rsidRPr="00A858E3">
        <w:t>С</w:t>
      </w:r>
      <w:r>
        <w:t xml:space="preserve">eylon </w:t>
      </w:r>
      <w:r w:rsidRPr="00A858E3">
        <w:t>principi kuru</w:t>
      </w:r>
      <w:r>
        <w:t>s</w:t>
      </w:r>
      <w:r w:rsidRPr="00A858E3">
        <w:t xml:space="preserve"> mērķis bija attīstīt valodu veidotājs - Gavin Karali, netika īstenoti.</w:t>
      </w:r>
      <w:r>
        <w:t xml:space="preserve"> Lasāmība ir slikta</w:t>
      </w:r>
      <w:r w:rsidRPr="00A81841">
        <w:t>, jo trūkst</w:t>
      </w:r>
      <w:r>
        <w:t xml:space="preserve"> IDE atbalsta</w:t>
      </w:r>
      <w:r w:rsidRPr="00A81841">
        <w:t>.</w:t>
      </w:r>
      <w:r w:rsidRPr="00876EE6">
        <w:t xml:space="preserve">  Modula</w:t>
      </w:r>
      <w:r>
        <w:t xml:space="preserve">ritāte nav pārsteigums, jo eksiste </w:t>
      </w:r>
      <w:r w:rsidRPr="00876EE6">
        <w:t xml:space="preserve">projektu </w:t>
      </w:r>
      <w:r>
        <w:rPr>
          <w:shd w:val="clear" w:color="auto" w:fill="FFFFFF"/>
        </w:rPr>
        <w:t>savācēji</w:t>
      </w:r>
      <w:r>
        <w:t>, kas spēj savākt projektu pa moduļiem</w:t>
      </w:r>
      <w:r w:rsidRPr="00876EE6">
        <w:t>.</w:t>
      </w:r>
      <w:r>
        <w:t xml:space="preserve"> M</w:t>
      </w:r>
      <w:r w:rsidRPr="00876EE6">
        <w:t>eta-</w:t>
      </w:r>
      <w:r>
        <w:t xml:space="preserve">programmešanu </w:t>
      </w:r>
      <w:r w:rsidRPr="00876EE6">
        <w:t>izma</w:t>
      </w:r>
      <w:r>
        <w:t>ntošana rada problēmas, nevis tās risinā</w:t>
      </w:r>
      <w:r w:rsidRPr="00876EE6">
        <w:t>.</w:t>
      </w:r>
      <w:r>
        <w:t xml:space="preserve"> </w:t>
      </w:r>
      <w:r w:rsidRPr="00876EE6">
        <w:t xml:space="preserve">Līdz šim tikai IDE spraudņi </w:t>
      </w:r>
      <w:r>
        <w:t xml:space="preserve">ir </w:t>
      </w:r>
      <w:r w:rsidRPr="00876EE6">
        <w:t>izstrādāti, tas</w:t>
      </w:r>
      <w:r>
        <w:t xml:space="preserve"> nozīme</w:t>
      </w:r>
      <w:r w:rsidRPr="00876EE6">
        <w:t>, nav ērti</w:t>
      </w:r>
      <w:r>
        <w:t xml:space="preserve"> izstrādāt</w:t>
      </w:r>
      <w:r w:rsidRPr="00876EE6">
        <w:t xml:space="preserve"> instrumentus</w:t>
      </w:r>
      <w:r>
        <w:t xml:space="preserve"> priekš</w:t>
      </w:r>
      <w:r w:rsidRPr="00876EE6">
        <w:t xml:space="preserve"> Ceylon.</w:t>
      </w:r>
      <w:r>
        <w:t xml:space="preserve"> </w:t>
      </w:r>
    </w:p>
    <w:p w:rsidR="00FE258D" w:rsidRPr="00584808" w:rsidRDefault="00861E79" w:rsidP="00861E79">
      <w:pPr>
        <w:pStyle w:val="NormalarTab"/>
      </w:pPr>
      <w:r>
        <w:t xml:space="preserve">Var secināt, ka Ceylon nav slikta valoda, pašlaik nav vajadzības tā izmantošanā. Tas ir tādēļ, ka neskaitot JVM eksistē vairums jaunu un ne pārāk valodu, kuri ir jau stabilizējušies, vai tikai sāk kļūt populāri. Tīmekļa lietojumprogrammu rakstīšanai var izmantot Google Go, PHP, JavaScript, C# ar .NET platformu no Microsoft. </w:t>
      </w:r>
    </w:p>
    <w:p w:rsidR="00E55218" w:rsidRPr="00584808" w:rsidRDefault="00E55218" w:rsidP="00E55218">
      <w:pPr>
        <w:pStyle w:val="style2"/>
        <w:rPr>
          <w:lang w:eastAsia="en-US"/>
        </w:rPr>
      </w:pPr>
      <w:bookmarkStart w:id="69" w:name="_Toc484459814"/>
      <w:r w:rsidRPr="00584808">
        <w:lastRenderedPageBreak/>
        <w:t>Izmantotās literatūras saraksts</w:t>
      </w:r>
      <w:bookmarkEnd w:id="69"/>
    </w:p>
    <w:p w:rsidR="00861E79" w:rsidRDefault="00861E79" w:rsidP="00861E79">
      <w:pPr>
        <w:pStyle w:val="Normalpctabform"/>
        <w:spacing w:before="0"/>
        <w:contextualSpacing/>
        <w:jc w:val="left"/>
        <w:rPr>
          <w:rFonts w:cs="Times New Roman"/>
          <w:i/>
          <w:snapToGrid/>
          <w:color w:val="000000"/>
          <w:shd w:val="clear" w:color="auto" w:fill="FFFFFF"/>
          <w:lang w:val="en-US" w:eastAsia="en-US" w:bidi="ar-SA"/>
        </w:rPr>
      </w:pPr>
      <w:r w:rsidRPr="00E55218">
        <w:rPr>
          <w:rFonts w:cs="Times New Roman"/>
          <w:snapToGrid/>
          <w:color w:val="000000"/>
          <w:shd w:val="clear" w:color="auto" w:fill="FFFFFF"/>
          <w:lang w:val="en-US" w:eastAsia="en-US" w:bidi="ar-SA"/>
        </w:rPr>
        <w:t xml:space="preserve">1. </w:t>
      </w:r>
      <w:r>
        <w:rPr>
          <w:rFonts w:cs="Times New Roman"/>
          <w:snapToGrid/>
          <w:color w:val="000000"/>
          <w:shd w:val="clear" w:color="auto" w:fill="FFFFFF"/>
          <w:lang w:val="en-US" w:eastAsia="en-US" w:bidi="ar-SA"/>
        </w:rPr>
        <w:t>Diakopoulos</w:t>
      </w:r>
      <w:r w:rsidRPr="005C1610">
        <w:rPr>
          <w:rFonts w:cs="Times New Roman"/>
          <w:snapToGrid/>
          <w:color w:val="000000"/>
          <w:shd w:val="clear" w:color="auto" w:fill="FFFFFF"/>
          <w:lang w:val="en-US" w:eastAsia="en-US" w:bidi="ar-SA"/>
        </w:rPr>
        <w:t xml:space="preserve">, </w:t>
      </w:r>
      <w:r>
        <w:rPr>
          <w:rFonts w:cs="Times New Roman"/>
          <w:snapToGrid/>
          <w:color w:val="000000"/>
          <w:shd w:val="clear" w:color="auto" w:fill="FFFFFF"/>
          <w:lang w:val="en-US" w:eastAsia="en-US" w:bidi="ar-SA"/>
        </w:rPr>
        <w:t>N</w:t>
      </w:r>
      <w:r w:rsidRPr="005C1610">
        <w:rPr>
          <w:rFonts w:cs="Times New Roman"/>
          <w:snapToGrid/>
          <w:color w:val="000000"/>
          <w:shd w:val="clear" w:color="auto" w:fill="FFFFFF"/>
          <w:lang w:val="en-US" w:eastAsia="en-US" w:bidi="ar-SA"/>
        </w:rPr>
        <w:t xml:space="preserve">., </w:t>
      </w:r>
      <w:r>
        <w:rPr>
          <w:rFonts w:cs="Times New Roman"/>
          <w:snapToGrid/>
          <w:color w:val="000000"/>
          <w:shd w:val="clear" w:color="auto" w:fill="FFFFFF"/>
          <w:lang w:val="en-US" w:eastAsia="en-US" w:bidi="ar-SA"/>
        </w:rPr>
        <w:t>Cass</w:t>
      </w:r>
      <w:r w:rsidRPr="005C1610">
        <w:rPr>
          <w:rFonts w:cs="Times New Roman"/>
          <w:snapToGrid/>
          <w:color w:val="000000"/>
          <w:shd w:val="clear" w:color="auto" w:fill="FFFFFF"/>
          <w:lang w:val="en-US" w:eastAsia="en-US" w:bidi="ar-SA"/>
        </w:rPr>
        <w:t>,</w:t>
      </w:r>
      <w:r>
        <w:rPr>
          <w:rFonts w:cs="Times New Roman"/>
          <w:snapToGrid/>
          <w:color w:val="000000"/>
          <w:shd w:val="clear" w:color="auto" w:fill="FFFFFF"/>
          <w:lang w:val="en-US" w:eastAsia="en-US" w:bidi="ar-SA"/>
        </w:rPr>
        <w:t>S</w:t>
      </w:r>
      <w:r w:rsidRPr="005C1610">
        <w:rPr>
          <w:rFonts w:cs="Times New Roman"/>
          <w:snapToGrid/>
          <w:color w:val="000000"/>
          <w:shd w:val="clear" w:color="auto" w:fill="FFFFFF"/>
          <w:lang w:val="en-US" w:eastAsia="en-US" w:bidi="ar-SA"/>
        </w:rPr>
        <w:t xml:space="preserve">. </w:t>
      </w:r>
      <w:r>
        <w:rPr>
          <w:rFonts w:cs="Times New Roman"/>
          <w:snapToGrid/>
          <w:color w:val="000000"/>
          <w:shd w:val="clear" w:color="auto" w:fill="FFFFFF"/>
          <w:lang w:val="en-US" w:eastAsia="en-US" w:bidi="ar-SA"/>
        </w:rPr>
        <w:t>Interactive</w:t>
      </w:r>
      <w:r w:rsidRPr="005C1610">
        <w:rPr>
          <w:rFonts w:cs="Times New Roman"/>
          <w:snapToGrid/>
          <w:color w:val="000000"/>
          <w:shd w:val="clear" w:color="auto" w:fill="FFFFFF"/>
          <w:lang w:val="en-US" w:eastAsia="en-US" w:bidi="ar-SA"/>
        </w:rPr>
        <w:t xml:space="preserve">: </w:t>
      </w:r>
      <w:r w:rsidRPr="005267D6">
        <w:rPr>
          <w:rFonts w:cs="Times New Roman"/>
          <w:i/>
          <w:snapToGrid/>
          <w:color w:val="000000"/>
          <w:shd w:val="clear" w:color="auto" w:fill="FFFFFF"/>
          <w:lang w:val="en-US" w:eastAsia="en-US" w:bidi="ar-SA"/>
        </w:rPr>
        <w:t>The</w:t>
      </w:r>
      <w:r w:rsidRPr="005C1610">
        <w:rPr>
          <w:rFonts w:cs="Times New Roman"/>
          <w:i/>
          <w:snapToGrid/>
          <w:color w:val="000000"/>
          <w:shd w:val="clear" w:color="auto" w:fill="FFFFFF"/>
          <w:lang w:val="en-US" w:eastAsia="en-US" w:bidi="ar-SA"/>
        </w:rPr>
        <w:t xml:space="preserve"> </w:t>
      </w:r>
      <w:r w:rsidRPr="005267D6">
        <w:rPr>
          <w:rFonts w:cs="Times New Roman"/>
          <w:i/>
          <w:snapToGrid/>
          <w:color w:val="000000"/>
          <w:shd w:val="clear" w:color="auto" w:fill="FFFFFF"/>
          <w:lang w:val="en-US" w:eastAsia="en-US" w:bidi="ar-SA"/>
        </w:rPr>
        <w:t>Top</w:t>
      </w:r>
      <w:r w:rsidRPr="005C1610">
        <w:rPr>
          <w:rFonts w:cs="Times New Roman"/>
          <w:i/>
          <w:snapToGrid/>
          <w:color w:val="000000"/>
          <w:shd w:val="clear" w:color="auto" w:fill="FFFFFF"/>
          <w:lang w:val="en-US" w:eastAsia="en-US" w:bidi="ar-SA"/>
        </w:rPr>
        <w:t xml:space="preserve"> </w:t>
      </w:r>
      <w:r w:rsidRPr="005267D6">
        <w:rPr>
          <w:rFonts w:cs="Times New Roman"/>
          <w:i/>
          <w:snapToGrid/>
          <w:color w:val="000000"/>
          <w:shd w:val="clear" w:color="auto" w:fill="FFFFFF"/>
          <w:lang w:val="en-US" w:eastAsia="en-US" w:bidi="ar-SA"/>
        </w:rPr>
        <w:t>Programming Languages 2016</w:t>
      </w:r>
      <w:r>
        <w:rPr>
          <w:rFonts w:cs="Times New Roman"/>
          <w:i/>
          <w:snapToGrid/>
          <w:color w:val="000000"/>
          <w:shd w:val="clear" w:color="auto" w:fill="FFFFFF"/>
          <w:lang w:val="en-US" w:eastAsia="en-US" w:bidi="ar-SA"/>
        </w:rPr>
        <w:t xml:space="preserve"> </w:t>
      </w:r>
      <w:r w:rsidRPr="004971E4">
        <w:rPr>
          <w:rFonts w:cs="Times New Roman"/>
          <w:snapToGrid/>
          <w:color w:val="000000"/>
          <w:shd w:val="clear" w:color="auto" w:fill="FFFFFF"/>
          <w:lang w:val="en-US" w:eastAsia="en-US" w:bidi="ar-SA"/>
        </w:rPr>
        <w:t>[</w:t>
      </w:r>
      <w:r w:rsidRPr="00590CBF">
        <w:rPr>
          <w:rFonts w:eastAsia="Calibri"/>
        </w:rPr>
        <w:t>tiešsaiste</w:t>
      </w:r>
      <w:r w:rsidRPr="004971E4">
        <w:rPr>
          <w:rFonts w:cs="Times New Roman"/>
          <w:snapToGrid/>
          <w:color w:val="000000"/>
          <w:shd w:val="clear" w:color="auto" w:fill="FFFFFF"/>
          <w:lang w:val="en-US" w:eastAsia="en-US" w:bidi="ar-SA"/>
        </w:rPr>
        <w:t>].</w:t>
      </w:r>
    </w:p>
    <w:p w:rsidR="00861E79" w:rsidRDefault="00861E79" w:rsidP="00861E79">
      <w:pPr>
        <w:pStyle w:val="Normalpctabform"/>
        <w:spacing w:before="0"/>
        <w:contextualSpacing/>
        <w:jc w:val="left"/>
      </w:pPr>
      <w:r>
        <w:rPr>
          <w:rFonts w:cs="Times New Roman"/>
          <w:snapToGrid/>
          <w:color w:val="000000"/>
          <w:shd w:val="clear" w:color="auto" w:fill="FFFFFF"/>
          <w:lang w:val="en-US" w:eastAsia="en-US" w:bidi="ar-SA"/>
        </w:rPr>
        <w:t>IEEE SPECTRUM, 2016 [</w:t>
      </w:r>
      <w:r w:rsidRPr="004971E4">
        <w:t>skatīts 2017. g. 3. majs.]</w:t>
      </w:r>
      <w:r>
        <w:t xml:space="preserve">. </w:t>
      </w:r>
      <w:r w:rsidRPr="00590CBF">
        <w:rPr>
          <w:rFonts w:eastAsia="Calibri"/>
        </w:rPr>
        <w:t>Pieejams</w:t>
      </w:r>
      <w:r>
        <w:rPr>
          <w:lang w:val="en-US"/>
        </w:rPr>
        <w:t>:</w:t>
      </w:r>
      <w:r w:rsidRPr="00590CBF">
        <w:rPr>
          <w:lang w:val="en-US"/>
        </w:rPr>
        <w:t xml:space="preserve"> </w:t>
      </w:r>
      <w:r w:rsidRPr="004971E4">
        <w:t xml:space="preserve"> </w:t>
      </w:r>
      <w:r w:rsidRPr="00D97089">
        <w:t>http://spectrum.ieee.org/static/interactive-the-top-programming-languages-2016</w:t>
      </w:r>
    </w:p>
    <w:p w:rsidR="00861E79" w:rsidRDefault="00861E79" w:rsidP="00861E79">
      <w:pPr>
        <w:pStyle w:val="Normalpctabform"/>
        <w:spacing w:before="0"/>
        <w:contextualSpacing/>
        <w:jc w:val="left"/>
        <w:rPr>
          <w:rFonts w:cs="Times New Roman"/>
          <w:snapToGrid/>
          <w:color w:val="000000"/>
          <w:shd w:val="clear" w:color="auto" w:fill="FFFFFF"/>
          <w:lang w:eastAsia="en-US" w:bidi="ar-SA"/>
        </w:rPr>
      </w:pPr>
    </w:p>
    <w:p w:rsidR="00861E79" w:rsidRDefault="00861E79" w:rsidP="00861E79">
      <w:pPr>
        <w:pStyle w:val="Normalpctabform"/>
        <w:spacing w:before="0"/>
        <w:contextualSpacing/>
        <w:jc w:val="left"/>
        <w:rPr>
          <w:rFonts w:cs="Times New Roman"/>
          <w:snapToGrid/>
          <w:color w:val="000000"/>
          <w:shd w:val="clear" w:color="auto" w:fill="FFFFFF"/>
          <w:lang w:eastAsia="en-US" w:bidi="ar-SA"/>
        </w:rPr>
      </w:pPr>
      <w:r w:rsidRPr="00E55218">
        <w:rPr>
          <w:rFonts w:cs="Times New Roman"/>
          <w:snapToGrid/>
          <w:color w:val="000000"/>
          <w:shd w:val="clear" w:color="auto" w:fill="FFFFFF"/>
          <w:lang w:val="en-US" w:eastAsia="en-US" w:bidi="ar-SA"/>
        </w:rPr>
        <w:t xml:space="preserve">2. </w:t>
      </w:r>
      <w:r>
        <w:rPr>
          <w:rFonts w:cs="Times New Roman"/>
          <w:snapToGrid/>
          <w:color w:val="000000"/>
          <w:shd w:val="clear" w:color="auto" w:fill="FFFFFF"/>
          <w:lang w:eastAsia="en-US" w:bidi="ar-SA"/>
        </w:rPr>
        <w:t>Finnegan, M. 10 up-and-coming programming languages developers should get to know [</w:t>
      </w:r>
      <w:r w:rsidRPr="00590CBF">
        <w:rPr>
          <w:rFonts w:eastAsia="Calibri"/>
        </w:rPr>
        <w:t>tiešsaiste</w:t>
      </w:r>
      <w:r>
        <w:rPr>
          <w:rFonts w:cs="Times New Roman"/>
          <w:snapToGrid/>
          <w:color w:val="000000"/>
          <w:shd w:val="clear" w:color="auto" w:fill="FFFFFF"/>
          <w:lang w:eastAsia="en-US" w:bidi="ar-SA"/>
        </w:rPr>
        <w:t>].</w:t>
      </w:r>
    </w:p>
    <w:p w:rsidR="00861E79" w:rsidRPr="00F677DF" w:rsidRDefault="00861E79" w:rsidP="00861E79">
      <w:pPr>
        <w:pStyle w:val="Normalpctabform"/>
        <w:spacing w:before="0"/>
        <w:contextualSpacing/>
        <w:jc w:val="left"/>
        <w:rPr>
          <w:rFonts w:cs="Times New Roman"/>
          <w:snapToGrid/>
          <w:color w:val="000000"/>
          <w:shd w:val="clear" w:color="auto" w:fill="FFFFFF"/>
          <w:lang w:val="en-GB" w:eastAsia="en-US" w:bidi="ar-SA"/>
        </w:rPr>
      </w:pPr>
      <w:r>
        <w:rPr>
          <w:rFonts w:cs="Times New Roman"/>
          <w:snapToGrid/>
          <w:color w:val="000000"/>
          <w:shd w:val="clear" w:color="auto" w:fill="FFFFFF"/>
          <w:lang w:eastAsia="en-US" w:bidi="ar-SA"/>
        </w:rPr>
        <w:t>Tech World,  2017 [</w:t>
      </w:r>
      <w:r>
        <w:t>skatīts 2017. g. 4</w:t>
      </w:r>
      <w:r w:rsidRPr="004971E4">
        <w:t>. majs.]</w:t>
      </w:r>
      <w:r>
        <w:t xml:space="preserve">. </w:t>
      </w:r>
      <w:r w:rsidRPr="00590CBF">
        <w:rPr>
          <w:rFonts w:eastAsia="Calibri"/>
        </w:rPr>
        <w:t>Pieejams</w:t>
      </w:r>
      <w:r>
        <w:rPr>
          <w:lang w:val="en-US"/>
        </w:rPr>
        <w:t>:</w:t>
      </w:r>
      <w:r w:rsidRPr="00F677DF">
        <w:rPr>
          <w:lang w:val="en-GB"/>
        </w:rPr>
        <w:t xml:space="preserve"> </w:t>
      </w:r>
    </w:p>
    <w:p w:rsidR="00861E79" w:rsidRDefault="00861E79" w:rsidP="00861E79">
      <w:pPr>
        <w:pStyle w:val="Normalpctabform"/>
        <w:spacing w:before="0"/>
        <w:contextualSpacing/>
        <w:jc w:val="left"/>
      </w:pPr>
      <w:r w:rsidRPr="00DC4757">
        <w:t>http://www.techworld.com/picture-gallery/apps/10-up-coming-programming-languages-for-developers-get-grips-with-3621455/</w:t>
      </w:r>
    </w:p>
    <w:p w:rsidR="00861E79" w:rsidRDefault="00861E79" w:rsidP="00861E79">
      <w:pPr>
        <w:pStyle w:val="Normalpctabform"/>
        <w:spacing w:before="0"/>
        <w:contextualSpacing/>
        <w:jc w:val="left"/>
      </w:pPr>
    </w:p>
    <w:p w:rsidR="00861E79" w:rsidRDefault="00861E79" w:rsidP="00861E79">
      <w:pPr>
        <w:pStyle w:val="Normalpctabform"/>
        <w:spacing w:before="0"/>
        <w:contextualSpacing/>
        <w:jc w:val="left"/>
      </w:pPr>
      <w:r w:rsidRPr="00E55218">
        <w:rPr>
          <w:lang w:val="en-US"/>
        </w:rPr>
        <w:t xml:space="preserve">3. </w:t>
      </w:r>
      <w:r>
        <w:t>Raoul-Gabriel, U. Alternative Languages for the JVM [</w:t>
      </w:r>
      <w:r w:rsidRPr="00590CBF">
        <w:rPr>
          <w:rFonts w:eastAsia="Calibri"/>
        </w:rPr>
        <w:t>tiešsaiste</w:t>
      </w:r>
      <w:r>
        <w:t>].</w:t>
      </w:r>
    </w:p>
    <w:p w:rsidR="00861E79" w:rsidRPr="00F677DF" w:rsidRDefault="00861E79" w:rsidP="00861E79">
      <w:pPr>
        <w:pStyle w:val="Normalpctabform"/>
        <w:spacing w:before="0"/>
        <w:contextualSpacing/>
        <w:jc w:val="left"/>
        <w:rPr>
          <w:lang w:val="en-GB"/>
        </w:rPr>
      </w:pPr>
      <w:r>
        <w:t xml:space="preserve">Java Magazine 2014 </w:t>
      </w:r>
      <w:r>
        <w:rPr>
          <w:rFonts w:cs="Times New Roman"/>
          <w:snapToGrid/>
          <w:color w:val="000000"/>
          <w:shd w:val="clear" w:color="auto" w:fill="FFFFFF"/>
          <w:lang w:val="en-US" w:eastAsia="en-US" w:bidi="ar-SA"/>
        </w:rPr>
        <w:t>[</w:t>
      </w:r>
      <w:r>
        <w:t>skatīts 2017. g. 5</w:t>
      </w:r>
      <w:r w:rsidRPr="004971E4">
        <w:t>. majs.]</w:t>
      </w:r>
      <w:r>
        <w:t xml:space="preserve">. </w:t>
      </w:r>
      <w:r w:rsidRPr="00590CBF">
        <w:rPr>
          <w:rFonts w:eastAsia="Calibri"/>
        </w:rPr>
        <w:t>Pieejams</w:t>
      </w:r>
      <w:r>
        <w:rPr>
          <w:lang w:val="en-US"/>
        </w:rPr>
        <w:t>:</w:t>
      </w:r>
      <w:r w:rsidRPr="00F677DF">
        <w:rPr>
          <w:lang w:val="en-GB"/>
        </w:rPr>
        <w:t xml:space="preserve"> </w:t>
      </w:r>
    </w:p>
    <w:p w:rsidR="00861E79" w:rsidRDefault="00861E79" w:rsidP="00861E79">
      <w:pPr>
        <w:tabs>
          <w:tab w:val="num" w:pos="567"/>
        </w:tabs>
        <w:ind w:hanging="562"/>
        <w:jc w:val="left"/>
      </w:pPr>
      <w:r>
        <w:tab/>
      </w:r>
      <w:r w:rsidRPr="00DC4757">
        <w:t>http://www.oracle.com/technetwork/articles/java/architect-languages-2266279.html</w:t>
      </w:r>
    </w:p>
    <w:p w:rsidR="00861E79" w:rsidRPr="00DC4757" w:rsidRDefault="00861E79" w:rsidP="00861E79">
      <w:pPr>
        <w:tabs>
          <w:tab w:val="num" w:pos="567"/>
        </w:tabs>
        <w:jc w:val="left"/>
      </w:pPr>
    </w:p>
    <w:p w:rsidR="00861E79" w:rsidRDefault="00861E79" w:rsidP="00861E79">
      <w:pPr>
        <w:tabs>
          <w:tab w:val="num" w:pos="567"/>
        </w:tabs>
        <w:jc w:val="left"/>
      </w:pPr>
      <w:r w:rsidRPr="00DC4757">
        <w:rPr>
          <w:lang w:val="en-US"/>
        </w:rPr>
        <w:t xml:space="preserve">4. </w:t>
      </w:r>
      <w:r>
        <w:t>Maxim, S. Kotlin on Android. Now official [</w:t>
      </w:r>
      <w:r w:rsidRPr="00590CBF">
        <w:rPr>
          <w:rFonts w:eastAsia="Calibri"/>
        </w:rPr>
        <w:t>tiešsaiste</w:t>
      </w:r>
      <w:r>
        <w:t>]</w:t>
      </w:r>
    </w:p>
    <w:p w:rsidR="00861E79" w:rsidRPr="00F677DF" w:rsidRDefault="00861E79" w:rsidP="00861E79">
      <w:pPr>
        <w:tabs>
          <w:tab w:val="num" w:pos="567"/>
        </w:tabs>
        <w:jc w:val="left"/>
        <w:rPr>
          <w:lang w:val="en-GB"/>
        </w:rPr>
      </w:pPr>
      <w:r>
        <w:t xml:space="preserve">Kotlin Blog, 2017, [skātīts 2017. g. 17. majs. </w:t>
      </w:r>
      <w:r w:rsidRPr="00590CBF">
        <w:rPr>
          <w:rFonts w:eastAsia="Calibri"/>
        </w:rPr>
        <w:t>Pieejams</w:t>
      </w:r>
      <w:r>
        <w:rPr>
          <w:lang w:val="en-US"/>
        </w:rPr>
        <w:t>:</w:t>
      </w:r>
      <w:r w:rsidRPr="00F677DF">
        <w:rPr>
          <w:lang w:val="en-GB"/>
        </w:rPr>
        <w:t xml:space="preserve"> </w:t>
      </w:r>
    </w:p>
    <w:p w:rsidR="00861E79" w:rsidRDefault="00861E79" w:rsidP="00861E79">
      <w:pPr>
        <w:tabs>
          <w:tab w:val="num" w:pos="567"/>
        </w:tabs>
        <w:jc w:val="left"/>
      </w:pPr>
      <w:r w:rsidRPr="00DC4757">
        <w:t>https://blog.jetbrains.com/kotlin/2017/05/kotlin-on-android-now-official/</w:t>
      </w:r>
    </w:p>
    <w:p w:rsidR="00861E79" w:rsidRDefault="00861E79" w:rsidP="00861E79">
      <w:pPr>
        <w:tabs>
          <w:tab w:val="num" w:pos="567"/>
        </w:tabs>
        <w:jc w:val="left"/>
      </w:pPr>
    </w:p>
    <w:p w:rsidR="00861E79" w:rsidRDefault="00861E79" w:rsidP="00861E79">
      <w:pPr>
        <w:tabs>
          <w:tab w:val="num" w:pos="567"/>
        </w:tabs>
        <w:jc w:val="left"/>
      </w:pPr>
      <w:r>
        <w:t>5. Reference Documentation [</w:t>
      </w:r>
      <w:r w:rsidRPr="00590CBF">
        <w:rPr>
          <w:rFonts w:eastAsia="Calibri"/>
        </w:rPr>
        <w:t>tiešsaiste</w:t>
      </w:r>
      <w:r>
        <w:t>]</w:t>
      </w:r>
    </w:p>
    <w:p w:rsidR="00BF357B" w:rsidRPr="00BF357B" w:rsidRDefault="00BF357B" w:rsidP="00BF357B">
      <w:pPr>
        <w:pStyle w:val="Normalpctabform"/>
        <w:spacing w:before="0"/>
        <w:contextualSpacing/>
        <w:jc w:val="left"/>
        <w:rPr>
          <w:rFonts w:cs="Times New Roman"/>
          <w:snapToGrid/>
          <w:color w:val="000000"/>
          <w:shd w:val="clear" w:color="auto" w:fill="FFFFFF"/>
          <w:lang w:val="en-GB" w:eastAsia="en-US" w:bidi="ar-SA"/>
        </w:rPr>
      </w:pPr>
      <w:r>
        <w:rPr>
          <w:rFonts w:cs="Times New Roman"/>
          <w:snapToGrid/>
          <w:color w:val="000000"/>
          <w:shd w:val="clear" w:color="auto" w:fill="FFFFFF"/>
          <w:lang w:eastAsia="en-US" w:bidi="ar-SA"/>
        </w:rPr>
        <w:t>Tech World,  2017 [</w:t>
      </w:r>
      <w:r>
        <w:t>skatīts 2017. g. 4</w:t>
      </w:r>
      <w:r w:rsidRPr="004971E4">
        <w:t>. majs.]</w:t>
      </w:r>
      <w:r>
        <w:t xml:space="preserve">. </w:t>
      </w:r>
      <w:r w:rsidRPr="00590CBF">
        <w:rPr>
          <w:rFonts w:eastAsia="Calibri"/>
        </w:rPr>
        <w:t>Pieejams</w:t>
      </w:r>
      <w:r>
        <w:rPr>
          <w:lang w:val="en-US"/>
        </w:rPr>
        <w:t>:</w:t>
      </w:r>
      <w:r w:rsidRPr="00F677DF">
        <w:rPr>
          <w:lang w:val="en-GB"/>
        </w:rPr>
        <w:t xml:space="preserve"> </w:t>
      </w:r>
    </w:p>
    <w:p w:rsidR="00861E79" w:rsidRDefault="00861E79" w:rsidP="00861E79">
      <w:pPr>
        <w:tabs>
          <w:tab w:val="num" w:pos="567"/>
        </w:tabs>
        <w:jc w:val="left"/>
      </w:pPr>
      <w:r w:rsidRPr="00142F07">
        <w:t>https://ceylon-lang.org/documentation/1.3/reference/</w:t>
      </w:r>
    </w:p>
    <w:p w:rsidR="00861E79" w:rsidRDefault="00861E79" w:rsidP="00861E79">
      <w:pPr>
        <w:tabs>
          <w:tab w:val="num" w:pos="567"/>
        </w:tabs>
        <w:jc w:val="left"/>
      </w:pPr>
    </w:p>
    <w:p w:rsidR="00861E79" w:rsidRDefault="00861E79" w:rsidP="00861E79">
      <w:pPr>
        <w:tabs>
          <w:tab w:val="num" w:pos="567"/>
        </w:tabs>
        <w:jc w:val="left"/>
      </w:pPr>
      <w:r>
        <w:t>6. Introduction to Swift [</w:t>
      </w:r>
      <w:r w:rsidRPr="00590CBF">
        <w:rPr>
          <w:rFonts w:eastAsia="Calibri"/>
        </w:rPr>
        <w:t>tiešsaiste</w:t>
      </w:r>
      <w:r>
        <w:t>]</w:t>
      </w:r>
    </w:p>
    <w:p w:rsidR="00861E79" w:rsidRDefault="00861E79" w:rsidP="00861E79">
      <w:pPr>
        <w:tabs>
          <w:tab w:val="num" w:pos="567"/>
        </w:tabs>
        <w:jc w:val="left"/>
      </w:pPr>
      <w:r w:rsidRPr="00590CBF">
        <w:rPr>
          <w:rFonts w:eastAsia="Calibri"/>
        </w:rPr>
        <w:t>Pieejams</w:t>
      </w:r>
      <w:r>
        <w:rPr>
          <w:lang w:val="en-US"/>
        </w:rPr>
        <w:t>:</w:t>
      </w:r>
      <w:r w:rsidRPr="00590CBF">
        <w:rPr>
          <w:lang w:val="en-US"/>
        </w:rPr>
        <w:t xml:space="preserve"> </w:t>
      </w:r>
      <w:r w:rsidRPr="00393149">
        <w:t>https://developer.apple.com/videos/play/wwdc2014/402/</w:t>
      </w:r>
    </w:p>
    <w:p w:rsidR="00861E79" w:rsidRDefault="00861E79" w:rsidP="00861E79">
      <w:pPr>
        <w:tabs>
          <w:tab w:val="num" w:pos="567"/>
        </w:tabs>
        <w:jc w:val="left"/>
      </w:pPr>
    </w:p>
    <w:p w:rsidR="00861E79" w:rsidRDefault="00861E79" w:rsidP="00861E79">
      <w:pPr>
        <w:tabs>
          <w:tab w:val="num" w:pos="567"/>
        </w:tabs>
        <w:jc w:val="left"/>
        <w:rPr>
          <w:lang w:val="en-US"/>
        </w:rPr>
      </w:pPr>
      <w:r w:rsidRPr="00590CBF">
        <w:rPr>
          <w:lang w:val="en-US"/>
        </w:rPr>
        <w:t xml:space="preserve">7. </w:t>
      </w:r>
      <w:r w:rsidR="00BF357B">
        <w:rPr>
          <w:lang w:val="en-US"/>
        </w:rPr>
        <w:t xml:space="preserve">Gavin, K. </w:t>
      </w:r>
      <w:r w:rsidR="00443777">
        <w:rPr>
          <w:lang w:val="en-US"/>
        </w:rPr>
        <w:t>Principles that guide this project</w:t>
      </w:r>
      <w:r>
        <w:rPr>
          <w:lang w:val="en-US"/>
        </w:rPr>
        <w:t xml:space="preserve"> [</w:t>
      </w:r>
      <w:r w:rsidRPr="00590CBF">
        <w:rPr>
          <w:rFonts w:eastAsia="Calibri"/>
        </w:rPr>
        <w:t>tiešsaiste</w:t>
      </w:r>
      <w:r>
        <w:rPr>
          <w:lang w:val="en-US"/>
        </w:rPr>
        <w:t>]</w:t>
      </w:r>
    </w:p>
    <w:p w:rsidR="00BF357B" w:rsidRDefault="00BF357B" w:rsidP="00861E79">
      <w:pPr>
        <w:tabs>
          <w:tab w:val="num" w:pos="567"/>
        </w:tabs>
        <w:jc w:val="left"/>
        <w:rPr>
          <w:lang w:val="en-US"/>
        </w:rPr>
      </w:pPr>
      <w:r>
        <w:rPr>
          <w:lang w:val="en-US"/>
        </w:rPr>
        <w:t>Ceylon Blog 2012 [skatīts 2017g, 1 junijs.].</w:t>
      </w:r>
    </w:p>
    <w:p w:rsidR="00861E79" w:rsidRPr="00590CBF" w:rsidRDefault="00861E79" w:rsidP="00861E79">
      <w:pPr>
        <w:tabs>
          <w:tab w:val="num" w:pos="567"/>
        </w:tabs>
        <w:jc w:val="left"/>
        <w:rPr>
          <w:lang w:val="en-US"/>
        </w:rPr>
      </w:pPr>
      <w:r w:rsidRPr="00590CBF">
        <w:rPr>
          <w:rFonts w:eastAsia="Calibri"/>
        </w:rPr>
        <w:t>Pieejams</w:t>
      </w:r>
      <w:r>
        <w:rPr>
          <w:lang w:val="en-US"/>
        </w:rPr>
        <w:t xml:space="preserve">: </w:t>
      </w:r>
      <w:r w:rsidR="00443777" w:rsidRPr="00443777">
        <w:rPr>
          <w:lang w:val="en-US"/>
        </w:rPr>
        <w:t>https://ceylon-lang.org/blog/2012/01/10/goals/</w:t>
      </w:r>
    </w:p>
    <w:p w:rsidR="00DC4757" w:rsidRPr="00861E79" w:rsidRDefault="00DC4757" w:rsidP="00DC4757">
      <w:pPr>
        <w:tabs>
          <w:tab w:val="num" w:pos="567"/>
        </w:tabs>
        <w:jc w:val="left"/>
        <w:rPr>
          <w:lang w:val="en-US"/>
        </w:rPr>
      </w:pPr>
    </w:p>
    <w:p w:rsidR="00DC4757" w:rsidRPr="00584808" w:rsidRDefault="00DC4757" w:rsidP="00E55218">
      <w:pPr>
        <w:tabs>
          <w:tab w:val="num" w:pos="567"/>
        </w:tabs>
        <w:ind w:hanging="562"/>
        <w:jc w:val="left"/>
      </w:pPr>
    </w:p>
    <w:p w:rsidR="00DC4757" w:rsidRPr="00584808" w:rsidRDefault="00DC4757" w:rsidP="00E55218">
      <w:pPr>
        <w:tabs>
          <w:tab w:val="num" w:pos="567"/>
        </w:tabs>
        <w:ind w:hanging="562"/>
        <w:jc w:val="left"/>
      </w:pPr>
    </w:p>
    <w:p w:rsidR="00DC4757" w:rsidRPr="00584808" w:rsidRDefault="00DC4757" w:rsidP="00DC4757">
      <w:pPr>
        <w:tabs>
          <w:tab w:val="num" w:pos="567"/>
        </w:tabs>
        <w:jc w:val="left"/>
        <w:rPr>
          <w:lang w:eastAsia="en-US"/>
        </w:rPr>
        <w:sectPr w:rsidR="00DC4757" w:rsidRPr="00584808" w:rsidSect="00DC6EFF">
          <w:footerReference w:type="default" r:id="rId38"/>
          <w:footerReference w:type="first" r:id="rId39"/>
          <w:pgSz w:w="11907" w:h="16840" w:code="9"/>
          <w:pgMar w:top="1440" w:right="1797" w:bottom="1440" w:left="1797" w:header="720" w:footer="720" w:gutter="0"/>
          <w:cols w:space="720"/>
          <w:docGrid w:linePitch="326"/>
        </w:sectPr>
      </w:pPr>
    </w:p>
    <w:p w:rsidR="006E20B1" w:rsidRPr="00584808" w:rsidRDefault="006E20B1"/>
    <w:sectPr w:rsidR="006E20B1" w:rsidRPr="00584808" w:rsidSect="00DC6EFF">
      <w:footerReference w:type="default" r:id="rId40"/>
      <w:pgSz w:w="11907" w:h="16840" w:code="9"/>
      <w:pgMar w:top="1440" w:right="1797" w:bottom="1440" w:left="179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07197" w:rsidRDefault="00707197" w:rsidP="00423A73">
      <w:pPr>
        <w:spacing w:line="240" w:lineRule="auto"/>
      </w:pPr>
      <w:r>
        <w:separator/>
      </w:r>
    </w:p>
  </w:endnote>
  <w:endnote w:type="continuationSeparator" w:id="0">
    <w:p w:rsidR="00707197" w:rsidRDefault="00707197" w:rsidP="00423A7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6759" w:rsidRDefault="00FA6759" w:rsidP="00DC6EF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FA6759" w:rsidRDefault="00FA6759" w:rsidP="00DC6EF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227206"/>
      <w:docPartObj>
        <w:docPartGallery w:val="Page Numbers (Bottom of Page)"/>
        <w:docPartUnique/>
      </w:docPartObj>
    </w:sdtPr>
    <w:sdtEndPr/>
    <w:sdtContent>
      <w:p w:rsidR="00FA6759" w:rsidRDefault="00707197" w:rsidP="00DC6EFF">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227212"/>
      <w:docPartObj>
        <w:docPartGallery w:val="Page Numbers (Bottom of Page)"/>
        <w:docPartUnique/>
      </w:docPartObj>
    </w:sdtPr>
    <w:sdtEndPr/>
    <w:sdtContent>
      <w:p w:rsidR="00FA6759" w:rsidRDefault="00FA6759" w:rsidP="00DC6EFF">
        <w:pPr>
          <w:pStyle w:val="Footer"/>
          <w:jc w:val="center"/>
        </w:pPr>
        <w:r>
          <w:fldChar w:fldCharType="begin"/>
        </w:r>
        <w:r>
          <w:instrText xml:space="preserve"> PAGE   \* MERGEFORMAT </w:instrText>
        </w:r>
        <w:r>
          <w:fldChar w:fldCharType="separate"/>
        </w:r>
        <w:r w:rsidR="00376006">
          <w:rPr>
            <w:noProof/>
          </w:rPr>
          <w:t>19</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6759" w:rsidRDefault="00FA6759">
    <w:pPr>
      <w:pStyle w:val="Footer"/>
      <w:jc w:val="center"/>
    </w:pPr>
  </w:p>
  <w:p w:rsidR="00FA6759" w:rsidRDefault="00FA675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227215"/>
      <w:docPartObj>
        <w:docPartGallery w:val="Page Numbers (Bottom of Page)"/>
        <w:docPartUnique/>
      </w:docPartObj>
    </w:sdtPr>
    <w:sdtEndPr/>
    <w:sdtContent>
      <w:p w:rsidR="00FA6759" w:rsidRDefault="00FA6759" w:rsidP="00DC6EFF">
        <w:pPr>
          <w:pStyle w:val="Footer"/>
          <w:jc w:val="center"/>
        </w:pPr>
        <w:r>
          <w:fldChar w:fldCharType="begin"/>
        </w:r>
        <w:r>
          <w:instrText xml:space="preserve"> PAGE   \* MERGEFORMAT </w:instrText>
        </w:r>
        <w:r>
          <w:fldChar w:fldCharType="separate"/>
        </w:r>
        <w:r>
          <w:rPr>
            <w:noProof/>
          </w:rPr>
          <w:t>4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07197" w:rsidRDefault="00707197" w:rsidP="00423A73">
      <w:pPr>
        <w:spacing w:line="240" w:lineRule="auto"/>
      </w:pPr>
      <w:r>
        <w:separator/>
      </w:r>
    </w:p>
  </w:footnote>
  <w:footnote w:type="continuationSeparator" w:id="0">
    <w:p w:rsidR="00707197" w:rsidRDefault="00707197" w:rsidP="00423A7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BE1152"/>
    <w:multiLevelType w:val="hybridMultilevel"/>
    <w:tmpl w:val="509622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6043C7F"/>
    <w:multiLevelType w:val="hybridMultilevel"/>
    <w:tmpl w:val="EE3AA5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CFE04AC"/>
    <w:multiLevelType w:val="hybridMultilevel"/>
    <w:tmpl w:val="1AD4BD34"/>
    <w:lvl w:ilvl="0" w:tplc="04260001">
      <w:start w:val="1"/>
      <w:numFmt w:val="bullet"/>
      <w:lvlText w:val=""/>
      <w:lvlJc w:val="left"/>
      <w:pPr>
        <w:ind w:left="360" w:hanging="360"/>
      </w:pPr>
      <w:rPr>
        <w:rFonts w:ascii="Symbol" w:hAnsi="Symbol" w:hint="default"/>
      </w:rPr>
    </w:lvl>
    <w:lvl w:ilvl="1" w:tplc="04260003" w:tentative="1">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3" w15:restartNumberingAfterBreak="0">
    <w:nsid w:val="21421D6D"/>
    <w:multiLevelType w:val="hybridMultilevel"/>
    <w:tmpl w:val="2EC24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B75F4D"/>
    <w:multiLevelType w:val="hybridMultilevel"/>
    <w:tmpl w:val="F27413A8"/>
    <w:lvl w:ilvl="0" w:tplc="1F9ACF72">
      <w:start w:val="1"/>
      <w:numFmt w:val="bullet"/>
      <w:pStyle w:val="ListBullet1"/>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B830DD0"/>
    <w:multiLevelType w:val="hybridMultilevel"/>
    <w:tmpl w:val="25C0BE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63A0E35"/>
    <w:multiLevelType w:val="multilevel"/>
    <w:tmpl w:val="00E47B08"/>
    <w:lvl w:ilvl="0">
      <w:start w:val="1"/>
      <w:numFmt w:val="decimal"/>
      <w:pStyle w:val="Heading1"/>
      <w:lvlText w:val="%1."/>
      <w:lvlJc w:val="left"/>
      <w:pPr>
        <w:tabs>
          <w:tab w:val="num" w:pos="886"/>
        </w:tabs>
        <w:ind w:left="886" w:hanging="432"/>
      </w:pPr>
      <w:rPr>
        <w:rFonts w:hint="default"/>
      </w:rPr>
    </w:lvl>
    <w:lvl w:ilvl="1">
      <w:start w:val="1"/>
      <w:numFmt w:val="decimal"/>
      <w:pStyle w:val="Heading2"/>
      <w:lvlText w:val="%1.%2."/>
      <w:lvlJc w:val="left"/>
      <w:pPr>
        <w:tabs>
          <w:tab w:val="num" w:pos="1030"/>
        </w:tabs>
        <w:ind w:left="1030" w:hanging="576"/>
      </w:pPr>
      <w:rPr>
        <w:rFonts w:hint="default"/>
      </w:rPr>
    </w:lvl>
    <w:lvl w:ilvl="2">
      <w:start w:val="1"/>
      <w:numFmt w:val="decimal"/>
      <w:pStyle w:val="Heading3"/>
      <w:lvlText w:val="%1.%2.%3."/>
      <w:lvlJc w:val="left"/>
      <w:pPr>
        <w:tabs>
          <w:tab w:val="num" w:pos="1174"/>
        </w:tabs>
        <w:ind w:left="1174" w:hanging="720"/>
      </w:pPr>
      <w:rPr>
        <w:rFonts w:hint="default"/>
      </w:rPr>
    </w:lvl>
    <w:lvl w:ilvl="3">
      <w:start w:val="1"/>
      <w:numFmt w:val="decimal"/>
      <w:lvlText w:val="%1.%2.%3.%4"/>
      <w:lvlJc w:val="left"/>
      <w:pPr>
        <w:tabs>
          <w:tab w:val="num" w:pos="1318"/>
        </w:tabs>
        <w:ind w:left="1318" w:hanging="864"/>
      </w:pPr>
      <w:rPr>
        <w:rFonts w:hint="default"/>
      </w:rPr>
    </w:lvl>
    <w:lvl w:ilvl="4">
      <w:start w:val="1"/>
      <w:numFmt w:val="decimal"/>
      <w:lvlText w:val="%1.%2.%3.%4.%5"/>
      <w:lvlJc w:val="left"/>
      <w:pPr>
        <w:tabs>
          <w:tab w:val="num" w:pos="1462"/>
        </w:tabs>
        <w:ind w:left="1462" w:hanging="1008"/>
      </w:pPr>
      <w:rPr>
        <w:rFonts w:hint="default"/>
      </w:rPr>
    </w:lvl>
    <w:lvl w:ilvl="5">
      <w:start w:val="1"/>
      <w:numFmt w:val="decimal"/>
      <w:pStyle w:val="Heading6"/>
      <w:lvlText w:val="%1.%2.%3.%4.%5.%6"/>
      <w:lvlJc w:val="left"/>
      <w:pPr>
        <w:tabs>
          <w:tab w:val="num" w:pos="1606"/>
        </w:tabs>
        <w:ind w:left="1606" w:hanging="1152"/>
      </w:pPr>
      <w:rPr>
        <w:rFonts w:hint="default"/>
      </w:rPr>
    </w:lvl>
    <w:lvl w:ilvl="6">
      <w:start w:val="1"/>
      <w:numFmt w:val="decimal"/>
      <w:lvlText w:val="%1.%2.%3.%4.%5.%6.%7"/>
      <w:lvlJc w:val="left"/>
      <w:pPr>
        <w:tabs>
          <w:tab w:val="num" w:pos="1750"/>
        </w:tabs>
        <w:ind w:left="1750" w:hanging="1296"/>
      </w:pPr>
      <w:rPr>
        <w:rFonts w:hint="default"/>
      </w:rPr>
    </w:lvl>
    <w:lvl w:ilvl="7">
      <w:start w:val="1"/>
      <w:numFmt w:val="decimal"/>
      <w:lvlText w:val="%1.%2.%3.%4.%5.%6.%7.%8"/>
      <w:lvlJc w:val="left"/>
      <w:pPr>
        <w:tabs>
          <w:tab w:val="num" w:pos="1894"/>
        </w:tabs>
        <w:ind w:left="1894" w:hanging="1440"/>
      </w:pPr>
      <w:rPr>
        <w:rFonts w:hint="default"/>
      </w:rPr>
    </w:lvl>
    <w:lvl w:ilvl="8">
      <w:start w:val="1"/>
      <w:numFmt w:val="decimal"/>
      <w:lvlText w:val="%1.%2.%3.%4.%5.%6.%7.%8.%9"/>
      <w:lvlJc w:val="left"/>
      <w:pPr>
        <w:tabs>
          <w:tab w:val="num" w:pos="2038"/>
        </w:tabs>
        <w:ind w:left="2038" w:hanging="1584"/>
      </w:pPr>
      <w:rPr>
        <w:rFonts w:hint="default"/>
      </w:rPr>
    </w:lvl>
  </w:abstractNum>
  <w:abstractNum w:abstractNumId="7" w15:restartNumberingAfterBreak="0">
    <w:nsid w:val="3762658C"/>
    <w:multiLevelType w:val="hybridMultilevel"/>
    <w:tmpl w:val="F73E9AB6"/>
    <w:lvl w:ilvl="0" w:tplc="6A909570">
      <w:start w:val="1"/>
      <w:numFmt w:val="decimal"/>
      <w:lvlText w:val="%1."/>
      <w:lvlJc w:val="left"/>
      <w:pPr>
        <w:tabs>
          <w:tab w:val="num" w:pos="720"/>
        </w:tabs>
        <w:ind w:left="720" w:hanging="360"/>
      </w:pPr>
    </w:lvl>
    <w:lvl w:ilvl="1" w:tplc="923A4098" w:tentative="1">
      <w:start w:val="1"/>
      <w:numFmt w:val="lowerLetter"/>
      <w:lvlText w:val="%2."/>
      <w:lvlJc w:val="left"/>
      <w:pPr>
        <w:tabs>
          <w:tab w:val="num" w:pos="1440"/>
        </w:tabs>
        <w:ind w:left="1440" w:hanging="360"/>
      </w:pPr>
    </w:lvl>
    <w:lvl w:ilvl="2" w:tplc="5F98CCE8" w:tentative="1">
      <w:start w:val="1"/>
      <w:numFmt w:val="lowerRoman"/>
      <w:lvlText w:val="%3."/>
      <w:lvlJc w:val="right"/>
      <w:pPr>
        <w:tabs>
          <w:tab w:val="num" w:pos="2160"/>
        </w:tabs>
        <w:ind w:left="2160" w:hanging="180"/>
      </w:pPr>
    </w:lvl>
    <w:lvl w:ilvl="3" w:tplc="98AED796" w:tentative="1">
      <w:start w:val="1"/>
      <w:numFmt w:val="decimal"/>
      <w:lvlText w:val="%4."/>
      <w:lvlJc w:val="left"/>
      <w:pPr>
        <w:tabs>
          <w:tab w:val="num" w:pos="2880"/>
        </w:tabs>
        <w:ind w:left="2880" w:hanging="360"/>
      </w:pPr>
    </w:lvl>
    <w:lvl w:ilvl="4" w:tplc="1A0232C8" w:tentative="1">
      <w:start w:val="1"/>
      <w:numFmt w:val="lowerLetter"/>
      <w:lvlText w:val="%5."/>
      <w:lvlJc w:val="left"/>
      <w:pPr>
        <w:tabs>
          <w:tab w:val="num" w:pos="3600"/>
        </w:tabs>
        <w:ind w:left="3600" w:hanging="360"/>
      </w:pPr>
    </w:lvl>
    <w:lvl w:ilvl="5" w:tplc="8AF68922" w:tentative="1">
      <w:start w:val="1"/>
      <w:numFmt w:val="lowerRoman"/>
      <w:lvlText w:val="%6."/>
      <w:lvlJc w:val="right"/>
      <w:pPr>
        <w:tabs>
          <w:tab w:val="num" w:pos="4320"/>
        </w:tabs>
        <w:ind w:left="4320" w:hanging="180"/>
      </w:pPr>
    </w:lvl>
    <w:lvl w:ilvl="6" w:tplc="556A421E" w:tentative="1">
      <w:start w:val="1"/>
      <w:numFmt w:val="decimal"/>
      <w:lvlText w:val="%7."/>
      <w:lvlJc w:val="left"/>
      <w:pPr>
        <w:tabs>
          <w:tab w:val="num" w:pos="5040"/>
        </w:tabs>
        <w:ind w:left="5040" w:hanging="360"/>
      </w:pPr>
    </w:lvl>
    <w:lvl w:ilvl="7" w:tplc="D786B1A0" w:tentative="1">
      <w:start w:val="1"/>
      <w:numFmt w:val="lowerLetter"/>
      <w:lvlText w:val="%8."/>
      <w:lvlJc w:val="left"/>
      <w:pPr>
        <w:tabs>
          <w:tab w:val="num" w:pos="5760"/>
        </w:tabs>
        <w:ind w:left="5760" w:hanging="360"/>
      </w:pPr>
    </w:lvl>
    <w:lvl w:ilvl="8" w:tplc="CD50ED4A" w:tentative="1">
      <w:start w:val="1"/>
      <w:numFmt w:val="lowerRoman"/>
      <w:lvlText w:val="%9."/>
      <w:lvlJc w:val="right"/>
      <w:pPr>
        <w:tabs>
          <w:tab w:val="num" w:pos="6480"/>
        </w:tabs>
        <w:ind w:left="6480" w:hanging="180"/>
      </w:pPr>
    </w:lvl>
  </w:abstractNum>
  <w:abstractNum w:abstractNumId="8" w15:restartNumberingAfterBreak="0">
    <w:nsid w:val="39E83981"/>
    <w:multiLevelType w:val="hybridMultilevel"/>
    <w:tmpl w:val="AA561E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B735977"/>
    <w:multiLevelType w:val="hybridMultilevel"/>
    <w:tmpl w:val="ED6CF60A"/>
    <w:lvl w:ilvl="0" w:tplc="04090001">
      <w:start w:val="1"/>
      <w:numFmt w:val="bullet"/>
      <w:lvlText w:val=""/>
      <w:lvlJc w:val="left"/>
      <w:pPr>
        <w:ind w:left="1151" w:hanging="360"/>
      </w:pPr>
      <w:rPr>
        <w:rFonts w:ascii="Symbol" w:hAnsi="Symbol" w:hint="default"/>
      </w:rPr>
    </w:lvl>
    <w:lvl w:ilvl="1" w:tplc="04090003" w:tentative="1">
      <w:start w:val="1"/>
      <w:numFmt w:val="bullet"/>
      <w:lvlText w:val="o"/>
      <w:lvlJc w:val="left"/>
      <w:pPr>
        <w:ind w:left="1871" w:hanging="360"/>
      </w:pPr>
      <w:rPr>
        <w:rFonts w:ascii="Courier New" w:hAnsi="Courier New" w:cs="Courier New" w:hint="default"/>
      </w:rPr>
    </w:lvl>
    <w:lvl w:ilvl="2" w:tplc="04090005" w:tentative="1">
      <w:start w:val="1"/>
      <w:numFmt w:val="bullet"/>
      <w:lvlText w:val=""/>
      <w:lvlJc w:val="left"/>
      <w:pPr>
        <w:ind w:left="2591" w:hanging="360"/>
      </w:pPr>
      <w:rPr>
        <w:rFonts w:ascii="Wingdings" w:hAnsi="Wingdings" w:hint="default"/>
      </w:rPr>
    </w:lvl>
    <w:lvl w:ilvl="3" w:tplc="04090001" w:tentative="1">
      <w:start w:val="1"/>
      <w:numFmt w:val="bullet"/>
      <w:lvlText w:val=""/>
      <w:lvlJc w:val="left"/>
      <w:pPr>
        <w:ind w:left="3311" w:hanging="360"/>
      </w:pPr>
      <w:rPr>
        <w:rFonts w:ascii="Symbol" w:hAnsi="Symbol" w:hint="default"/>
      </w:rPr>
    </w:lvl>
    <w:lvl w:ilvl="4" w:tplc="04090003" w:tentative="1">
      <w:start w:val="1"/>
      <w:numFmt w:val="bullet"/>
      <w:lvlText w:val="o"/>
      <w:lvlJc w:val="left"/>
      <w:pPr>
        <w:ind w:left="4031" w:hanging="360"/>
      </w:pPr>
      <w:rPr>
        <w:rFonts w:ascii="Courier New" w:hAnsi="Courier New" w:cs="Courier New" w:hint="default"/>
      </w:rPr>
    </w:lvl>
    <w:lvl w:ilvl="5" w:tplc="04090005" w:tentative="1">
      <w:start w:val="1"/>
      <w:numFmt w:val="bullet"/>
      <w:lvlText w:val=""/>
      <w:lvlJc w:val="left"/>
      <w:pPr>
        <w:ind w:left="4751" w:hanging="360"/>
      </w:pPr>
      <w:rPr>
        <w:rFonts w:ascii="Wingdings" w:hAnsi="Wingdings" w:hint="default"/>
      </w:rPr>
    </w:lvl>
    <w:lvl w:ilvl="6" w:tplc="04090001" w:tentative="1">
      <w:start w:val="1"/>
      <w:numFmt w:val="bullet"/>
      <w:lvlText w:val=""/>
      <w:lvlJc w:val="left"/>
      <w:pPr>
        <w:ind w:left="5471" w:hanging="360"/>
      </w:pPr>
      <w:rPr>
        <w:rFonts w:ascii="Symbol" w:hAnsi="Symbol" w:hint="default"/>
      </w:rPr>
    </w:lvl>
    <w:lvl w:ilvl="7" w:tplc="04090003" w:tentative="1">
      <w:start w:val="1"/>
      <w:numFmt w:val="bullet"/>
      <w:lvlText w:val="o"/>
      <w:lvlJc w:val="left"/>
      <w:pPr>
        <w:ind w:left="6191" w:hanging="360"/>
      </w:pPr>
      <w:rPr>
        <w:rFonts w:ascii="Courier New" w:hAnsi="Courier New" w:cs="Courier New" w:hint="default"/>
      </w:rPr>
    </w:lvl>
    <w:lvl w:ilvl="8" w:tplc="04090005" w:tentative="1">
      <w:start w:val="1"/>
      <w:numFmt w:val="bullet"/>
      <w:lvlText w:val=""/>
      <w:lvlJc w:val="left"/>
      <w:pPr>
        <w:ind w:left="6911" w:hanging="360"/>
      </w:pPr>
      <w:rPr>
        <w:rFonts w:ascii="Wingdings" w:hAnsi="Wingdings" w:hint="default"/>
      </w:rPr>
    </w:lvl>
  </w:abstractNum>
  <w:abstractNum w:abstractNumId="10" w15:restartNumberingAfterBreak="0">
    <w:nsid w:val="41AB00FD"/>
    <w:multiLevelType w:val="hybridMultilevel"/>
    <w:tmpl w:val="9D486C4A"/>
    <w:lvl w:ilvl="0" w:tplc="0426000D">
      <w:start w:val="1"/>
      <w:numFmt w:val="bullet"/>
      <w:lvlText w:val=""/>
      <w:lvlJc w:val="left"/>
      <w:pPr>
        <w:ind w:left="360" w:hanging="360"/>
      </w:pPr>
      <w:rPr>
        <w:rFonts w:ascii="Wingdings" w:hAnsi="Wingdings" w:hint="default"/>
      </w:rPr>
    </w:lvl>
    <w:lvl w:ilvl="1" w:tplc="04260003" w:tentative="1">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11" w15:restartNumberingAfterBreak="0">
    <w:nsid w:val="42A912DD"/>
    <w:multiLevelType w:val="singleLevel"/>
    <w:tmpl w:val="EEC80642"/>
    <w:lvl w:ilvl="0">
      <w:start w:val="1"/>
      <w:numFmt w:val="decimal"/>
      <w:pStyle w:val="Heading4"/>
      <w:lvlText w:val="%1."/>
      <w:lvlJc w:val="left"/>
      <w:pPr>
        <w:tabs>
          <w:tab w:val="num" w:pos="360"/>
        </w:tabs>
        <w:ind w:left="360" w:hanging="360"/>
      </w:pPr>
      <w:rPr>
        <w:rFonts w:hint="default"/>
      </w:rPr>
    </w:lvl>
  </w:abstractNum>
  <w:abstractNum w:abstractNumId="12" w15:restartNumberingAfterBreak="0">
    <w:nsid w:val="45CC6A59"/>
    <w:multiLevelType w:val="hybridMultilevel"/>
    <w:tmpl w:val="F2E4DDBE"/>
    <w:lvl w:ilvl="0" w:tplc="5BBC915E">
      <w:start w:val="1"/>
      <w:numFmt w:val="decimal"/>
      <w:pStyle w:val="Pielikums"/>
      <w:lvlText w:val="%1."/>
      <w:lvlJc w:val="left"/>
      <w:pPr>
        <w:tabs>
          <w:tab w:val="num" w:pos="7372"/>
        </w:tabs>
        <w:ind w:left="-566" w:firstLine="7655"/>
      </w:pPr>
      <w:rPr>
        <w:rFonts w:hint="default"/>
      </w:rPr>
    </w:lvl>
    <w:lvl w:ilvl="1" w:tplc="2640C7AA" w:tentative="1">
      <w:start w:val="1"/>
      <w:numFmt w:val="lowerLetter"/>
      <w:lvlText w:val="%2."/>
      <w:lvlJc w:val="left"/>
      <w:pPr>
        <w:tabs>
          <w:tab w:val="num" w:pos="8585"/>
        </w:tabs>
        <w:ind w:left="8585" w:hanging="360"/>
      </w:pPr>
    </w:lvl>
    <w:lvl w:ilvl="2" w:tplc="5B5C62A4" w:tentative="1">
      <w:start w:val="1"/>
      <w:numFmt w:val="lowerRoman"/>
      <w:lvlText w:val="%3."/>
      <w:lvlJc w:val="right"/>
      <w:pPr>
        <w:tabs>
          <w:tab w:val="num" w:pos="9305"/>
        </w:tabs>
        <w:ind w:left="9305" w:hanging="180"/>
      </w:pPr>
    </w:lvl>
    <w:lvl w:ilvl="3" w:tplc="CB58AA7E" w:tentative="1">
      <w:start w:val="1"/>
      <w:numFmt w:val="decimal"/>
      <w:lvlText w:val="%4."/>
      <w:lvlJc w:val="left"/>
      <w:pPr>
        <w:tabs>
          <w:tab w:val="num" w:pos="10025"/>
        </w:tabs>
        <w:ind w:left="10025" w:hanging="360"/>
      </w:pPr>
    </w:lvl>
    <w:lvl w:ilvl="4" w:tplc="3A1E0C08" w:tentative="1">
      <w:start w:val="1"/>
      <w:numFmt w:val="lowerLetter"/>
      <w:lvlText w:val="%5."/>
      <w:lvlJc w:val="left"/>
      <w:pPr>
        <w:tabs>
          <w:tab w:val="num" w:pos="10745"/>
        </w:tabs>
        <w:ind w:left="10745" w:hanging="360"/>
      </w:pPr>
    </w:lvl>
    <w:lvl w:ilvl="5" w:tplc="D068B8D6" w:tentative="1">
      <w:start w:val="1"/>
      <w:numFmt w:val="lowerRoman"/>
      <w:lvlText w:val="%6."/>
      <w:lvlJc w:val="right"/>
      <w:pPr>
        <w:tabs>
          <w:tab w:val="num" w:pos="11465"/>
        </w:tabs>
        <w:ind w:left="11465" w:hanging="180"/>
      </w:pPr>
    </w:lvl>
    <w:lvl w:ilvl="6" w:tplc="9FECBD94" w:tentative="1">
      <w:start w:val="1"/>
      <w:numFmt w:val="decimal"/>
      <w:lvlText w:val="%7."/>
      <w:lvlJc w:val="left"/>
      <w:pPr>
        <w:tabs>
          <w:tab w:val="num" w:pos="12185"/>
        </w:tabs>
        <w:ind w:left="12185" w:hanging="360"/>
      </w:pPr>
    </w:lvl>
    <w:lvl w:ilvl="7" w:tplc="7CD2F638" w:tentative="1">
      <w:start w:val="1"/>
      <w:numFmt w:val="lowerLetter"/>
      <w:lvlText w:val="%8."/>
      <w:lvlJc w:val="left"/>
      <w:pPr>
        <w:tabs>
          <w:tab w:val="num" w:pos="12905"/>
        </w:tabs>
        <w:ind w:left="12905" w:hanging="360"/>
      </w:pPr>
    </w:lvl>
    <w:lvl w:ilvl="8" w:tplc="756AF040" w:tentative="1">
      <w:start w:val="1"/>
      <w:numFmt w:val="lowerRoman"/>
      <w:lvlText w:val="%9."/>
      <w:lvlJc w:val="right"/>
      <w:pPr>
        <w:tabs>
          <w:tab w:val="num" w:pos="13625"/>
        </w:tabs>
        <w:ind w:left="13625" w:hanging="180"/>
      </w:pPr>
    </w:lvl>
  </w:abstractNum>
  <w:abstractNum w:abstractNumId="13" w15:restartNumberingAfterBreak="0">
    <w:nsid w:val="48860160"/>
    <w:multiLevelType w:val="hybridMultilevel"/>
    <w:tmpl w:val="C1A8C45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AD34E5D"/>
    <w:multiLevelType w:val="hybridMultilevel"/>
    <w:tmpl w:val="F754E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431735"/>
    <w:multiLevelType w:val="hybridMultilevel"/>
    <w:tmpl w:val="F7E00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BB227B9"/>
    <w:multiLevelType w:val="hybridMultilevel"/>
    <w:tmpl w:val="22A437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97335FE"/>
    <w:multiLevelType w:val="hybridMultilevel"/>
    <w:tmpl w:val="315AA5E6"/>
    <w:lvl w:ilvl="0" w:tplc="1C123072">
      <w:start w:val="1"/>
      <w:numFmt w:val="bullet"/>
      <w:lvlText w:val=""/>
      <w:lvlJc w:val="left"/>
      <w:pPr>
        <w:ind w:left="720" w:hanging="360"/>
      </w:pPr>
      <w:rPr>
        <w:rFonts w:ascii="Symbol" w:hAnsi="Symbol" w:hint="default"/>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3D91E9C"/>
    <w:multiLevelType w:val="hybridMultilevel"/>
    <w:tmpl w:val="0AA81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4616D8"/>
    <w:multiLevelType w:val="hybridMultilevel"/>
    <w:tmpl w:val="413292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78E55A0"/>
    <w:multiLevelType w:val="hybridMultilevel"/>
    <w:tmpl w:val="C28C15B0"/>
    <w:lvl w:ilvl="0" w:tplc="64F6C7F4">
      <w:start w:val="1"/>
      <w:numFmt w:val="bullet"/>
      <w:pStyle w:val="ListBullet-"/>
      <w:lvlText w:val="–"/>
      <w:lvlJc w:val="left"/>
      <w:pPr>
        <w:ind w:left="36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7"/>
  </w:num>
  <w:num w:numId="3">
    <w:abstractNumId w:val="12"/>
  </w:num>
  <w:num w:numId="4">
    <w:abstractNumId w:val="1"/>
  </w:num>
  <w:num w:numId="5">
    <w:abstractNumId w:val="10"/>
  </w:num>
  <w:num w:numId="6">
    <w:abstractNumId w:val="4"/>
  </w:num>
  <w:num w:numId="7">
    <w:abstractNumId w:val="13"/>
  </w:num>
  <w:num w:numId="8">
    <w:abstractNumId w:val="2"/>
  </w:num>
  <w:num w:numId="9">
    <w:abstractNumId w:val="0"/>
  </w:num>
  <w:num w:numId="10">
    <w:abstractNumId w:val="11"/>
  </w:num>
  <w:num w:numId="11">
    <w:abstractNumId w:val="20"/>
  </w:num>
  <w:num w:numId="12">
    <w:abstractNumId w:val="15"/>
  </w:num>
  <w:num w:numId="13">
    <w:abstractNumId w:val="5"/>
  </w:num>
  <w:num w:numId="14">
    <w:abstractNumId w:val="8"/>
  </w:num>
  <w:num w:numId="15">
    <w:abstractNumId w:val="16"/>
  </w:num>
  <w:num w:numId="16">
    <w:abstractNumId w:val="19"/>
  </w:num>
  <w:num w:numId="17">
    <w:abstractNumId w:val="18"/>
  </w:num>
  <w:num w:numId="18">
    <w:abstractNumId w:val="14"/>
  </w:num>
  <w:num w:numId="19">
    <w:abstractNumId w:val="9"/>
  </w:num>
  <w:num w:numId="20">
    <w:abstractNumId w:val="3"/>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0NzMwMTIxtDQ1MzFS0lEKTi0uzszPAykwrgUANdK6NiwAAAA="/>
  </w:docVars>
  <w:rsids>
    <w:rsidRoot w:val="00131E7A"/>
    <w:rsid w:val="0000293B"/>
    <w:rsid w:val="00007CF0"/>
    <w:rsid w:val="00025D47"/>
    <w:rsid w:val="000331D4"/>
    <w:rsid w:val="00061EE6"/>
    <w:rsid w:val="00096051"/>
    <w:rsid w:val="000A0347"/>
    <w:rsid w:val="000A3603"/>
    <w:rsid w:val="000A586C"/>
    <w:rsid w:val="000A5B9F"/>
    <w:rsid w:val="000B3BEF"/>
    <w:rsid w:val="000B5E25"/>
    <w:rsid w:val="000C064D"/>
    <w:rsid w:val="000C1EE2"/>
    <w:rsid w:val="000D034E"/>
    <w:rsid w:val="000D0652"/>
    <w:rsid w:val="000E37A7"/>
    <w:rsid w:val="000E3E4C"/>
    <w:rsid w:val="000E5FFB"/>
    <w:rsid w:val="00100E18"/>
    <w:rsid w:val="0010363F"/>
    <w:rsid w:val="00126280"/>
    <w:rsid w:val="00131E7A"/>
    <w:rsid w:val="0013296A"/>
    <w:rsid w:val="001457C7"/>
    <w:rsid w:val="00145A50"/>
    <w:rsid w:val="00157333"/>
    <w:rsid w:val="001637BE"/>
    <w:rsid w:val="001751CD"/>
    <w:rsid w:val="00175F2F"/>
    <w:rsid w:val="0018156B"/>
    <w:rsid w:val="001D3858"/>
    <w:rsid w:val="001D46B9"/>
    <w:rsid w:val="001F1AA5"/>
    <w:rsid w:val="002009DA"/>
    <w:rsid w:val="002109FD"/>
    <w:rsid w:val="00230F75"/>
    <w:rsid w:val="00241278"/>
    <w:rsid w:val="002508B8"/>
    <w:rsid w:val="00251586"/>
    <w:rsid w:val="0026779D"/>
    <w:rsid w:val="002927F7"/>
    <w:rsid w:val="002A047B"/>
    <w:rsid w:val="002A444D"/>
    <w:rsid w:val="002A58B3"/>
    <w:rsid w:val="002B0653"/>
    <w:rsid w:val="002C06ED"/>
    <w:rsid w:val="002D29CE"/>
    <w:rsid w:val="002D584F"/>
    <w:rsid w:val="002D72F8"/>
    <w:rsid w:val="002D7371"/>
    <w:rsid w:val="002E3160"/>
    <w:rsid w:val="002E6ED8"/>
    <w:rsid w:val="002F1753"/>
    <w:rsid w:val="002F467E"/>
    <w:rsid w:val="003016F8"/>
    <w:rsid w:val="00303BA6"/>
    <w:rsid w:val="003357AC"/>
    <w:rsid w:val="00337BD2"/>
    <w:rsid w:val="00345DD8"/>
    <w:rsid w:val="00360530"/>
    <w:rsid w:val="00366FF2"/>
    <w:rsid w:val="003734DF"/>
    <w:rsid w:val="00376006"/>
    <w:rsid w:val="00391E61"/>
    <w:rsid w:val="00393149"/>
    <w:rsid w:val="003966F5"/>
    <w:rsid w:val="003B545F"/>
    <w:rsid w:val="003B5C27"/>
    <w:rsid w:val="003C6558"/>
    <w:rsid w:val="003D0F64"/>
    <w:rsid w:val="003D6712"/>
    <w:rsid w:val="003D6733"/>
    <w:rsid w:val="003D686B"/>
    <w:rsid w:val="003D6871"/>
    <w:rsid w:val="003E292D"/>
    <w:rsid w:val="003E46FB"/>
    <w:rsid w:val="003E5A97"/>
    <w:rsid w:val="0040024E"/>
    <w:rsid w:val="00416514"/>
    <w:rsid w:val="004229FC"/>
    <w:rsid w:val="00423A73"/>
    <w:rsid w:val="00437A50"/>
    <w:rsid w:val="0044213A"/>
    <w:rsid w:val="00443777"/>
    <w:rsid w:val="00451801"/>
    <w:rsid w:val="00455EBF"/>
    <w:rsid w:val="00470D68"/>
    <w:rsid w:val="004736C5"/>
    <w:rsid w:val="00477334"/>
    <w:rsid w:val="00481C3B"/>
    <w:rsid w:val="00482AD5"/>
    <w:rsid w:val="00483706"/>
    <w:rsid w:val="004959DD"/>
    <w:rsid w:val="004971E4"/>
    <w:rsid w:val="004B4273"/>
    <w:rsid w:val="004D0A30"/>
    <w:rsid w:val="004D6B82"/>
    <w:rsid w:val="004E64C6"/>
    <w:rsid w:val="004E6729"/>
    <w:rsid w:val="00506BFA"/>
    <w:rsid w:val="0051058F"/>
    <w:rsid w:val="005145A0"/>
    <w:rsid w:val="00521059"/>
    <w:rsid w:val="00521D5F"/>
    <w:rsid w:val="00521EC7"/>
    <w:rsid w:val="00524DAF"/>
    <w:rsid w:val="005267D6"/>
    <w:rsid w:val="00537873"/>
    <w:rsid w:val="00543AB4"/>
    <w:rsid w:val="00546112"/>
    <w:rsid w:val="00556DE4"/>
    <w:rsid w:val="00557402"/>
    <w:rsid w:val="00562BAA"/>
    <w:rsid w:val="00584808"/>
    <w:rsid w:val="0058596D"/>
    <w:rsid w:val="00590CBF"/>
    <w:rsid w:val="00594308"/>
    <w:rsid w:val="005958DC"/>
    <w:rsid w:val="00595E4E"/>
    <w:rsid w:val="005A20AE"/>
    <w:rsid w:val="005A37F7"/>
    <w:rsid w:val="005C0057"/>
    <w:rsid w:val="005D6984"/>
    <w:rsid w:val="005E225A"/>
    <w:rsid w:val="005F0AF9"/>
    <w:rsid w:val="005F45E3"/>
    <w:rsid w:val="006306AF"/>
    <w:rsid w:val="00634C68"/>
    <w:rsid w:val="00634F38"/>
    <w:rsid w:val="00635746"/>
    <w:rsid w:val="00640D17"/>
    <w:rsid w:val="006668F9"/>
    <w:rsid w:val="00673EBE"/>
    <w:rsid w:val="00676F97"/>
    <w:rsid w:val="006809BF"/>
    <w:rsid w:val="006928C6"/>
    <w:rsid w:val="00695F2C"/>
    <w:rsid w:val="006A105A"/>
    <w:rsid w:val="006A1CD3"/>
    <w:rsid w:val="006A6753"/>
    <w:rsid w:val="006B3CA0"/>
    <w:rsid w:val="006C6E3D"/>
    <w:rsid w:val="006D0410"/>
    <w:rsid w:val="006D6063"/>
    <w:rsid w:val="006E20B1"/>
    <w:rsid w:val="00707197"/>
    <w:rsid w:val="007152CA"/>
    <w:rsid w:val="00734414"/>
    <w:rsid w:val="00740EB2"/>
    <w:rsid w:val="007475E0"/>
    <w:rsid w:val="00764A26"/>
    <w:rsid w:val="007664FA"/>
    <w:rsid w:val="007847C7"/>
    <w:rsid w:val="0078602F"/>
    <w:rsid w:val="00786FD8"/>
    <w:rsid w:val="007B3261"/>
    <w:rsid w:val="007B6BC7"/>
    <w:rsid w:val="007C283B"/>
    <w:rsid w:val="007D2437"/>
    <w:rsid w:val="007D6AA3"/>
    <w:rsid w:val="007D78DA"/>
    <w:rsid w:val="007E5475"/>
    <w:rsid w:val="007F451F"/>
    <w:rsid w:val="0080243D"/>
    <w:rsid w:val="0080599A"/>
    <w:rsid w:val="0082322A"/>
    <w:rsid w:val="008267FE"/>
    <w:rsid w:val="00831885"/>
    <w:rsid w:val="00831F04"/>
    <w:rsid w:val="0083735C"/>
    <w:rsid w:val="008400CF"/>
    <w:rsid w:val="00847022"/>
    <w:rsid w:val="00852DD1"/>
    <w:rsid w:val="00856989"/>
    <w:rsid w:val="00861E79"/>
    <w:rsid w:val="00862443"/>
    <w:rsid w:val="00863EE5"/>
    <w:rsid w:val="00884053"/>
    <w:rsid w:val="00885922"/>
    <w:rsid w:val="00895298"/>
    <w:rsid w:val="00897DB9"/>
    <w:rsid w:val="008A3724"/>
    <w:rsid w:val="008B075A"/>
    <w:rsid w:val="008E4C32"/>
    <w:rsid w:val="008E4F3A"/>
    <w:rsid w:val="008F359E"/>
    <w:rsid w:val="008F526E"/>
    <w:rsid w:val="009017AB"/>
    <w:rsid w:val="00901CB3"/>
    <w:rsid w:val="00904645"/>
    <w:rsid w:val="0090546F"/>
    <w:rsid w:val="00914FE1"/>
    <w:rsid w:val="0091681C"/>
    <w:rsid w:val="0092347A"/>
    <w:rsid w:val="00933D36"/>
    <w:rsid w:val="00950732"/>
    <w:rsid w:val="009549F6"/>
    <w:rsid w:val="0096487B"/>
    <w:rsid w:val="00975F3F"/>
    <w:rsid w:val="009850B0"/>
    <w:rsid w:val="009909C0"/>
    <w:rsid w:val="009C30D5"/>
    <w:rsid w:val="009F0A0D"/>
    <w:rsid w:val="009F765C"/>
    <w:rsid w:val="00A031ED"/>
    <w:rsid w:val="00A10412"/>
    <w:rsid w:val="00A13382"/>
    <w:rsid w:val="00A24717"/>
    <w:rsid w:val="00A4595C"/>
    <w:rsid w:val="00A7126B"/>
    <w:rsid w:val="00A736DE"/>
    <w:rsid w:val="00A770B4"/>
    <w:rsid w:val="00A86921"/>
    <w:rsid w:val="00A9009D"/>
    <w:rsid w:val="00AB4DCA"/>
    <w:rsid w:val="00AB7A9E"/>
    <w:rsid w:val="00AC173C"/>
    <w:rsid w:val="00AC31ED"/>
    <w:rsid w:val="00AC595A"/>
    <w:rsid w:val="00AD615E"/>
    <w:rsid w:val="00AE0053"/>
    <w:rsid w:val="00AF2123"/>
    <w:rsid w:val="00AF7B7B"/>
    <w:rsid w:val="00B0143A"/>
    <w:rsid w:val="00B014D6"/>
    <w:rsid w:val="00B029E3"/>
    <w:rsid w:val="00B051E6"/>
    <w:rsid w:val="00B06DFA"/>
    <w:rsid w:val="00B1458D"/>
    <w:rsid w:val="00B26A11"/>
    <w:rsid w:val="00B37193"/>
    <w:rsid w:val="00B64A41"/>
    <w:rsid w:val="00B7395A"/>
    <w:rsid w:val="00B755D8"/>
    <w:rsid w:val="00B81237"/>
    <w:rsid w:val="00BA3860"/>
    <w:rsid w:val="00BA7EC7"/>
    <w:rsid w:val="00BB3EEF"/>
    <w:rsid w:val="00BC7A1B"/>
    <w:rsid w:val="00BD40F5"/>
    <w:rsid w:val="00BD7E5D"/>
    <w:rsid w:val="00BE7CE5"/>
    <w:rsid w:val="00BF357B"/>
    <w:rsid w:val="00BF5880"/>
    <w:rsid w:val="00C00666"/>
    <w:rsid w:val="00C04D5D"/>
    <w:rsid w:val="00C06563"/>
    <w:rsid w:val="00C132AD"/>
    <w:rsid w:val="00C266B5"/>
    <w:rsid w:val="00C3010A"/>
    <w:rsid w:val="00C31DD0"/>
    <w:rsid w:val="00C4271F"/>
    <w:rsid w:val="00C44EC4"/>
    <w:rsid w:val="00C57A07"/>
    <w:rsid w:val="00C70CD5"/>
    <w:rsid w:val="00C72039"/>
    <w:rsid w:val="00C96DF3"/>
    <w:rsid w:val="00CA7115"/>
    <w:rsid w:val="00CC734E"/>
    <w:rsid w:val="00CD0CD6"/>
    <w:rsid w:val="00CD1C7C"/>
    <w:rsid w:val="00CE1A7E"/>
    <w:rsid w:val="00CE66C4"/>
    <w:rsid w:val="00CF17E4"/>
    <w:rsid w:val="00CF7D45"/>
    <w:rsid w:val="00D0452C"/>
    <w:rsid w:val="00D05596"/>
    <w:rsid w:val="00D1625F"/>
    <w:rsid w:val="00D27D7A"/>
    <w:rsid w:val="00D305E0"/>
    <w:rsid w:val="00D36331"/>
    <w:rsid w:val="00D42796"/>
    <w:rsid w:val="00D53DA9"/>
    <w:rsid w:val="00D553C4"/>
    <w:rsid w:val="00D57415"/>
    <w:rsid w:val="00D71799"/>
    <w:rsid w:val="00D81720"/>
    <w:rsid w:val="00D85F82"/>
    <w:rsid w:val="00D91AE5"/>
    <w:rsid w:val="00D92D59"/>
    <w:rsid w:val="00D935F7"/>
    <w:rsid w:val="00D97089"/>
    <w:rsid w:val="00DA3D5C"/>
    <w:rsid w:val="00DA7ECF"/>
    <w:rsid w:val="00DB07AE"/>
    <w:rsid w:val="00DC4757"/>
    <w:rsid w:val="00DC6EFF"/>
    <w:rsid w:val="00DD7004"/>
    <w:rsid w:val="00DE5145"/>
    <w:rsid w:val="00DF1245"/>
    <w:rsid w:val="00DF69C3"/>
    <w:rsid w:val="00E04C29"/>
    <w:rsid w:val="00E14B51"/>
    <w:rsid w:val="00E1664A"/>
    <w:rsid w:val="00E27F19"/>
    <w:rsid w:val="00E34D6D"/>
    <w:rsid w:val="00E370EC"/>
    <w:rsid w:val="00E42BEB"/>
    <w:rsid w:val="00E444A0"/>
    <w:rsid w:val="00E52731"/>
    <w:rsid w:val="00E52ED3"/>
    <w:rsid w:val="00E53FB9"/>
    <w:rsid w:val="00E55218"/>
    <w:rsid w:val="00E64EC8"/>
    <w:rsid w:val="00E745EE"/>
    <w:rsid w:val="00EE2042"/>
    <w:rsid w:val="00EF0BB2"/>
    <w:rsid w:val="00EF599D"/>
    <w:rsid w:val="00F01750"/>
    <w:rsid w:val="00F031E8"/>
    <w:rsid w:val="00F10DAA"/>
    <w:rsid w:val="00F21B23"/>
    <w:rsid w:val="00F26395"/>
    <w:rsid w:val="00F3289B"/>
    <w:rsid w:val="00F34E8C"/>
    <w:rsid w:val="00F36015"/>
    <w:rsid w:val="00F40920"/>
    <w:rsid w:val="00F42257"/>
    <w:rsid w:val="00F44D46"/>
    <w:rsid w:val="00F4519C"/>
    <w:rsid w:val="00F57C95"/>
    <w:rsid w:val="00F619F9"/>
    <w:rsid w:val="00F672ED"/>
    <w:rsid w:val="00F677DF"/>
    <w:rsid w:val="00F85B3F"/>
    <w:rsid w:val="00F91AA4"/>
    <w:rsid w:val="00FA159F"/>
    <w:rsid w:val="00FA6759"/>
    <w:rsid w:val="00FB1D7A"/>
    <w:rsid w:val="00FB7A31"/>
    <w:rsid w:val="00FC1796"/>
    <w:rsid w:val="00FD4B3C"/>
    <w:rsid w:val="00FE258D"/>
    <w:rsid w:val="00FE45DD"/>
    <w:rsid w:val="00FE66B1"/>
    <w:rsid w:val="00FF70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DEDC6"/>
  <w15:docId w15:val="{ADF1CCB2-8552-4236-A1DA-E809D1094D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423A73"/>
    <w:pPr>
      <w:widowControl w:val="0"/>
      <w:spacing w:after="0" w:line="360" w:lineRule="auto"/>
      <w:jc w:val="both"/>
    </w:pPr>
    <w:rPr>
      <w:rFonts w:ascii="Times New Roman" w:eastAsia="Times New Roman" w:hAnsi="Times New Roman" w:cs="Arial Unicode MS"/>
      <w:snapToGrid w:val="0"/>
      <w:sz w:val="24"/>
      <w:szCs w:val="24"/>
      <w:lang w:val="lv-LV" w:eastAsia="ru-RU" w:bidi="lo-LA"/>
    </w:rPr>
  </w:style>
  <w:style w:type="paragraph" w:styleId="Heading1">
    <w:name w:val="heading 1"/>
    <w:basedOn w:val="Normal"/>
    <w:next w:val="NormalarTab"/>
    <w:link w:val="Heading1Char"/>
    <w:qFormat/>
    <w:rsid w:val="00423A73"/>
    <w:pPr>
      <w:keepNext/>
      <w:pageBreakBefore/>
      <w:widowControl/>
      <w:numPr>
        <w:numId w:val="1"/>
      </w:numPr>
      <w:tabs>
        <w:tab w:val="clear" w:pos="886"/>
        <w:tab w:val="num" w:pos="431"/>
      </w:tabs>
      <w:spacing w:before="360" w:after="240" w:line="288" w:lineRule="auto"/>
      <w:ind w:left="431" w:hanging="431"/>
      <w:jc w:val="center"/>
      <w:outlineLvl w:val="0"/>
    </w:pPr>
    <w:rPr>
      <w:rFonts w:cs="Arial"/>
      <w:b/>
      <w:bCs/>
      <w:caps/>
      <w:snapToGrid/>
      <w:kern w:val="32"/>
      <w:sz w:val="28"/>
      <w:szCs w:val="32"/>
    </w:rPr>
  </w:style>
  <w:style w:type="paragraph" w:styleId="Heading2">
    <w:name w:val="heading 2"/>
    <w:basedOn w:val="Normal"/>
    <w:next w:val="NormalarTab"/>
    <w:link w:val="Heading2Char"/>
    <w:qFormat/>
    <w:rsid w:val="00423A73"/>
    <w:pPr>
      <w:keepNext/>
      <w:numPr>
        <w:ilvl w:val="1"/>
        <w:numId w:val="1"/>
      </w:numPr>
      <w:tabs>
        <w:tab w:val="clear" w:pos="1030"/>
      </w:tabs>
      <w:spacing w:before="240" w:after="240" w:line="288" w:lineRule="auto"/>
      <w:ind w:left="680" w:hanging="680"/>
      <w:jc w:val="center"/>
      <w:outlineLvl w:val="1"/>
    </w:pPr>
    <w:rPr>
      <w:b/>
      <w:bCs/>
      <w:sz w:val="28"/>
      <w:szCs w:val="28"/>
      <w:lang w:eastAsia="en-US"/>
    </w:rPr>
  </w:style>
  <w:style w:type="paragraph" w:styleId="Heading3">
    <w:name w:val="heading 3"/>
    <w:basedOn w:val="Normal"/>
    <w:next w:val="Normal"/>
    <w:link w:val="Heading3Char"/>
    <w:qFormat/>
    <w:rsid w:val="00423A73"/>
    <w:pPr>
      <w:keepNext/>
      <w:numPr>
        <w:ilvl w:val="2"/>
        <w:numId w:val="1"/>
      </w:numPr>
      <w:tabs>
        <w:tab w:val="num" w:pos="720"/>
      </w:tabs>
      <w:spacing w:before="240" w:after="120" w:line="288" w:lineRule="auto"/>
      <w:ind w:left="720"/>
      <w:outlineLvl w:val="2"/>
    </w:pPr>
    <w:rPr>
      <w:b/>
      <w:bCs/>
      <w:i/>
      <w:iCs/>
      <w:sz w:val="26"/>
      <w:lang w:eastAsia="en-US"/>
    </w:rPr>
  </w:style>
  <w:style w:type="paragraph" w:styleId="Heading4">
    <w:name w:val="heading 4"/>
    <w:basedOn w:val="CaptPielikumam"/>
    <w:next w:val="Normal"/>
    <w:link w:val="Heading4Char"/>
    <w:qFormat/>
    <w:rsid w:val="00423A73"/>
    <w:pPr>
      <w:numPr>
        <w:numId w:val="10"/>
      </w:numPr>
      <w:tabs>
        <w:tab w:val="left" w:pos="7560"/>
      </w:tabs>
      <w:jc w:val="right"/>
      <w:outlineLvl w:val="3"/>
    </w:pPr>
  </w:style>
  <w:style w:type="paragraph" w:styleId="Heading6">
    <w:name w:val="heading 6"/>
    <w:basedOn w:val="Normal"/>
    <w:next w:val="Normal"/>
    <w:link w:val="Heading6Char"/>
    <w:qFormat/>
    <w:rsid w:val="00423A73"/>
    <w:pPr>
      <w:keepNext/>
      <w:numPr>
        <w:ilvl w:val="5"/>
        <w:numId w:val="1"/>
      </w:numPr>
      <w:overflowPunct w:val="0"/>
      <w:autoSpaceDE w:val="0"/>
      <w:autoSpaceDN w:val="0"/>
      <w:adjustRightInd w:val="0"/>
      <w:textAlignment w:val="baseline"/>
      <w:outlineLvl w:val="5"/>
    </w:pPr>
    <w:rPr>
      <w:b/>
      <w:bCs/>
      <w:sz w:val="30"/>
      <w:szCs w:val="30"/>
      <w:lang w:val="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23A73"/>
    <w:rPr>
      <w:rFonts w:ascii="Times New Roman" w:eastAsia="Times New Roman" w:hAnsi="Times New Roman" w:cs="Arial"/>
      <w:b/>
      <w:bCs/>
      <w:caps/>
      <w:kern w:val="32"/>
      <w:sz w:val="28"/>
      <w:szCs w:val="32"/>
      <w:lang w:val="lv-LV" w:eastAsia="ru-RU" w:bidi="lo-LA"/>
    </w:rPr>
  </w:style>
  <w:style w:type="character" w:customStyle="1" w:styleId="Heading2Char">
    <w:name w:val="Heading 2 Char"/>
    <w:basedOn w:val="DefaultParagraphFont"/>
    <w:link w:val="Heading2"/>
    <w:rsid w:val="00423A73"/>
    <w:rPr>
      <w:rFonts w:ascii="Times New Roman" w:eastAsia="Times New Roman" w:hAnsi="Times New Roman" w:cs="Arial Unicode MS"/>
      <w:b/>
      <w:bCs/>
      <w:snapToGrid w:val="0"/>
      <w:sz w:val="28"/>
      <w:szCs w:val="28"/>
      <w:lang w:val="lv-LV" w:bidi="lo-LA"/>
    </w:rPr>
  </w:style>
  <w:style w:type="character" w:customStyle="1" w:styleId="Heading3Char">
    <w:name w:val="Heading 3 Char"/>
    <w:basedOn w:val="DefaultParagraphFont"/>
    <w:link w:val="Heading3"/>
    <w:rsid w:val="00423A73"/>
    <w:rPr>
      <w:rFonts w:ascii="Times New Roman" w:eastAsia="Times New Roman" w:hAnsi="Times New Roman" w:cs="Arial Unicode MS"/>
      <w:b/>
      <w:bCs/>
      <w:i/>
      <w:iCs/>
      <w:snapToGrid w:val="0"/>
      <w:sz w:val="26"/>
      <w:szCs w:val="24"/>
      <w:lang w:val="lv-LV" w:bidi="lo-LA"/>
    </w:rPr>
  </w:style>
  <w:style w:type="character" w:customStyle="1" w:styleId="Heading4Char">
    <w:name w:val="Heading 4 Char"/>
    <w:basedOn w:val="DefaultParagraphFont"/>
    <w:link w:val="Heading4"/>
    <w:rsid w:val="00423A73"/>
    <w:rPr>
      <w:rFonts w:ascii="Times New Roman" w:eastAsia="Times New Roman" w:hAnsi="Times New Roman" w:cs="Arial Unicode MS"/>
      <w:b/>
      <w:bCs/>
      <w:snapToGrid w:val="0"/>
      <w:sz w:val="24"/>
      <w:szCs w:val="24"/>
      <w:lang w:val="lv-LV" w:bidi="lo-LA"/>
    </w:rPr>
  </w:style>
  <w:style w:type="character" w:customStyle="1" w:styleId="Heading6Char">
    <w:name w:val="Heading 6 Char"/>
    <w:basedOn w:val="DefaultParagraphFont"/>
    <w:link w:val="Heading6"/>
    <w:rsid w:val="00423A73"/>
    <w:rPr>
      <w:rFonts w:ascii="Times New Roman" w:eastAsia="Times New Roman" w:hAnsi="Times New Roman" w:cs="Arial Unicode MS"/>
      <w:b/>
      <w:bCs/>
      <w:snapToGrid w:val="0"/>
      <w:sz w:val="30"/>
      <w:szCs w:val="30"/>
      <w:lang w:val="ru-RU" w:eastAsia="ru-RU" w:bidi="lo-LA"/>
    </w:rPr>
  </w:style>
  <w:style w:type="character" w:styleId="FootnoteReference">
    <w:name w:val="footnote reference"/>
    <w:basedOn w:val="DefaultParagraphFont"/>
    <w:rsid w:val="00423A73"/>
    <w:rPr>
      <w:vertAlign w:val="superscript"/>
    </w:rPr>
  </w:style>
  <w:style w:type="paragraph" w:styleId="Caption">
    <w:name w:val="caption"/>
    <w:basedOn w:val="Normal"/>
    <w:next w:val="TabulasNosaukums"/>
    <w:link w:val="CaptionChar"/>
    <w:autoRedefine/>
    <w:qFormat/>
    <w:rsid w:val="00D27D7A"/>
    <w:pPr>
      <w:keepNext/>
      <w:spacing w:before="240"/>
      <w:jc w:val="center"/>
    </w:pPr>
  </w:style>
  <w:style w:type="paragraph" w:customStyle="1" w:styleId="Anotcija-RTUDITF">
    <w:name w:val="Anotācija -  RTU&amp;DITF"/>
    <w:basedOn w:val="Normal"/>
    <w:rsid w:val="00423A73"/>
    <w:pPr>
      <w:jc w:val="center"/>
    </w:pPr>
    <w:rPr>
      <w:sz w:val="20"/>
      <w:szCs w:val="20"/>
      <w:lang w:eastAsia="en-US"/>
    </w:rPr>
  </w:style>
  <w:style w:type="paragraph" w:customStyle="1" w:styleId="Anotcija-temats">
    <w:name w:val="Anotācija - temats"/>
    <w:basedOn w:val="Normal"/>
    <w:rsid w:val="00423A73"/>
    <w:pPr>
      <w:spacing w:before="240"/>
      <w:jc w:val="center"/>
    </w:pPr>
    <w:rPr>
      <w:rFonts w:cs="Times New Roman"/>
      <w:sz w:val="28"/>
      <w:szCs w:val="20"/>
    </w:rPr>
  </w:style>
  <w:style w:type="paragraph" w:styleId="TOC1">
    <w:name w:val="toc 1"/>
    <w:basedOn w:val="Normal"/>
    <w:next w:val="Normal"/>
    <w:autoRedefine/>
    <w:uiPriority w:val="39"/>
    <w:rsid w:val="00423A73"/>
    <w:pPr>
      <w:tabs>
        <w:tab w:val="left" w:pos="340"/>
        <w:tab w:val="right" w:leader="dot" w:pos="8364"/>
      </w:tabs>
      <w:ind w:left="340" w:right="646" w:hanging="340"/>
    </w:pPr>
    <w:rPr>
      <w:caps/>
    </w:rPr>
  </w:style>
  <w:style w:type="paragraph" w:customStyle="1" w:styleId="Pielikums">
    <w:name w:val="Pielikums"/>
    <w:basedOn w:val="Caption"/>
    <w:next w:val="Normal"/>
    <w:rsid w:val="00423A73"/>
    <w:pPr>
      <w:pageBreakBefore/>
      <w:numPr>
        <w:numId w:val="3"/>
      </w:numPr>
      <w:spacing w:after="240"/>
    </w:pPr>
    <w:rPr>
      <w:b/>
      <w:bCs/>
    </w:rPr>
  </w:style>
  <w:style w:type="paragraph" w:customStyle="1" w:styleId="NormalarTab">
    <w:name w:val="Normal ar Tab"/>
    <w:basedOn w:val="Normal"/>
    <w:rsid w:val="00423A73"/>
    <w:pPr>
      <w:ind w:firstLine="720"/>
    </w:pPr>
  </w:style>
  <w:style w:type="paragraph" w:customStyle="1" w:styleId="Anotcija-ITI">
    <w:name w:val="Anotācija - ITI"/>
    <w:basedOn w:val="Normal"/>
    <w:rsid w:val="00423A73"/>
    <w:pPr>
      <w:jc w:val="center"/>
    </w:pPr>
    <w:rPr>
      <w:lang w:eastAsia="en-US"/>
    </w:rPr>
  </w:style>
  <w:style w:type="paragraph" w:customStyle="1" w:styleId="Titullapa-RTU">
    <w:name w:val="Titullapa - RTU"/>
    <w:basedOn w:val="Normal"/>
    <w:rsid w:val="00423A73"/>
    <w:pPr>
      <w:jc w:val="center"/>
    </w:pPr>
    <w:rPr>
      <w:b/>
      <w:sz w:val="28"/>
      <w:szCs w:val="20"/>
    </w:rPr>
  </w:style>
  <w:style w:type="paragraph" w:customStyle="1" w:styleId="Titullapa-DITF">
    <w:name w:val="Titullapa - DITF"/>
    <w:basedOn w:val="Normal"/>
    <w:rsid w:val="00423A73"/>
    <w:pPr>
      <w:jc w:val="center"/>
    </w:pPr>
    <w:rPr>
      <w:b/>
      <w:szCs w:val="20"/>
    </w:rPr>
  </w:style>
  <w:style w:type="paragraph" w:customStyle="1" w:styleId="Titullapa-ITI">
    <w:name w:val="Titullapa - ITI"/>
    <w:basedOn w:val="Normal"/>
    <w:rsid w:val="00423A73"/>
    <w:pPr>
      <w:jc w:val="center"/>
    </w:pPr>
    <w:rPr>
      <w:b/>
    </w:rPr>
  </w:style>
  <w:style w:type="paragraph" w:styleId="BodyText">
    <w:name w:val="Body Text"/>
    <w:basedOn w:val="Normal"/>
    <w:link w:val="BodyTextChar"/>
    <w:rsid w:val="00423A73"/>
    <w:pPr>
      <w:widowControl/>
    </w:pPr>
    <w:rPr>
      <w:snapToGrid/>
      <w:sz w:val="22"/>
      <w:szCs w:val="22"/>
    </w:rPr>
  </w:style>
  <w:style w:type="character" w:customStyle="1" w:styleId="BodyTextChar">
    <w:name w:val="Body Text Char"/>
    <w:basedOn w:val="DefaultParagraphFont"/>
    <w:link w:val="BodyText"/>
    <w:rsid w:val="00423A73"/>
    <w:rPr>
      <w:rFonts w:ascii="Times New Roman" w:eastAsia="Times New Roman" w:hAnsi="Times New Roman" w:cs="Arial Unicode MS"/>
      <w:lang w:val="lv-LV" w:eastAsia="ru-RU" w:bidi="lo-LA"/>
    </w:rPr>
  </w:style>
  <w:style w:type="paragraph" w:styleId="FootnoteText">
    <w:name w:val="footnote text"/>
    <w:basedOn w:val="Normal"/>
    <w:link w:val="FootnoteTextChar"/>
    <w:rsid w:val="00423A73"/>
    <w:pPr>
      <w:widowControl/>
      <w:spacing w:line="240" w:lineRule="auto"/>
    </w:pPr>
    <w:rPr>
      <w:snapToGrid/>
      <w:sz w:val="20"/>
      <w:szCs w:val="20"/>
    </w:rPr>
  </w:style>
  <w:style w:type="character" w:customStyle="1" w:styleId="FootnoteTextChar">
    <w:name w:val="Footnote Text Char"/>
    <w:basedOn w:val="DefaultParagraphFont"/>
    <w:link w:val="FootnoteText"/>
    <w:rsid w:val="00423A73"/>
    <w:rPr>
      <w:rFonts w:ascii="Times New Roman" w:eastAsia="Times New Roman" w:hAnsi="Times New Roman" w:cs="Arial Unicode MS"/>
      <w:sz w:val="20"/>
      <w:szCs w:val="20"/>
      <w:lang w:val="lv-LV" w:eastAsia="ru-RU" w:bidi="lo-LA"/>
    </w:rPr>
  </w:style>
  <w:style w:type="paragraph" w:customStyle="1" w:styleId="CaptTabulai">
    <w:name w:val="Capt Tabulai"/>
    <w:basedOn w:val="Normal"/>
    <w:rsid w:val="00423A73"/>
    <w:pPr>
      <w:keepNext/>
      <w:widowControl/>
      <w:jc w:val="right"/>
    </w:pPr>
    <w:rPr>
      <w:snapToGrid/>
    </w:rPr>
  </w:style>
  <w:style w:type="paragraph" w:customStyle="1" w:styleId="TabulasNosaukums">
    <w:name w:val="Tabulas Nosaukums"/>
    <w:basedOn w:val="Normal"/>
    <w:next w:val="Normal"/>
    <w:rsid w:val="00423A73"/>
    <w:pPr>
      <w:keepNext/>
      <w:widowControl/>
      <w:spacing w:after="120"/>
      <w:jc w:val="center"/>
    </w:pPr>
    <w:rPr>
      <w:b/>
      <w:bCs/>
      <w:snapToGrid/>
    </w:rPr>
  </w:style>
  <w:style w:type="paragraph" w:customStyle="1" w:styleId="Equation">
    <w:name w:val="Equation"/>
    <w:basedOn w:val="Normal"/>
    <w:next w:val="Normal"/>
    <w:rsid w:val="00423A73"/>
    <w:pPr>
      <w:keepNext/>
      <w:widowControl/>
      <w:shd w:val="clear" w:color="auto" w:fill="FFFFFF"/>
      <w:tabs>
        <w:tab w:val="center" w:pos="4536"/>
        <w:tab w:val="right" w:pos="9072"/>
      </w:tabs>
      <w:spacing w:after="120"/>
    </w:pPr>
    <w:rPr>
      <w:snapToGrid/>
      <w:color w:val="000000"/>
      <w:spacing w:val="12"/>
    </w:rPr>
  </w:style>
  <w:style w:type="paragraph" w:customStyle="1" w:styleId="Picture">
    <w:name w:val="Picture"/>
    <w:basedOn w:val="Normal"/>
    <w:next w:val="Normal"/>
    <w:rsid w:val="00423A73"/>
    <w:pPr>
      <w:keepNext/>
      <w:widowControl/>
      <w:spacing w:before="240" w:after="240"/>
      <w:jc w:val="center"/>
    </w:pPr>
    <w:rPr>
      <w:snapToGrid/>
    </w:rPr>
  </w:style>
  <w:style w:type="paragraph" w:styleId="TOC3">
    <w:name w:val="toc 3"/>
    <w:basedOn w:val="Normal"/>
    <w:next w:val="Normal"/>
    <w:autoRedefine/>
    <w:uiPriority w:val="39"/>
    <w:rsid w:val="00423A73"/>
    <w:pPr>
      <w:widowControl/>
      <w:tabs>
        <w:tab w:val="left" w:pos="1418"/>
        <w:tab w:val="right" w:leader="dot" w:pos="8364"/>
      </w:tabs>
      <w:ind w:left="794"/>
    </w:pPr>
    <w:rPr>
      <w:rFonts w:cs="Times New Roman"/>
      <w:noProof/>
      <w:snapToGrid/>
      <w:lang w:val="ru-RU"/>
    </w:rPr>
  </w:style>
  <w:style w:type="paragraph" w:styleId="TOC2">
    <w:name w:val="toc 2"/>
    <w:basedOn w:val="Normal"/>
    <w:next w:val="Normal"/>
    <w:autoRedefine/>
    <w:uiPriority w:val="39"/>
    <w:rsid w:val="00423A73"/>
    <w:pPr>
      <w:widowControl/>
      <w:tabs>
        <w:tab w:val="left" w:pos="794"/>
        <w:tab w:val="right" w:leader="dot" w:pos="8364"/>
      </w:tabs>
      <w:ind w:left="340"/>
    </w:pPr>
    <w:rPr>
      <w:rFonts w:cs="Times New Roman"/>
      <w:snapToGrid/>
      <w:lang w:val="ru-RU"/>
    </w:rPr>
  </w:style>
  <w:style w:type="paragraph" w:styleId="TOC4">
    <w:name w:val="toc 4"/>
    <w:basedOn w:val="Normal"/>
    <w:next w:val="Normal"/>
    <w:autoRedefine/>
    <w:semiHidden/>
    <w:rsid w:val="00423A73"/>
    <w:pPr>
      <w:ind w:left="720"/>
    </w:pPr>
  </w:style>
  <w:style w:type="paragraph" w:customStyle="1" w:styleId="VardsUzvards">
    <w:name w:val="VardsUzvards"/>
    <w:autoRedefine/>
    <w:rsid w:val="00423A73"/>
    <w:pPr>
      <w:spacing w:after="0" w:line="240" w:lineRule="auto"/>
      <w:jc w:val="center"/>
    </w:pPr>
    <w:rPr>
      <w:rFonts w:ascii="Times New Roman" w:eastAsia="Times New Roman" w:hAnsi="Times New Roman" w:cs="Times New Roman"/>
      <w:b/>
      <w:sz w:val="32"/>
      <w:szCs w:val="32"/>
      <w:lang w:val="lv-LV"/>
    </w:rPr>
  </w:style>
  <w:style w:type="paragraph" w:customStyle="1" w:styleId="Tematanosaukums">
    <w:name w:val="Temata nosaukums"/>
    <w:autoRedefine/>
    <w:rsid w:val="00423A73"/>
    <w:pPr>
      <w:spacing w:after="0" w:line="240" w:lineRule="auto"/>
      <w:jc w:val="center"/>
    </w:pPr>
    <w:rPr>
      <w:rFonts w:ascii="Times New Roman" w:eastAsia="Times New Roman" w:hAnsi="Times New Roman" w:cs="Times New Roman"/>
      <w:b/>
      <w:bCs/>
      <w:caps/>
      <w:sz w:val="32"/>
      <w:szCs w:val="32"/>
      <w:lang w:val="lv-LV"/>
    </w:rPr>
  </w:style>
  <w:style w:type="paragraph" w:customStyle="1" w:styleId="Titullapa-info">
    <w:name w:val="Titullapa - info"/>
    <w:rsid w:val="00423A73"/>
    <w:pPr>
      <w:spacing w:after="0" w:line="240" w:lineRule="auto"/>
    </w:pPr>
    <w:rPr>
      <w:rFonts w:ascii="Times New Roman" w:eastAsia="Times New Roman" w:hAnsi="Times New Roman" w:cs="Times New Roman"/>
      <w:sz w:val="28"/>
      <w:szCs w:val="28"/>
      <w:lang w:val="lv-LV"/>
    </w:rPr>
  </w:style>
  <w:style w:type="paragraph" w:customStyle="1" w:styleId="Titullapa-Bakalauradarbs">
    <w:name w:val="Titullapa - &quot;Bakalaura darbs&quot;"/>
    <w:basedOn w:val="Normal"/>
    <w:autoRedefine/>
    <w:rsid w:val="00423A73"/>
    <w:pPr>
      <w:spacing w:before="240"/>
      <w:jc w:val="center"/>
    </w:pPr>
    <w:rPr>
      <w:sz w:val="32"/>
    </w:rPr>
  </w:style>
  <w:style w:type="paragraph" w:customStyle="1" w:styleId="AnotcijaSaturs">
    <w:name w:val="Anotācija/Saturs"/>
    <w:next w:val="Normal"/>
    <w:autoRedefine/>
    <w:rsid w:val="00423A73"/>
    <w:pPr>
      <w:spacing w:before="240" w:after="240" w:line="360" w:lineRule="auto"/>
      <w:jc w:val="center"/>
    </w:pPr>
    <w:rPr>
      <w:rFonts w:ascii="Times New Roman" w:eastAsia="Times New Roman" w:hAnsi="Times New Roman" w:cs="Times New Roman"/>
      <w:b/>
      <w:caps/>
      <w:sz w:val="28"/>
      <w:szCs w:val="20"/>
      <w:lang w:val="lv-LV"/>
    </w:rPr>
  </w:style>
  <w:style w:type="paragraph" w:styleId="TOC5">
    <w:name w:val="toc 5"/>
    <w:basedOn w:val="Normal"/>
    <w:next w:val="Normal"/>
    <w:autoRedefine/>
    <w:semiHidden/>
    <w:rsid w:val="00423A73"/>
    <w:pPr>
      <w:ind w:left="960"/>
    </w:pPr>
  </w:style>
  <w:style w:type="paragraph" w:styleId="TOC6">
    <w:name w:val="toc 6"/>
    <w:basedOn w:val="Normal"/>
    <w:next w:val="Normal"/>
    <w:autoRedefine/>
    <w:semiHidden/>
    <w:rsid w:val="00423A73"/>
    <w:pPr>
      <w:ind w:left="1200"/>
    </w:pPr>
  </w:style>
  <w:style w:type="paragraph" w:styleId="TOC7">
    <w:name w:val="toc 7"/>
    <w:basedOn w:val="Normal"/>
    <w:next w:val="Normal"/>
    <w:autoRedefine/>
    <w:semiHidden/>
    <w:rsid w:val="00423A73"/>
    <w:pPr>
      <w:ind w:left="1440"/>
    </w:pPr>
  </w:style>
  <w:style w:type="paragraph" w:styleId="TOC8">
    <w:name w:val="toc 8"/>
    <w:basedOn w:val="Normal"/>
    <w:next w:val="Normal"/>
    <w:autoRedefine/>
    <w:semiHidden/>
    <w:rsid w:val="00423A73"/>
    <w:pPr>
      <w:ind w:left="1680"/>
    </w:pPr>
  </w:style>
  <w:style w:type="paragraph" w:styleId="TOC9">
    <w:name w:val="toc 9"/>
    <w:basedOn w:val="Normal"/>
    <w:next w:val="Normal"/>
    <w:autoRedefine/>
    <w:semiHidden/>
    <w:rsid w:val="00423A73"/>
    <w:pPr>
      <w:ind w:left="1920"/>
    </w:pPr>
  </w:style>
  <w:style w:type="character" w:styleId="Hyperlink">
    <w:name w:val="Hyperlink"/>
    <w:basedOn w:val="DefaultParagraphFont"/>
    <w:uiPriority w:val="99"/>
    <w:rsid w:val="00423A73"/>
    <w:rPr>
      <w:color w:val="0000FF"/>
      <w:u w:val="single"/>
    </w:rPr>
  </w:style>
  <w:style w:type="table" w:styleId="TableGrid">
    <w:name w:val="Table Grid"/>
    <w:basedOn w:val="TableNormal"/>
    <w:rsid w:val="00423A73"/>
    <w:pPr>
      <w:widowControl w:val="0"/>
      <w:spacing w:before="120" w:after="0" w:line="36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bezNumbering">
    <w:name w:val="Heading1 bez Numbering"/>
    <w:basedOn w:val="Heading1"/>
    <w:next w:val="NormalarTab"/>
    <w:rsid w:val="00423A73"/>
    <w:pPr>
      <w:numPr>
        <w:numId w:val="0"/>
      </w:numPr>
    </w:pPr>
  </w:style>
  <w:style w:type="paragraph" w:customStyle="1" w:styleId="Pielikumi">
    <w:name w:val="&quot;Pielikumi&quot;"/>
    <w:basedOn w:val="Heading1"/>
    <w:next w:val="Pielikums"/>
    <w:autoRedefine/>
    <w:rsid w:val="00423A73"/>
    <w:pPr>
      <w:numPr>
        <w:numId w:val="0"/>
      </w:numPr>
      <w:spacing w:before="6000" w:after="0"/>
    </w:pPr>
    <w:rPr>
      <w:lang w:eastAsia="en-US"/>
    </w:rPr>
  </w:style>
  <w:style w:type="paragraph" w:customStyle="1" w:styleId="NormalarBold">
    <w:name w:val="Normal ar Bold"/>
    <w:basedOn w:val="Normal"/>
    <w:next w:val="Normal"/>
    <w:rsid w:val="00423A73"/>
    <w:rPr>
      <w:b/>
    </w:rPr>
  </w:style>
  <w:style w:type="paragraph" w:customStyle="1" w:styleId="StyleTitullapa-vadtjainfo">
    <w:name w:val="Style Titullapa - vadītāja info"/>
    <w:basedOn w:val="Titullapa-info"/>
    <w:rsid w:val="00423A73"/>
    <w:pPr>
      <w:ind w:left="742"/>
    </w:pPr>
    <w:rPr>
      <w:szCs w:val="20"/>
    </w:rPr>
  </w:style>
  <w:style w:type="paragraph" w:customStyle="1" w:styleId="Anotcija-VrdsUzv">
    <w:name w:val="Anotācija - VārdsUzv"/>
    <w:basedOn w:val="Normal"/>
    <w:rsid w:val="00423A73"/>
    <w:pPr>
      <w:jc w:val="center"/>
    </w:pPr>
    <w:rPr>
      <w:rFonts w:cs="Times New Roman"/>
      <w:szCs w:val="20"/>
    </w:rPr>
  </w:style>
  <w:style w:type="paragraph" w:customStyle="1" w:styleId="Anotcija">
    <w:name w:val="&quot;Anotācija&quot;"/>
    <w:basedOn w:val="Normal"/>
    <w:rsid w:val="00423A73"/>
    <w:pPr>
      <w:spacing w:before="240" w:after="120"/>
      <w:jc w:val="center"/>
    </w:pPr>
    <w:rPr>
      <w:rFonts w:cs="Times New Roman"/>
      <w:b/>
      <w:bCs/>
      <w:sz w:val="28"/>
      <w:szCs w:val="20"/>
    </w:rPr>
  </w:style>
  <w:style w:type="paragraph" w:customStyle="1" w:styleId="Captioncentered">
    <w:name w:val="Caption centered"/>
    <w:basedOn w:val="Caption"/>
    <w:next w:val="Normal"/>
    <w:link w:val="CaptioncenteredChar"/>
    <w:rsid w:val="00423A73"/>
    <w:pPr>
      <w:keepNext w:val="0"/>
      <w:spacing w:after="240"/>
    </w:pPr>
    <w:rPr>
      <w:rFonts w:cs="Times New Roman"/>
      <w:szCs w:val="20"/>
    </w:rPr>
  </w:style>
  <w:style w:type="paragraph" w:customStyle="1" w:styleId="Captionattlam">
    <w:name w:val="Caption attēlam"/>
    <w:basedOn w:val="Captioncentered"/>
    <w:next w:val="Normal"/>
    <w:link w:val="CaptionattlamChar"/>
    <w:rsid w:val="00423A73"/>
    <w:rPr>
      <w:b/>
      <w:bCs/>
    </w:rPr>
  </w:style>
  <w:style w:type="character" w:customStyle="1" w:styleId="CaptionChar">
    <w:name w:val="Caption Char"/>
    <w:basedOn w:val="DefaultParagraphFont"/>
    <w:link w:val="Caption"/>
    <w:rsid w:val="00D27D7A"/>
    <w:rPr>
      <w:rFonts w:ascii="Times New Roman" w:eastAsia="Times New Roman" w:hAnsi="Times New Roman" w:cs="Arial Unicode MS"/>
      <w:snapToGrid w:val="0"/>
      <w:sz w:val="24"/>
      <w:szCs w:val="24"/>
      <w:lang w:val="lv-LV" w:eastAsia="ru-RU" w:bidi="lo-LA"/>
    </w:rPr>
  </w:style>
  <w:style w:type="character" w:customStyle="1" w:styleId="CaptioncenteredChar">
    <w:name w:val="Caption centered Char"/>
    <w:basedOn w:val="CaptionChar"/>
    <w:link w:val="Captioncentered"/>
    <w:rsid w:val="00423A73"/>
    <w:rPr>
      <w:rFonts w:ascii="Times New Roman" w:eastAsia="Times New Roman" w:hAnsi="Times New Roman" w:cs="Times New Roman"/>
      <w:snapToGrid w:val="0"/>
      <w:sz w:val="24"/>
      <w:szCs w:val="20"/>
      <w:lang w:val="lv-LV" w:eastAsia="ru-RU" w:bidi="lo-LA"/>
    </w:rPr>
  </w:style>
  <w:style w:type="character" w:customStyle="1" w:styleId="CaptionattlamChar">
    <w:name w:val="Caption attēlam Char"/>
    <w:basedOn w:val="CaptioncenteredChar"/>
    <w:link w:val="Captionattlam"/>
    <w:rsid w:val="00423A73"/>
    <w:rPr>
      <w:rFonts w:ascii="Times New Roman" w:eastAsia="Times New Roman" w:hAnsi="Times New Roman" w:cs="Times New Roman"/>
      <w:b/>
      <w:bCs/>
      <w:snapToGrid w:val="0"/>
      <w:sz w:val="24"/>
      <w:szCs w:val="20"/>
      <w:lang w:val="lv-LV" w:eastAsia="ru-RU" w:bidi="lo-LA"/>
    </w:rPr>
  </w:style>
  <w:style w:type="paragraph" w:customStyle="1" w:styleId="Normaldomuzmei">
    <w:name w:val="Normal domuzīmei"/>
    <w:basedOn w:val="Normal"/>
    <w:rsid w:val="00423A73"/>
    <w:pPr>
      <w:spacing w:before="120"/>
      <w:jc w:val="center"/>
    </w:pPr>
    <w:rPr>
      <w:rFonts w:cs="Times New Roman"/>
      <w:szCs w:val="20"/>
    </w:rPr>
  </w:style>
  <w:style w:type="paragraph" w:styleId="BodyTextIndent2">
    <w:name w:val="Body Text Indent 2"/>
    <w:basedOn w:val="Normal"/>
    <w:link w:val="BodyTextIndent2Char"/>
    <w:rsid w:val="00423A73"/>
    <w:pPr>
      <w:widowControl/>
      <w:ind w:left="709"/>
    </w:pPr>
    <w:rPr>
      <w:snapToGrid/>
    </w:rPr>
  </w:style>
  <w:style w:type="character" w:customStyle="1" w:styleId="BodyTextIndent2Char">
    <w:name w:val="Body Text Indent 2 Char"/>
    <w:basedOn w:val="DefaultParagraphFont"/>
    <w:link w:val="BodyTextIndent2"/>
    <w:rsid w:val="00423A73"/>
    <w:rPr>
      <w:rFonts w:ascii="Times New Roman" w:eastAsia="Times New Roman" w:hAnsi="Times New Roman" w:cs="Arial Unicode MS"/>
      <w:sz w:val="24"/>
      <w:szCs w:val="24"/>
      <w:lang w:val="lv-LV" w:eastAsia="ru-RU" w:bidi="lo-LA"/>
    </w:rPr>
  </w:style>
  <w:style w:type="paragraph" w:styleId="Footer">
    <w:name w:val="footer"/>
    <w:basedOn w:val="Normal"/>
    <w:link w:val="FooterChar"/>
    <w:uiPriority w:val="99"/>
    <w:rsid w:val="00423A73"/>
    <w:pPr>
      <w:tabs>
        <w:tab w:val="center" w:pos="4677"/>
        <w:tab w:val="right" w:pos="9355"/>
      </w:tabs>
    </w:pPr>
  </w:style>
  <w:style w:type="character" w:customStyle="1" w:styleId="FooterChar">
    <w:name w:val="Footer Char"/>
    <w:basedOn w:val="DefaultParagraphFont"/>
    <w:link w:val="Footer"/>
    <w:uiPriority w:val="99"/>
    <w:rsid w:val="00423A73"/>
    <w:rPr>
      <w:rFonts w:ascii="Times New Roman" w:eastAsia="Times New Roman" w:hAnsi="Times New Roman" w:cs="Arial Unicode MS"/>
      <w:snapToGrid w:val="0"/>
      <w:sz w:val="24"/>
      <w:szCs w:val="24"/>
      <w:lang w:val="lv-LV" w:eastAsia="ru-RU" w:bidi="lo-LA"/>
    </w:rPr>
  </w:style>
  <w:style w:type="character" w:styleId="PageNumber">
    <w:name w:val="page number"/>
    <w:basedOn w:val="DefaultParagraphFont"/>
    <w:rsid w:val="00423A73"/>
  </w:style>
  <w:style w:type="paragraph" w:styleId="Header">
    <w:name w:val="header"/>
    <w:basedOn w:val="Normal"/>
    <w:link w:val="HeaderChar"/>
    <w:rsid w:val="00423A73"/>
    <w:pPr>
      <w:tabs>
        <w:tab w:val="center" w:pos="4677"/>
        <w:tab w:val="right" w:pos="9355"/>
      </w:tabs>
    </w:pPr>
  </w:style>
  <w:style w:type="character" w:customStyle="1" w:styleId="HeaderChar">
    <w:name w:val="Header Char"/>
    <w:basedOn w:val="DefaultParagraphFont"/>
    <w:link w:val="Header"/>
    <w:rsid w:val="00423A73"/>
    <w:rPr>
      <w:rFonts w:ascii="Times New Roman" w:eastAsia="Times New Roman" w:hAnsi="Times New Roman" w:cs="Arial Unicode MS"/>
      <w:snapToGrid w:val="0"/>
      <w:sz w:val="24"/>
      <w:szCs w:val="24"/>
      <w:lang w:val="lv-LV" w:eastAsia="ru-RU" w:bidi="lo-LA"/>
    </w:rPr>
  </w:style>
  <w:style w:type="paragraph" w:customStyle="1" w:styleId="StyleBodyTextLatin12ptLeftLeft125cmBefore6pt">
    <w:name w:val="Style Body Text + (Latin) 12 pt Left Left:  125 cm Before:  6 pt"/>
    <w:basedOn w:val="BodyText"/>
    <w:rsid w:val="00423A73"/>
    <w:pPr>
      <w:spacing w:before="120"/>
      <w:ind w:left="709"/>
    </w:pPr>
    <w:rPr>
      <w:sz w:val="24"/>
    </w:rPr>
  </w:style>
  <w:style w:type="paragraph" w:customStyle="1" w:styleId="Normalpctabulasformulas">
    <w:name w:val="Normal pēc tabulas/formulas"/>
    <w:basedOn w:val="Normal"/>
    <w:next w:val="Normal"/>
    <w:link w:val="NormalpctabulasformulasChar"/>
    <w:rsid w:val="00423A73"/>
    <w:pPr>
      <w:spacing w:before="240"/>
    </w:pPr>
    <w:rPr>
      <w:lang w:eastAsia="en-US"/>
    </w:rPr>
  </w:style>
  <w:style w:type="paragraph" w:customStyle="1" w:styleId="BodyText6ptbeforeIndentJustify">
    <w:name w:val="Body Text+6pt before+Indent+Justify"/>
    <w:basedOn w:val="BodyText"/>
    <w:rsid w:val="00423A73"/>
    <w:pPr>
      <w:spacing w:before="120"/>
      <w:ind w:left="709"/>
    </w:pPr>
    <w:rPr>
      <w:sz w:val="24"/>
    </w:rPr>
  </w:style>
  <w:style w:type="paragraph" w:customStyle="1" w:styleId="BodyTextLatin12ptLatinItalicBefore6pt">
    <w:name w:val="Body Text + (Latin) 12 pt (Latin) Italic Before:  6 pt"/>
    <w:basedOn w:val="BodyText"/>
    <w:rsid w:val="00423A73"/>
    <w:pPr>
      <w:keepNext/>
      <w:spacing w:before="120"/>
    </w:pPr>
    <w:rPr>
      <w:i/>
      <w:sz w:val="24"/>
    </w:rPr>
  </w:style>
  <w:style w:type="paragraph" w:customStyle="1" w:styleId="NormalpctabformarTab">
    <w:name w:val="Normal pēc tab/form ar Tab"/>
    <w:basedOn w:val="Normalpctabulasformulas"/>
    <w:next w:val="NormalarTab"/>
    <w:link w:val="NormalpctabformarTabChar"/>
    <w:rsid w:val="00423A73"/>
    <w:pPr>
      <w:ind w:firstLine="720"/>
    </w:pPr>
  </w:style>
  <w:style w:type="character" w:customStyle="1" w:styleId="NormalpctabulasformulasChar">
    <w:name w:val="Normal pēc tabulas/formulas Char"/>
    <w:basedOn w:val="DefaultParagraphFont"/>
    <w:link w:val="Normalpctabulasformulas"/>
    <w:rsid w:val="00423A73"/>
    <w:rPr>
      <w:rFonts w:ascii="Times New Roman" w:eastAsia="Times New Roman" w:hAnsi="Times New Roman" w:cs="Arial Unicode MS"/>
      <w:snapToGrid w:val="0"/>
      <w:sz w:val="24"/>
      <w:szCs w:val="24"/>
      <w:lang w:val="lv-LV" w:bidi="lo-LA"/>
    </w:rPr>
  </w:style>
  <w:style w:type="character" w:customStyle="1" w:styleId="NormalpctabformarTabChar">
    <w:name w:val="Normal pēc tab/form ar Tab Char"/>
    <w:basedOn w:val="NormalpctabulasformulasChar"/>
    <w:link w:val="NormalpctabformarTab"/>
    <w:rsid w:val="00423A73"/>
    <w:rPr>
      <w:rFonts w:ascii="Times New Roman" w:eastAsia="Times New Roman" w:hAnsi="Times New Roman" w:cs="Arial Unicode MS"/>
      <w:snapToGrid w:val="0"/>
      <w:sz w:val="24"/>
      <w:szCs w:val="24"/>
      <w:lang w:val="lv-LV" w:bidi="lo-LA"/>
    </w:rPr>
  </w:style>
  <w:style w:type="paragraph" w:customStyle="1" w:styleId="Tabulasvirsraksts">
    <w:name w:val="Tabulas virsraksts"/>
    <w:basedOn w:val="Normal"/>
    <w:rsid w:val="00423A73"/>
    <w:pPr>
      <w:keepNext/>
      <w:spacing w:before="120"/>
      <w:jc w:val="center"/>
    </w:pPr>
    <w:rPr>
      <w:b/>
      <w:lang w:eastAsia="en-US"/>
    </w:rPr>
  </w:style>
  <w:style w:type="paragraph" w:customStyle="1" w:styleId="TabulasVirsraksts-left">
    <w:name w:val="Tabulas Virsraksts - left"/>
    <w:basedOn w:val="Tabulasvirsraksts"/>
    <w:rsid w:val="00423A73"/>
    <w:pPr>
      <w:jc w:val="left"/>
    </w:pPr>
  </w:style>
  <w:style w:type="paragraph" w:styleId="DocumentMap">
    <w:name w:val="Document Map"/>
    <w:basedOn w:val="Normal"/>
    <w:link w:val="DocumentMapChar"/>
    <w:rsid w:val="00423A73"/>
    <w:rPr>
      <w:rFonts w:ascii="Tahoma" w:hAnsi="Tahoma" w:cs="Tahoma"/>
      <w:sz w:val="16"/>
      <w:szCs w:val="16"/>
    </w:rPr>
  </w:style>
  <w:style w:type="character" w:customStyle="1" w:styleId="DocumentMapChar">
    <w:name w:val="Document Map Char"/>
    <w:basedOn w:val="DefaultParagraphFont"/>
    <w:link w:val="DocumentMap"/>
    <w:rsid w:val="00423A73"/>
    <w:rPr>
      <w:rFonts w:ascii="Tahoma" w:eastAsia="Times New Roman" w:hAnsi="Tahoma" w:cs="Tahoma"/>
      <w:snapToGrid w:val="0"/>
      <w:sz w:val="16"/>
      <w:szCs w:val="16"/>
      <w:lang w:val="lv-LV" w:eastAsia="ru-RU" w:bidi="lo-LA"/>
    </w:rPr>
  </w:style>
  <w:style w:type="paragraph" w:styleId="BalloonText">
    <w:name w:val="Balloon Text"/>
    <w:basedOn w:val="Normal"/>
    <w:link w:val="BalloonTextChar"/>
    <w:rsid w:val="00423A73"/>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423A73"/>
    <w:rPr>
      <w:rFonts w:ascii="Tahoma" w:eastAsia="Times New Roman" w:hAnsi="Tahoma" w:cs="Tahoma"/>
      <w:snapToGrid w:val="0"/>
      <w:sz w:val="16"/>
      <w:szCs w:val="16"/>
      <w:lang w:val="lv-LV" w:eastAsia="ru-RU" w:bidi="lo-LA"/>
    </w:rPr>
  </w:style>
  <w:style w:type="character" w:styleId="CommentReference">
    <w:name w:val="annotation reference"/>
    <w:basedOn w:val="DefaultParagraphFont"/>
    <w:rsid w:val="00423A73"/>
    <w:rPr>
      <w:sz w:val="16"/>
      <w:szCs w:val="16"/>
    </w:rPr>
  </w:style>
  <w:style w:type="paragraph" w:styleId="CommentText">
    <w:name w:val="annotation text"/>
    <w:basedOn w:val="Normal"/>
    <w:link w:val="CommentTextChar"/>
    <w:rsid w:val="00423A73"/>
    <w:pPr>
      <w:spacing w:line="240" w:lineRule="auto"/>
    </w:pPr>
    <w:rPr>
      <w:sz w:val="20"/>
      <w:szCs w:val="20"/>
    </w:rPr>
  </w:style>
  <w:style w:type="character" w:customStyle="1" w:styleId="CommentTextChar">
    <w:name w:val="Comment Text Char"/>
    <w:basedOn w:val="DefaultParagraphFont"/>
    <w:link w:val="CommentText"/>
    <w:rsid w:val="00423A73"/>
    <w:rPr>
      <w:rFonts w:ascii="Times New Roman" w:eastAsia="Times New Roman" w:hAnsi="Times New Roman" w:cs="Arial Unicode MS"/>
      <w:snapToGrid w:val="0"/>
      <w:sz w:val="20"/>
      <w:szCs w:val="20"/>
      <w:lang w:val="lv-LV" w:eastAsia="ru-RU" w:bidi="lo-LA"/>
    </w:rPr>
  </w:style>
  <w:style w:type="paragraph" w:styleId="CommentSubject">
    <w:name w:val="annotation subject"/>
    <w:basedOn w:val="CommentText"/>
    <w:next w:val="CommentText"/>
    <w:link w:val="CommentSubjectChar"/>
    <w:rsid w:val="00423A73"/>
    <w:rPr>
      <w:b/>
      <w:bCs/>
    </w:rPr>
  </w:style>
  <w:style w:type="character" w:customStyle="1" w:styleId="CommentSubjectChar">
    <w:name w:val="Comment Subject Char"/>
    <w:basedOn w:val="CommentTextChar"/>
    <w:link w:val="CommentSubject"/>
    <w:rsid w:val="00423A73"/>
    <w:rPr>
      <w:rFonts w:ascii="Times New Roman" w:eastAsia="Times New Roman" w:hAnsi="Times New Roman" w:cs="Arial Unicode MS"/>
      <w:b/>
      <w:bCs/>
      <w:snapToGrid w:val="0"/>
      <w:sz w:val="20"/>
      <w:szCs w:val="20"/>
      <w:lang w:val="lv-LV" w:eastAsia="ru-RU" w:bidi="lo-LA"/>
    </w:rPr>
  </w:style>
  <w:style w:type="paragraph" w:customStyle="1" w:styleId="CaptPielikumam">
    <w:name w:val="Capt Pielikumam"/>
    <w:basedOn w:val="Caption"/>
    <w:rsid w:val="00423A73"/>
    <w:pPr>
      <w:pageBreakBefore/>
      <w:spacing w:after="120"/>
      <w:ind w:firstLine="6662"/>
    </w:pPr>
    <w:rPr>
      <w:b/>
      <w:bCs/>
      <w:lang w:eastAsia="en-US"/>
    </w:rPr>
  </w:style>
  <w:style w:type="paragraph" w:customStyle="1" w:styleId="apamatteksts">
    <w:name w:val="a_pamatteksts"/>
    <w:basedOn w:val="Normal"/>
    <w:qFormat/>
    <w:rsid w:val="00423A73"/>
    <w:pPr>
      <w:widowControl/>
      <w:ind w:firstLine="720"/>
    </w:pPr>
    <w:rPr>
      <w:rFonts w:cs="Times New Roman"/>
      <w:snapToGrid/>
      <w:szCs w:val="20"/>
      <w:lang w:eastAsia="lv-LV" w:bidi="ar-SA"/>
    </w:rPr>
  </w:style>
  <w:style w:type="paragraph" w:customStyle="1" w:styleId="Tabulaskolonunosaukumi">
    <w:name w:val="Tabulas_kolonu_nosaukumi"/>
    <w:basedOn w:val="Normal"/>
    <w:next w:val="Tabulasteksts"/>
    <w:rsid w:val="00423A73"/>
    <w:pPr>
      <w:keepNext/>
      <w:widowControl/>
      <w:spacing w:before="60" w:after="60" w:line="240" w:lineRule="auto"/>
      <w:jc w:val="center"/>
    </w:pPr>
    <w:rPr>
      <w:rFonts w:cs="Times New Roman"/>
      <w:b/>
      <w:bCs/>
      <w:snapToGrid/>
      <w:sz w:val="22"/>
      <w:szCs w:val="20"/>
      <w:lang w:eastAsia="lv-LV" w:bidi="ar-SA"/>
    </w:rPr>
  </w:style>
  <w:style w:type="paragraph" w:customStyle="1" w:styleId="Normal12ptbefore">
    <w:name w:val="Normal+12pt before"/>
    <w:basedOn w:val="Normal"/>
    <w:next w:val="NormalarTab"/>
    <w:rsid w:val="00423A73"/>
    <w:pPr>
      <w:spacing w:before="240"/>
    </w:pPr>
  </w:style>
  <w:style w:type="paragraph" w:customStyle="1" w:styleId="ListBullet1">
    <w:name w:val="List Bullet 1"/>
    <w:basedOn w:val="Normal"/>
    <w:next w:val="NormalarTab"/>
    <w:qFormat/>
    <w:rsid w:val="00423A73"/>
    <w:pPr>
      <w:numPr>
        <w:numId w:val="6"/>
      </w:numPr>
    </w:pPr>
  </w:style>
  <w:style w:type="paragraph" w:customStyle="1" w:styleId="Litpiemrs">
    <w:name w:val="Lit piemērs"/>
    <w:basedOn w:val="Normal"/>
    <w:qFormat/>
    <w:rsid w:val="00423A73"/>
    <w:pPr>
      <w:spacing w:after="240"/>
      <w:ind w:left="425"/>
    </w:pPr>
    <w:rPr>
      <w:rFonts w:eastAsia="Calibri"/>
      <w:lang w:eastAsia="en-US"/>
    </w:rPr>
  </w:style>
  <w:style w:type="paragraph" w:customStyle="1" w:styleId="VertLapa">
    <w:name w:val="Vert_Lapa"/>
    <w:basedOn w:val="Normal"/>
    <w:next w:val="Normal"/>
    <w:qFormat/>
    <w:rsid w:val="00423A73"/>
    <w:pPr>
      <w:keepNext/>
      <w:spacing w:after="360" w:line="240" w:lineRule="auto"/>
      <w:jc w:val="center"/>
    </w:pPr>
    <w:rPr>
      <w:b/>
      <w:sz w:val="26"/>
    </w:rPr>
  </w:style>
  <w:style w:type="paragraph" w:customStyle="1" w:styleId="Default">
    <w:name w:val="Default"/>
    <w:rsid w:val="00423A73"/>
    <w:pPr>
      <w:autoSpaceDE w:val="0"/>
      <w:autoSpaceDN w:val="0"/>
      <w:adjustRightInd w:val="0"/>
      <w:spacing w:after="0" w:line="240" w:lineRule="auto"/>
    </w:pPr>
    <w:rPr>
      <w:rFonts w:ascii="Times New Roman" w:hAnsi="Times New Roman" w:cs="Times New Roman"/>
      <w:color w:val="000000"/>
      <w:sz w:val="24"/>
      <w:szCs w:val="24"/>
      <w:lang w:val="lv-LV"/>
    </w:rPr>
  </w:style>
  <w:style w:type="character" w:customStyle="1" w:styleId="apple-converted-space">
    <w:name w:val="apple-converted-space"/>
    <w:basedOn w:val="DefaultParagraphFont"/>
    <w:rsid w:val="00423A73"/>
  </w:style>
  <w:style w:type="character" w:styleId="Emphasis">
    <w:name w:val="Emphasis"/>
    <w:basedOn w:val="DefaultParagraphFont"/>
    <w:uiPriority w:val="20"/>
    <w:qFormat/>
    <w:rsid w:val="00423A73"/>
    <w:rPr>
      <w:i/>
      <w:iCs/>
    </w:rPr>
  </w:style>
  <w:style w:type="paragraph" w:customStyle="1" w:styleId="Tabulasteksts">
    <w:name w:val="Tabulas_teksts"/>
    <w:basedOn w:val="Normal"/>
    <w:qFormat/>
    <w:rsid w:val="00423A73"/>
    <w:pPr>
      <w:spacing w:before="20" w:after="20" w:line="240" w:lineRule="auto"/>
      <w:jc w:val="center"/>
    </w:pPr>
  </w:style>
  <w:style w:type="paragraph" w:customStyle="1" w:styleId="Normal6ptbefore">
    <w:name w:val="Normal+6pt before"/>
    <w:basedOn w:val="Normal"/>
    <w:rsid w:val="00423A73"/>
    <w:pPr>
      <w:spacing w:before="120"/>
    </w:pPr>
    <w:rPr>
      <w:rFonts w:cs="Times New Roman"/>
      <w:szCs w:val="20"/>
    </w:rPr>
  </w:style>
  <w:style w:type="paragraph" w:customStyle="1" w:styleId="ListBullet-">
    <w:name w:val="List Bullet -"/>
    <w:basedOn w:val="Normal"/>
    <w:qFormat/>
    <w:rsid w:val="00423A73"/>
    <w:pPr>
      <w:numPr>
        <w:numId w:val="11"/>
      </w:numPr>
      <w:ind w:firstLine="66"/>
    </w:pPr>
  </w:style>
  <w:style w:type="paragraph" w:customStyle="1" w:styleId="Litparaugs">
    <w:name w:val="Lit paraugs"/>
    <w:basedOn w:val="Normal"/>
    <w:rsid w:val="00423A73"/>
    <w:pPr>
      <w:spacing w:before="240" w:after="120"/>
    </w:pPr>
    <w:rPr>
      <w:rFonts w:cs="Times New Roman"/>
      <w:szCs w:val="20"/>
    </w:rPr>
  </w:style>
  <w:style w:type="paragraph" w:customStyle="1" w:styleId="Normalpctabform">
    <w:name w:val="Normal pēc tab/form"/>
    <w:basedOn w:val="Normal12ptbefore"/>
    <w:qFormat/>
    <w:rsid w:val="00423A73"/>
  </w:style>
  <w:style w:type="character" w:customStyle="1" w:styleId="Mention1">
    <w:name w:val="Mention1"/>
    <w:basedOn w:val="DefaultParagraphFont"/>
    <w:uiPriority w:val="99"/>
    <w:semiHidden/>
    <w:unhideWhenUsed/>
    <w:rsid w:val="00E370EC"/>
    <w:rPr>
      <w:color w:val="2B579A"/>
      <w:shd w:val="clear" w:color="auto" w:fill="E6E6E6"/>
    </w:rPr>
  </w:style>
  <w:style w:type="paragraph" w:customStyle="1" w:styleId="NormalarLeft075cm">
    <w:name w:val="Normal ar Left 0.75cm"/>
    <w:basedOn w:val="Normal"/>
    <w:qFormat/>
    <w:rsid w:val="005267D6"/>
    <w:pPr>
      <w:spacing w:after="240"/>
      <w:ind w:left="425"/>
    </w:pPr>
    <w:rPr>
      <w:rFonts w:eastAsia="Calibri"/>
      <w:lang w:eastAsia="en-US"/>
    </w:rPr>
  </w:style>
  <w:style w:type="paragraph" w:customStyle="1" w:styleId="PictureCaption">
    <w:name w:val="PictureCaption"/>
    <w:basedOn w:val="Caption"/>
    <w:next w:val="NormalarTab"/>
    <w:rsid w:val="00A24717"/>
    <w:pPr>
      <w:keepNext w:val="0"/>
      <w:widowControl/>
      <w:spacing w:before="0" w:after="240"/>
    </w:pPr>
    <w:rPr>
      <w:snapToGrid/>
    </w:rPr>
  </w:style>
  <w:style w:type="paragraph" w:styleId="NormalWeb">
    <w:name w:val="Normal (Web)"/>
    <w:basedOn w:val="Normal"/>
    <w:uiPriority w:val="99"/>
    <w:semiHidden/>
    <w:unhideWhenUsed/>
    <w:rsid w:val="00DD7004"/>
    <w:pPr>
      <w:widowControl/>
      <w:spacing w:before="100" w:beforeAutospacing="1" w:after="100" w:afterAutospacing="1" w:line="240" w:lineRule="auto"/>
      <w:jc w:val="left"/>
    </w:pPr>
    <w:rPr>
      <w:rFonts w:cs="Times New Roman"/>
      <w:snapToGrid/>
      <w:lang w:val="en-US" w:eastAsia="en-US" w:bidi="ar-SA"/>
    </w:rPr>
  </w:style>
  <w:style w:type="paragraph" w:styleId="ListParagraph">
    <w:name w:val="List Paragraph"/>
    <w:basedOn w:val="Normal"/>
    <w:uiPriority w:val="34"/>
    <w:qFormat/>
    <w:rsid w:val="007B3261"/>
    <w:pPr>
      <w:ind w:left="720"/>
      <w:contextualSpacing/>
    </w:pPr>
  </w:style>
  <w:style w:type="paragraph" w:styleId="EndnoteText">
    <w:name w:val="endnote text"/>
    <w:basedOn w:val="Normal"/>
    <w:link w:val="EndnoteTextChar"/>
    <w:uiPriority w:val="99"/>
    <w:semiHidden/>
    <w:unhideWhenUsed/>
    <w:rsid w:val="005F45E3"/>
    <w:pPr>
      <w:spacing w:line="240" w:lineRule="auto"/>
    </w:pPr>
    <w:rPr>
      <w:sz w:val="20"/>
      <w:szCs w:val="20"/>
    </w:rPr>
  </w:style>
  <w:style w:type="character" w:customStyle="1" w:styleId="EndnoteTextChar">
    <w:name w:val="Endnote Text Char"/>
    <w:basedOn w:val="DefaultParagraphFont"/>
    <w:link w:val="EndnoteText"/>
    <w:uiPriority w:val="99"/>
    <w:semiHidden/>
    <w:rsid w:val="005F45E3"/>
    <w:rPr>
      <w:rFonts w:ascii="Times New Roman" w:eastAsia="Times New Roman" w:hAnsi="Times New Roman" w:cs="Arial Unicode MS"/>
      <w:snapToGrid w:val="0"/>
      <w:sz w:val="20"/>
      <w:szCs w:val="20"/>
      <w:lang w:val="lv-LV" w:eastAsia="ru-RU" w:bidi="lo-LA"/>
    </w:rPr>
  </w:style>
  <w:style w:type="character" w:styleId="EndnoteReference">
    <w:name w:val="endnote reference"/>
    <w:basedOn w:val="DefaultParagraphFont"/>
    <w:uiPriority w:val="99"/>
    <w:semiHidden/>
    <w:unhideWhenUsed/>
    <w:rsid w:val="005F45E3"/>
    <w:rPr>
      <w:vertAlign w:val="superscript"/>
    </w:rPr>
  </w:style>
  <w:style w:type="paragraph" w:customStyle="1" w:styleId="style2">
    <w:name w:val="style2"/>
    <w:basedOn w:val="Heading1"/>
    <w:link w:val="style2Char"/>
    <w:qFormat/>
    <w:rsid w:val="00E55218"/>
    <w:pPr>
      <w:numPr>
        <w:numId w:val="0"/>
      </w:numPr>
    </w:pPr>
    <w:rPr>
      <w:bCs w:val="0"/>
      <w:iCs/>
    </w:rPr>
  </w:style>
  <w:style w:type="character" w:customStyle="1" w:styleId="style2Char">
    <w:name w:val="style2 Char"/>
    <w:basedOn w:val="Heading1Char"/>
    <w:link w:val="style2"/>
    <w:rsid w:val="00E55218"/>
    <w:rPr>
      <w:rFonts w:ascii="Times New Roman" w:eastAsia="Times New Roman" w:hAnsi="Times New Roman" w:cs="Arial"/>
      <w:b/>
      <w:bCs w:val="0"/>
      <w:iCs/>
      <w:caps/>
      <w:kern w:val="32"/>
      <w:sz w:val="28"/>
      <w:szCs w:val="32"/>
      <w:lang w:val="lv-LV" w:eastAsia="ru-RU" w:bidi="lo-LA"/>
    </w:rPr>
  </w:style>
  <w:style w:type="character" w:customStyle="1" w:styleId="Mention2">
    <w:name w:val="Mention2"/>
    <w:basedOn w:val="DefaultParagraphFont"/>
    <w:uiPriority w:val="99"/>
    <w:semiHidden/>
    <w:unhideWhenUsed/>
    <w:rsid w:val="00E55218"/>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557115">
      <w:bodyDiv w:val="1"/>
      <w:marLeft w:val="0"/>
      <w:marRight w:val="0"/>
      <w:marTop w:val="0"/>
      <w:marBottom w:val="0"/>
      <w:divBdr>
        <w:top w:val="none" w:sz="0" w:space="0" w:color="auto"/>
        <w:left w:val="none" w:sz="0" w:space="0" w:color="auto"/>
        <w:bottom w:val="none" w:sz="0" w:space="0" w:color="auto"/>
        <w:right w:val="none" w:sz="0" w:space="0" w:color="auto"/>
      </w:divBdr>
    </w:div>
    <w:div w:id="439642593">
      <w:bodyDiv w:val="1"/>
      <w:marLeft w:val="0"/>
      <w:marRight w:val="0"/>
      <w:marTop w:val="0"/>
      <w:marBottom w:val="0"/>
      <w:divBdr>
        <w:top w:val="none" w:sz="0" w:space="0" w:color="auto"/>
        <w:left w:val="none" w:sz="0" w:space="0" w:color="auto"/>
        <w:bottom w:val="none" w:sz="0" w:space="0" w:color="auto"/>
        <w:right w:val="none" w:sz="0" w:space="0" w:color="auto"/>
      </w:divBdr>
    </w:div>
    <w:div w:id="461263974">
      <w:bodyDiv w:val="1"/>
      <w:marLeft w:val="0"/>
      <w:marRight w:val="0"/>
      <w:marTop w:val="0"/>
      <w:marBottom w:val="0"/>
      <w:divBdr>
        <w:top w:val="none" w:sz="0" w:space="0" w:color="auto"/>
        <w:left w:val="none" w:sz="0" w:space="0" w:color="auto"/>
        <w:bottom w:val="none" w:sz="0" w:space="0" w:color="auto"/>
        <w:right w:val="none" w:sz="0" w:space="0" w:color="auto"/>
      </w:divBdr>
    </w:div>
    <w:div w:id="534739007">
      <w:bodyDiv w:val="1"/>
      <w:marLeft w:val="0"/>
      <w:marRight w:val="0"/>
      <w:marTop w:val="0"/>
      <w:marBottom w:val="0"/>
      <w:divBdr>
        <w:top w:val="none" w:sz="0" w:space="0" w:color="auto"/>
        <w:left w:val="none" w:sz="0" w:space="0" w:color="auto"/>
        <w:bottom w:val="none" w:sz="0" w:space="0" w:color="auto"/>
        <w:right w:val="none" w:sz="0" w:space="0" w:color="auto"/>
      </w:divBdr>
    </w:div>
    <w:div w:id="1388451842">
      <w:bodyDiv w:val="1"/>
      <w:marLeft w:val="0"/>
      <w:marRight w:val="0"/>
      <w:marTop w:val="0"/>
      <w:marBottom w:val="0"/>
      <w:divBdr>
        <w:top w:val="none" w:sz="0" w:space="0" w:color="auto"/>
        <w:left w:val="none" w:sz="0" w:space="0" w:color="auto"/>
        <w:bottom w:val="none" w:sz="0" w:space="0" w:color="auto"/>
        <w:right w:val="none" w:sz="0" w:space="0" w:color="auto"/>
      </w:divBdr>
      <w:divsChild>
        <w:div w:id="868879895">
          <w:marLeft w:val="0"/>
          <w:marRight w:val="0"/>
          <w:marTop w:val="105"/>
          <w:marBottom w:val="30"/>
          <w:divBdr>
            <w:top w:val="none" w:sz="0" w:space="0" w:color="auto"/>
            <w:left w:val="none" w:sz="0" w:space="0" w:color="auto"/>
            <w:bottom w:val="none" w:sz="0" w:space="0" w:color="auto"/>
            <w:right w:val="none" w:sz="0" w:space="0" w:color="auto"/>
          </w:divBdr>
          <w:divsChild>
            <w:div w:id="1192451013">
              <w:marLeft w:val="0"/>
              <w:marRight w:val="0"/>
              <w:marTop w:val="0"/>
              <w:marBottom w:val="0"/>
              <w:divBdr>
                <w:top w:val="none" w:sz="0" w:space="0" w:color="auto"/>
                <w:left w:val="none" w:sz="0" w:space="0" w:color="auto"/>
                <w:bottom w:val="none" w:sz="0" w:space="0" w:color="auto"/>
                <w:right w:val="none" w:sz="0" w:space="0" w:color="auto"/>
              </w:divBdr>
              <w:divsChild>
                <w:div w:id="176837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911429">
          <w:marLeft w:val="0"/>
          <w:marRight w:val="0"/>
          <w:marTop w:val="0"/>
          <w:marBottom w:val="0"/>
          <w:divBdr>
            <w:top w:val="none" w:sz="0" w:space="0" w:color="auto"/>
            <w:left w:val="none" w:sz="0" w:space="0" w:color="auto"/>
            <w:bottom w:val="none" w:sz="0" w:space="0" w:color="auto"/>
            <w:right w:val="none" w:sz="0" w:space="0" w:color="auto"/>
          </w:divBdr>
          <w:divsChild>
            <w:div w:id="747536264">
              <w:marLeft w:val="0"/>
              <w:marRight w:val="0"/>
              <w:marTop w:val="0"/>
              <w:marBottom w:val="0"/>
              <w:divBdr>
                <w:top w:val="none" w:sz="0" w:space="0" w:color="auto"/>
                <w:left w:val="none" w:sz="0" w:space="0" w:color="auto"/>
                <w:bottom w:val="none" w:sz="0" w:space="0" w:color="auto"/>
                <w:right w:val="none" w:sz="0" w:space="0" w:color="auto"/>
              </w:divBdr>
              <w:divsChild>
                <w:div w:id="198327161">
                  <w:marLeft w:val="0"/>
                  <w:marRight w:val="60"/>
                  <w:marTop w:val="0"/>
                  <w:marBottom w:val="0"/>
                  <w:divBdr>
                    <w:top w:val="none" w:sz="0" w:space="0" w:color="auto"/>
                    <w:left w:val="none" w:sz="0" w:space="0" w:color="auto"/>
                    <w:bottom w:val="none" w:sz="0" w:space="0" w:color="auto"/>
                    <w:right w:val="none" w:sz="0" w:space="0" w:color="auto"/>
                  </w:divBdr>
                  <w:divsChild>
                    <w:div w:id="1211500697">
                      <w:marLeft w:val="0"/>
                      <w:marRight w:val="0"/>
                      <w:marTop w:val="0"/>
                      <w:marBottom w:val="120"/>
                      <w:divBdr>
                        <w:top w:val="single" w:sz="6" w:space="0" w:color="C0C0C0"/>
                        <w:left w:val="single" w:sz="6" w:space="0" w:color="D9D9D9"/>
                        <w:bottom w:val="single" w:sz="6" w:space="0" w:color="D9D9D9"/>
                        <w:right w:val="single" w:sz="6" w:space="0" w:color="D9D9D9"/>
                      </w:divBdr>
                      <w:divsChild>
                        <w:div w:id="1533417704">
                          <w:marLeft w:val="0"/>
                          <w:marRight w:val="0"/>
                          <w:marTop w:val="0"/>
                          <w:marBottom w:val="0"/>
                          <w:divBdr>
                            <w:top w:val="none" w:sz="0" w:space="0" w:color="auto"/>
                            <w:left w:val="none" w:sz="0" w:space="0" w:color="auto"/>
                            <w:bottom w:val="none" w:sz="0" w:space="0" w:color="auto"/>
                            <w:right w:val="none" w:sz="0" w:space="0" w:color="auto"/>
                          </w:divBdr>
                          <w:divsChild>
                            <w:div w:id="198705431">
                              <w:marLeft w:val="0"/>
                              <w:marRight w:val="0"/>
                              <w:marTop w:val="0"/>
                              <w:marBottom w:val="0"/>
                              <w:divBdr>
                                <w:top w:val="none" w:sz="0" w:space="0" w:color="auto"/>
                                <w:left w:val="none" w:sz="0" w:space="0" w:color="auto"/>
                                <w:bottom w:val="none" w:sz="0" w:space="0" w:color="auto"/>
                                <w:right w:val="none" w:sz="0" w:space="0" w:color="auto"/>
                              </w:divBdr>
                            </w:div>
                            <w:div w:id="1336300118">
                              <w:marLeft w:val="0"/>
                              <w:marRight w:val="0"/>
                              <w:marTop w:val="0"/>
                              <w:marBottom w:val="0"/>
                              <w:divBdr>
                                <w:top w:val="none" w:sz="0" w:space="0" w:color="auto"/>
                                <w:left w:val="none" w:sz="0" w:space="0" w:color="auto"/>
                                <w:bottom w:val="none" w:sz="0" w:space="0" w:color="auto"/>
                                <w:right w:val="none" w:sz="0" w:space="0" w:color="auto"/>
                              </w:divBdr>
                              <w:divsChild>
                                <w:div w:id="1521158607">
                                  <w:marLeft w:val="0"/>
                                  <w:marRight w:val="0"/>
                                  <w:marTop w:val="0"/>
                                  <w:marBottom w:val="0"/>
                                  <w:divBdr>
                                    <w:top w:val="none" w:sz="0" w:space="0" w:color="auto"/>
                                    <w:left w:val="none" w:sz="0" w:space="0" w:color="auto"/>
                                    <w:bottom w:val="none" w:sz="0" w:space="0" w:color="auto"/>
                                    <w:right w:val="none" w:sz="0" w:space="0" w:color="auto"/>
                                  </w:divBdr>
                                  <w:divsChild>
                                    <w:div w:id="117769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08631">
                          <w:marLeft w:val="0"/>
                          <w:marRight w:val="0"/>
                          <w:marTop w:val="0"/>
                          <w:marBottom w:val="0"/>
                          <w:divBdr>
                            <w:top w:val="none" w:sz="0" w:space="0" w:color="auto"/>
                            <w:left w:val="none" w:sz="0" w:space="0" w:color="auto"/>
                            <w:bottom w:val="none" w:sz="0" w:space="0" w:color="auto"/>
                            <w:right w:val="none" w:sz="0" w:space="0" w:color="auto"/>
                          </w:divBdr>
                        </w:div>
                      </w:divsChild>
                    </w:div>
                    <w:div w:id="1647473128">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sChild>
        </w:div>
      </w:divsChild>
    </w:div>
    <w:div w:id="1544557380">
      <w:bodyDiv w:val="1"/>
      <w:marLeft w:val="0"/>
      <w:marRight w:val="0"/>
      <w:marTop w:val="0"/>
      <w:marBottom w:val="0"/>
      <w:divBdr>
        <w:top w:val="none" w:sz="0" w:space="0" w:color="auto"/>
        <w:left w:val="none" w:sz="0" w:space="0" w:color="auto"/>
        <w:bottom w:val="none" w:sz="0" w:space="0" w:color="auto"/>
        <w:right w:val="none" w:sz="0" w:space="0" w:color="auto"/>
      </w:divBdr>
      <w:divsChild>
        <w:div w:id="202517910">
          <w:marLeft w:val="0"/>
          <w:marRight w:val="0"/>
          <w:marTop w:val="0"/>
          <w:marBottom w:val="0"/>
          <w:divBdr>
            <w:top w:val="none" w:sz="0" w:space="0" w:color="auto"/>
            <w:left w:val="none" w:sz="0" w:space="0" w:color="auto"/>
            <w:bottom w:val="none" w:sz="0" w:space="0" w:color="auto"/>
            <w:right w:val="none" w:sz="0" w:space="0" w:color="auto"/>
          </w:divBdr>
        </w:div>
      </w:divsChild>
    </w:div>
    <w:div w:id="1634368730">
      <w:bodyDiv w:val="1"/>
      <w:marLeft w:val="0"/>
      <w:marRight w:val="0"/>
      <w:marTop w:val="0"/>
      <w:marBottom w:val="0"/>
      <w:divBdr>
        <w:top w:val="none" w:sz="0" w:space="0" w:color="auto"/>
        <w:left w:val="none" w:sz="0" w:space="0" w:color="auto"/>
        <w:bottom w:val="none" w:sz="0" w:space="0" w:color="auto"/>
        <w:right w:val="none" w:sz="0" w:space="0" w:color="auto"/>
      </w:divBdr>
      <w:divsChild>
        <w:div w:id="1482884337">
          <w:marLeft w:val="0"/>
          <w:marRight w:val="0"/>
          <w:marTop w:val="105"/>
          <w:marBottom w:val="30"/>
          <w:divBdr>
            <w:top w:val="none" w:sz="0" w:space="0" w:color="auto"/>
            <w:left w:val="none" w:sz="0" w:space="0" w:color="auto"/>
            <w:bottom w:val="none" w:sz="0" w:space="0" w:color="auto"/>
            <w:right w:val="none" w:sz="0" w:space="0" w:color="auto"/>
          </w:divBdr>
          <w:divsChild>
            <w:div w:id="1326593420">
              <w:marLeft w:val="0"/>
              <w:marRight w:val="0"/>
              <w:marTop w:val="0"/>
              <w:marBottom w:val="0"/>
              <w:divBdr>
                <w:top w:val="none" w:sz="0" w:space="0" w:color="auto"/>
                <w:left w:val="none" w:sz="0" w:space="0" w:color="auto"/>
                <w:bottom w:val="none" w:sz="0" w:space="0" w:color="auto"/>
                <w:right w:val="none" w:sz="0" w:space="0" w:color="auto"/>
              </w:divBdr>
              <w:divsChild>
                <w:div w:id="793407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720416">
          <w:marLeft w:val="0"/>
          <w:marRight w:val="0"/>
          <w:marTop w:val="0"/>
          <w:marBottom w:val="0"/>
          <w:divBdr>
            <w:top w:val="none" w:sz="0" w:space="0" w:color="auto"/>
            <w:left w:val="none" w:sz="0" w:space="0" w:color="auto"/>
            <w:bottom w:val="none" w:sz="0" w:space="0" w:color="auto"/>
            <w:right w:val="none" w:sz="0" w:space="0" w:color="auto"/>
          </w:divBdr>
          <w:divsChild>
            <w:div w:id="714936200">
              <w:marLeft w:val="0"/>
              <w:marRight w:val="0"/>
              <w:marTop w:val="0"/>
              <w:marBottom w:val="0"/>
              <w:divBdr>
                <w:top w:val="none" w:sz="0" w:space="0" w:color="auto"/>
                <w:left w:val="none" w:sz="0" w:space="0" w:color="auto"/>
                <w:bottom w:val="none" w:sz="0" w:space="0" w:color="auto"/>
                <w:right w:val="none" w:sz="0" w:space="0" w:color="auto"/>
              </w:divBdr>
              <w:divsChild>
                <w:div w:id="1722091945">
                  <w:marLeft w:val="0"/>
                  <w:marRight w:val="60"/>
                  <w:marTop w:val="0"/>
                  <w:marBottom w:val="0"/>
                  <w:divBdr>
                    <w:top w:val="none" w:sz="0" w:space="0" w:color="auto"/>
                    <w:left w:val="none" w:sz="0" w:space="0" w:color="auto"/>
                    <w:bottom w:val="none" w:sz="0" w:space="0" w:color="auto"/>
                    <w:right w:val="none" w:sz="0" w:space="0" w:color="auto"/>
                  </w:divBdr>
                  <w:divsChild>
                    <w:div w:id="594244774">
                      <w:marLeft w:val="0"/>
                      <w:marRight w:val="0"/>
                      <w:marTop w:val="0"/>
                      <w:marBottom w:val="120"/>
                      <w:divBdr>
                        <w:top w:val="single" w:sz="6" w:space="0" w:color="C0C0C0"/>
                        <w:left w:val="single" w:sz="6" w:space="0" w:color="D9D9D9"/>
                        <w:bottom w:val="single" w:sz="6" w:space="0" w:color="D9D9D9"/>
                        <w:right w:val="single" w:sz="6" w:space="0" w:color="D9D9D9"/>
                      </w:divBdr>
                      <w:divsChild>
                        <w:div w:id="1411851964">
                          <w:marLeft w:val="0"/>
                          <w:marRight w:val="0"/>
                          <w:marTop w:val="0"/>
                          <w:marBottom w:val="0"/>
                          <w:divBdr>
                            <w:top w:val="none" w:sz="0" w:space="0" w:color="auto"/>
                            <w:left w:val="none" w:sz="0" w:space="0" w:color="auto"/>
                            <w:bottom w:val="none" w:sz="0" w:space="0" w:color="auto"/>
                            <w:right w:val="none" w:sz="0" w:space="0" w:color="auto"/>
                          </w:divBdr>
                          <w:divsChild>
                            <w:div w:id="140312670">
                              <w:marLeft w:val="0"/>
                              <w:marRight w:val="0"/>
                              <w:marTop w:val="0"/>
                              <w:marBottom w:val="0"/>
                              <w:divBdr>
                                <w:top w:val="none" w:sz="0" w:space="0" w:color="auto"/>
                                <w:left w:val="none" w:sz="0" w:space="0" w:color="auto"/>
                                <w:bottom w:val="none" w:sz="0" w:space="0" w:color="auto"/>
                                <w:right w:val="none" w:sz="0" w:space="0" w:color="auto"/>
                              </w:divBdr>
                            </w:div>
                            <w:div w:id="458646574">
                              <w:marLeft w:val="0"/>
                              <w:marRight w:val="0"/>
                              <w:marTop w:val="0"/>
                              <w:marBottom w:val="0"/>
                              <w:divBdr>
                                <w:top w:val="none" w:sz="0" w:space="0" w:color="auto"/>
                                <w:left w:val="none" w:sz="0" w:space="0" w:color="auto"/>
                                <w:bottom w:val="none" w:sz="0" w:space="0" w:color="auto"/>
                                <w:right w:val="none" w:sz="0" w:space="0" w:color="auto"/>
                              </w:divBdr>
                              <w:divsChild>
                                <w:div w:id="356540266">
                                  <w:marLeft w:val="0"/>
                                  <w:marRight w:val="0"/>
                                  <w:marTop w:val="0"/>
                                  <w:marBottom w:val="0"/>
                                  <w:divBdr>
                                    <w:top w:val="none" w:sz="0" w:space="0" w:color="auto"/>
                                    <w:left w:val="none" w:sz="0" w:space="0" w:color="auto"/>
                                    <w:bottom w:val="none" w:sz="0" w:space="0" w:color="auto"/>
                                    <w:right w:val="none" w:sz="0" w:space="0" w:color="auto"/>
                                  </w:divBdr>
                                  <w:divsChild>
                                    <w:div w:id="785273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596185">
                          <w:marLeft w:val="0"/>
                          <w:marRight w:val="0"/>
                          <w:marTop w:val="0"/>
                          <w:marBottom w:val="0"/>
                          <w:divBdr>
                            <w:top w:val="none" w:sz="0" w:space="0" w:color="auto"/>
                            <w:left w:val="none" w:sz="0" w:space="0" w:color="auto"/>
                            <w:bottom w:val="none" w:sz="0" w:space="0" w:color="auto"/>
                            <w:right w:val="none" w:sz="0" w:space="0" w:color="auto"/>
                          </w:divBdr>
                        </w:div>
                      </w:divsChild>
                    </w:div>
                    <w:div w:id="885602968">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oter" Target="footer4.xm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518B53-E02D-467B-BA40-9328FD485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2</TotalTime>
  <Pages>44</Pages>
  <Words>8452</Words>
  <Characters>48180</Characters>
  <Application>Microsoft Office Word</Application>
  <DocSecurity>0</DocSecurity>
  <Lines>401</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in</dc:creator>
  <cp:keywords/>
  <dc:description/>
  <cp:lastModifiedBy>Edwin</cp:lastModifiedBy>
  <cp:revision>19</cp:revision>
  <dcterms:created xsi:type="dcterms:W3CDTF">2017-06-05T00:01:00Z</dcterms:created>
  <dcterms:modified xsi:type="dcterms:W3CDTF">2017-06-05T19:58:00Z</dcterms:modified>
</cp:coreProperties>
</file>